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017559">
      <w:pPr>
        <w:jc w:val="center"/>
      </w:pPr>
    </w:p>
    <w:p w14:paraId="08FF251B" w14:textId="32528037" w:rsidR="00017559" w:rsidRDefault="3C9A7B82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4AFF8C78">
        <w:rPr>
          <w:color w:val="000000" w:themeColor="text1"/>
          <w:sz w:val="40"/>
          <w:szCs w:val="40"/>
        </w:rPr>
        <w:t xml:space="preserve">Caio </w:t>
      </w:r>
      <w:r w:rsidR="43B49D52" w:rsidRPr="4AFF8C78">
        <w:rPr>
          <w:color w:val="000000" w:themeColor="text1"/>
          <w:sz w:val="40"/>
          <w:szCs w:val="40"/>
        </w:rPr>
        <w:t>Filipe</w:t>
      </w:r>
    </w:p>
    <w:p w14:paraId="2A1297C7" w14:textId="67DFF5EF" w:rsidR="40667A55" w:rsidRDefault="5E325547" w:rsidP="40667A55">
      <w:pPr>
        <w:spacing w:after="120"/>
        <w:jc w:val="center"/>
        <w:rPr>
          <w:color w:val="000000" w:themeColor="text1"/>
          <w:sz w:val="40"/>
          <w:szCs w:val="40"/>
        </w:rPr>
      </w:pPr>
      <w:r w:rsidRPr="4AFF8C78">
        <w:rPr>
          <w:color w:val="000000" w:themeColor="text1"/>
          <w:sz w:val="40"/>
          <w:szCs w:val="40"/>
        </w:rPr>
        <w:t xml:space="preserve">Juliana </w:t>
      </w:r>
      <w:r w:rsidR="7A65B17C" w:rsidRPr="4AFF8C78">
        <w:rPr>
          <w:color w:val="000000" w:themeColor="text1"/>
          <w:sz w:val="40"/>
          <w:szCs w:val="40"/>
        </w:rPr>
        <w:t xml:space="preserve">Aparecida </w:t>
      </w:r>
      <w:r w:rsidR="41634C2F" w:rsidRPr="4AFF8C78">
        <w:rPr>
          <w:color w:val="000000" w:themeColor="text1"/>
          <w:sz w:val="40"/>
          <w:szCs w:val="40"/>
        </w:rPr>
        <w:t>Vecchi</w:t>
      </w:r>
    </w:p>
    <w:p w14:paraId="7AE6E1D0" w14:textId="292FBDC6" w:rsidR="7332E1DC" w:rsidRDefault="559DE947" w:rsidP="7332E1DC">
      <w:pPr>
        <w:spacing w:after="120"/>
        <w:jc w:val="center"/>
        <w:rPr>
          <w:color w:val="000000" w:themeColor="text1"/>
          <w:sz w:val="40"/>
          <w:szCs w:val="40"/>
        </w:rPr>
      </w:pPr>
      <w:r w:rsidRPr="4AFF8C78">
        <w:rPr>
          <w:color w:val="000000" w:themeColor="text1"/>
          <w:sz w:val="40"/>
          <w:szCs w:val="40"/>
        </w:rPr>
        <w:t>Leonardo Siemens</w:t>
      </w:r>
    </w:p>
    <w:p w14:paraId="36520255" w14:textId="3F1E8C8E" w:rsidR="2D3C6463" w:rsidRDefault="21E4840A" w:rsidP="2D3C6463">
      <w:pPr>
        <w:spacing w:after="120"/>
        <w:jc w:val="center"/>
        <w:rPr>
          <w:color w:val="000000" w:themeColor="text1"/>
          <w:sz w:val="40"/>
          <w:szCs w:val="40"/>
        </w:rPr>
      </w:pPr>
      <w:r w:rsidRPr="4AFF8C78">
        <w:rPr>
          <w:color w:val="000000" w:themeColor="text1"/>
          <w:sz w:val="40"/>
          <w:szCs w:val="40"/>
        </w:rPr>
        <w:t>Rafael</w:t>
      </w:r>
      <w:r w:rsidR="662B3FC9" w:rsidRPr="4AFF8C78">
        <w:rPr>
          <w:color w:val="000000" w:themeColor="text1"/>
          <w:sz w:val="40"/>
          <w:szCs w:val="40"/>
        </w:rPr>
        <w:t xml:space="preserve"> </w:t>
      </w:r>
      <w:r w:rsidR="7CCC276B" w:rsidRPr="4AFF8C78">
        <w:rPr>
          <w:color w:val="000000" w:themeColor="text1"/>
          <w:sz w:val="40"/>
          <w:szCs w:val="40"/>
        </w:rPr>
        <w:t>Augusto</w:t>
      </w:r>
      <w:r w:rsidR="5742671F" w:rsidRPr="4AFF8C78">
        <w:rPr>
          <w:color w:val="000000" w:themeColor="text1"/>
          <w:sz w:val="40"/>
          <w:szCs w:val="40"/>
        </w:rPr>
        <w:t xml:space="preserve"> </w:t>
      </w:r>
      <w:r w:rsidR="5E5943A0" w:rsidRPr="4AFF8C78">
        <w:rPr>
          <w:color w:val="000000" w:themeColor="text1"/>
          <w:sz w:val="40"/>
          <w:szCs w:val="40"/>
        </w:rPr>
        <w:t xml:space="preserve">de </w:t>
      </w:r>
      <w:r w:rsidR="5742671F" w:rsidRPr="4AFF8C78">
        <w:rPr>
          <w:color w:val="000000" w:themeColor="text1"/>
          <w:sz w:val="40"/>
          <w:szCs w:val="40"/>
        </w:rPr>
        <w:t>Oliveira</w:t>
      </w:r>
      <w:r w:rsidR="5E5943A0" w:rsidRPr="4AFF8C78">
        <w:rPr>
          <w:color w:val="000000" w:themeColor="text1"/>
          <w:sz w:val="40"/>
          <w:szCs w:val="40"/>
        </w:rPr>
        <w:t xml:space="preserve"> Souza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1515E615" w14:textId="52394DFD" w:rsidR="1774C286" w:rsidRDefault="1774C286" w:rsidP="1774C286">
      <w:pPr>
        <w:jc w:val="center"/>
        <w:rPr>
          <w:color w:val="000000" w:themeColor="text1"/>
          <w:sz w:val="32"/>
          <w:szCs w:val="32"/>
        </w:rPr>
      </w:pPr>
      <w:r w:rsidRPr="0ACF8DFB">
        <w:rPr>
          <w:color w:val="000000" w:themeColor="text1"/>
          <w:sz w:val="32"/>
          <w:szCs w:val="32"/>
        </w:rPr>
        <w:t>ChamuZé</w:t>
      </w:r>
    </w:p>
    <w:p w14:paraId="3446D301" w14:textId="128C1D52" w:rsidR="5EFD848E" w:rsidRDefault="5EFD848E" w:rsidP="5EFD848E">
      <w:pPr>
        <w:jc w:val="center"/>
        <w:rPr>
          <w:color w:val="00B0F0"/>
          <w:sz w:val="32"/>
          <w:szCs w:val="32"/>
        </w:rPr>
      </w:pPr>
    </w:p>
    <w:p w14:paraId="25A849F2" w14:textId="1028E01E" w:rsidR="7626A98F" w:rsidRDefault="7626A98F" w:rsidP="7626A98F">
      <w:pPr>
        <w:jc w:val="center"/>
        <w:rPr>
          <w:color w:val="00B0F0"/>
          <w:sz w:val="32"/>
          <w:szCs w:val="32"/>
        </w:rPr>
      </w:pP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Lisiane Reips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Lisiane Reips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ndice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iperligao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2B49C5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Pr="00C72663">
              <w:rPr>
                <w:rStyle w:val="Hiperligao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2B49C5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Pr="00C72663">
              <w:rPr>
                <w:rStyle w:val="Hiperligao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2B49C5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Pr="00C72663">
              <w:rPr>
                <w:rStyle w:val="Hiperligao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2B49C5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Pr="00C72663">
              <w:rPr>
                <w:rStyle w:val="Hiperligao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2B49C5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Pr="00C72663">
              <w:rPr>
                <w:rStyle w:val="Hiperligao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2B49C5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Pr="00C72663">
              <w:rPr>
                <w:rStyle w:val="Hiperligao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2B49C5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Pr="00C72663">
              <w:rPr>
                <w:rStyle w:val="Hiperligao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2B49C5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Pr="00C72663">
              <w:rPr>
                <w:rStyle w:val="Hiperligao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ndice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30F6A2D" w14:textId="4CE08218" w:rsidR="002B49C5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iperligao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2B49C5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14:paraId="61693A41" w14:textId="7D6543C5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iperligao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CBDC3" w14:textId="100FA0EE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iperligao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3895C4" w14:textId="6C4DD407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iperligao"/>
            <w:noProof/>
            <w:lang w:val="en-US"/>
          </w:rPr>
          <w:t xml:space="preserve">Figura 4 – Canvas PBB: "Product Backlog Building". </w:t>
        </w:r>
        <w:r w:rsidRPr="00317A95">
          <w:rPr>
            <w:rStyle w:val="Hiperligao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D65553" w14:textId="3C7DEDD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iperligao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39411D0" w14:textId="76F8E8F4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iperligao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27C4F66" w14:textId="086AA81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iperligao"/>
            <w:noProof/>
          </w:rPr>
          <w:t>Figura 7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5FED90B" w14:textId="4AE629D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iperligao"/>
            <w:noProof/>
          </w:rPr>
          <w:t>Figura 8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elha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376E1D3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376E1D3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2B8AD170" w:rsidR="000A5C41" w:rsidRPr="00FA629D" w:rsidRDefault="376E1D3D" w:rsidP="000A5C41">
            <w:pPr>
              <w:rPr>
                <w:b/>
                <w:bCs/>
                <w:sz w:val="24"/>
                <w:szCs w:val="24"/>
              </w:rPr>
            </w:pPr>
            <w:r w:rsidRPr="376E1D3D">
              <w:rPr>
                <w:b/>
                <w:bCs/>
                <w:sz w:val="24"/>
                <w:szCs w:val="24"/>
              </w:rPr>
              <w:t>NOME DO PRODUTO</w:t>
            </w:r>
            <w:r w:rsidRPr="376E1D3D">
              <w:rPr>
                <w:sz w:val="24"/>
                <w:szCs w:val="24"/>
              </w:rPr>
              <w:t>: ChamuZé</w:t>
            </w:r>
          </w:p>
        </w:tc>
      </w:tr>
      <w:tr w:rsidR="0094014C" w:rsidRPr="00FA629D" w14:paraId="45E43ACB" w14:textId="77777777" w:rsidTr="376E1D3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376E1D3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6F007275" w:rsidR="001C1A49" w:rsidRPr="00FA629D" w:rsidRDefault="00C46064" w:rsidP="0094014C">
            <w:pPr>
              <w:rPr>
                <w:sz w:val="24"/>
                <w:szCs w:val="24"/>
              </w:rPr>
            </w:pPr>
            <w:r w:rsidRPr="00C46064">
              <w:rPr>
                <w:sz w:val="24"/>
                <w:szCs w:val="24"/>
              </w:rPr>
              <w:t>Criar uma plataforma acessível e intuitiva onde pessoas que precisam de serviços domésticos possam encontrar prestadores qualificados de maneira rápida e eficiente.</w:t>
            </w:r>
          </w:p>
        </w:tc>
      </w:tr>
      <w:tr w:rsidR="0094014C" w:rsidRPr="00FA629D" w14:paraId="56F258EB" w14:textId="77777777" w:rsidTr="376E1D3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06784A0B" w:rsidR="001C1A49" w:rsidRPr="00FA629D" w:rsidRDefault="00C46064" w:rsidP="0094014C">
            <w:pPr>
              <w:rPr>
                <w:sz w:val="24"/>
                <w:szCs w:val="24"/>
              </w:rPr>
            </w:pPr>
            <w:r w:rsidRPr="00C46064">
              <w:rPr>
                <w:sz w:val="24"/>
                <w:szCs w:val="24"/>
              </w:rPr>
              <w:t>Facilitar o acesso a serviços especializados, conectando pessoas que não possuem habilidades ou conhecimento para realizar determinadas tarefas a prestadores qualificados, promovendo uma comunicação ágil e eficiente entre ambas as partes.</w:t>
            </w:r>
          </w:p>
        </w:tc>
      </w:tr>
      <w:tr w:rsidR="0094014C" w:rsidRPr="00FA629D" w14:paraId="57012F8E" w14:textId="77777777" w:rsidTr="376E1D3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46279ECA" w14:textId="2921700A" w:rsidR="00C46064" w:rsidRPr="00C46064" w:rsidRDefault="00C46064" w:rsidP="00C46064">
            <w:pPr>
              <w:rPr>
                <w:sz w:val="24"/>
                <w:szCs w:val="24"/>
              </w:rPr>
            </w:pPr>
            <w:r w:rsidRPr="00C46064">
              <w:rPr>
                <w:sz w:val="24"/>
                <w:szCs w:val="24"/>
              </w:rPr>
              <w:t>Tornar a Busca por Serviços mais Rápida e Eficiente Permitir que os prestadores filtrem</w:t>
            </w:r>
            <w:r>
              <w:rPr>
                <w:sz w:val="24"/>
                <w:szCs w:val="24"/>
              </w:rPr>
              <w:t xml:space="preserve"> os serviços de acordo com a categoria desejada.</w:t>
            </w:r>
          </w:p>
          <w:p w14:paraId="7669E19D" w14:textId="336E7F79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58902413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676E3D31" w:rsidR="007253B8" w:rsidRPr="00C15418" w:rsidRDefault="003975C7" w:rsidP="001C1A49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</w:t>
      </w:r>
      <w:r w:rsidR="6F9D9167" w:rsidRPr="6F9D9167">
        <w:rPr>
          <w:color w:val="00B0F0"/>
        </w:rPr>
        <w:t>limites.</w:t>
      </w:r>
      <w:r w:rsidR="001E40B6" w:rsidRPr="00C15418">
        <w:rPr>
          <w:color w:val="00B0F0"/>
        </w:rPr>
        <w:t xml:space="preserve">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5ED821CA" w14:textId="56AE708B" w:rsidR="00FC78B4" w:rsidRPr="00C15418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7D20605B" w14:textId="77777777" w:rsidR="00F76475" w:rsidRDefault="00F76475" w:rsidP="00FC78B4">
      <w:pPr>
        <w:ind w:left="708"/>
      </w:pPr>
    </w:p>
    <w:tbl>
      <w:tblPr>
        <w:tblStyle w:val="TabelacomGrelha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376E1D3D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376E1D3D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42B4E38D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  <w:r w:rsidR="2848650C" w:rsidRPr="2848650C">
              <w:rPr>
                <w:sz w:val="24"/>
                <w:szCs w:val="24"/>
              </w:rPr>
              <w:t xml:space="preserve"> ChamuZé</w:t>
            </w:r>
          </w:p>
        </w:tc>
      </w:tr>
      <w:tr w:rsidR="0094014C" w:rsidRPr="00F76475" w14:paraId="7A3AC52F" w14:textId="77777777" w:rsidTr="376E1D3D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573A97F4" w14:textId="641EBCC0" w:rsidR="0094014C" w:rsidRDefault="008A1E54" w:rsidP="4BC9CFF0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Uma plataforma para conectar prestadores de serviços domiciliares gerais a solicitantes.</w:t>
            </w:r>
          </w:p>
          <w:p w14:paraId="20E896B1" w14:textId="77777777" w:rsidR="008A1E54" w:rsidRPr="00F76475" w:rsidRDefault="008A1E54" w:rsidP="4BC9CFF0">
            <w:pPr>
              <w:rPr>
                <w:sz w:val="24"/>
                <w:szCs w:val="24"/>
              </w:rPr>
            </w:pPr>
          </w:p>
          <w:p w14:paraId="5DB452D3" w14:textId="2DA8540B" w:rsidR="0094014C" w:rsidRDefault="008A1E54" w:rsidP="376E1D3D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Um site onde pessoas que precisam de serviços podem encontrar prestadores qualificados para realizar tarefas domésticas e gerais.</w:t>
            </w:r>
          </w:p>
          <w:p w14:paraId="7648C2C7" w14:textId="77777777" w:rsidR="008A1E54" w:rsidRPr="00F76475" w:rsidRDefault="008A1E54" w:rsidP="376E1D3D">
            <w:pPr>
              <w:rPr>
                <w:sz w:val="24"/>
                <w:szCs w:val="24"/>
              </w:rPr>
            </w:pPr>
          </w:p>
          <w:p w14:paraId="7F23010D" w14:textId="006B99DE" w:rsidR="0094014C" w:rsidRDefault="008A1E54" w:rsidP="376E1D3D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Uma ferramenta que facilita a comunicação direta entre prestadores e solicitantes.</w:t>
            </w:r>
          </w:p>
          <w:p w14:paraId="11E50EE0" w14:textId="77777777" w:rsidR="008A1E54" w:rsidRPr="00F76475" w:rsidRDefault="008A1E54" w:rsidP="376E1D3D">
            <w:pPr>
              <w:rPr>
                <w:sz w:val="24"/>
                <w:szCs w:val="24"/>
              </w:rPr>
            </w:pPr>
          </w:p>
          <w:p w14:paraId="63220199" w14:textId="2ED572AC" w:rsidR="0094014C" w:rsidRPr="00F76475" w:rsidRDefault="008A1E54" w:rsidP="0094014C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Um serviço sob demanda que permite a busca e oferta de serviços de forma eficiente.</w:t>
            </w: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64CEDB4F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172E52E3" w14:textId="4AC18141" w:rsidR="546A7FD7" w:rsidRDefault="008A1E54" w:rsidP="546A7FD7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Uma loja virtual de produtos ou e-commerce.</w:t>
            </w:r>
          </w:p>
          <w:p w14:paraId="4CB83448" w14:textId="7BD0B122" w:rsidR="546A7FD7" w:rsidRDefault="546A7FD7" w:rsidP="546A7FD7">
            <w:pPr>
              <w:rPr>
                <w:sz w:val="24"/>
                <w:szCs w:val="24"/>
              </w:rPr>
            </w:pPr>
          </w:p>
          <w:p w14:paraId="528851EE" w14:textId="6AE44A4D" w:rsidR="000918F7" w:rsidRDefault="008A1E54" w:rsidP="00B81D3A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Uma loja física.</w:t>
            </w:r>
          </w:p>
          <w:p w14:paraId="43DE960F" w14:textId="77777777" w:rsidR="008A1E54" w:rsidRDefault="008A1E54" w:rsidP="00B81D3A">
            <w:pPr>
              <w:rPr>
                <w:sz w:val="24"/>
                <w:szCs w:val="24"/>
              </w:rPr>
            </w:pPr>
          </w:p>
          <w:p w14:paraId="5A97A16F" w14:textId="435E73D9" w:rsidR="45358B77" w:rsidRDefault="008A1E54" w:rsidP="45358B77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Um sistema de pagamento e transações.</w:t>
            </w:r>
          </w:p>
          <w:p w14:paraId="33B648BD" w14:textId="77777777" w:rsidR="008A1E54" w:rsidRDefault="008A1E54" w:rsidP="45358B77">
            <w:pPr>
              <w:rPr>
                <w:sz w:val="24"/>
                <w:szCs w:val="24"/>
              </w:rPr>
            </w:pPr>
          </w:p>
          <w:p w14:paraId="785FA123" w14:textId="50D8BCCC" w:rsidR="008A1E54" w:rsidRDefault="008A1E54" w:rsidP="45358B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rede social.</w:t>
            </w:r>
          </w:p>
          <w:p w14:paraId="2AA44012" w14:textId="7D5BA3B4" w:rsidR="007023EB" w:rsidRPr="00B81D3A" w:rsidRDefault="007023EB" w:rsidP="00B81D3A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376E1D3D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1CC28E71" w14:textId="77777777" w:rsidR="008A1E54" w:rsidRDefault="008A1E54" w:rsidP="0094014C">
            <w:pPr>
              <w:rPr>
                <w:b/>
                <w:bCs/>
                <w:sz w:val="24"/>
                <w:szCs w:val="24"/>
              </w:rPr>
            </w:pPr>
          </w:p>
          <w:p w14:paraId="1DF6A0C7" w14:textId="5D3A32FA" w:rsidR="0005750B" w:rsidRDefault="008A1E54" w:rsidP="0094014C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Permite a comunicação direta entre solicitantes e prestadores de serviços.</w:t>
            </w:r>
          </w:p>
          <w:p w14:paraId="08C9D3B4" w14:textId="77777777" w:rsidR="008A1E54" w:rsidRDefault="008A1E54" w:rsidP="0094014C">
            <w:pPr>
              <w:rPr>
                <w:sz w:val="24"/>
                <w:szCs w:val="24"/>
              </w:rPr>
            </w:pPr>
          </w:p>
          <w:p w14:paraId="31F56AF5" w14:textId="63A43CAC" w:rsidR="008A1E54" w:rsidRDefault="008A1E54" w:rsidP="0094014C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Permite que solicitantes avaliem prestadores e que prestadores avaliem solicitantes.</w:t>
            </w:r>
          </w:p>
          <w:p w14:paraId="2F22B496" w14:textId="1EEACF3A" w:rsidR="008A1E54" w:rsidRDefault="008A1E54" w:rsidP="0094014C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lastRenderedPageBreak/>
              <w:t>Permite que prestadores filtrem serviços por categoria e região.</w:t>
            </w:r>
          </w:p>
          <w:p w14:paraId="52E02075" w14:textId="77777777" w:rsidR="008A1E54" w:rsidRDefault="008A1E54" w:rsidP="0094014C">
            <w:pPr>
              <w:rPr>
                <w:sz w:val="24"/>
                <w:szCs w:val="24"/>
              </w:rPr>
            </w:pPr>
          </w:p>
          <w:p w14:paraId="27E82B91" w14:textId="7B4A1AC4" w:rsidR="008A1E54" w:rsidRPr="008A1E54" w:rsidRDefault="008A1E54" w:rsidP="0094014C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Permite que solicitantes publiquem serviços</w:t>
            </w:r>
            <w:r>
              <w:rPr>
                <w:sz w:val="24"/>
                <w:szCs w:val="24"/>
              </w:rPr>
              <w:t>.</w:t>
            </w:r>
          </w:p>
          <w:p w14:paraId="65AD6D3F" w14:textId="77777777" w:rsidR="00447018" w:rsidRDefault="00447018" w:rsidP="0094014C">
            <w:pPr>
              <w:rPr>
                <w:sz w:val="24"/>
                <w:szCs w:val="24"/>
              </w:rPr>
            </w:pPr>
          </w:p>
          <w:p w14:paraId="3BAB8353" w14:textId="4B948718" w:rsidR="00447018" w:rsidRPr="00F76475" w:rsidRDefault="00447018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lastRenderedPageBreak/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1D64566A" w14:textId="77777777" w:rsidR="00282E1B" w:rsidRDefault="008A1E54" w:rsidP="000E0804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Não realiza pagamentos na plataforma.</w:t>
            </w:r>
          </w:p>
          <w:p w14:paraId="07763401" w14:textId="77777777" w:rsidR="008A1E54" w:rsidRDefault="008A1E54" w:rsidP="000E0804">
            <w:pPr>
              <w:rPr>
                <w:sz w:val="24"/>
                <w:szCs w:val="24"/>
              </w:rPr>
            </w:pPr>
          </w:p>
          <w:p w14:paraId="3E50F9C9" w14:textId="77777777" w:rsidR="008A1E54" w:rsidRDefault="008A1E54" w:rsidP="000E0804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Não oferece suporte jurídico ou resoluções de disputas entre solicitantes e prestadores.</w:t>
            </w:r>
          </w:p>
          <w:p w14:paraId="5530B78B" w14:textId="77777777" w:rsidR="008A1E54" w:rsidRDefault="008A1E54" w:rsidP="000E0804">
            <w:pPr>
              <w:rPr>
                <w:sz w:val="24"/>
                <w:szCs w:val="24"/>
              </w:rPr>
            </w:pPr>
          </w:p>
          <w:p w14:paraId="5EEDD7EC" w14:textId="77777777" w:rsidR="008A1E54" w:rsidRDefault="008A1E54" w:rsidP="000E0804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lastRenderedPageBreak/>
              <w:t>Não fornece treinamento ou certificação para os prestadores de serviços.</w:t>
            </w:r>
          </w:p>
          <w:p w14:paraId="2E4697B2" w14:textId="77777777" w:rsidR="008A1E54" w:rsidRDefault="008A1E54" w:rsidP="000E0804">
            <w:pPr>
              <w:rPr>
                <w:sz w:val="24"/>
                <w:szCs w:val="24"/>
              </w:rPr>
            </w:pPr>
          </w:p>
          <w:p w14:paraId="3DD9ECAE" w14:textId="4AE268B8" w:rsidR="008A1E54" w:rsidRPr="008A1E54" w:rsidRDefault="008A1E54" w:rsidP="000E0804">
            <w:pPr>
              <w:rPr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>Não realiza a venda de produtos físicos.</w:t>
            </w: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58902414"/>
      <w:r>
        <w:lastRenderedPageBreak/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5D576130" w14:textId="14E18237" w:rsidR="00236B3D" w:rsidRPr="00C15418" w:rsidRDefault="0084074F" w:rsidP="000677B2">
      <w:pPr>
        <w:ind w:left="708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e um Produto</w:t>
      </w:r>
      <w:r w:rsidRPr="00C15418">
        <w:rPr>
          <w:color w:val="00B0F0"/>
        </w:rPr>
        <w:t xml:space="preserve"> é “fixa”, por toda a sua construção. Se em algum momento houver a</w:t>
      </w:r>
      <w:r w:rsidR="00236B3D" w:rsidRPr="00C15418">
        <w:rPr>
          <w:color w:val="00B0F0"/>
        </w:rPr>
        <w:t>lguma</w:t>
      </w:r>
      <w:r w:rsidRPr="00C15418">
        <w:rPr>
          <w:color w:val="00B0F0"/>
        </w:rPr>
        <w:t xml:space="preserve"> mudança na visão</w:t>
      </w:r>
      <w:r w:rsidR="00236B3D" w:rsidRPr="00C15418">
        <w:rPr>
          <w:color w:val="00B0F0"/>
        </w:rPr>
        <w:t xml:space="preserve"> já definida</w:t>
      </w:r>
      <w:r w:rsidRPr="00C15418">
        <w:rPr>
          <w:color w:val="00B0F0"/>
        </w:rPr>
        <w:t xml:space="preserve">, o produto muda, </w:t>
      </w:r>
      <w:r w:rsidR="00236B3D" w:rsidRPr="00C15418">
        <w:rPr>
          <w:color w:val="00B0F0"/>
        </w:rPr>
        <w:t xml:space="preserve">e </w:t>
      </w:r>
      <w:r w:rsidRPr="00C15418">
        <w:rPr>
          <w:color w:val="00B0F0"/>
        </w:rPr>
        <w:t>então toda a sua construção deverá ser revista.</w:t>
      </w:r>
      <w:r w:rsidR="000677B2" w:rsidRPr="00C15418">
        <w:rPr>
          <w:color w:val="00B0F0"/>
        </w:rPr>
        <w:t xml:space="preserve"> </w:t>
      </w:r>
    </w:p>
    <w:p w14:paraId="4BAA94DF" w14:textId="6EB9CCEE" w:rsidR="00EA0C41" w:rsidRPr="00C15418" w:rsidRDefault="00EA0C41" w:rsidP="00EA0C41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68F7A937" w14:textId="22E98D49" w:rsidR="00F76475" w:rsidRDefault="006E52CB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5638FC4E" wp14:editId="126CF8E8">
                <wp:simplePos x="0" y="0"/>
                <wp:positionH relativeFrom="column">
                  <wp:posOffset>-341906</wp:posOffset>
                </wp:positionH>
                <wp:positionV relativeFrom="paragraph">
                  <wp:posOffset>945184</wp:posOffset>
                </wp:positionV>
                <wp:extent cx="812042" cy="2593046"/>
                <wp:effectExtent l="0" t="0" r="26670" b="1714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2593046"/>
                          <a:chOff x="0" y="0"/>
                          <a:chExt cx="902989" cy="2661313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4025FBAE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rFonts w:ascii="Wingdings" w:eastAsia="Wingdings" w:hAnsi="Wingdings" w:cs="Wingdings"/>
                                  <w:color w:val="5B9BD5" w:themeColor="accent5"/>
                                  <w:sz w:val="20"/>
                                  <w:szCs w:val="20"/>
                                </w:rPr>
                                <w:t>à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511791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0C350A98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rFonts w:ascii="Wingdings" w:eastAsia="Wingdings" w:hAnsi="Wingdings" w:cs="Wingdings"/>
                                  <w:color w:val="5B9BD5" w:themeColor="accent5"/>
                                  <w:sz w:val="20"/>
                                  <w:szCs w:val="20"/>
                                </w:rPr>
                                <w:t>à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1091821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69E42E86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rFonts w:ascii="Wingdings" w:eastAsia="Wingdings" w:hAnsi="Wingdings" w:cs="Wingdings"/>
                                  <w:color w:val="5B9BD5" w:themeColor="accent5"/>
                                  <w:sz w:val="20"/>
                                  <w:szCs w:val="20"/>
                                </w:rPr>
                                <w:t>à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685498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1D9CB8E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rFonts w:ascii="Wingdings" w:eastAsia="Wingdings" w:hAnsi="Wingdings" w:cs="Wingdings"/>
                                  <w:color w:val="5B9BD5" w:themeColor="accent5"/>
                                  <w:sz w:val="20"/>
                                  <w:szCs w:val="20"/>
                                </w:rPr>
                                <w:t>à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2204113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4B62F09C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rFonts w:ascii="Wingdings" w:eastAsia="Wingdings" w:hAnsi="Wingdings" w:cs="Wingdings"/>
                                  <w:color w:val="5B9BD5" w:themeColor="accent5"/>
                                  <w:sz w:val="20"/>
                                  <w:szCs w:val="20"/>
                                </w:rPr>
                                <w:t>à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8" style="position:absolute;left:0;text-align:left;margin-left:-26.9pt;margin-top:74.4pt;width:63.95pt;height:204.2pt;z-index:251658242;mso-width-relative:margin;mso-height-relative:margin" coordsize="9029,266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">
                <v:rect id="Retângulo 6" o:spid="_x0000_s1029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4025FBAE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rFonts w:ascii="Wingdings" w:eastAsia="Wingdings" w:hAnsi="Wingdings" w:cs="Wingdings"/>
                            <w:color w:val="5B9BD5" w:themeColor="accent5"/>
                            <w:sz w:val="20"/>
                            <w:szCs w:val="20"/>
                          </w:rPr>
                          <w:t>à</w:t>
                        </w:r>
                      </w:p>
                    </w:txbxContent>
                  </v:textbox>
                </v:rect>
                <v:rect id="Retângulo 9" o:spid="_x0000_s1030" style="position:absolute;top:5117;width:8961;height:32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0C350A98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rFonts w:ascii="Wingdings" w:eastAsia="Wingdings" w:hAnsi="Wingdings" w:cs="Wingdings"/>
                            <w:color w:val="5B9BD5" w:themeColor="accent5"/>
                            <w:sz w:val="20"/>
                            <w:szCs w:val="20"/>
                          </w:rPr>
                          <w:t>à</w:t>
                        </w:r>
                      </w:p>
                    </w:txbxContent>
                  </v:textbox>
                </v:rect>
                <v:rect id="Retângulo 10" o:spid="_x0000_s1031" style="position:absolute;left:68;top:10918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69E42E86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rFonts w:ascii="Wingdings" w:eastAsia="Wingdings" w:hAnsi="Wingdings" w:cs="Wingdings"/>
                            <w:color w:val="5B9BD5" w:themeColor="accent5"/>
                            <w:sz w:val="20"/>
                            <w:szCs w:val="20"/>
                          </w:rPr>
                          <w:t>à</w:t>
                        </w:r>
                      </w:p>
                    </w:txbxContent>
                  </v:textbox>
                </v:rect>
                <v:rect id="Retângulo 11" o:spid="_x0000_s1032" style="position:absolute;top:16854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1D9CB8E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rFonts w:ascii="Wingdings" w:eastAsia="Wingdings" w:hAnsi="Wingdings" w:cs="Wingdings"/>
                            <w:color w:val="5B9BD5" w:themeColor="accent5"/>
                            <w:sz w:val="20"/>
                            <w:szCs w:val="20"/>
                          </w:rPr>
                          <w:t>à</w:t>
                        </w:r>
                      </w:p>
                    </w:txbxContent>
                  </v:textbox>
                </v:rect>
                <v:rect id="Retângulo 14" o:spid="_x0000_s1033" style="position:absolute;top:22041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4B62F09C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rFonts w:ascii="Wingdings" w:eastAsia="Wingdings" w:hAnsi="Wingdings" w:cs="Wingdings"/>
                            <w:color w:val="5B9BD5" w:themeColor="accent5"/>
                            <w:sz w:val="20"/>
                            <w:szCs w:val="20"/>
                          </w:rPr>
                          <w:t>à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elha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1980DEF4">
        <w:trPr>
          <w:trHeight w:val="300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1980DEF4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1522A6FB" w:rsidR="005B22A9" w:rsidRPr="00F76475" w:rsidRDefault="376E1D3D">
            <w:pPr>
              <w:rPr>
                <w:sz w:val="24"/>
                <w:szCs w:val="24"/>
              </w:rPr>
            </w:pPr>
            <w:r w:rsidRPr="376E1D3D">
              <w:rPr>
                <w:b/>
                <w:bCs/>
                <w:sz w:val="24"/>
                <w:szCs w:val="24"/>
              </w:rPr>
              <w:t>NOME DO PRODUTO</w:t>
            </w:r>
            <w:r w:rsidRPr="376E1D3D">
              <w:rPr>
                <w:sz w:val="24"/>
                <w:szCs w:val="24"/>
              </w:rPr>
              <w:t>: ChamuZé</w:t>
            </w:r>
          </w:p>
        </w:tc>
      </w:tr>
      <w:tr w:rsidR="006E52CB" w:rsidRPr="00F76475" w14:paraId="53765092" w14:textId="77777777" w:rsidTr="1980DEF4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28DA802" w14:textId="33CAEBE9" w:rsidR="008A1E54" w:rsidRPr="008A1E54" w:rsidRDefault="008A1E54" w:rsidP="008A1E54">
            <w:pPr>
              <w:spacing w:before="120" w:after="120"/>
            </w:pPr>
            <w:r>
              <w:t>- Solicitantes de serviços domiciliares.</w:t>
            </w:r>
          </w:p>
          <w:p w14:paraId="0F72FBEB" w14:textId="79E3868C" w:rsidR="008A1E54" w:rsidRPr="008A1E54" w:rsidRDefault="008A1E54" w:rsidP="008A1E54">
            <w:pPr>
              <w:spacing w:before="120" w:after="120"/>
            </w:pPr>
            <w:r>
              <w:t>- Prestadores de serviços domiciliares .</w:t>
            </w:r>
          </w:p>
          <w:p w14:paraId="21584C5D" w14:textId="0A93D6ED" w:rsidR="006E52CB" w:rsidRPr="00F76475" w:rsidRDefault="006E52CB" w:rsidP="006E52CB">
            <w:pPr>
              <w:rPr>
                <w:sz w:val="24"/>
                <w:szCs w:val="24"/>
              </w:rPr>
            </w:pPr>
          </w:p>
        </w:tc>
      </w:tr>
      <w:tr w:rsidR="006E52CB" w:rsidRPr="00F76475" w14:paraId="47E770DC" w14:textId="77777777" w:rsidTr="1980DEF4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7B2C0235" w14:textId="3AF668D5" w:rsidR="6D85421B" w:rsidRDefault="6D85421B" w:rsidP="07106EEC">
            <w:r>
              <w:t xml:space="preserve">Site WEB </w:t>
            </w:r>
          </w:p>
          <w:p w14:paraId="47CE1423" w14:textId="12DC0B8C" w:rsidR="006E52CB" w:rsidRPr="00F76475" w:rsidRDefault="006E52CB" w:rsidP="006E52CB"/>
        </w:tc>
      </w:tr>
      <w:tr w:rsidR="006E52CB" w:rsidRPr="00F76475" w14:paraId="29DFD1E6" w14:textId="77777777" w:rsidTr="1980DEF4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2D3438F8" w:rsidR="006E52CB" w:rsidRPr="002F3B3B" w:rsidRDefault="002F3B3B" w:rsidP="006E52CB">
            <w:r>
              <w:t xml:space="preserve">Conexão entre solicitantes e prestadores de serviços, permitindo que </w:t>
            </w:r>
            <w:r w:rsidR="2BE4820D">
              <w:t>as demandas</w:t>
            </w:r>
            <w:r w:rsidR="28F73C47">
              <w:t xml:space="preserve"> dos </w:t>
            </w:r>
            <w:r>
              <w:t xml:space="preserve">clientes </w:t>
            </w:r>
            <w:r w:rsidR="332917F9">
              <w:t>sejam encontrad</w:t>
            </w:r>
            <w:r w:rsidR="0B5C14B3">
              <w:t>a</w:t>
            </w:r>
            <w:r w:rsidR="332917F9">
              <w:t xml:space="preserve">s </w:t>
            </w:r>
            <w:r w:rsidR="380A3939">
              <w:t xml:space="preserve">por </w:t>
            </w:r>
            <w:r>
              <w:t>profissionais qualificados de forma simples e prática.</w:t>
            </w:r>
          </w:p>
        </w:tc>
      </w:tr>
      <w:tr w:rsidR="006E52CB" w:rsidRPr="00F76475" w14:paraId="1F1FCE48" w14:textId="77777777" w:rsidTr="1980DEF4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5BCCCE6F" w:rsidR="006E52CB" w:rsidRPr="002F3B3B" w:rsidRDefault="002F3B3B" w:rsidP="006E52CB">
            <w:r w:rsidRPr="002F3B3B">
              <w:t>Capacidade dos prestadores filtrarem os serviços que desejam realizar por categoria e região, garantindo que se concentrem nas oportunidades mais adequadas ao seu perfil e disponibilidade.</w:t>
            </w:r>
          </w:p>
        </w:tc>
      </w:tr>
      <w:tr w:rsidR="006E52CB" w:rsidRPr="00F76475" w14:paraId="79369F07" w14:textId="77777777" w:rsidTr="1980DEF4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05378988" w:rsidR="006E52CB" w:rsidRPr="002F3B3B" w:rsidRDefault="4E962F17" w:rsidP="006E52CB">
            <w:r w:rsidRPr="07106EEC">
              <w:rPr>
                <w:rFonts w:ascii="Calibri" w:eastAsia="Calibri" w:hAnsi="Calibri" w:cs="Calibri"/>
              </w:rPr>
              <w:t>Facilitar a conexão entre prestadores e solicitantes de serviços, com foco em agilidade, praticidade e simplicidade.</w:t>
            </w: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58902415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582299AE" w14:textId="1EE9A3F6" w:rsidR="1980DEF4" w:rsidRDefault="1980DEF4">
      <w:r>
        <w:br w:type="page"/>
      </w:r>
    </w:p>
    <w:p w14:paraId="1FA7B345" w14:textId="22BC0A72" w:rsidR="00AE1E85" w:rsidRDefault="00AE1E85" w:rsidP="00EA0C41">
      <w:pPr>
        <w:ind w:left="708"/>
      </w:pPr>
    </w:p>
    <w:p w14:paraId="69E829AE" w14:textId="311300AD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8D0D20C" w14:textId="2167BF37" w:rsidR="00A61B27" w:rsidRDefault="00017559" w:rsidP="00BF3A32">
      <w:pPr>
        <w:pStyle w:val="Ttulo1"/>
      </w:pPr>
      <w:bookmarkStart w:id="10" w:name="_Toc158902407"/>
      <w:r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0A9BBC1E" w14:textId="241F73EE" w:rsidR="0077277A" w:rsidRPr="00C15418" w:rsidRDefault="007B75AB" w:rsidP="0077277A">
      <w:pPr>
        <w:ind w:left="360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o Produto</w:t>
      </w:r>
      <w:r w:rsidR="009A1D27" w:rsidRPr="00C15418">
        <w:rPr>
          <w:color w:val="00B0F0"/>
        </w:rPr>
        <w:t xml:space="preserve"> </w:t>
      </w:r>
      <w:r w:rsidR="00E75BD6" w:rsidRPr="00C15418">
        <w:rPr>
          <w:color w:val="00B0F0"/>
        </w:rPr>
        <w:t>tem por objetivo facilitar</w:t>
      </w:r>
      <w:r w:rsidR="009A1D27" w:rsidRPr="00C15418">
        <w:rPr>
          <w:color w:val="00B0F0"/>
        </w:rPr>
        <w:t xml:space="preserve"> </w:t>
      </w:r>
      <w:r w:rsidR="00300DB5" w:rsidRPr="00C15418">
        <w:rPr>
          <w:color w:val="00B0F0"/>
        </w:rPr>
        <w:t>a</w:t>
      </w:r>
      <w:r w:rsidR="009A1D27" w:rsidRPr="00C15418">
        <w:rPr>
          <w:color w:val="00B0F0"/>
        </w:rPr>
        <w:t xml:space="preserve"> criação do BACKLOG, </w:t>
      </w:r>
      <w:r w:rsidR="00300DB5" w:rsidRPr="00C15418">
        <w:rPr>
          <w:color w:val="00B0F0"/>
        </w:rPr>
        <w:t xml:space="preserve">o que é realizado </w:t>
      </w:r>
      <w:r w:rsidR="009164CF" w:rsidRPr="00C15418">
        <w:rPr>
          <w:color w:val="00B0F0"/>
        </w:rPr>
        <w:t xml:space="preserve">por </w:t>
      </w:r>
      <w:r w:rsidR="00300DB5" w:rsidRPr="00C15418">
        <w:rPr>
          <w:color w:val="00B0F0"/>
        </w:rPr>
        <w:t>meio de um</w:t>
      </w:r>
      <w:r w:rsidR="009164CF" w:rsidRPr="00C15418">
        <w:rPr>
          <w:color w:val="00B0F0"/>
        </w:rPr>
        <w:t xml:space="preserve"> processo </w:t>
      </w:r>
      <w:r w:rsidR="009A1D27" w:rsidRPr="00C15418">
        <w:rPr>
          <w:color w:val="00B0F0"/>
        </w:rPr>
        <w:t xml:space="preserve">denominado de </w:t>
      </w:r>
      <w:r w:rsidR="0043409E" w:rsidRPr="00C15418">
        <w:rPr>
          <w:b/>
          <w:bCs/>
          <w:color w:val="00B0F0"/>
        </w:rPr>
        <w:t>PBB – Product Backlog Building</w:t>
      </w:r>
      <w:r w:rsidR="00300DB5" w:rsidRPr="00C15418">
        <w:rPr>
          <w:color w:val="00B0F0"/>
        </w:rPr>
        <w:t>.</w:t>
      </w:r>
    </w:p>
    <w:p w14:paraId="4F42B1C4" w14:textId="637167CB" w:rsidR="0077277A" w:rsidRDefault="0077277A" w:rsidP="0077277A">
      <w:pPr>
        <w:ind w:left="360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10A7AF64" w14:textId="359C2D73" w:rsidR="00A74700" w:rsidRDefault="00260C5B" w:rsidP="0077277A">
      <w:pPr>
        <w:ind w:left="360"/>
        <w:rPr>
          <w:color w:val="00B0F0"/>
        </w:rPr>
      </w:pPr>
      <w:r>
        <w:rPr>
          <w:color w:val="00B0F0"/>
        </w:rPr>
        <w:t xml:space="preserve">Para uma melhor leitura, entregue, em separado, uma </w:t>
      </w:r>
      <w:r w:rsidRPr="00260C5B">
        <w:rPr>
          <w:color w:val="00B0F0"/>
          <w:highlight w:val="yellow"/>
        </w:rPr>
        <w:t>imagem com boa resolução</w:t>
      </w:r>
      <w:r>
        <w:rPr>
          <w:color w:val="00B0F0"/>
        </w:rPr>
        <w:t xml:space="preserve"> do canvas PBB.</w:t>
      </w:r>
    </w:p>
    <w:p w14:paraId="299D700E" w14:textId="77777777" w:rsidR="009568B0" w:rsidRDefault="009568B0" w:rsidP="009568B0">
      <w:pPr>
        <w:rPr>
          <w:color w:val="00B0F0"/>
        </w:rPr>
        <w:sectPr w:rsidR="009568B0" w:rsidSect="00A74700">
          <w:headerReference w:type="default" r:id="rId11"/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090446FF" w14:textId="5615BC9B" w:rsidR="009568B0" w:rsidRPr="0038655E" w:rsidRDefault="00DB33A3" w:rsidP="0038655E">
      <w:pPr>
        <w:rPr>
          <w:color w:val="00B0F0"/>
        </w:rPr>
        <w:sectPr w:rsidR="009568B0" w:rsidRPr="0038655E" w:rsidSect="002679BE">
          <w:type w:val="continuous"/>
          <w:pgSz w:w="16838" w:h="11906" w:orient="landscape"/>
          <w:pgMar w:top="1701" w:right="1418" w:bottom="1701" w:left="1418" w:header="709" w:footer="709" w:gutter="0"/>
          <w:cols w:space="708"/>
          <w:docGrid w:linePitch="360"/>
        </w:sectPr>
      </w:pPr>
      <w:r w:rsidRPr="00DB33A3">
        <w:rPr>
          <w:color w:val="00B0F0"/>
        </w:rPr>
        <w:lastRenderedPageBreak/>
        <w:drawing>
          <wp:anchor distT="0" distB="0" distL="114300" distR="114300" simplePos="0" relativeHeight="251659266" behindDoc="0" locked="0" layoutInCell="1" allowOverlap="1" wp14:anchorId="1AF16672" wp14:editId="3A2FF1CB">
            <wp:simplePos x="0" y="0"/>
            <wp:positionH relativeFrom="column">
              <wp:posOffset>-702310</wp:posOffset>
            </wp:positionH>
            <wp:positionV relativeFrom="paragraph">
              <wp:posOffset>321</wp:posOffset>
            </wp:positionV>
            <wp:extent cx="10386031" cy="5799770"/>
            <wp:effectExtent l="0" t="0" r="0" b="0"/>
            <wp:wrapSquare wrapText="bothSides"/>
            <wp:docPr id="1463584978" name="Imagem 1" descr="Uma imagem com texto, captura de ecrã, Tipo de letra, Paralelo&#10;&#10;Os conteúdos gerados por IA poderão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3584978" name="Imagem 1" descr="Uma imagem com texto, captura de ecrã, Tipo de letra, Paralelo&#10;&#10;Os conteúdos gerados por IA poderão estar incorretos.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94970" cy="58047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FB9319" w14:textId="77777777" w:rsidR="002679BE" w:rsidRDefault="002679BE" w:rsidP="002679BE"/>
    <w:p w14:paraId="516034BD" w14:textId="190114F8" w:rsidR="009568B0" w:rsidRDefault="002679BE" w:rsidP="002679BE">
      <w:pPr>
        <w:tabs>
          <w:tab w:val="left" w:pos="756"/>
        </w:tabs>
      </w:pPr>
      <w:r>
        <w:tab/>
      </w:r>
      <w:bookmarkStart w:id="12" w:name="_Toc158902408"/>
    </w:p>
    <w:p w14:paraId="217BF5C8" w14:textId="066714C2" w:rsidR="002679BE" w:rsidRDefault="002679BE" w:rsidP="00F76475">
      <w:pPr>
        <w:pStyle w:val="Ttulo1"/>
      </w:pPr>
      <w:r w:rsidRPr="002679BE">
        <w:t>Figura 4 – Canvas PBB: "Product Backlog Building". Fonte: AGUIAR,</w:t>
      </w:r>
    </w:p>
    <w:p w14:paraId="18C9E9B6" w14:textId="304D5328" w:rsidR="00F76475" w:rsidRDefault="00F76475" w:rsidP="00F76475">
      <w:pPr>
        <w:pStyle w:val="Ttulo1"/>
      </w:pPr>
      <w:r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2"/>
    </w:p>
    <w:p w14:paraId="6487329F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é uma </w:t>
      </w:r>
      <w:r w:rsidRPr="000A4924">
        <w:rPr>
          <w:color w:val="00B0F0"/>
          <w:highlight w:val="yellow"/>
        </w:rPr>
        <w:t>descrição curta</w:t>
      </w:r>
      <w:r w:rsidRPr="000A4924">
        <w:rPr>
          <w:color w:val="00B0F0"/>
        </w:rPr>
        <w:t xml:space="preserve">, porém completa, de uma </w:t>
      </w:r>
      <w:r w:rsidRPr="000A4924">
        <w:rPr>
          <w:color w:val="00B0F0"/>
          <w:highlight w:val="yellow"/>
        </w:rPr>
        <w:t>funcionalidade</w:t>
      </w:r>
      <w:r w:rsidRPr="000A4924">
        <w:rPr>
          <w:color w:val="00B0F0"/>
        </w:rPr>
        <w:t xml:space="preserve"> ou </w:t>
      </w:r>
      <w:r w:rsidRPr="000A4924">
        <w:rPr>
          <w:color w:val="00B0F0"/>
          <w:highlight w:val="yellow"/>
        </w:rPr>
        <w:t>requisito</w:t>
      </w:r>
      <w:r w:rsidRPr="000A4924">
        <w:rPr>
          <w:color w:val="00B0F0"/>
        </w:rPr>
        <w:t xml:space="preserve"> do </w:t>
      </w:r>
      <w:r w:rsidRPr="000A4924">
        <w:rPr>
          <w:color w:val="00B0F0"/>
          <w:highlight w:val="yellow"/>
        </w:rPr>
        <w:t>ponto de vista do usuário final</w:t>
      </w:r>
      <w:r w:rsidRPr="000A4924">
        <w:rPr>
          <w:color w:val="00B0F0"/>
        </w:rPr>
        <w:t>. É uma técnica utilizada em metodologias ágeis de desenvolvimento de software para capturar as necessidades e desejos dos usuários de forma clara e objetiva.</w:t>
      </w:r>
    </w:p>
    <w:p w14:paraId="31ADEE88" w14:textId="2B98543F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geralmente segue um formato simples, como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[usuário / ator]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[funcionalidade / PBI]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que eu possa [objetivo]". </w:t>
      </w:r>
    </w:p>
    <w:p w14:paraId="78A4990A" w14:textId="086B0881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>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usuário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salvar meus arquivos na nuvem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acessá-los de qualquer lugar".</w:t>
      </w:r>
    </w:p>
    <w:p w14:paraId="5D901954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highlight w:val="yellow"/>
        </w:rPr>
        <w:t>Cada História de Usuário é uma unidade independente de trabalho que pode ser desenvolvida e entregue separadamente.</w:t>
      </w:r>
      <w:r w:rsidRPr="000A4924">
        <w:rPr>
          <w:color w:val="00B0F0"/>
        </w:rPr>
        <w:t xml:space="preserve"> </w:t>
      </w:r>
    </w:p>
    <w:p w14:paraId="7C289FBA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Os </w:t>
      </w:r>
      <w:r w:rsidRPr="000A4924">
        <w:rPr>
          <w:b/>
          <w:bCs/>
          <w:color w:val="00B0F0"/>
        </w:rPr>
        <w:t>Critérios de Aceite</w:t>
      </w:r>
      <w:r w:rsidRPr="000A4924">
        <w:rPr>
          <w:color w:val="00B0F0"/>
        </w:rPr>
        <w:t xml:space="preserve"> são uma parte importante d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, pois descrevem as </w:t>
      </w:r>
      <w:r w:rsidRPr="000A4924">
        <w:rPr>
          <w:color w:val="00B0F0"/>
          <w:highlight w:val="yellow"/>
        </w:rPr>
        <w:t>condições</w:t>
      </w:r>
      <w:r w:rsidRPr="000A4924">
        <w:rPr>
          <w:color w:val="00B0F0"/>
        </w:rPr>
        <w:t xml:space="preserve"> que devem ser </w:t>
      </w:r>
      <w:r w:rsidRPr="000A4924">
        <w:rPr>
          <w:color w:val="00B0F0"/>
          <w:highlight w:val="yellow"/>
        </w:rPr>
        <w:t>cumpridas</w:t>
      </w:r>
      <w:r w:rsidRPr="000A4924">
        <w:rPr>
          <w:color w:val="00B0F0"/>
        </w:rPr>
        <w:t xml:space="preserve"> para que a história seja considerada </w:t>
      </w:r>
      <w:r w:rsidRPr="000A4924">
        <w:rPr>
          <w:color w:val="00B0F0"/>
          <w:highlight w:val="yellow"/>
        </w:rPr>
        <w:t>concluída com sucesso</w:t>
      </w:r>
      <w:r w:rsidRPr="000A4924">
        <w:rPr>
          <w:color w:val="00B0F0"/>
        </w:rPr>
        <w:t>, para garantir que a História atenda aos requisitos do usuário e do produto.</w:t>
      </w:r>
    </w:p>
    <w:p w14:paraId="5F302CA5" w14:textId="3585D960" w:rsidR="00687A16" w:rsidRDefault="000A4924" w:rsidP="061941DD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 xml:space="preserve">: </w:t>
      </w:r>
      <w:r w:rsidR="00F76475" w:rsidRPr="00C15418">
        <w:rPr>
          <w:color w:val="00B0F0"/>
        </w:rPr>
        <w:t>Padrão para entrega na figura a seguir.</w:t>
      </w:r>
      <w:bookmarkStart w:id="13" w:name="_Hlk96268510"/>
    </w:p>
    <w:p w14:paraId="682D49B7" w14:textId="2D6D670B" w:rsidR="5B7D1997" w:rsidRDefault="5B7D1997" w:rsidP="5B7D1997">
      <w:pPr>
        <w:pStyle w:val="CorpodeTexto"/>
        <w:ind w:left="426"/>
        <w:rPr>
          <w:color w:val="00B0F0"/>
        </w:rPr>
      </w:pPr>
    </w:p>
    <w:p w14:paraId="4E94FB62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02407BC2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509E4B3A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470394D4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6C1DFAE6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127DE59B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1F3E6BF6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49F9F55C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50D0BEC1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002011CC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5B692F70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5DB1DA3E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416CEFF0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575A2BBF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613391E0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719D04CE" w14:textId="77777777" w:rsidR="00F145DC" w:rsidRDefault="00F145DC" w:rsidP="5B7D1997">
      <w:pPr>
        <w:pStyle w:val="CorpodeTexto"/>
        <w:ind w:left="426"/>
        <w:rPr>
          <w:color w:val="00B0F0"/>
        </w:rPr>
      </w:pPr>
    </w:p>
    <w:tbl>
      <w:tblPr>
        <w:tblStyle w:val="TabelacomGrelha"/>
        <w:tblW w:w="0" w:type="auto"/>
        <w:tblInd w:w="-5" w:type="dxa"/>
        <w:tblLook w:val="04A0" w:firstRow="1" w:lastRow="0" w:firstColumn="1" w:lastColumn="0" w:noHBand="0" w:noVBand="1"/>
      </w:tblPr>
      <w:tblGrid>
        <w:gridCol w:w="1228"/>
        <w:gridCol w:w="7271"/>
      </w:tblGrid>
      <w:tr w:rsidR="6420A103" w14:paraId="1757D0E6" w14:textId="77777777" w:rsidTr="1980DEF4">
        <w:trPr>
          <w:trHeight w:val="380"/>
        </w:trPr>
        <w:tc>
          <w:tcPr>
            <w:tcW w:w="8499" w:type="dxa"/>
            <w:gridSpan w:val="2"/>
            <w:vAlign w:val="center"/>
          </w:tcPr>
          <w:p w14:paraId="659B08DB" w14:textId="7CE12B3F" w:rsidR="6420A103" w:rsidRDefault="488686AF" w:rsidP="6420A103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 xml:space="preserve">HISTÓRIA DO USUÁRIO </w:t>
            </w:r>
            <w:r w:rsidR="05161754" w:rsidRPr="07106EEC">
              <w:rPr>
                <w:b/>
                <w:bCs/>
              </w:rPr>
              <w:t>1</w:t>
            </w:r>
            <w:r w:rsidR="6AE6DAD7" w:rsidRPr="07106EEC">
              <w:rPr>
                <w:b/>
                <w:bCs/>
              </w:rPr>
              <w:t>.1</w:t>
            </w:r>
            <w:r w:rsidRPr="07106EEC">
              <w:rPr>
                <w:b/>
                <w:bCs/>
              </w:rPr>
              <w:t xml:space="preserve"> - PBI</w:t>
            </w:r>
            <w:r>
              <w:t xml:space="preserve">: Realizar Cadastro </w:t>
            </w:r>
            <w:r w:rsidR="0321C3E0">
              <w:t xml:space="preserve">do </w:t>
            </w:r>
            <w:r>
              <w:t>Solicitante</w:t>
            </w:r>
          </w:p>
        </w:tc>
      </w:tr>
      <w:tr w:rsidR="6420A103" w14:paraId="4208474E" w14:textId="77777777" w:rsidTr="1980DEF4">
        <w:trPr>
          <w:trHeight w:val="300"/>
        </w:trPr>
        <w:tc>
          <w:tcPr>
            <w:tcW w:w="8499" w:type="dxa"/>
            <w:gridSpan w:val="2"/>
          </w:tcPr>
          <w:p w14:paraId="56EA4249" w14:textId="6A874B5F" w:rsidR="6420A103" w:rsidRDefault="488686AF" w:rsidP="6420A103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>:</w:t>
            </w:r>
            <w:r w:rsidR="2D019492">
              <w:t xml:space="preserve"> s</w:t>
            </w:r>
            <w:r>
              <w:t>olicitante</w:t>
            </w:r>
            <w:r w:rsidR="01136A1C">
              <w:t>,</w:t>
            </w:r>
          </w:p>
          <w:p w14:paraId="0E4B2403" w14:textId="6B8E52CF" w:rsidR="6420A103" w:rsidRDefault="488686AF" w:rsidP="6420A103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OSSO</w:t>
            </w:r>
            <w:r>
              <w:t xml:space="preserve">: </w:t>
            </w:r>
            <w:r w:rsidR="4615AE72">
              <w:t>r</w:t>
            </w:r>
            <w:r w:rsidR="59193949">
              <w:t xml:space="preserve">ealizar Cadastro </w:t>
            </w:r>
            <w:r w:rsidR="47814D84">
              <w:t xml:space="preserve">do </w:t>
            </w:r>
            <w:r w:rsidR="59193949">
              <w:t>Solicitante</w:t>
            </w:r>
            <w:r w:rsidR="01136A1C">
              <w:t>,</w:t>
            </w:r>
          </w:p>
          <w:p w14:paraId="694E8545" w14:textId="04CB4622" w:rsidR="6420A103" w:rsidRDefault="488686AF" w:rsidP="6420A103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ARA</w:t>
            </w:r>
            <w:r>
              <w:t xml:space="preserve">:  </w:t>
            </w:r>
            <w:r w:rsidR="782DCC2B">
              <w:t>p</w:t>
            </w:r>
            <w:r w:rsidR="05E2CF0D" w:rsidRPr="07106EEC">
              <w:rPr>
                <w:rFonts w:ascii="Calibri" w:eastAsia="Calibri" w:hAnsi="Calibri" w:cs="Calibri"/>
              </w:rPr>
              <w:t>oder acessar o sistema e solicitar serviços</w:t>
            </w:r>
            <w:r w:rsidR="69A1E1DE" w:rsidRPr="07106EEC">
              <w:rPr>
                <w:rFonts w:ascii="Calibri" w:eastAsia="Calibri" w:hAnsi="Calibri" w:cs="Calibri"/>
              </w:rPr>
              <w:t>.</w:t>
            </w:r>
          </w:p>
        </w:tc>
      </w:tr>
      <w:tr w:rsidR="6420A103" w14:paraId="1D0CCCF7" w14:textId="77777777" w:rsidTr="1980DEF4">
        <w:trPr>
          <w:trHeight w:val="870"/>
        </w:trPr>
        <w:tc>
          <w:tcPr>
            <w:tcW w:w="852" w:type="dxa"/>
          </w:tcPr>
          <w:p w14:paraId="33ABF27C" w14:textId="77777777" w:rsidR="6420A103" w:rsidRDefault="6420A103" w:rsidP="6420A103">
            <w:pPr>
              <w:spacing w:before="60" w:after="60"/>
              <w:ind w:left="96" w:hanging="41"/>
              <w:rPr>
                <w:b/>
                <w:bCs/>
              </w:rPr>
            </w:pPr>
            <w:r w:rsidRPr="6420A103">
              <w:rPr>
                <w:b/>
                <w:bCs/>
              </w:rPr>
              <w:t xml:space="preserve">Critério de </w:t>
            </w:r>
          </w:p>
          <w:p w14:paraId="33BDD49F" w14:textId="77777777" w:rsidR="6420A103" w:rsidRDefault="6420A103" w:rsidP="6420A103">
            <w:pPr>
              <w:spacing w:before="60" w:after="60"/>
              <w:ind w:left="96" w:hanging="41"/>
              <w:rPr>
                <w:b/>
                <w:bCs/>
              </w:rPr>
            </w:pPr>
            <w:r w:rsidRPr="6420A103">
              <w:rPr>
                <w:b/>
                <w:bCs/>
              </w:rPr>
              <w:t>Aceite 1</w:t>
            </w:r>
          </w:p>
        </w:tc>
        <w:tc>
          <w:tcPr>
            <w:tcW w:w="7647" w:type="dxa"/>
          </w:tcPr>
          <w:p w14:paraId="354E91B2" w14:textId="0C595E21" w:rsidR="6420A103" w:rsidRDefault="5F2B6712" w:rsidP="6420A103">
            <w:pPr>
              <w:spacing w:before="60" w:after="60"/>
              <w:ind w:left="168"/>
            </w:pPr>
            <w:r w:rsidRPr="07106EEC">
              <w:rPr>
                <w:b/>
                <w:bCs/>
              </w:rPr>
              <w:t>DADO QUE</w:t>
            </w:r>
            <w:r>
              <w:t xml:space="preserve"> o solicitante ainda não possui um cadastro na plataforma,</w:t>
            </w:r>
          </w:p>
          <w:p w14:paraId="1631D08C" w14:textId="41A8401A" w:rsidR="6420A103" w:rsidRDefault="5F2B6712" w:rsidP="07106EEC">
            <w:pPr>
              <w:spacing w:before="60" w:after="60"/>
              <w:ind w:left="168"/>
            </w:pPr>
            <w:r w:rsidRPr="07106EEC">
              <w:rPr>
                <w:b/>
                <w:bCs/>
              </w:rPr>
              <w:t>QUANDO</w:t>
            </w:r>
            <w:r>
              <w:t xml:space="preserve"> ele preencher corretamente todas as informações obrigatórias no formulário de cadastro e clicar em "Cadastrar",</w:t>
            </w:r>
          </w:p>
          <w:p w14:paraId="1244AD0D" w14:textId="3B0EDB18" w:rsidR="6420A103" w:rsidRDefault="5F2B6712" w:rsidP="07106EEC">
            <w:pPr>
              <w:spacing w:before="60" w:after="60"/>
              <w:ind w:left="168"/>
            </w:pPr>
            <w:r w:rsidRPr="07106EEC">
              <w:rPr>
                <w:b/>
                <w:bCs/>
              </w:rPr>
              <w:t>ENTÃO</w:t>
            </w:r>
            <w:r>
              <w:t xml:space="preserve"> o sistema deve registrar o novo solicitante com sucesso na base de dados e  redirecioná-lo para a página de login.</w:t>
            </w:r>
          </w:p>
        </w:tc>
      </w:tr>
      <w:tr w:rsidR="6420A103" w14:paraId="0DDEDCDE" w14:textId="77777777" w:rsidTr="1980DEF4">
        <w:trPr>
          <w:trHeight w:val="300"/>
        </w:trPr>
        <w:tc>
          <w:tcPr>
            <w:tcW w:w="852" w:type="dxa"/>
          </w:tcPr>
          <w:p w14:paraId="19D9F940" w14:textId="77777777" w:rsidR="6420A103" w:rsidRDefault="6420A103" w:rsidP="6420A103">
            <w:pPr>
              <w:spacing w:before="60" w:after="60"/>
              <w:ind w:left="96" w:hanging="41"/>
              <w:rPr>
                <w:b/>
                <w:bCs/>
              </w:rPr>
            </w:pPr>
            <w:r w:rsidRPr="6420A103">
              <w:rPr>
                <w:b/>
                <w:bCs/>
              </w:rPr>
              <w:t xml:space="preserve">Critério de </w:t>
            </w:r>
          </w:p>
          <w:p w14:paraId="3B3CCD31" w14:textId="77777777" w:rsidR="6420A103" w:rsidRDefault="6420A103" w:rsidP="6420A103">
            <w:pPr>
              <w:spacing w:before="60" w:after="60"/>
              <w:ind w:left="96" w:hanging="41"/>
              <w:rPr>
                <w:b/>
                <w:bCs/>
              </w:rPr>
            </w:pPr>
            <w:r w:rsidRPr="6420A103">
              <w:rPr>
                <w:b/>
                <w:bCs/>
              </w:rPr>
              <w:t>Aceite 2</w:t>
            </w:r>
          </w:p>
        </w:tc>
        <w:tc>
          <w:tcPr>
            <w:tcW w:w="7647" w:type="dxa"/>
          </w:tcPr>
          <w:p w14:paraId="2C818F9B" w14:textId="0A1CE448" w:rsidR="065E668A" w:rsidRDefault="065E668A" w:rsidP="07106EEC">
            <w:pPr>
              <w:spacing w:before="60" w:after="60"/>
              <w:ind w:left="168"/>
            </w:pPr>
            <w:r w:rsidRPr="07106EEC">
              <w:rPr>
                <w:b/>
                <w:bCs/>
              </w:rPr>
              <w:t>DADO QUE</w:t>
            </w:r>
            <w:r>
              <w:t xml:space="preserve"> o solicitante acessou o formulário de cadastro,</w:t>
            </w:r>
          </w:p>
          <w:p w14:paraId="2D6AF61C" w14:textId="1E4E82EC" w:rsidR="065E668A" w:rsidRDefault="065E668A" w:rsidP="07106EEC">
            <w:pPr>
              <w:spacing w:before="60" w:after="60"/>
              <w:ind w:left="168"/>
            </w:pPr>
            <w:r w:rsidRPr="07106EEC">
              <w:rPr>
                <w:b/>
                <w:bCs/>
              </w:rPr>
              <w:t>QUANDO</w:t>
            </w:r>
            <w:r>
              <w:t xml:space="preserve"> ele deixar um campo do formulário de cadastro vazio e clicar em "Cadastrar",</w:t>
            </w:r>
          </w:p>
          <w:p w14:paraId="089B21CC" w14:textId="4F37208E" w:rsidR="065E668A" w:rsidRDefault="065E668A" w:rsidP="07106EEC">
            <w:pPr>
              <w:spacing w:before="60" w:after="60"/>
              <w:ind w:left="168"/>
            </w:pPr>
            <w:r w:rsidRPr="07106EEC">
              <w:rPr>
                <w:b/>
                <w:bCs/>
              </w:rPr>
              <w:t>ENTÃO</w:t>
            </w:r>
            <w:r>
              <w:t xml:space="preserve"> o sistema deve exibir uma mensagem de erro informando que o campo deixado vazio é obrigatório</w:t>
            </w:r>
            <w:r w:rsidR="521388FC">
              <w:t>.</w:t>
            </w:r>
          </w:p>
          <w:p w14:paraId="05A97C60" w14:textId="248FAC3A" w:rsidR="00F145DC" w:rsidRDefault="00F145DC" w:rsidP="6420A103">
            <w:pPr>
              <w:spacing w:before="60" w:after="60"/>
              <w:ind w:left="168"/>
            </w:pPr>
          </w:p>
        </w:tc>
      </w:tr>
      <w:tr w:rsidR="00F145DC" w14:paraId="05595C40" w14:textId="77777777" w:rsidTr="1980DEF4">
        <w:trPr>
          <w:trHeight w:val="300"/>
        </w:trPr>
        <w:tc>
          <w:tcPr>
            <w:tcW w:w="852" w:type="dxa"/>
          </w:tcPr>
          <w:p w14:paraId="547ADA16" w14:textId="560E7213" w:rsidR="00F145DC" w:rsidRPr="6420A103" w:rsidRDefault="00F145DC" w:rsidP="00F145DC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Protótipo de baixa fidelidade</w:t>
            </w:r>
          </w:p>
        </w:tc>
        <w:tc>
          <w:tcPr>
            <w:tcW w:w="7647" w:type="dxa"/>
          </w:tcPr>
          <w:p w14:paraId="080D67F2" w14:textId="0EF61834" w:rsidR="00F145DC" w:rsidRPr="6420A103" w:rsidRDefault="00895EDB" w:rsidP="00F145DC">
            <w:pPr>
              <w:spacing w:before="60" w:after="60"/>
              <w:ind w:left="168"/>
              <w:rPr>
                <w:b/>
                <w:bCs/>
              </w:rPr>
            </w:pPr>
            <w:r w:rsidRPr="00895EDB">
              <w:rPr>
                <w:b/>
                <w:bCs/>
              </w:rPr>
              <w:drawing>
                <wp:inline distT="0" distB="0" distL="0" distR="0" wp14:anchorId="120B3AF1" wp14:editId="1F941259">
                  <wp:extent cx="3520440" cy="5293492"/>
                  <wp:effectExtent l="0" t="0" r="3810" b="2540"/>
                  <wp:docPr id="1566633058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6633058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46454" cy="53326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B0AA17F" w14:textId="605FF442" w:rsidR="00895EDB" w:rsidRDefault="00895EDB" w:rsidP="1980DEF4">
      <w:r>
        <w:br w:type="page"/>
      </w:r>
    </w:p>
    <w:p w14:paraId="5C2A6F3A" w14:textId="77777777" w:rsidR="6420A103" w:rsidRDefault="6420A103" w:rsidP="1980DEF4"/>
    <w:tbl>
      <w:tblPr>
        <w:tblStyle w:val="TabelacomGrelha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4421C" w:rsidRPr="00821815" w14:paraId="2F925F11" w14:textId="77777777" w:rsidTr="1980DEF4">
        <w:trPr>
          <w:trHeight w:val="380"/>
        </w:trPr>
        <w:tc>
          <w:tcPr>
            <w:tcW w:w="8505" w:type="dxa"/>
            <w:gridSpan w:val="2"/>
            <w:vAlign w:val="center"/>
          </w:tcPr>
          <w:p w14:paraId="562DA150" w14:textId="4CC70F95" w:rsidR="00687A16" w:rsidRPr="00687A16" w:rsidRDefault="00687A16" w:rsidP="00687A16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="00556FD4">
              <w:rPr>
                <w:b/>
                <w:bCs/>
              </w:rPr>
              <w:t>1.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687A16">
              <w:t>Realizar Login Do solicitante</w:t>
            </w:r>
          </w:p>
        </w:tc>
      </w:tr>
      <w:tr w:rsidR="00586F11" w14:paraId="4A8A1945" w14:textId="77777777" w:rsidTr="1980DEF4">
        <w:tc>
          <w:tcPr>
            <w:tcW w:w="8505" w:type="dxa"/>
            <w:gridSpan w:val="2"/>
          </w:tcPr>
          <w:p w14:paraId="1D55E353" w14:textId="63BCD3A0" w:rsidR="00687A16" w:rsidRDefault="2B70838B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 xml:space="preserve">: </w:t>
            </w:r>
            <w:r w:rsidR="08F32195">
              <w:t>s</w:t>
            </w:r>
            <w:r>
              <w:t>olicitante</w:t>
            </w:r>
          </w:p>
          <w:p w14:paraId="02FE99F5" w14:textId="4E93E7B3" w:rsidR="00687A16" w:rsidRPr="00183463" w:rsidRDefault="2B70838B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OSSO</w:t>
            </w:r>
            <w:r>
              <w:t xml:space="preserve">: </w:t>
            </w:r>
            <w:r w:rsidR="50996B0E">
              <w:t>r</w:t>
            </w:r>
            <w:r>
              <w:t>ealizar Login Do solicitante</w:t>
            </w:r>
          </w:p>
          <w:p w14:paraId="7C650552" w14:textId="010969E1" w:rsidR="00687A16" w:rsidRDefault="2B70838B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ARA</w:t>
            </w:r>
            <w:r>
              <w:t xml:space="preserve">: </w:t>
            </w:r>
            <w:r w:rsidR="583E8831">
              <w:t>a</w:t>
            </w:r>
            <w:r w:rsidR="6125CF22">
              <w:t xml:space="preserve">cessar as </w:t>
            </w:r>
            <w:r w:rsidR="6E449503">
              <w:t>funcionalidades</w:t>
            </w:r>
            <w:r w:rsidR="6125CF22">
              <w:t xml:space="preserve"> do site</w:t>
            </w:r>
          </w:p>
        </w:tc>
      </w:tr>
      <w:tr w:rsidR="00586F11" w14:paraId="235F46AF" w14:textId="77777777" w:rsidTr="1980DEF4">
        <w:tc>
          <w:tcPr>
            <w:tcW w:w="1276" w:type="dxa"/>
          </w:tcPr>
          <w:p w14:paraId="2EF84E00" w14:textId="77777777" w:rsidR="00687A16" w:rsidRDefault="00687A1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D518FD" w14:textId="77777777" w:rsidR="00687A16" w:rsidRPr="004F21EF" w:rsidRDefault="00687A1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D9A3041" w14:textId="42ED9D09" w:rsidR="00687A16" w:rsidRPr="001137C6" w:rsidRDefault="6456668F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solicitante deseja acessar sua conta na plataforma, </w:t>
            </w:r>
          </w:p>
          <w:p w14:paraId="76EAE759" w14:textId="1C848E87" w:rsidR="00687A16" w:rsidRPr="001137C6" w:rsidRDefault="6456668F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preencher corretamente suas credenciais de e-mail e senha no formulário de login e clicar no botão "Entrar", </w:t>
            </w:r>
          </w:p>
          <w:p w14:paraId="1A0094F5" w14:textId="2971F018" w:rsidR="00687A16" w:rsidRPr="001137C6" w:rsidRDefault="6456668F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o sistema deve autenticá-lo com sucesso e conceder acesso às funcionalidades disponíveis para solicitantes.</w:t>
            </w:r>
          </w:p>
        </w:tc>
      </w:tr>
      <w:tr w:rsidR="00586F11" w14:paraId="6AF7F425" w14:textId="77777777" w:rsidTr="1980DEF4">
        <w:tc>
          <w:tcPr>
            <w:tcW w:w="1276" w:type="dxa"/>
          </w:tcPr>
          <w:p w14:paraId="19276C96" w14:textId="77777777" w:rsidR="00687A16" w:rsidRDefault="00687A1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87D7523" w14:textId="77777777" w:rsidR="00687A16" w:rsidRPr="004F21EF" w:rsidRDefault="00687A1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84C0429" w14:textId="3781CD3B" w:rsidR="00687A16" w:rsidRPr="001137C6" w:rsidRDefault="76BD908E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solicitante deseja acessar sua conta na plataforma, </w:t>
            </w:r>
          </w:p>
          <w:p w14:paraId="295D1D03" w14:textId="2E5FA0B2" w:rsidR="00687A16" w:rsidRPr="001137C6" w:rsidRDefault="76BD908E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informar um e-mail ou senha incorretos no formulário de login e clicar no botão "Entrar", </w:t>
            </w:r>
          </w:p>
          <w:p w14:paraId="2E3CBBA8" w14:textId="5FB20E06" w:rsidR="00687A16" w:rsidRPr="001137C6" w:rsidRDefault="76BD908E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o sistema deve exibir uma mensagem de erro informando credenciais inválidas e não permitir o acesso.</w:t>
            </w:r>
          </w:p>
        </w:tc>
      </w:tr>
      <w:tr w:rsidR="007B6AC8" w14:paraId="3B010A69" w14:textId="77777777" w:rsidTr="1980DEF4">
        <w:tc>
          <w:tcPr>
            <w:tcW w:w="1276" w:type="dxa"/>
          </w:tcPr>
          <w:p w14:paraId="1B64493E" w14:textId="14CB9C5C" w:rsidR="007B6AC8" w:rsidRPr="00C3567C" w:rsidRDefault="007B6AC8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29" w:type="dxa"/>
          </w:tcPr>
          <w:p w14:paraId="715A9488" w14:textId="4DA6FA47" w:rsidR="007B6AC8" w:rsidRPr="657061D6" w:rsidRDefault="0CFF28C2">
            <w:pPr>
              <w:spacing w:before="60" w:after="60"/>
              <w:ind w:left="168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19DC52C8" wp14:editId="667646EE">
                  <wp:extent cx="2618591" cy="3535898"/>
                  <wp:effectExtent l="0" t="0" r="0" b="0"/>
                  <wp:docPr id="1872356193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8591" cy="35358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32753E" w14:textId="1A50098A" w:rsidR="1980DEF4" w:rsidRDefault="1980DEF4" w:rsidP="1980DEF4"/>
    <w:tbl>
      <w:tblPr>
        <w:tblStyle w:val="TabelacomGrelha"/>
        <w:tblpPr w:leftFromText="141" w:rightFromText="141" w:vertAnchor="text" w:horzAnchor="margin" w:tblpY="-21"/>
        <w:tblW w:w="8630" w:type="dxa"/>
        <w:tblLook w:val="04A0" w:firstRow="1" w:lastRow="0" w:firstColumn="1" w:lastColumn="0" w:noHBand="0" w:noVBand="1"/>
      </w:tblPr>
      <w:tblGrid>
        <w:gridCol w:w="1350"/>
        <w:gridCol w:w="7280"/>
      </w:tblGrid>
      <w:tr w:rsidR="001B3F12" w14:paraId="045E6CD2" w14:textId="77777777" w:rsidTr="1980DEF4">
        <w:trPr>
          <w:trHeight w:val="300"/>
        </w:trPr>
        <w:tc>
          <w:tcPr>
            <w:tcW w:w="8630" w:type="dxa"/>
            <w:gridSpan w:val="2"/>
            <w:vAlign w:val="center"/>
          </w:tcPr>
          <w:p w14:paraId="30533D2B" w14:textId="66C1BDAD" w:rsidR="00F145DC" w:rsidRDefault="00F145DC" w:rsidP="00F145DC">
            <w:pPr>
              <w:spacing w:before="60" w:after="60"/>
              <w:ind w:left="30" w:hanging="30"/>
              <w:rPr>
                <w:color w:val="00B0F0"/>
              </w:rPr>
            </w:pPr>
            <w:r w:rsidRPr="2B5DA396">
              <w:rPr>
                <w:b/>
                <w:bCs/>
              </w:rPr>
              <w:lastRenderedPageBreak/>
              <w:t xml:space="preserve">HISTÓRIA DO USUÁRIO </w:t>
            </w:r>
            <w:r w:rsidR="00556FD4">
              <w:rPr>
                <w:b/>
                <w:bCs/>
              </w:rPr>
              <w:t>1.</w:t>
            </w:r>
            <w:r w:rsidRPr="26A27815">
              <w:rPr>
                <w:b/>
                <w:bCs/>
              </w:rPr>
              <w:t>3</w:t>
            </w:r>
            <w:r w:rsidRPr="2B5DA396">
              <w:rPr>
                <w:b/>
                <w:bCs/>
              </w:rPr>
              <w:t xml:space="preserve"> - PBI</w:t>
            </w:r>
            <w:r>
              <w:t>: Solicitar Realização de serviço</w:t>
            </w:r>
          </w:p>
        </w:tc>
      </w:tr>
      <w:tr w:rsidR="001B3F12" w14:paraId="67F70D65" w14:textId="77777777" w:rsidTr="1980DEF4">
        <w:trPr>
          <w:trHeight w:val="300"/>
        </w:trPr>
        <w:tc>
          <w:tcPr>
            <w:tcW w:w="8630" w:type="dxa"/>
            <w:gridSpan w:val="2"/>
          </w:tcPr>
          <w:p w14:paraId="358171BB" w14:textId="758FF0B6" w:rsidR="00F145DC" w:rsidRDefault="1BED4A65" w:rsidP="00F145DC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 xml:space="preserve">: </w:t>
            </w:r>
            <w:r w:rsidR="596CEC76">
              <w:t>s</w:t>
            </w:r>
            <w:r>
              <w:t>olicitante</w:t>
            </w:r>
          </w:p>
          <w:p w14:paraId="41F4EAAD" w14:textId="55CA5F13" w:rsidR="00F145DC" w:rsidRDefault="1BED4A65" w:rsidP="00F145DC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OSSO</w:t>
            </w:r>
            <w:r>
              <w:t xml:space="preserve">: </w:t>
            </w:r>
            <w:r w:rsidR="410029D5">
              <w:t>s</w:t>
            </w:r>
            <w:r>
              <w:t>olicitar Realização de serviço</w:t>
            </w:r>
          </w:p>
          <w:p w14:paraId="6BDBBD38" w14:textId="7A72BF9A" w:rsidR="00F145DC" w:rsidRDefault="511C4BF9" w:rsidP="00F145DC">
            <w:pPr>
              <w:spacing w:before="60" w:after="60"/>
              <w:ind w:left="30" w:hanging="30"/>
            </w:pPr>
            <w:r w:rsidRPr="1980DEF4">
              <w:rPr>
                <w:b/>
                <w:bCs/>
              </w:rPr>
              <w:t>PARA</w:t>
            </w:r>
            <w:r>
              <w:t xml:space="preserve">: </w:t>
            </w:r>
            <w:r w:rsidR="6F73A425">
              <w:t>trabalhadores encontram os serviços.</w:t>
            </w:r>
          </w:p>
        </w:tc>
      </w:tr>
      <w:tr w:rsidR="001B3F12" w14:paraId="79EDF484" w14:textId="77777777" w:rsidTr="1980DEF4">
        <w:trPr>
          <w:trHeight w:val="300"/>
        </w:trPr>
        <w:tc>
          <w:tcPr>
            <w:tcW w:w="1350" w:type="dxa"/>
          </w:tcPr>
          <w:p w14:paraId="0BC9C5DE" w14:textId="77777777" w:rsidR="00F145DC" w:rsidRDefault="00F145DC" w:rsidP="00F145DC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56B897E2" w14:textId="77777777" w:rsidR="00F145DC" w:rsidRDefault="00F145DC" w:rsidP="00F145DC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1</w:t>
            </w:r>
          </w:p>
        </w:tc>
        <w:tc>
          <w:tcPr>
            <w:tcW w:w="7280" w:type="dxa"/>
          </w:tcPr>
          <w:p w14:paraId="02A7A8D3" w14:textId="77777777" w:rsidR="00F145DC" w:rsidRDefault="00F145DC" w:rsidP="00F145DC">
            <w:pPr>
              <w:spacing w:before="60" w:after="60"/>
              <w:ind w:left="168"/>
              <w:rPr>
                <w:color w:val="00B0F0"/>
              </w:rPr>
            </w:pPr>
            <w:r w:rsidRPr="2B5DA396">
              <w:rPr>
                <w:b/>
                <w:bCs/>
              </w:rPr>
              <w:t>DADO</w:t>
            </w:r>
            <w:r>
              <w:t xml:space="preserve"> </w:t>
            </w:r>
            <w:r w:rsidRPr="2B5DA396">
              <w:rPr>
                <w:b/>
                <w:bCs/>
              </w:rPr>
              <w:t>QUE</w:t>
            </w:r>
            <w:r>
              <w:t>: o solicitante logado na plataforma quer solicitar um serviço,</w:t>
            </w:r>
          </w:p>
          <w:p w14:paraId="75045375" w14:textId="422F1F8F" w:rsidR="00F145DC" w:rsidRDefault="4DB716ED" w:rsidP="00F145DC">
            <w:pPr>
              <w:spacing w:before="60" w:after="60"/>
              <w:ind w:left="168"/>
            </w:pPr>
            <w:r w:rsidRPr="1980DEF4">
              <w:rPr>
                <w:b/>
                <w:bCs/>
              </w:rPr>
              <w:t>QUANDO</w:t>
            </w:r>
            <w:r>
              <w:t>: apertar no botão solicitar serviço,  preencher as informações da solicitação (descrição, fotos, local, categoria do serviço</w:t>
            </w:r>
            <w:r w:rsidR="755A6E34">
              <w:t>, preço</w:t>
            </w:r>
            <w:r>
              <w:t>)</w:t>
            </w:r>
            <w:r w:rsidR="196AD0C6">
              <w:t xml:space="preserve"> no formulário de solicitar serviço</w:t>
            </w:r>
            <w:r>
              <w:t xml:space="preserve"> e confirmar,</w:t>
            </w:r>
          </w:p>
          <w:p w14:paraId="4202A12C" w14:textId="7C4155E2" w:rsidR="00F145DC" w:rsidRDefault="00F145DC" w:rsidP="00F145DC">
            <w:pPr>
              <w:spacing w:before="60" w:after="60"/>
              <w:ind w:left="168"/>
            </w:pPr>
            <w:r w:rsidRPr="2B5DA396">
              <w:rPr>
                <w:b/>
                <w:bCs/>
              </w:rPr>
              <w:t>ENTÃO</w:t>
            </w:r>
            <w:r>
              <w:t>: a solicitação ficará disponível para prestadores visualizarem e aceitarem</w:t>
            </w:r>
            <w:r w:rsidR="00C50703">
              <w:t xml:space="preserve"> ou enviarem propostas</w:t>
            </w:r>
            <w:r>
              <w:t xml:space="preserve">. </w:t>
            </w:r>
          </w:p>
        </w:tc>
      </w:tr>
      <w:tr w:rsidR="001B3F12" w14:paraId="35248554" w14:textId="77777777" w:rsidTr="1980DEF4">
        <w:trPr>
          <w:trHeight w:val="300"/>
        </w:trPr>
        <w:tc>
          <w:tcPr>
            <w:tcW w:w="1350" w:type="dxa"/>
          </w:tcPr>
          <w:p w14:paraId="38CA5C7F" w14:textId="77777777" w:rsidR="00F145DC" w:rsidRDefault="00F145DC" w:rsidP="00F145DC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464B4762" w14:textId="77777777" w:rsidR="00F145DC" w:rsidRDefault="00F145DC" w:rsidP="00F145DC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2</w:t>
            </w:r>
          </w:p>
        </w:tc>
        <w:tc>
          <w:tcPr>
            <w:tcW w:w="7280" w:type="dxa"/>
          </w:tcPr>
          <w:p w14:paraId="50FE4CDF" w14:textId="77777777" w:rsidR="00F145DC" w:rsidRDefault="00F145DC" w:rsidP="00F145DC">
            <w:pPr>
              <w:spacing w:before="60" w:after="60"/>
              <w:ind w:left="168"/>
            </w:pPr>
            <w:r w:rsidRPr="2B5DA396">
              <w:rPr>
                <w:b/>
                <w:bCs/>
              </w:rPr>
              <w:t>DADO</w:t>
            </w:r>
            <w:r>
              <w:t xml:space="preserve"> </w:t>
            </w:r>
            <w:r w:rsidRPr="2B5DA396">
              <w:rPr>
                <w:b/>
                <w:bCs/>
              </w:rPr>
              <w:t>QUE</w:t>
            </w:r>
            <w:r>
              <w:t>: o solicitante logado na plataforma quer solicitar um serviço,</w:t>
            </w:r>
          </w:p>
          <w:p w14:paraId="46D7F1C9" w14:textId="513575E5" w:rsidR="00F145DC" w:rsidRDefault="4DB716ED" w:rsidP="00F145DC">
            <w:pPr>
              <w:spacing w:before="60" w:after="60"/>
              <w:ind w:left="168"/>
            </w:pPr>
            <w:r w:rsidRPr="1980DEF4">
              <w:rPr>
                <w:b/>
                <w:bCs/>
              </w:rPr>
              <w:t>QUANDO</w:t>
            </w:r>
            <w:r>
              <w:t xml:space="preserve">: </w:t>
            </w:r>
            <w:r w:rsidR="3362E8F4">
              <w:t>não preencher</w:t>
            </w:r>
            <w:r>
              <w:t xml:space="preserve"> as </w:t>
            </w:r>
            <w:r w:rsidR="3362E8F4">
              <w:t xml:space="preserve">todas as </w:t>
            </w:r>
            <w:r>
              <w:t xml:space="preserve">informações da solicitação (descrição, fotos, local, categoria do serviço) </w:t>
            </w:r>
            <w:r w:rsidR="0754045D">
              <w:t xml:space="preserve">no formulário de solicitar serviço </w:t>
            </w:r>
            <w:r>
              <w:t>e confirmar,</w:t>
            </w:r>
          </w:p>
          <w:p w14:paraId="65637FA3" w14:textId="77777777" w:rsidR="00F145DC" w:rsidRDefault="00F145DC" w:rsidP="00F145DC">
            <w:pPr>
              <w:spacing w:before="60" w:after="60"/>
              <w:ind w:left="168"/>
            </w:pPr>
            <w:r w:rsidRPr="2B5DA396">
              <w:rPr>
                <w:b/>
                <w:bCs/>
              </w:rPr>
              <w:t>ENTÃO</w:t>
            </w:r>
            <w:r>
              <w:t xml:space="preserve">: </w:t>
            </w:r>
            <w:r w:rsidRPr="2B5DA396">
              <w:rPr>
                <w:color w:val="000000" w:themeColor="text1"/>
              </w:rPr>
              <w:t>uma mensagem de erro informando que todos os campos são de preenchimento obrigatório</w:t>
            </w:r>
            <w:r>
              <w:t>.</w:t>
            </w:r>
          </w:p>
        </w:tc>
      </w:tr>
      <w:tr w:rsidR="00F145DC" w14:paraId="62DF8DE8" w14:textId="77777777" w:rsidTr="1980DEF4">
        <w:trPr>
          <w:trHeight w:val="300"/>
        </w:trPr>
        <w:tc>
          <w:tcPr>
            <w:tcW w:w="1350" w:type="dxa"/>
          </w:tcPr>
          <w:p w14:paraId="14CA47AF" w14:textId="71F11290" w:rsidR="00F145DC" w:rsidRPr="2B5DA396" w:rsidRDefault="00F145DC" w:rsidP="00F145DC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80" w:type="dxa"/>
          </w:tcPr>
          <w:p w14:paraId="2F2CC071" w14:textId="3C7D50DF" w:rsidR="00F145DC" w:rsidRPr="00C50703" w:rsidRDefault="00735773" w:rsidP="00F145DC">
            <w:pPr>
              <w:spacing w:before="60" w:after="60"/>
              <w:ind w:left="168"/>
              <w:rPr>
                <w:b/>
                <w:bCs/>
                <w:u w:val="single"/>
              </w:rPr>
            </w:pPr>
            <w:r w:rsidRPr="00735773">
              <w:rPr>
                <w:b/>
                <w:bCs/>
                <w:noProof/>
                <w:u w:val="single"/>
              </w:rPr>
              <w:drawing>
                <wp:inline distT="0" distB="0" distL="0" distR="0" wp14:anchorId="2E9460D7" wp14:editId="3D68C4A2">
                  <wp:extent cx="3325302" cy="4454769"/>
                  <wp:effectExtent l="0" t="0" r="8890" b="3175"/>
                  <wp:docPr id="101730740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730740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28505" cy="44590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A9493B7" w14:textId="74D94FBB" w:rsidR="1980DEF4" w:rsidRDefault="1980DEF4" w:rsidP="1980DEF4"/>
    <w:tbl>
      <w:tblPr>
        <w:tblStyle w:val="TabelacomGrelha"/>
        <w:tblpPr w:leftFromText="141" w:rightFromText="141" w:vertAnchor="text" w:horzAnchor="margin" w:tblpY="-21"/>
        <w:tblW w:w="8499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556FD4" w14:paraId="01826DE8" w14:textId="77777777" w:rsidTr="1980DEF4">
        <w:trPr>
          <w:trHeight w:val="380"/>
        </w:trPr>
        <w:tc>
          <w:tcPr>
            <w:tcW w:w="8499" w:type="dxa"/>
            <w:gridSpan w:val="2"/>
            <w:vAlign w:val="center"/>
          </w:tcPr>
          <w:p w14:paraId="12C3EDB1" w14:textId="19143575" w:rsidR="00556FD4" w:rsidRPr="006E4DCF" w:rsidRDefault="00556FD4" w:rsidP="006E4DCF">
            <w:pPr>
              <w:spacing w:before="60" w:after="60"/>
              <w:ind w:left="30" w:hanging="30"/>
            </w:pPr>
            <w:r w:rsidRPr="2B5DA396">
              <w:rPr>
                <w:b/>
                <w:bCs/>
              </w:rPr>
              <w:lastRenderedPageBreak/>
              <w:t xml:space="preserve">HISTÓRIA DO USUÁRIO </w:t>
            </w:r>
            <w:r>
              <w:rPr>
                <w:b/>
                <w:bCs/>
              </w:rPr>
              <w:t>1.4</w:t>
            </w:r>
            <w:r w:rsidRPr="2B5DA396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6E4DCF" w:rsidRPr="006E4DCF">
              <w:t>Realizar a edição do serviço</w:t>
            </w:r>
          </w:p>
        </w:tc>
      </w:tr>
      <w:tr w:rsidR="00556FD4" w14:paraId="10918DEC" w14:textId="77777777" w:rsidTr="1980DEF4">
        <w:trPr>
          <w:trHeight w:val="300"/>
        </w:trPr>
        <w:tc>
          <w:tcPr>
            <w:tcW w:w="8499" w:type="dxa"/>
            <w:gridSpan w:val="2"/>
          </w:tcPr>
          <w:p w14:paraId="769B2FCC" w14:textId="66093D3E" w:rsidR="006E4DCF" w:rsidRPr="006E4DCF" w:rsidRDefault="1E3C43B9" w:rsidP="006E4DCF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 xml:space="preserve">COMO: </w:t>
            </w:r>
            <w:r w:rsidR="04384285" w:rsidRPr="07106EEC">
              <w:rPr>
                <w:b/>
                <w:bCs/>
              </w:rPr>
              <w:t>s</w:t>
            </w:r>
            <w:r>
              <w:t>olicitante</w:t>
            </w:r>
          </w:p>
          <w:p w14:paraId="3A85AC21" w14:textId="164F3125" w:rsidR="006E4DCF" w:rsidRPr="006E4DCF" w:rsidRDefault="1E3C43B9" w:rsidP="006E4DCF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 xml:space="preserve">POSSO: </w:t>
            </w:r>
            <w:r w:rsidR="39F59A43" w:rsidRPr="07106EEC">
              <w:rPr>
                <w:b/>
                <w:bCs/>
              </w:rPr>
              <w:t>r</w:t>
            </w:r>
            <w:r>
              <w:t>ealizar a edição do serviço</w:t>
            </w:r>
          </w:p>
          <w:p w14:paraId="6652C662" w14:textId="1B67B967" w:rsidR="00556FD4" w:rsidRPr="006E4DCF" w:rsidRDefault="006E4DCF" w:rsidP="006E4DCF">
            <w:pPr>
              <w:spacing w:before="60" w:after="60"/>
              <w:ind w:left="30" w:hanging="30"/>
              <w:rPr>
                <w:b/>
                <w:bCs/>
              </w:rPr>
            </w:pPr>
            <w:r w:rsidRPr="006E4DCF">
              <w:rPr>
                <w:b/>
                <w:bCs/>
              </w:rPr>
              <w:t xml:space="preserve">PARA: </w:t>
            </w:r>
            <w:r w:rsidRPr="006E4DCF">
              <w:t>corrigir informações incorretas.</w:t>
            </w:r>
          </w:p>
        </w:tc>
      </w:tr>
      <w:tr w:rsidR="00556FD4" w14:paraId="5119B09E" w14:textId="77777777" w:rsidTr="1980DEF4">
        <w:trPr>
          <w:trHeight w:val="300"/>
        </w:trPr>
        <w:tc>
          <w:tcPr>
            <w:tcW w:w="1276" w:type="dxa"/>
          </w:tcPr>
          <w:p w14:paraId="3AFE54ED" w14:textId="77777777" w:rsidR="00556FD4" w:rsidRDefault="00556FD4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4A0CD8CC" w14:textId="77777777" w:rsidR="00556FD4" w:rsidRDefault="00556FD4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6CA396ED" w14:textId="77777777" w:rsidR="006E4DCF" w:rsidRPr="006E4DCF" w:rsidRDefault="006E4DCF" w:rsidP="006E4DCF">
            <w:pPr>
              <w:spacing w:before="60" w:after="60"/>
              <w:ind w:left="168"/>
              <w:rPr>
                <w:b/>
                <w:bCs/>
              </w:rPr>
            </w:pPr>
            <w:r w:rsidRPr="006E4DCF">
              <w:rPr>
                <w:b/>
                <w:bCs/>
              </w:rPr>
              <w:t xml:space="preserve">DADO QUE </w:t>
            </w:r>
            <w:r w:rsidRPr="006E4DCF">
              <w:t>o solicitante logado na plataforma deseja editar um serviço que solicitou,</w:t>
            </w:r>
            <w:r w:rsidRPr="006E4DCF">
              <w:rPr>
                <w:b/>
                <w:bCs/>
              </w:rPr>
              <w:br/>
              <w:t xml:space="preserve">QUANDO </w:t>
            </w:r>
            <w:r w:rsidRPr="006E4DCF">
              <w:t>ele acessar a página de serviços, clicar no botão de edição do serviço desejado, preencher as novas informações (descrição, fotos, local, categoria do serviço) e confirmar a edição,</w:t>
            </w:r>
            <w:r w:rsidRPr="006E4DCF">
              <w:rPr>
                <w:b/>
                <w:bCs/>
              </w:rPr>
              <w:br/>
              <w:t xml:space="preserve">ENTÃO </w:t>
            </w:r>
            <w:r w:rsidRPr="006E4DCF">
              <w:t>a solicitação será atualizada com as novas informações.</w:t>
            </w:r>
          </w:p>
          <w:p w14:paraId="3F62EC8D" w14:textId="0A013D91" w:rsidR="00556FD4" w:rsidRDefault="00556FD4" w:rsidP="000E0226">
            <w:pPr>
              <w:spacing w:before="60" w:after="60"/>
              <w:ind w:left="168"/>
            </w:pPr>
          </w:p>
        </w:tc>
      </w:tr>
      <w:tr w:rsidR="00556FD4" w14:paraId="7E6A5B85" w14:textId="77777777" w:rsidTr="1980DEF4">
        <w:trPr>
          <w:trHeight w:val="300"/>
        </w:trPr>
        <w:tc>
          <w:tcPr>
            <w:tcW w:w="1276" w:type="dxa"/>
          </w:tcPr>
          <w:p w14:paraId="61997D9B" w14:textId="77777777" w:rsidR="00556FD4" w:rsidRDefault="00556FD4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587485D7" w14:textId="77777777" w:rsidR="00556FD4" w:rsidRDefault="00556FD4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7F1FB4DC" w14:textId="252369A9" w:rsidR="00556FD4" w:rsidRPr="006E4DCF" w:rsidRDefault="006E4DCF" w:rsidP="006E4DCF">
            <w:pPr>
              <w:spacing w:before="60" w:after="60"/>
              <w:ind w:left="168"/>
              <w:rPr>
                <w:b/>
                <w:bCs/>
              </w:rPr>
            </w:pPr>
            <w:r w:rsidRPr="006E4DCF">
              <w:rPr>
                <w:b/>
                <w:bCs/>
              </w:rPr>
              <w:t xml:space="preserve">DADO QUE </w:t>
            </w:r>
            <w:r w:rsidRPr="006E4DCF">
              <w:t>o solicitante logado na plataforma deseja editar um serviço que solicitou,</w:t>
            </w:r>
            <w:r w:rsidRPr="006E4DCF">
              <w:rPr>
                <w:b/>
                <w:bCs/>
              </w:rPr>
              <w:br/>
              <w:t xml:space="preserve">QUANDO </w:t>
            </w:r>
            <w:r w:rsidRPr="006E4DCF">
              <w:t>ele acessar a página de serviços, clicar no botão de edição do serviço desejado, não alterar nenhum campo e confirmar a edição,</w:t>
            </w:r>
            <w:r w:rsidRPr="006E4DCF">
              <w:rPr>
                <w:b/>
                <w:bCs/>
              </w:rPr>
              <w:br/>
              <w:t xml:space="preserve">ENTÃO </w:t>
            </w:r>
            <w:r w:rsidRPr="006E4DCF">
              <w:t>a solicitação permanecerá com os dados salvos anteriormente, sem nenhuma modificação</w:t>
            </w:r>
            <w:r w:rsidR="00556FD4" w:rsidRPr="006E4DCF">
              <w:t>.</w:t>
            </w:r>
          </w:p>
        </w:tc>
      </w:tr>
      <w:tr w:rsidR="00556FD4" w14:paraId="2880D05E" w14:textId="77777777" w:rsidTr="1980DEF4">
        <w:trPr>
          <w:trHeight w:val="300"/>
        </w:trPr>
        <w:tc>
          <w:tcPr>
            <w:tcW w:w="1276" w:type="dxa"/>
          </w:tcPr>
          <w:p w14:paraId="51460A68" w14:textId="77777777" w:rsidR="00556FD4" w:rsidRPr="2B5DA396" w:rsidRDefault="00556FD4" w:rsidP="000E0226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23" w:type="dxa"/>
          </w:tcPr>
          <w:p w14:paraId="070A12D3" w14:textId="10363E82" w:rsidR="00556FD4" w:rsidRPr="00C50703" w:rsidRDefault="006E4DCF" w:rsidP="000E0226">
            <w:pPr>
              <w:spacing w:before="60" w:after="60"/>
              <w:ind w:left="168"/>
              <w:rPr>
                <w:b/>
                <w:bCs/>
                <w:u w:val="single"/>
              </w:rPr>
            </w:pPr>
            <w:r w:rsidRPr="006E4DCF">
              <w:rPr>
                <w:b/>
                <w:bCs/>
                <w:noProof/>
                <w:u w:val="single"/>
              </w:rPr>
              <w:drawing>
                <wp:inline distT="0" distB="0" distL="0" distR="0" wp14:anchorId="0C08A891" wp14:editId="58BC37A9">
                  <wp:extent cx="3070860" cy="4094480"/>
                  <wp:effectExtent l="0" t="0" r="0" b="1270"/>
                  <wp:docPr id="1954611244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4611244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71099" cy="40947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F5CEF4" w14:textId="6BF75E97" w:rsidR="00556FD4" w:rsidRDefault="00556FD4" w:rsidP="1980DEF4"/>
    <w:tbl>
      <w:tblPr>
        <w:tblStyle w:val="TabelacomGrelha"/>
        <w:tblpPr w:leftFromText="141" w:rightFromText="141" w:vertAnchor="text" w:horzAnchor="margin" w:tblpY="-21"/>
        <w:tblW w:w="8499" w:type="dxa"/>
        <w:tblLook w:val="04A0" w:firstRow="1" w:lastRow="0" w:firstColumn="1" w:lastColumn="0" w:noHBand="0" w:noVBand="1"/>
      </w:tblPr>
      <w:tblGrid>
        <w:gridCol w:w="1228"/>
        <w:gridCol w:w="7716"/>
      </w:tblGrid>
      <w:tr w:rsidR="00556FD4" w14:paraId="00AE7F39" w14:textId="77777777" w:rsidTr="1980DEF4">
        <w:trPr>
          <w:trHeight w:val="380"/>
        </w:trPr>
        <w:tc>
          <w:tcPr>
            <w:tcW w:w="8499" w:type="dxa"/>
            <w:gridSpan w:val="2"/>
            <w:vAlign w:val="center"/>
          </w:tcPr>
          <w:p w14:paraId="1706F33F" w14:textId="3EDB45A5" w:rsidR="00556FD4" w:rsidRDefault="00556FD4" w:rsidP="000E0226">
            <w:pPr>
              <w:spacing w:before="60" w:after="60"/>
              <w:ind w:left="30" w:hanging="30"/>
              <w:rPr>
                <w:color w:val="00B0F0"/>
              </w:rPr>
            </w:pPr>
            <w:r w:rsidRPr="2B5DA396">
              <w:rPr>
                <w:b/>
                <w:bCs/>
              </w:rPr>
              <w:lastRenderedPageBreak/>
              <w:t xml:space="preserve">HISTÓRIA DO USUÁRIO </w:t>
            </w:r>
            <w:r>
              <w:rPr>
                <w:b/>
                <w:bCs/>
              </w:rPr>
              <w:t>1.5</w:t>
            </w:r>
            <w:r w:rsidRPr="2B5DA396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735773">
              <w:t xml:space="preserve"> </w:t>
            </w:r>
            <w:r w:rsidR="00735773" w:rsidRPr="00735773">
              <w:t>Realizar a exclusão do serviço</w:t>
            </w:r>
          </w:p>
        </w:tc>
      </w:tr>
      <w:tr w:rsidR="00556FD4" w14:paraId="0C431DA0" w14:textId="77777777" w:rsidTr="1980DEF4">
        <w:trPr>
          <w:trHeight w:val="300"/>
        </w:trPr>
        <w:tc>
          <w:tcPr>
            <w:tcW w:w="8499" w:type="dxa"/>
            <w:gridSpan w:val="2"/>
          </w:tcPr>
          <w:p w14:paraId="41535E30" w14:textId="5F658AA4" w:rsidR="00556FD4" w:rsidRDefault="6AE6DAD7" w:rsidP="000E0226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 xml:space="preserve">: </w:t>
            </w:r>
            <w:r w:rsidR="0B246050">
              <w:t>s</w:t>
            </w:r>
            <w:r>
              <w:t>olicitante</w:t>
            </w:r>
          </w:p>
          <w:p w14:paraId="36511EEC" w14:textId="4DAC4ADE" w:rsidR="00556FD4" w:rsidRDefault="6AE6DAD7" w:rsidP="000E0226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OSSO</w:t>
            </w:r>
            <w:r>
              <w:t xml:space="preserve">: </w:t>
            </w:r>
            <w:r w:rsidR="0BBBC02E">
              <w:t xml:space="preserve"> </w:t>
            </w:r>
            <w:r w:rsidR="4EC03ED3">
              <w:t>r</w:t>
            </w:r>
            <w:r w:rsidR="0BBBC02E">
              <w:t>ealizar a exclusão do serviço</w:t>
            </w:r>
          </w:p>
          <w:p w14:paraId="611C0D9D" w14:textId="253E69F9" w:rsidR="00556FD4" w:rsidRDefault="00556FD4" w:rsidP="000E0226">
            <w:pPr>
              <w:spacing w:before="60" w:after="60"/>
              <w:ind w:left="30" w:hanging="30"/>
            </w:pPr>
            <w:r w:rsidRPr="2B5DA396">
              <w:rPr>
                <w:b/>
                <w:bCs/>
              </w:rPr>
              <w:t>PARA</w:t>
            </w:r>
            <w:r>
              <w:t xml:space="preserve">: </w:t>
            </w:r>
            <w:r w:rsidR="00735773">
              <w:t>R</w:t>
            </w:r>
            <w:r w:rsidR="006E4DCF" w:rsidRPr="006E4DCF">
              <w:t>emover serviços que não são mais necessários ou foram cadastrados incorretamente.</w:t>
            </w:r>
          </w:p>
        </w:tc>
      </w:tr>
      <w:tr w:rsidR="00556FD4" w14:paraId="5ED6F6B6" w14:textId="77777777" w:rsidTr="1980DEF4">
        <w:trPr>
          <w:trHeight w:val="300"/>
        </w:trPr>
        <w:tc>
          <w:tcPr>
            <w:tcW w:w="1276" w:type="dxa"/>
          </w:tcPr>
          <w:p w14:paraId="05D43196" w14:textId="77777777" w:rsidR="00556FD4" w:rsidRDefault="00556FD4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387EEC48" w14:textId="77777777" w:rsidR="00556FD4" w:rsidRDefault="00556FD4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18B47AC8" w14:textId="2838E2BD" w:rsidR="00556FD4" w:rsidRDefault="006E4DCF" w:rsidP="000E0226">
            <w:pPr>
              <w:spacing w:before="60" w:after="60"/>
              <w:ind w:left="168"/>
            </w:pPr>
            <w:r w:rsidRPr="006E4DCF">
              <w:rPr>
                <w:b/>
                <w:bCs/>
              </w:rPr>
              <w:t xml:space="preserve">DADO QUE </w:t>
            </w:r>
            <w:r w:rsidRPr="006E4DCF">
              <w:t>o solicitante logado deseja excluir um serviço</w:t>
            </w:r>
            <w:r w:rsidRPr="006E4DCF">
              <w:rPr>
                <w:b/>
                <w:bCs/>
              </w:rPr>
              <w:t>,</w:t>
            </w:r>
            <w:r w:rsidRPr="006E4DCF">
              <w:rPr>
                <w:b/>
                <w:bCs/>
              </w:rPr>
              <w:br/>
              <w:t xml:space="preserve">QUANDO </w:t>
            </w:r>
            <w:r w:rsidRPr="006E4DCF">
              <w:t>ele acessar a página de serviços e clicar no botão de exclusão do serviço desejado,</w:t>
            </w:r>
            <w:r w:rsidRPr="006E4DCF">
              <w:br/>
            </w:r>
            <w:r w:rsidRPr="006E4DCF">
              <w:rPr>
                <w:b/>
                <w:bCs/>
              </w:rPr>
              <w:t xml:space="preserve">ENTÃO </w:t>
            </w:r>
            <w:r w:rsidRPr="006E4DCF">
              <w:t>o sistema exibirá uma mensagem de confirmação,</w:t>
            </w:r>
            <w:r w:rsidRPr="006E4DCF">
              <w:br/>
              <w:t>E se o solicitante confirmar, o serviço será excluído.</w:t>
            </w:r>
          </w:p>
        </w:tc>
      </w:tr>
      <w:tr w:rsidR="00556FD4" w14:paraId="2A8F8A6D" w14:textId="77777777" w:rsidTr="1980DEF4">
        <w:trPr>
          <w:trHeight w:val="300"/>
        </w:trPr>
        <w:tc>
          <w:tcPr>
            <w:tcW w:w="1276" w:type="dxa"/>
          </w:tcPr>
          <w:p w14:paraId="77C39CD3" w14:textId="77777777" w:rsidR="00556FD4" w:rsidRDefault="00556FD4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26643C65" w14:textId="77777777" w:rsidR="00556FD4" w:rsidRDefault="00556FD4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472326AD" w14:textId="6754A6B4" w:rsidR="00556FD4" w:rsidRDefault="006E4DCF" w:rsidP="000E0226">
            <w:pPr>
              <w:spacing w:before="60" w:after="60"/>
              <w:ind w:left="168"/>
            </w:pPr>
            <w:r w:rsidRPr="006E4DCF">
              <w:rPr>
                <w:b/>
                <w:bCs/>
              </w:rPr>
              <w:t xml:space="preserve">DADO QUE </w:t>
            </w:r>
            <w:r w:rsidRPr="006E4DCF">
              <w:t>o solicitante logado deseja excluir um serviço,</w:t>
            </w:r>
            <w:r w:rsidRPr="006E4DCF">
              <w:rPr>
                <w:b/>
                <w:bCs/>
              </w:rPr>
              <w:br/>
              <w:t xml:space="preserve">QUANDO </w:t>
            </w:r>
            <w:r w:rsidRPr="006E4DCF">
              <w:t>ele acessar a página de serviços, selecionar um serviço e clicar no botão de exclusão,</w:t>
            </w:r>
            <w:r w:rsidRPr="006E4DCF">
              <w:rPr>
                <w:b/>
                <w:bCs/>
              </w:rPr>
              <w:br/>
              <w:t xml:space="preserve">ENTÃO </w:t>
            </w:r>
            <w:r w:rsidRPr="006E4DCF">
              <w:t xml:space="preserve">o sistema exibirá uma mensagem de confirmação antes de excluir o serviço. </w:t>
            </w:r>
            <w:r>
              <w:t xml:space="preserve"> </w:t>
            </w:r>
            <w:r w:rsidRPr="006E4DCF">
              <w:t xml:space="preserve">E se o solicitante </w:t>
            </w:r>
            <w:r>
              <w:t>cancelar</w:t>
            </w:r>
            <w:r w:rsidRPr="006E4DCF">
              <w:t xml:space="preserve">, o serviço </w:t>
            </w:r>
            <w:r>
              <w:t xml:space="preserve">não </w:t>
            </w:r>
            <w:r w:rsidRPr="006E4DCF">
              <w:t>será excluído.</w:t>
            </w:r>
          </w:p>
        </w:tc>
      </w:tr>
      <w:tr w:rsidR="00556FD4" w14:paraId="1ECEB3B2" w14:textId="77777777" w:rsidTr="1980DEF4">
        <w:trPr>
          <w:trHeight w:val="300"/>
        </w:trPr>
        <w:tc>
          <w:tcPr>
            <w:tcW w:w="1276" w:type="dxa"/>
          </w:tcPr>
          <w:p w14:paraId="5FBE3E54" w14:textId="77777777" w:rsidR="00556FD4" w:rsidRPr="2B5DA396" w:rsidRDefault="00556FD4" w:rsidP="000E0226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23" w:type="dxa"/>
          </w:tcPr>
          <w:p w14:paraId="206A0857" w14:textId="5D04063F" w:rsidR="00556FD4" w:rsidRPr="00C50703" w:rsidRDefault="00CF5690" w:rsidP="000E0226">
            <w:pPr>
              <w:spacing w:before="60" w:after="60"/>
              <w:ind w:left="168"/>
              <w:rPr>
                <w:b/>
                <w:bCs/>
                <w:u w:val="single"/>
              </w:rPr>
            </w:pPr>
            <w:r w:rsidRPr="00CF5690">
              <w:rPr>
                <w:b/>
                <w:bCs/>
                <w:noProof/>
                <w:u w:val="single"/>
              </w:rPr>
              <w:drawing>
                <wp:inline distT="0" distB="0" distL="0" distR="0" wp14:anchorId="7E709921" wp14:editId="05208768">
                  <wp:extent cx="4656294" cy="2682240"/>
                  <wp:effectExtent l="0" t="0" r="0" b="3810"/>
                  <wp:docPr id="2064516307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4516307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0971" cy="26849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F6D170D" w14:textId="287DB167" w:rsidR="00895EDB" w:rsidRDefault="00895EDB" w:rsidP="1980DEF4">
      <w:r>
        <w:br w:type="page"/>
      </w:r>
    </w:p>
    <w:p w14:paraId="790B80F9" w14:textId="77777777" w:rsidR="07106EEC" w:rsidRDefault="07106EEC" w:rsidP="1980DEF4"/>
    <w:tbl>
      <w:tblPr>
        <w:tblStyle w:val="TabelacomGrelha"/>
        <w:tblpPr w:leftFromText="141" w:rightFromText="141" w:vertAnchor="text" w:horzAnchor="margin" w:tblpY="620"/>
        <w:tblW w:w="8499" w:type="dxa"/>
        <w:tblLook w:val="04A0" w:firstRow="1" w:lastRow="0" w:firstColumn="1" w:lastColumn="0" w:noHBand="0" w:noVBand="1"/>
      </w:tblPr>
      <w:tblGrid>
        <w:gridCol w:w="1228"/>
        <w:gridCol w:w="7734"/>
      </w:tblGrid>
      <w:tr w:rsidR="00735773" w14:paraId="18496F9E" w14:textId="77777777" w:rsidTr="1980DEF4">
        <w:trPr>
          <w:trHeight w:val="380"/>
        </w:trPr>
        <w:tc>
          <w:tcPr>
            <w:tcW w:w="8499" w:type="dxa"/>
            <w:gridSpan w:val="2"/>
            <w:vAlign w:val="center"/>
          </w:tcPr>
          <w:p w14:paraId="001A9EC4" w14:textId="5C3B9690" w:rsidR="00735773" w:rsidRDefault="00735773" w:rsidP="000E0226">
            <w:pPr>
              <w:spacing w:before="60" w:after="60"/>
              <w:ind w:left="30" w:hanging="30"/>
            </w:pPr>
            <w:r w:rsidRPr="24CEA973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1.6</w:t>
            </w:r>
            <w:r w:rsidRPr="24CEA973">
              <w:rPr>
                <w:b/>
                <w:bCs/>
              </w:rPr>
              <w:t xml:space="preserve"> - PBI</w:t>
            </w:r>
            <w:r>
              <w:t xml:space="preserve">: </w:t>
            </w:r>
            <w:r w:rsidRPr="005C10C5">
              <w:t xml:space="preserve"> </w:t>
            </w:r>
            <w:r>
              <w:t>R</w:t>
            </w:r>
            <w:r w:rsidRPr="00B26D61">
              <w:t>eceber propostas para a realização dos serviços</w:t>
            </w:r>
          </w:p>
        </w:tc>
      </w:tr>
      <w:tr w:rsidR="00735773" w14:paraId="7626C516" w14:textId="77777777" w:rsidTr="1980DEF4">
        <w:trPr>
          <w:trHeight w:val="300"/>
        </w:trPr>
        <w:tc>
          <w:tcPr>
            <w:tcW w:w="8499" w:type="dxa"/>
            <w:gridSpan w:val="2"/>
          </w:tcPr>
          <w:p w14:paraId="544BAC88" w14:textId="77777777" w:rsidR="00735773" w:rsidRPr="005C10C5" w:rsidRDefault="00735773" w:rsidP="000E0226">
            <w:pPr>
              <w:spacing w:before="60" w:after="60"/>
              <w:ind w:left="30" w:hanging="30"/>
              <w:rPr>
                <w:b/>
                <w:bCs/>
              </w:rPr>
            </w:pPr>
            <w:r w:rsidRPr="00B26D61">
              <w:rPr>
                <w:b/>
                <w:bCs/>
              </w:rPr>
              <w:t xml:space="preserve">COMO </w:t>
            </w:r>
            <w:r w:rsidRPr="00B26D61">
              <w:t>solicitante,</w:t>
            </w:r>
            <w:r w:rsidRPr="00B26D61">
              <w:br/>
            </w:r>
            <w:r w:rsidRPr="00B26D61">
              <w:rPr>
                <w:b/>
                <w:bCs/>
              </w:rPr>
              <w:t xml:space="preserve">POSSO </w:t>
            </w:r>
            <w:r w:rsidRPr="00B26D61">
              <w:t>receber propostas para a realização dos serviços</w:t>
            </w:r>
            <w:r w:rsidRPr="00B26D61">
              <w:rPr>
                <w:b/>
                <w:bCs/>
              </w:rPr>
              <w:t>,</w:t>
            </w:r>
            <w:r w:rsidRPr="00B26D61">
              <w:rPr>
                <w:b/>
                <w:bCs/>
              </w:rPr>
              <w:br/>
              <w:t xml:space="preserve">PARA </w:t>
            </w:r>
            <w:r w:rsidRPr="00B26D61">
              <w:t>avaliar a sugestão de preço cobrado pelo prestador e decidir se aceito ou não.</w:t>
            </w:r>
          </w:p>
        </w:tc>
      </w:tr>
      <w:tr w:rsidR="00735773" w14:paraId="4270C39B" w14:textId="77777777" w:rsidTr="1980DEF4">
        <w:trPr>
          <w:trHeight w:val="300"/>
        </w:trPr>
        <w:tc>
          <w:tcPr>
            <w:tcW w:w="1276" w:type="dxa"/>
          </w:tcPr>
          <w:p w14:paraId="4863CDAF" w14:textId="77777777" w:rsidR="00735773" w:rsidRDefault="00735773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 xml:space="preserve">Critério de </w:t>
            </w:r>
          </w:p>
          <w:p w14:paraId="37D6939B" w14:textId="77777777" w:rsidR="00735773" w:rsidRDefault="00735773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3DE983C4" w14:textId="5B824BA8" w:rsidR="00735773" w:rsidRPr="00B26D61" w:rsidRDefault="7E8C396C" w:rsidP="000E0226">
            <w:pPr>
              <w:spacing w:before="60" w:after="60"/>
              <w:ind w:left="168"/>
              <w:rPr>
                <w:b/>
                <w:bCs/>
              </w:rPr>
            </w:pPr>
            <w:r w:rsidRPr="1980DEF4">
              <w:rPr>
                <w:b/>
                <w:bCs/>
              </w:rPr>
              <w:t xml:space="preserve">DADO QUE </w:t>
            </w:r>
            <w:r>
              <w:t>o solicitante logado na plataforma recebeu propostas para a prestação de um serviço,</w:t>
            </w:r>
            <w:r w:rsidR="00735773">
              <w:br/>
            </w:r>
            <w:r w:rsidRPr="1980DEF4">
              <w:rPr>
                <w:b/>
                <w:bCs/>
              </w:rPr>
              <w:t xml:space="preserve">QUANDO </w:t>
            </w:r>
            <w:r>
              <w:t>ele acessar a página de propostas,</w:t>
            </w:r>
            <w:r w:rsidR="00735773">
              <w:br/>
            </w:r>
            <w:r w:rsidRPr="1980DEF4">
              <w:rPr>
                <w:b/>
                <w:bCs/>
              </w:rPr>
              <w:t xml:space="preserve">ENTÃO </w:t>
            </w:r>
            <w:r w:rsidR="29FFDE20" w:rsidRPr="1980DEF4">
              <w:rPr>
                <w:rFonts w:ascii="Calibri" w:eastAsia="Calibri" w:hAnsi="Calibri" w:cs="Calibri"/>
              </w:rPr>
              <w:t xml:space="preserve">o sistema exibirá todas as propostas recebidas para seus serviços, incluindo o valor sugerido e a justificativa de cada prestador, juntamente com as opções de </w:t>
            </w:r>
            <w:r w:rsidR="29FFDE20" w:rsidRPr="1980DEF4">
              <w:rPr>
                <w:rFonts w:ascii="Calibri" w:eastAsia="Calibri" w:hAnsi="Calibri" w:cs="Calibri"/>
                <w:b/>
                <w:bCs/>
              </w:rPr>
              <w:t>aceitar</w:t>
            </w:r>
            <w:r w:rsidR="29FFDE20" w:rsidRPr="1980DEF4">
              <w:rPr>
                <w:rFonts w:ascii="Calibri" w:eastAsia="Calibri" w:hAnsi="Calibri" w:cs="Calibri"/>
              </w:rPr>
              <w:t xml:space="preserve"> e </w:t>
            </w:r>
            <w:r w:rsidR="29FFDE20" w:rsidRPr="1980DEF4">
              <w:rPr>
                <w:rFonts w:ascii="Calibri" w:eastAsia="Calibri" w:hAnsi="Calibri" w:cs="Calibri"/>
                <w:b/>
                <w:bCs/>
              </w:rPr>
              <w:t>rejeitar</w:t>
            </w:r>
            <w:r w:rsidR="29FFDE20" w:rsidRPr="1980DEF4">
              <w:rPr>
                <w:rFonts w:ascii="Calibri" w:eastAsia="Calibri" w:hAnsi="Calibri" w:cs="Calibri"/>
              </w:rPr>
              <w:t>. Caso ele aceite, o ID do prestador será vinculado a essa tarefa. Caso ele rejeite, a proposta será removida da página de propostas do solicitante.</w:t>
            </w:r>
          </w:p>
        </w:tc>
      </w:tr>
      <w:tr w:rsidR="00735773" w14:paraId="04B9CD4D" w14:textId="77777777" w:rsidTr="1980DEF4">
        <w:trPr>
          <w:trHeight w:val="300"/>
        </w:trPr>
        <w:tc>
          <w:tcPr>
            <w:tcW w:w="1276" w:type="dxa"/>
          </w:tcPr>
          <w:p w14:paraId="7B0CDD22" w14:textId="77777777" w:rsidR="00735773" w:rsidRDefault="00735773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 xml:space="preserve">Critério de </w:t>
            </w:r>
          </w:p>
          <w:p w14:paraId="378C5AA9" w14:textId="77777777" w:rsidR="00735773" w:rsidRDefault="00735773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1E7EE23C" w14:textId="0F089170" w:rsidR="00735773" w:rsidRPr="00B26D61" w:rsidRDefault="0BBBC02E" w:rsidP="000E0226">
            <w:pPr>
              <w:spacing w:before="60" w:after="60"/>
              <w:ind w:left="168"/>
              <w:rPr>
                <w:b/>
                <w:bCs/>
              </w:rPr>
            </w:pPr>
            <w:r w:rsidRPr="07106EEC">
              <w:rPr>
                <w:b/>
                <w:bCs/>
              </w:rPr>
              <w:t xml:space="preserve">DADO QUE </w:t>
            </w:r>
            <w:r>
              <w:t>o solicitante logado na plataforma</w:t>
            </w:r>
            <w:r w:rsidR="38B97F14">
              <w:t xml:space="preserve"> não</w:t>
            </w:r>
            <w:r>
              <w:t xml:space="preserve"> recebeu propostas para a prestação de um serviço,</w:t>
            </w:r>
            <w:r w:rsidR="00735773">
              <w:br/>
            </w:r>
            <w:r w:rsidRPr="07106EEC">
              <w:rPr>
                <w:b/>
                <w:bCs/>
              </w:rPr>
              <w:t xml:space="preserve">QUANDO </w:t>
            </w:r>
            <w:r>
              <w:t>ele acessar a página de propostas,</w:t>
            </w:r>
            <w:r w:rsidR="00735773">
              <w:br/>
            </w:r>
            <w:r w:rsidRPr="07106EEC">
              <w:rPr>
                <w:b/>
                <w:bCs/>
              </w:rPr>
              <w:t xml:space="preserve">ENTÃO </w:t>
            </w:r>
            <w:r>
              <w:t xml:space="preserve">se nenhuma proposta tiver sido enviada, o sistema exibirá uma mensagem informando: </w:t>
            </w:r>
            <w:r w:rsidRPr="07106EEC">
              <w:rPr>
                <w:i/>
                <w:iCs/>
              </w:rPr>
              <w:t>"Nenhuma proposta recebida no momento."</w:t>
            </w:r>
          </w:p>
        </w:tc>
      </w:tr>
      <w:tr w:rsidR="00735773" w14:paraId="405B5971" w14:textId="77777777" w:rsidTr="1980DEF4">
        <w:trPr>
          <w:trHeight w:val="300"/>
        </w:trPr>
        <w:tc>
          <w:tcPr>
            <w:tcW w:w="1276" w:type="dxa"/>
          </w:tcPr>
          <w:p w14:paraId="6705AA9C" w14:textId="77777777" w:rsidR="00735773" w:rsidRPr="24CEA973" w:rsidRDefault="00735773" w:rsidP="000E0226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23" w:type="dxa"/>
          </w:tcPr>
          <w:p w14:paraId="5F6EFFE2" w14:textId="77777777" w:rsidR="00735773" w:rsidRPr="1896F855" w:rsidRDefault="00735773" w:rsidP="000E0226">
            <w:pPr>
              <w:spacing w:before="60" w:after="60"/>
              <w:ind w:left="168"/>
              <w:rPr>
                <w:b/>
                <w:bCs/>
              </w:rPr>
            </w:pPr>
            <w:r w:rsidRPr="005C10C5">
              <w:rPr>
                <w:noProof/>
              </w:rPr>
              <w:drawing>
                <wp:inline distT="0" distB="0" distL="0" distR="0" wp14:anchorId="0B8323D0" wp14:editId="41019B49">
                  <wp:extent cx="4662436" cy="2960076"/>
                  <wp:effectExtent l="0" t="0" r="5080" b="0"/>
                  <wp:docPr id="868355696" name="Imagem 1" descr="Uma imagem com texto, captura de ecrã, diagrama, file&#10;&#10;Os conteúdos gerados por IA poderão estar incorreto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8355696" name="Imagem 1" descr="Uma imagem com texto, captura de ecrã, diagrama, file&#10;&#10;Os conteúdos gerados por IA poderão estar incorretos.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78265" cy="29701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0BDDD5A" w14:textId="495FD860" w:rsidR="00735773" w:rsidRDefault="00895EDB">
      <w:r>
        <w:br w:type="page"/>
      </w:r>
    </w:p>
    <w:p w14:paraId="386B7656" w14:textId="63BB1E33" w:rsidR="00A13A21" w:rsidRDefault="00A13A21" w:rsidP="1980DEF4"/>
    <w:tbl>
      <w:tblPr>
        <w:tblStyle w:val="TabelacomGrelha"/>
        <w:tblpPr w:leftFromText="141" w:rightFromText="141" w:vertAnchor="text" w:horzAnchor="margin" w:tblpY="93"/>
        <w:tblW w:w="8499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9A7791" w14:paraId="697F722F" w14:textId="77777777" w:rsidTr="1980DEF4">
        <w:trPr>
          <w:trHeight w:val="380"/>
        </w:trPr>
        <w:tc>
          <w:tcPr>
            <w:tcW w:w="8499" w:type="dxa"/>
            <w:gridSpan w:val="2"/>
            <w:vAlign w:val="center"/>
          </w:tcPr>
          <w:p w14:paraId="2ABB2B78" w14:textId="03C3089B" w:rsidR="009A7791" w:rsidRDefault="009A7791" w:rsidP="009A7791">
            <w:pPr>
              <w:spacing w:before="60" w:after="60"/>
              <w:ind w:left="30" w:hanging="30"/>
            </w:pPr>
            <w:r w:rsidRPr="2C9FE2EA">
              <w:rPr>
                <w:b/>
                <w:bCs/>
              </w:rPr>
              <w:t xml:space="preserve">HISTÓRIA DO USUÁRIO </w:t>
            </w:r>
            <w:r w:rsidR="00556FD4">
              <w:rPr>
                <w:b/>
                <w:bCs/>
              </w:rPr>
              <w:t>2.1</w:t>
            </w:r>
            <w:r w:rsidRPr="2C9FE2EA">
              <w:rPr>
                <w:b/>
                <w:bCs/>
              </w:rPr>
              <w:t xml:space="preserve"> - PBI</w:t>
            </w:r>
            <w:r>
              <w:t>: Realizar Cadastro do Prestador</w:t>
            </w:r>
          </w:p>
        </w:tc>
      </w:tr>
      <w:tr w:rsidR="009A7791" w14:paraId="6FC1C93F" w14:textId="77777777" w:rsidTr="1980DEF4">
        <w:trPr>
          <w:trHeight w:val="300"/>
        </w:trPr>
        <w:tc>
          <w:tcPr>
            <w:tcW w:w="8499" w:type="dxa"/>
            <w:gridSpan w:val="2"/>
          </w:tcPr>
          <w:p w14:paraId="594C5BE0" w14:textId="00939B1F" w:rsidR="009A7791" w:rsidRDefault="009A7791" w:rsidP="009A779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 xml:space="preserve">:  </w:t>
            </w:r>
            <w:r w:rsidR="71BA257A">
              <w:t>p</w:t>
            </w:r>
            <w:r>
              <w:t>restador</w:t>
            </w:r>
          </w:p>
          <w:p w14:paraId="616D824E" w14:textId="4C9EC2E2" w:rsidR="009A7791" w:rsidRDefault="009A7791" w:rsidP="009A779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OSSO</w:t>
            </w:r>
            <w:r>
              <w:t xml:space="preserve">: </w:t>
            </w:r>
            <w:r w:rsidR="54D52939">
              <w:t>realizar Cadastro do Prestador</w:t>
            </w:r>
          </w:p>
          <w:p w14:paraId="412CD3AF" w14:textId="2AEDA21A" w:rsidR="009A7791" w:rsidRDefault="009A7791" w:rsidP="009A779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ARA</w:t>
            </w:r>
            <w:r>
              <w:t xml:space="preserve">:  </w:t>
            </w:r>
            <w:r w:rsidR="3A37F7F8">
              <w:t>p</w:t>
            </w:r>
            <w:r w:rsidR="3A37F7F8" w:rsidRPr="07106EEC">
              <w:rPr>
                <w:rFonts w:ascii="Calibri" w:eastAsia="Calibri" w:hAnsi="Calibri" w:cs="Calibri"/>
              </w:rPr>
              <w:t>oder acessar o sistema e encontrar serviços.</w:t>
            </w:r>
          </w:p>
        </w:tc>
      </w:tr>
      <w:tr w:rsidR="009A7791" w14:paraId="039F4B63" w14:textId="77777777" w:rsidTr="1980DEF4">
        <w:trPr>
          <w:trHeight w:val="300"/>
        </w:trPr>
        <w:tc>
          <w:tcPr>
            <w:tcW w:w="1276" w:type="dxa"/>
          </w:tcPr>
          <w:p w14:paraId="78526C92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2C9FE2EA">
              <w:rPr>
                <w:b/>
                <w:bCs/>
              </w:rPr>
              <w:t xml:space="preserve">Critério de </w:t>
            </w:r>
          </w:p>
          <w:p w14:paraId="0D1C1275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2C9FE2EA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088D810C" w14:textId="77777777" w:rsidR="00895EDB" w:rsidRDefault="7B4D713B" w:rsidP="009A7791">
            <w:pPr>
              <w:spacing w:before="60" w:after="60"/>
              <w:ind w:left="168"/>
              <w:rPr>
                <w:rFonts w:ascii="Calibri" w:eastAsia="Calibri" w:hAnsi="Calibri" w:cs="Calibri"/>
              </w:rPr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prestador ainda não possui um cadastro na plataforma, </w:t>
            </w:r>
          </w:p>
          <w:p w14:paraId="35DC8546" w14:textId="7CFCC7E4" w:rsidR="009A7791" w:rsidRDefault="7B4D713B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preencher corretamente todas as informações obrigatórias no formulário de cadastro e clicar em "Cadastrar", </w:t>
            </w:r>
          </w:p>
          <w:p w14:paraId="24058A81" w14:textId="428D08EE" w:rsidR="009A7791" w:rsidRDefault="7B4D713B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sua conta será registrada e ficará pendente para análise do administrador, que será concluída em até 5 dias.</w:t>
            </w:r>
          </w:p>
        </w:tc>
      </w:tr>
      <w:tr w:rsidR="009A7791" w14:paraId="20FD48C0" w14:textId="77777777" w:rsidTr="1980DEF4">
        <w:trPr>
          <w:trHeight w:val="300"/>
        </w:trPr>
        <w:tc>
          <w:tcPr>
            <w:tcW w:w="1276" w:type="dxa"/>
          </w:tcPr>
          <w:p w14:paraId="111BC43F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2C9FE2EA">
              <w:rPr>
                <w:b/>
                <w:bCs/>
              </w:rPr>
              <w:t xml:space="preserve">Critério de </w:t>
            </w:r>
          </w:p>
          <w:p w14:paraId="71446FF6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2C9FE2EA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2448193D" w14:textId="02439806" w:rsidR="009A7791" w:rsidRDefault="0F04CA75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prestador já possui um cadastro, </w:t>
            </w:r>
          </w:p>
          <w:p w14:paraId="12603F88" w14:textId="027B2DB3" w:rsidR="009A7791" w:rsidRDefault="0F04CA75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preencher o formulário de cadastro informando dados já cadastrados anteriormente, </w:t>
            </w:r>
          </w:p>
          <w:p w14:paraId="311C2D29" w14:textId="4973F7D3" w:rsidR="009A7791" w:rsidRDefault="0F04CA75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o sistema exibirá uma mensagem informando que o usuário já possui cadastro.</w:t>
            </w:r>
          </w:p>
        </w:tc>
      </w:tr>
      <w:tr w:rsidR="00F145DC" w14:paraId="7C0F64C1" w14:textId="77777777" w:rsidTr="1980DEF4">
        <w:trPr>
          <w:trHeight w:val="300"/>
        </w:trPr>
        <w:tc>
          <w:tcPr>
            <w:tcW w:w="1276" w:type="dxa"/>
          </w:tcPr>
          <w:p w14:paraId="35C80FB4" w14:textId="15B160A0" w:rsidR="00F145DC" w:rsidRPr="2C9FE2EA" w:rsidRDefault="00F145DC" w:rsidP="009A7791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Protótipo de baixa fidelidade</w:t>
            </w:r>
          </w:p>
        </w:tc>
        <w:tc>
          <w:tcPr>
            <w:tcW w:w="7223" w:type="dxa"/>
          </w:tcPr>
          <w:p w14:paraId="570F2BC7" w14:textId="16A284D5" w:rsidR="00F145DC" w:rsidRPr="00F145DC" w:rsidRDefault="00895EDB" w:rsidP="009A7791">
            <w:pPr>
              <w:spacing w:before="60" w:after="60"/>
              <w:ind w:left="168"/>
              <w:rPr>
                <w:b/>
                <w:bCs/>
              </w:rPr>
            </w:pPr>
            <w:r w:rsidRPr="00895EDB">
              <w:rPr>
                <w:b/>
                <w:bCs/>
              </w:rPr>
              <w:drawing>
                <wp:inline distT="0" distB="0" distL="0" distR="0" wp14:anchorId="73CE97B9" wp14:editId="256FE62F">
                  <wp:extent cx="4290277" cy="7848600"/>
                  <wp:effectExtent l="0" t="0" r="0" b="0"/>
                  <wp:docPr id="1807683303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7683303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93271" cy="78540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7868477" w14:textId="3536129A" w:rsidR="1980DEF4" w:rsidRDefault="1980DEF4">
      <w:r>
        <w:br w:type="page"/>
      </w:r>
    </w:p>
    <w:p w14:paraId="32BD8446" w14:textId="0065440A" w:rsidR="00F145DC" w:rsidRDefault="00F145DC" w:rsidP="1980DEF4"/>
    <w:tbl>
      <w:tblPr>
        <w:tblStyle w:val="TabelacomGrelha"/>
        <w:tblpPr w:leftFromText="141" w:rightFromText="141" w:vertAnchor="text" w:horzAnchor="margin" w:tblpY="767"/>
        <w:tblW w:w="850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9A7791" w:rsidRPr="00821815" w14:paraId="4789073C" w14:textId="77777777" w:rsidTr="1980DEF4">
        <w:trPr>
          <w:trHeight w:val="380"/>
        </w:trPr>
        <w:tc>
          <w:tcPr>
            <w:tcW w:w="8505" w:type="dxa"/>
            <w:gridSpan w:val="2"/>
            <w:vAlign w:val="center"/>
          </w:tcPr>
          <w:p w14:paraId="7038A118" w14:textId="12030DB5" w:rsidR="009A7791" w:rsidRPr="00687A16" w:rsidRDefault="009A7791" w:rsidP="009A7791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="00556FD4">
              <w:rPr>
                <w:b/>
                <w:bCs/>
              </w:rPr>
              <w:t>2.</w:t>
            </w:r>
            <w:r w:rsidR="005C10C5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687A16">
              <w:t xml:space="preserve">Realizar Login Do </w:t>
            </w:r>
            <w:r>
              <w:t>prestador</w:t>
            </w:r>
          </w:p>
        </w:tc>
      </w:tr>
      <w:tr w:rsidR="009A7791" w14:paraId="72BE53FD" w14:textId="77777777" w:rsidTr="1980DEF4">
        <w:tc>
          <w:tcPr>
            <w:tcW w:w="8505" w:type="dxa"/>
            <w:gridSpan w:val="2"/>
          </w:tcPr>
          <w:p w14:paraId="6EE769D4" w14:textId="704EA488" w:rsidR="009A7791" w:rsidRDefault="009A7791" w:rsidP="009A779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 xml:space="preserve">: </w:t>
            </w:r>
            <w:r w:rsidR="72F4B1B9">
              <w:t>p</w:t>
            </w:r>
            <w:r>
              <w:t>restador</w:t>
            </w:r>
          </w:p>
          <w:p w14:paraId="3ED3CC79" w14:textId="174CDECF" w:rsidR="009A7791" w:rsidRPr="00183463" w:rsidRDefault="009A7791" w:rsidP="009A779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OSSO</w:t>
            </w:r>
            <w:r>
              <w:t xml:space="preserve">: </w:t>
            </w:r>
            <w:r w:rsidR="79354324">
              <w:t>r</w:t>
            </w:r>
            <w:r>
              <w:t>ealizar Login do prestador</w:t>
            </w:r>
          </w:p>
          <w:p w14:paraId="5E580B82" w14:textId="38892A1B" w:rsidR="009A7791" w:rsidRDefault="009A7791" w:rsidP="009A779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ARA</w:t>
            </w:r>
            <w:r>
              <w:t xml:space="preserve">: </w:t>
            </w:r>
            <w:r w:rsidR="1AF8EBB8">
              <w:t>a</w:t>
            </w:r>
            <w:r>
              <w:t>cessar as funcionalidade do site</w:t>
            </w:r>
            <w:r w:rsidR="0677BDDD">
              <w:t>.</w:t>
            </w:r>
          </w:p>
        </w:tc>
      </w:tr>
      <w:tr w:rsidR="009A7791" w14:paraId="49182545" w14:textId="77777777" w:rsidTr="1980DEF4">
        <w:tc>
          <w:tcPr>
            <w:tcW w:w="1276" w:type="dxa"/>
          </w:tcPr>
          <w:p w14:paraId="0AA901FB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0BDB169" w14:textId="77777777" w:rsidR="009A7791" w:rsidRPr="004F21EF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CC14F6A" w14:textId="76CCF5BE" w:rsidR="009A7791" w:rsidRPr="001137C6" w:rsidRDefault="4327687A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</w:t>
            </w:r>
            <w:r w:rsidR="2F30F3A4" w:rsidRPr="07106EEC">
              <w:rPr>
                <w:rFonts w:ascii="Calibri" w:eastAsia="Calibri" w:hAnsi="Calibri" w:cs="Calibri"/>
              </w:rPr>
              <w:t>prestador</w:t>
            </w:r>
            <w:r w:rsidRPr="07106EEC">
              <w:rPr>
                <w:rFonts w:ascii="Calibri" w:eastAsia="Calibri" w:hAnsi="Calibri" w:cs="Calibri"/>
              </w:rPr>
              <w:t xml:space="preserve"> deseja acessar sua conta na plataforma, </w:t>
            </w:r>
          </w:p>
          <w:p w14:paraId="3009030A" w14:textId="1C848E87" w:rsidR="009A7791" w:rsidRPr="001137C6" w:rsidRDefault="4327687A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preencher corretamente suas credenciais de e-mail e senha no formulário de login e clicar no botão "Entrar", </w:t>
            </w:r>
          </w:p>
          <w:p w14:paraId="0CC0520B" w14:textId="2657A5E0" w:rsidR="009A7791" w:rsidRPr="001137C6" w:rsidRDefault="4327687A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o sistema deve autenticá-lo com sucesso e conceder acesso às funcionalidades disponíveis para </w:t>
            </w:r>
            <w:r w:rsidR="6798ED08" w:rsidRPr="07106EEC">
              <w:rPr>
                <w:rFonts w:ascii="Calibri" w:eastAsia="Calibri" w:hAnsi="Calibri" w:cs="Calibri"/>
              </w:rPr>
              <w:t>prestadores</w:t>
            </w:r>
            <w:r w:rsidRPr="07106EEC">
              <w:rPr>
                <w:rFonts w:ascii="Calibri" w:eastAsia="Calibri" w:hAnsi="Calibri" w:cs="Calibri"/>
              </w:rPr>
              <w:t>.</w:t>
            </w:r>
          </w:p>
        </w:tc>
      </w:tr>
      <w:tr w:rsidR="009A7791" w14:paraId="4FCFD2C5" w14:textId="77777777" w:rsidTr="1980DEF4">
        <w:tc>
          <w:tcPr>
            <w:tcW w:w="1276" w:type="dxa"/>
          </w:tcPr>
          <w:p w14:paraId="3E5AA787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6D9A941" w14:textId="77777777" w:rsidR="009A7791" w:rsidRPr="004F21EF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590CE6C0" w14:textId="48D02AC9" w:rsidR="009A7791" w:rsidRPr="001137C6" w:rsidRDefault="1E673F83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prestador deseja acessar sua conta na plataforma, </w:t>
            </w:r>
          </w:p>
          <w:p w14:paraId="73156257" w14:textId="42973AE2" w:rsidR="009A7791" w:rsidRPr="001137C6" w:rsidRDefault="1E673F83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preencher suas credenciais de e-mail e senha, que ainda não foram avaliadas pelo administrador, no formulário de login e clicar no botão "Entrar", </w:t>
            </w:r>
          </w:p>
          <w:p w14:paraId="6195EDC7" w14:textId="416B8F02" w:rsidR="009A7791" w:rsidRPr="001137C6" w:rsidRDefault="1E673F83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o sistema exibirá uma mensagem de erro informando que os dados do usuário ainda estão em análise e que ele deve aguardar a validação pelo administrador.</w:t>
            </w:r>
          </w:p>
        </w:tc>
      </w:tr>
      <w:tr w:rsidR="00F145DC" w14:paraId="25D847CF" w14:textId="77777777" w:rsidTr="1980DEF4">
        <w:tc>
          <w:tcPr>
            <w:tcW w:w="1276" w:type="dxa"/>
          </w:tcPr>
          <w:p w14:paraId="487ADA45" w14:textId="1CA5488D" w:rsidR="00F145DC" w:rsidRPr="00C3567C" w:rsidRDefault="00F145DC" w:rsidP="00F145DC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29" w:type="dxa"/>
          </w:tcPr>
          <w:p w14:paraId="2C1467A1" w14:textId="23F01465" w:rsidR="00F145DC" w:rsidRPr="657061D6" w:rsidRDefault="0CFF28C2" w:rsidP="00F145DC">
            <w:pPr>
              <w:spacing w:before="60" w:after="60"/>
              <w:ind w:left="168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4C4B22C9" wp14:editId="77EE8FFD">
                  <wp:extent cx="2788092" cy="3764646"/>
                  <wp:effectExtent l="0" t="0" r="5080" b="7620"/>
                  <wp:docPr id="2136170144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8092" cy="37646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ACD1943" w14:textId="2F7A6DC8" w:rsidR="21E7D457" w:rsidRDefault="21E7D457" w:rsidP="1980DEF4"/>
    <w:p w14:paraId="11C8FA87" w14:textId="1D8C391F" w:rsidR="001B3F12" w:rsidRPr="00385FBB" w:rsidRDefault="001B3F12">
      <w:pPr>
        <w:rPr>
          <w:u w:val="single"/>
        </w:rPr>
      </w:pPr>
    </w:p>
    <w:p w14:paraId="63527B84" w14:textId="7CBC6D1A" w:rsidR="4E606C76" w:rsidRDefault="4E606C76" w:rsidP="4E606C76">
      <w:pPr>
        <w:pStyle w:val="Legenda"/>
        <w:spacing w:before="120"/>
      </w:pPr>
    </w:p>
    <w:p w14:paraId="3BF441BE" w14:textId="77777777" w:rsidR="001B3F12" w:rsidRDefault="001B3F12" w:rsidP="001B3F12">
      <w:pPr>
        <w:pStyle w:val="CorpodeTexto"/>
      </w:pPr>
    </w:p>
    <w:tbl>
      <w:tblPr>
        <w:tblStyle w:val="TabelacomGrelha"/>
        <w:tblpPr w:leftFromText="141" w:rightFromText="141" w:vertAnchor="text" w:horzAnchor="margin" w:tblpY="767"/>
        <w:tblW w:w="8505" w:type="dxa"/>
        <w:tblLook w:val="04A0" w:firstRow="1" w:lastRow="0" w:firstColumn="1" w:lastColumn="0" w:noHBand="0" w:noVBand="1"/>
      </w:tblPr>
      <w:tblGrid>
        <w:gridCol w:w="1228"/>
        <w:gridCol w:w="8124"/>
      </w:tblGrid>
      <w:tr w:rsidR="00895EDB" w:rsidRPr="00821815" w14:paraId="008C795C" w14:textId="77777777" w:rsidTr="00242128">
        <w:trPr>
          <w:trHeight w:val="380"/>
        </w:trPr>
        <w:tc>
          <w:tcPr>
            <w:tcW w:w="8505" w:type="dxa"/>
            <w:gridSpan w:val="2"/>
            <w:vAlign w:val="center"/>
          </w:tcPr>
          <w:p w14:paraId="058CAB18" w14:textId="781A7B9F" w:rsidR="00895EDB" w:rsidRPr="00687A16" w:rsidRDefault="00895EDB" w:rsidP="00895EDB">
            <w:pPr>
              <w:spacing w:before="60" w:after="60"/>
              <w:ind w:left="30" w:hanging="30"/>
            </w:pPr>
            <w:r w:rsidRPr="1980DEF4">
              <w:rPr>
                <w:b/>
                <w:bCs/>
              </w:rPr>
              <w:lastRenderedPageBreak/>
              <w:t>HISTÓRIA DO USUÁRIO 2.3 - PBI</w:t>
            </w:r>
            <w:r>
              <w:t>: Filtrar serviços por região</w:t>
            </w:r>
          </w:p>
        </w:tc>
      </w:tr>
      <w:tr w:rsidR="00895EDB" w14:paraId="27D12D72" w14:textId="77777777" w:rsidTr="00242128">
        <w:tc>
          <w:tcPr>
            <w:tcW w:w="8505" w:type="dxa"/>
            <w:gridSpan w:val="2"/>
          </w:tcPr>
          <w:p w14:paraId="68BFFC42" w14:textId="77777777" w:rsidR="00895EDB" w:rsidRDefault="00895EDB" w:rsidP="00895EDB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>: prestador</w:t>
            </w:r>
          </w:p>
          <w:p w14:paraId="283D5774" w14:textId="77777777" w:rsidR="00895EDB" w:rsidRDefault="00895EDB" w:rsidP="00895EDB">
            <w:pPr>
              <w:spacing w:before="60" w:after="60"/>
              <w:ind w:left="30" w:hanging="30"/>
              <w:rPr>
                <w:color w:val="00B0F0"/>
              </w:rPr>
            </w:pPr>
            <w:r w:rsidRPr="07106EEC">
              <w:rPr>
                <w:b/>
                <w:bCs/>
              </w:rPr>
              <w:t>POSSO</w:t>
            </w:r>
            <w:r>
              <w:t>: filtrar serviços por região</w:t>
            </w:r>
          </w:p>
          <w:p w14:paraId="2E37A567" w14:textId="5450D10F" w:rsidR="00895EDB" w:rsidRDefault="00895EDB" w:rsidP="00895EDB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ARA</w:t>
            </w:r>
            <w:r>
              <w:t xml:space="preserve">: </w:t>
            </w:r>
            <w:r w:rsidRPr="07106EEC">
              <w:rPr>
                <w:rFonts w:ascii="Calibri" w:eastAsia="Calibri" w:hAnsi="Calibri" w:cs="Calibri"/>
              </w:rPr>
              <w:t>facilitar a busca por trabalhos próximos à minha localização.</w:t>
            </w:r>
          </w:p>
        </w:tc>
      </w:tr>
      <w:tr w:rsidR="00895EDB" w14:paraId="3404FE5B" w14:textId="77777777" w:rsidTr="00242128">
        <w:tc>
          <w:tcPr>
            <w:tcW w:w="1276" w:type="dxa"/>
          </w:tcPr>
          <w:p w14:paraId="1EC93DC4" w14:textId="77777777" w:rsidR="00895EDB" w:rsidRDefault="00895EDB" w:rsidP="0024212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9534964" w14:textId="77777777" w:rsidR="00895EDB" w:rsidRPr="004F21EF" w:rsidRDefault="00895EDB" w:rsidP="0024212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79AF631" w14:textId="77777777" w:rsidR="00895EDB" w:rsidRDefault="00895EDB" w:rsidP="00895EDB">
            <w:pPr>
              <w:spacing w:before="60" w:after="60"/>
              <w:ind w:left="168"/>
              <w:rPr>
                <w:rFonts w:ascii="Calibri" w:eastAsia="Calibri" w:hAnsi="Calibri" w:cs="Calibri"/>
              </w:rPr>
            </w:pPr>
            <w:r w:rsidRPr="1980DEF4">
              <w:rPr>
                <w:rFonts w:ascii="Calibri" w:eastAsia="Calibri" w:hAnsi="Calibri" w:cs="Calibri"/>
                <w:b/>
                <w:bCs/>
              </w:rPr>
              <w:t>DADO QUE</w:t>
            </w:r>
            <w:r w:rsidRPr="1980DEF4">
              <w:rPr>
                <w:rFonts w:ascii="Calibri" w:eastAsia="Calibri" w:hAnsi="Calibri" w:cs="Calibri"/>
              </w:rPr>
              <w:t xml:space="preserve"> o prestador logado deseja encontrar serviços em uma região específica, </w:t>
            </w:r>
          </w:p>
          <w:p w14:paraId="726E5AA3" w14:textId="7C36A669" w:rsidR="00895EDB" w:rsidRDefault="00895EDB" w:rsidP="00895EDB">
            <w:pPr>
              <w:spacing w:before="60" w:after="60"/>
              <w:ind w:left="168"/>
            </w:pPr>
            <w:r w:rsidRPr="1980DEF4">
              <w:rPr>
                <w:rFonts w:ascii="Calibri" w:eastAsia="Calibri" w:hAnsi="Calibri" w:cs="Calibri"/>
                <w:b/>
                <w:bCs/>
              </w:rPr>
              <w:t>QUANDO</w:t>
            </w:r>
            <w:r w:rsidRPr="1980DEF4">
              <w:rPr>
                <w:rFonts w:ascii="Calibri" w:eastAsia="Calibri" w:hAnsi="Calibri" w:cs="Calibri"/>
              </w:rPr>
              <w:t xml:space="preserve"> ele acessar a página principal onde os serviços são listados e aplicar o filtro de busca por região (bairros de Curitiba), </w:t>
            </w:r>
          </w:p>
          <w:p w14:paraId="5F64AB1A" w14:textId="0E981A53" w:rsidR="00895EDB" w:rsidRPr="001137C6" w:rsidRDefault="00895EDB" w:rsidP="00895EDB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os resultados serão atualizados para exibir apenas os serviços disponíveis na região selecionada.</w:t>
            </w:r>
          </w:p>
        </w:tc>
      </w:tr>
      <w:tr w:rsidR="00895EDB" w14:paraId="23864F7C" w14:textId="77777777" w:rsidTr="00242128">
        <w:tc>
          <w:tcPr>
            <w:tcW w:w="1276" w:type="dxa"/>
          </w:tcPr>
          <w:p w14:paraId="3E9EB0D7" w14:textId="77777777" w:rsidR="00895EDB" w:rsidRDefault="00895EDB" w:rsidP="0024212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8F30264" w14:textId="77777777" w:rsidR="00895EDB" w:rsidRPr="004F21EF" w:rsidRDefault="00895EDB" w:rsidP="0024212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61523BF3" w14:textId="77777777" w:rsidR="00895EDB" w:rsidRDefault="00895EDB" w:rsidP="00895EDB">
            <w:pPr>
              <w:spacing w:before="60" w:after="60"/>
              <w:ind w:left="168"/>
              <w:rPr>
                <w:rFonts w:ascii="Calibri" w:eastAsia="Calibri" w:hAnsi="Calibri" w:cs="Calibri"/>
              </w:rPr>
            </w:pPr>
            <w:r w:rsidRPr="1980DEF4">
              <w:rPr>
                <w:rFonts w:ascii="Calibri" w:eastAsia="Calibri" w:hAnsi="Calibri" w:cs="Calibri"/>
                <w:b/>
                <w:bCs/>
              </w:rPr>
              <w:t>DADO QUE</w:t>
            </w:r>
            <w:r w:rsidRPr="1980DEF4">
              <w:rPr>
                <w:rFonts w:ascii="Calibri" w:eastAsia="Calibri" w:hAnsi="Calibri" w:cs="Calibri"/>
              </w:rPr>
              <w:t xml:space="preserve"> o prestador logado deseja encontrar serviços em uma região específica, </w:t>
            </w:r>
          </w:p>
          <w:p w14:paraId="435D239E" w14:textId="25B30EF9" w:rsidR="00895EDB" w:rsidRPr="00B7300A" w:rsidRDefault="00895EDB" w:rsidP="00895EDB">
            <w:pPr>
              <w:spacing w:before="60" w:after="60"/>
              <w:ind w:left="168"/>
            </w:pPr>
            <w:r w:rsidRPr="1980DEF4">
              <w:rPr>
                <w:rFonts w:ascii="Calibri" w:eastAsia="Calibri" w:hAnsi="Calibri" w:cs="Calibri"/>
                <w:b/>
                <w:bCs/>
              </w:rPr>
              <w:t>QUANDO</w:t>
            </w:r>
            <w:r w:rsidRPr="1980DEF4">
              <w:rPr>
                <w:rFonts w:ascii="Calibri" w:eastAsia="Calibri" w:hAnsi="Calibri" w:cs="Calibri"/>
              </w:rPr>
              <w:t xml:space="preserve"> ele acessar a página principal onde os serviços são listados e aplicar o filtro de busca por região (bairros de Curitiba), mas não houver serviços disponíveis nessa região,</w:t>
            </w:r>
          </w:p>
          <w:p w14:paraId="42B1368B" w14:textId="672C3325" w:rsidR="00895EDB" w:rsidRPr="001137C6" w:rsidRDefault="00895EDB" w:rsidP="00895EDB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</w:rPr>
              <w:t xml:space="preserve"> </w:t>
            </w: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o sistema exibirá uma mensagem informando que não há serviços disponíveis na região selecionada.</w:t>
            </w:r>
          </w:p>
        </w:tc>
      </w:tr>
      <w:tr w:rsidR="00895EDB" w14:paraId="70D711DE" w14:textId="77777777" w:rsidTr="00242128">
        <w:tc>
          <w:tcPr>
            <w:tcW w:w="1276" w:type="dxa"/>
          </w:tcPr>
          <w:p w14:paraId="72A40B7B" w14:textId="77777777" w:rsidR="00895EDB" w:rsidRPr="00C3567C" w:rsidRDefault="00895EDB" w:rsidP="00242128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29" w:type="dxa"/>
          </w:tcPr>
          <w:p w14:paraId="1A5959CF" w14:textId="7A958FBD" w:rsidR="00895EDB" w:rsidRPr="657061D6" w:rsidRDefault="00DB33A3" w:rsidP="00242128">
            <w:pPr>
              <w:spacing w:before="60" w:after="60"/>
              <w:ind w:left="168"/>
              <w:rPr>
                <w:b/>
                <w:bCs/>
              </w:rPr>
            </w:pPr>
            <w:r w:rsidRPr="00DB33A3">
              <w:rPr>
                <w:b/>
                <w:bCs/>
              </w:rPr>
              <w:drawing>
                <wp:inline distT="0" distB="0" distL="0" distR="0" wp14:anchorId="56B83993" wp14:editId="5FA0DC9B">
                  <wp:extent cx="4914900" cy="2840452"/>
                  <wp:effectExtent l="0" t="0" r="0" b="0"/>
                  <wp:docPr id="506744020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6744020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18343" cy="28424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89C29A" w14:textId="77777777" w:rsidR="004906DC" w:rsidRDefault="004906DC" w:rsidP="001B3F12">
      <w:pPr>
        <w:pStyle w:val="CorpodeTexto"/>
      </w:pPr>
    </w:p>
    <w:p w14:paraId="1F95B3ED" w14:textId="77777777" w:rsidR="00895EDB" w:rsidRDefault="00895EDB" w:rsidP="001B3F12">
      <w:pPr>
        <w:pStyle w:val="CorpodeTexto"/>
      </w:pPr>
    </w:p>
    <w:p w14:paraId="07892524" w14:textId="77777777" w:rsidR="00895EDB" w:rsidRDefault="00895EDB" w:rsidP="001B3F12">
      <w:pPr>
        <w:pStyle w:val="CorpodeTexto"/>
      </w:pPr>
    </w:p>
    <w:p w14:paraId="657AA74F" w14:textId="77777777" w:rsidR="00895EDB" w:rsidRDefault="00895EDB" w:rsidP="001B3F12">
      <w:pPr>
        <w:pStyle w:val="CorpodeTexto"/>
      </w:pPr>
    </w:p>
    <w:p w14:paraId="73BCED2D" w14:textId="77777777" w:rsidR="00895EDB" w:rsidRDefault="00895EDB" w:rsidP="001B3F12">
      <w:pPr>
        <w:pStyle w:val="CorpodeTexto"/>
      </w:pPr>
    </w:p>
    <w:p w14:paraId="2A00BA2D" w14:textId="77777777" w:rsidR="00895EDB" w:rsidRDefault="00895EDB" w:rsidP="001B3F12">
      <w:pPr>
        <w:pStyle w:val="CorpodeTexto"/>
      </w:pPr>
    </w:p>
    <w:p w14:paraId="11AA15CC" w14:textId="393C1CEC" w:rsidR="004906DC" w:rsidRPr="001B3F12" w:rsidRDefault="1980DEF4" w:rsidP="00DB33A3">
      <w:r>
        <w:br w:type="page"/>
      </w:r>
    </w:p>
    <w:tbl>
      <w:tblPr>
        <w:tblStyle w:val="TabelacomGrelha"/>
        <w:tblpPr w:leftFromText="141" w:rightFromText="141" w:vertAnchor="text" w:horzAnchor="margin" w:tblpY="269"/>
        <w:tblW w:w="8499" w:type="dxa"/>
        <w:tblLook w:val="04A0" w:firstRow="1" w:lastRow="0" w:firstColumn="1" w:lastColumn="0" w:noHBand="0" w:noVBand="1"/>
      </w:tblPr>
      <w:tblGrid>
        <w:gridCol w:w="1228"/>
        <w:gridCol w:w="7555"/>
      </w:tblGrid>
      <w:tr w:rsidR="009A7791" w14:paraId="3FBE0B9C" w14:textId="77777777" w:rsidTr="1980DEF4">
        <w:trPr>
          <w:trHeight w:val="380"/>
        </w:trPr>
        <w:tc>
          <w:tcPr>
            <w:tcW w:w="8499" w:type="dxa"/>
            <w:gridSpan w:val="2"/>
            <w:vAlign w:val="center"/>
          </w:tcPr>
          <w:p w14:paraId="359567DB" w14:textId="679C70C6" w:rsidR="009A7791" w:rsidRDefault="009A7791" w:rsidP="009A7791">
            <w:pPr>
              <w:spacing w:before="60" w:after="60"/>
              <w:ind w:left="30" w:hanging="30"/>
            </w:pPr>
            <w:r w:rsidRPr="53386875">
              <w:rPr>
                <w:b/>
                <w:bCs/>
              </w:rPr>
              <w:lastRenderedPageBreak/>
              <w:t xml:space="preserve">HISTÓRIA DO USUÁRIO </w:t>
            </w:r>
            <w:r w:rsidR="005C10C5">
              <w:rPr>
                <w:b/>
                <w:bCs/>
              </w:rPr>
              <w:t>2.4</w:t>
            </w:r>
            <w:r w:rsidRPr="53386875">
              <w:rPr>
                <w:b/>
                <w:bCs/>
              </w:rPr>
              <w:t xml:space="preserve"> - PBI</w:t>
            </w:r>
            <w:r>
              <w:t>: Filtrar serviços por categoria de trabalhos</w:t>
            </w:r>
          </w:p>
        </w:tc>
      </w:tr>
      <w:tr w:rsidR="009A7791" w14:paraId="7AD15CB4" w14:textId="77777777" w:rsidTr="1980DEF4">
        <w:trPr>
          <w:trHeight w:val="300"/>
        </w:trPr>
        <w:tc>
          <w:tcPr>
            <w:tcW w:w="8499" w:type="dxa"/>
            <w:gridSpan w:val="2"/>
          </w:tcPr>
          <w:p w14:paraId="78D02B59" w14:textId="0E287EC9" w:rsidR="009A7791" w:rsidRDefault="009A7791" w:rsidP="009A779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 xml:space="preserve">: </w:t>
            </w:r>
            <w:r w:rsidR="576AA109">
              <w:t>p</w:t>
            </w:r>
            <w:r>
              <w:t>restador</w:t>
            </w:r>
          </w:p>
          <w:p w14:paraId="651BE0B4" w14:textId="73686993" w:rsidR="009A7791" w:rsidRDefault="009A7791" w:rsidP="009A779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OSSO</w:t>
            </w:r>
            <w:r>
              <w:t xml:space="preserve">: </w:t>
            </w:r>
            <w:r w:rsidR="1939B221">
              <w:t>f</w:t>
            </w:r>
            <w:r>
              <w:t>iltrar os serviços por categoria de trabalhos</w:t>
            </w:r>
          </w:p>
          <w:p w14:paraId="79883E77" w14:textId="6FA86217" w:rsidR="009A7791" w:rsidRDefault="009A7791" w:rsidP="009A779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ARA</w:t>
            </w:r>
            <w:r>
              <w:t xml:space="preserve">: </w:t>
            </w:r>
            <w:r w:rsidR="5363ECD3" w:rsidRPr="07106EEC">
              <w:rPr>
                <w:rFonts w:ascii="Calibri" w:eastAsia="Calibri" w:hAnsi="Calibri" w:cs="Calibri"/>
              </w:rPr>
              <w:t>facilitar a busca por trabalhos da minha categoria de interesse.</w:t>
            </w:r>
          </w:p>
        </w:tc>
      </w:tr>
      <w:tr w:rsidR="009A7791" w14:paraId="6C3BC014" w14:textId="77777777" w:rsidTr="1980DEF4">
        <w:trPr>
          <w:trHeight w:val="300"/>
        </w:trPr>
        <w:tc>
          <w:tcPr>
            <w:tcW w:w="1276" w:type="dxa"/>
          </w:tcPr>
          <w:p w14:paraId="4CDE60CC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53386875">
              <w:rPr>
                <w:b/>
                <w:bCs/>
              </w:rPr>
              <w:t xml:space="preserve">Critério de </w:t>
            </w:r>
          </w:p>
          <w:p w14:paraId="0A34523F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53386875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0DBB3E0C" w14:textId="7F812BB6" w:rsidR="009A7791" w:rsidRDefault="0E35A613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prestador logado deseja encontrar serviços de uma categoria de trabalho específica, </w:t>
            </w:r>
          </w:p>
          <w:p w14:paraId="5C78EEFF" w14:textId="4CB4E157" w:rsidR="009A7791" w:rsidRDefault="0E35A613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acessar a página principal onde os serviços são listados e aplicar o filtro de busca por categoria, </w:t>
            </w:r>
          </w:p>
          <w:p w14:paraId="76DBE060" w14:textId="2489CD19" w:rsidR="009A7791" w:rsidRDefault="0E35A613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os resultados serão atualizados para exibir apenas os serviços disponíveis da categoria de serviço selecionada.</w:t>
            </w:r>
          </w:p>
        </w:tc>
      </w:tr>
      <w:tr w:rsidR="009A7791" w14:paraId="2956694C" w14:textId="77777777" w:rsidTr="1980DEF4">
        <w:trPr>
          <w:trHeight w:val="300"/>
        </w:trPr>
        <w:tc>
          <w:tcPr>
            <w:tcW w:w="1276" w:type="dxa"/>
          </w:tcPr>
          <w:p w14:paraId="4B44AD2F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53386875">
              <w:rPr>
                <w:b/>
                <w:bCs/>
              </w:rPr>
              <w:t xml:space="preserve">Critério de </w:t>
            </w:r>
          </w:p>
          <w:p w14:paraId="24B4CFE6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53386875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48C3C532" w14:textId="031B08E6" w:rsidR="009A7791" w:rsidRPr="004906DC" w:rsidRDefault="31A780AD" w:rsidP="004906DC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prestador logado deseja encontrar serviços e uma categoria de serviço específica, </w:t>
            </w:r>
          </w:p>
          <w:p w14:paraId="296B4058" w14:textId="26BE8453" w:rsidR="009A7791" w:rsidRPr="004906DC" w:rsidRDefault="31A780AD" w:rsidP="004906DC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acessar a página principal onde os serviços são listados e aplicar o filtro de busca por categoria de serviço, mas não houver serviços disponíveis nessa categoria,</w:t>
            </w:r>
          </w:p>
          <w:p w14:paraId="597CF1D5" w14:textId="5B68EE4A" w:rsidR="009A7791" w:rsidRPr="004906DC" w:rsidRDefault="6E60799F" w:rsidP="004906DC">
            <w:pPr>
              <w:spacing w:before="60" w:after="60"/>
              <w:ind w:left="168"/>
            </w:pPr>
            <w:r w:rsidRPr="1980DEF4">
              <w:rPr>
                <w:rFonts w:ascii="Calibri" w:eastAsia="Calibri" w:hAnsi="Calibri" w:cs="Calibri"/>
              </w:rPr>
              <w:t xml:space="preserve"> </w:t>
            </w:r>
            <w:r w:rsidRPr="1980DEF4">
              <w:rPr>
                <w:rFonts w:ascii="Calibri" w:eastAsia="Calibri" w:hAnsi="Calibri" w:cs="Calibri"/>
                <w:b/>
                <w:bCs/>
              </w:rPr>
              <w:t>ENTÃO</w:t>
            </w:r>
            <w:r w:rsidRPr="1980DEF4">
              <w:rPr>
                <w:rFonts w:ascii="Calibri" w:eastAsia="Calibri" w:hAnsi="Calibri" w:cs="Calibri"/>
              </w:rPr>
              <w:t xml:space="preserve"> o sistema exibirá uma mensagem informando que não há serviços disponíveis da categ</w:t>
            </w:r>
            <w:r w:rsidR="75E9175E" w:rsidRPr="1980DEF4">
              <w:rPr>
                <w:rFonts w:ascii="Calibri" w:eastAsia="Calibri" w:hAnsi="Calibri" w:cs="Calibri"/>
              </w:rPr>
              <w:t xml:space="preserve">oria </w:t>
            </w:r>
            <w:r w:rsidRPr="1980DEF4">
              <w:rPr>
                <w:rFonts w:ascii="Calibri" w:eastAsia="Calibri" w:hAnsi="Calibri" w:cs="Calibri"/>
              </w:rPr>
              <w:t>selecionada.</w:t>
            </w:r>
          </w:p>
        </w:tc>
      </w:tr>
      <w:tr w:rsidR="001B3F12" w14:paraId="137D3F01" w14:textId="77777777" w:rsidTr="1980DEF4">
        <w:trPr>
          <w:trHeight w:val="300"/>
        </w:trPr>
        <w:tc>
          <w:tcPr>
            <w:tcW w:w="1276" w:type="dxa"/>
          </w:tcPr>
          <w:p w14:paraId="6E32606A" w14:textId="06D67928" w:rsidR="001B3F12" w:rsidRPr="53386875" w:rsidRDefault="001B3F12" w:rsidP="001B3F12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23" w:type="dxa"/>
          </w:tcPr>
          <w:p w14:paraId="1DA9BB25" w14:textId="17DC8ED1" w:rsidR="001B3F12" w:rsidRPr="72B335B3" w:rsidRDefault="00385FBB" w:rsidP="001B3F12">
            <w:pPr>
              <w:spacing w:before="60" w:after="60"/>
              <w:ind w:left="168"/>
              <w:rPr>
                <w:b/>
                <w:bCs/>
              </w:rPr>
            </w:pPr>
            <w:r w:rsidRPr="00385FBB">
              <w:rPr>
                <w:b/>
                <w:bCs/>
                <w:noProof/>
              </w:rPr>
              <w:drawing>
                <wp:inline distT="0" distB="0" distL="0" distR="0" wp14:anchorId="035F9F9A" wp14:editId="3FA06EAD">
                  <wp:extent cx="4554186" cy="2621280"/>
                  <wp:effectExtent l="0" t="0" r="0" b="7620"/>
                  <wp:docPr id="1034470743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4470743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57306" cy="26230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AA473D" w14:textId="77777777" w:rsidR="00F3458E" w:rsidRDefault="00F3458E" w:rsidP="00F3458E"/>
    <w:p w14:paraId="13B7414F" w14:textId="7F0C7E24" w:rsidR="3D5226AF" w:rsidRDefault="3D5226AF" w:rsidP="100DB3D9">
      <w:pPr>
        <w:pStyle w:val="CorpodeTexto"/>
      </w:pPr>
    </w:p>
    <w:p w14:paraId="522734E9" w14:textId="464E8AB7" w:rsidR="1980DEF4" w:rsidRDefault="1980DEF4" w:rsidP="1980DEF4">
      <w:pPr>
        <w:pStyle w:val="CorpodeTexto"/>
      </w:pPr>
    </w:p>
    <w:p w14:paraId="779862FC" w14:textId="1762C56B" w:rsidR="1980DEF4" w:rsidRDefault="00DB33A3" w:rsidP="1980DEF4">
      <w:pPr>
        <w:pStyle w:val="CorpodeTexto"/>
      </w:pPr>
      <w:r>
        <w:br w:type="page"/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4A0" w:firstRow="1" w:lastRow="0" w:firstColumn="1" w:lastColumn="0" w:noHBand="0" w:noVBand="1"/>
      </w:tblPr>
      <w:tblGrid>
        <w:gridCol w:w="1275"/>
        <w:gridCol w:w="7209"/>
      </w:tblGrid>
      <w:tr w:rsidR="1980DEF4" w14:paraId="6703E4CE" w14:textId="77777777" w:rsidTr="1980DEF4">
        <w:trPr>
          <w:trHeight w:val="300"/>
        </w:trPr>
        <w:tc>
          <w:tcPr>
            <w:tcW w:w="848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F53DF07" w14:textId="217A4028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lastRenderedPageBreak/>
              <w:t>HISTÓRIA DO USUÁRIO 2.5 - PBI</w:t>
            </w:r>
            <w:r w:rsidRPr="1980DEF4">
              <w:rPr>
                <w:rFonts w:ascii="Aptos" w:eastAsia="Aptos" w:hAnsi="Aptos" w:cs="Aptos"/>
              </w:rPr>
              <w:t>: Visualizar Serviços Disponíveis</w:t>
            </w:r>
          </w:p>
        </w:tc>
      </w:tr>
      <w:tr w:rsidR="1980DEF4" w14:paraId="4777C0F5" w14:textId="77777777" w:rsidTr="1980DEF4">
        <w:trPr>
          <w:trHeight w:val="300"/>
        </w:trPr>
        <w:tc>
          <w:tcPr>
            <w:tcW w:w="848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A23DCCC" w14:textId="4DD8FB94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>COMO</w:t>
            </w:r>
            <w:r w:rsidRPr="1980DEF4">
              <w:rPr>
                <w:rFonts w:ascii="Aptos" w:eastAsia="Aptos" w:hAnsi="Aptos" w:cs="Aptos"/>
              </w:rPr>
              <w:t xml:space="preserve">:  prestador </w:t>
            </w:r>
          </w:p>
          <w:p w14:paraId="71CF7929" w14:textId="62345DBD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>POSSO</w:t>
            </w:r>
            <w:r w:rsidRPr="1980DEF4">
              <w:rPr>
                <w:rFonts w:ascii="Aptos" w:eastAsia="Aptos" w:hAnsi="Aptos" w:cs="Aptos"/>
              </w:rPr>
              <w:t>: visualizar Solicitações de serviços</w:t>
            </w:r>
          </w:p>
          <w:p w14:paraId="5EBF910F" w14:textId="220F0BD7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>PARA</w:t>
            </w:r>
            <w:r w:rsidRPr="1980DEF4">
              <w:rPr>
                <w:rFonts w:ascii="Aptos" w:eastAsia="Aptos" w:hAnsi="Aptos" w:cs="Aptos"/>
              </w:rPr>
              <w:t>:  encontrar serviços que sou apto a realizar</w:t>
            </w:r>
          </w:p>
        </w:tc>
      </w:tr>
      <w:tr w:rsidR="1980DEF4" w14:paraId="3ABF68AA" w14:textId="77777777" w:rsidTr="1980DEF4">
        <w:trPr>
          <w:trHeight w:val="300"/>
        </w:trPr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24B1F8F" w14:textId="18A36A06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 xml:space="preserve">Critério de </w:t>
            </w:r>
            <w:r w:rsidRPr="1980DEF4">
              <w:rPr>
                <w:rFonts w:ascii="Aptos" w:eastAsia="Aptos" w:hAnsi="Aptos" w:cs="Aptos"/>
              </w:rPr>
              <w:t xml:space="preserve"> </w:t>
            </w:r>
          </w:p>
          <w:p w14:paraId="0FB76C48" w14:textId="0D7E23EF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>Aceite 1</w:t>
            </w:r>
            <w:r w:rsidRPr="1980DEF4">
              <w:rPr>
                <w:rFonts w:ascii="Aptos" w:eastAsia="Aptos" w:hAnsi="Aptos" w:cs="Aptos"/>
              </w:rPr>
              <w:t xml:space="preserve"> </w:t>
            </w:r>
          </w:p>
        </w:tc>
        <w:tc>
          <w:tcPr>
            <w:tcW w:w="72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F1B4DBF" w14:textId="77777777" w:rsidR="1980DEF4" w:rsidRDefault="1980DEF4" w:rsidP="1980DEF4">
            <w:pPr>
              <w:spacing w:line="276" w:lineRule="auto"/>
              <w:rPr>
                <w:rFonts w:ascii="Aptos" w:eastAsia="Aptos" w:hAnsi="Aptos" w:cs="Aptos"/>
                <w:b/>
                <w:bCs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 xml:space="preserve">DADO QUE </w:t>
            </w:r>
            <w:r w:rsidRPr="1980DEF4">
              <w:rPr>
                <w:rFonts w:ascii="Aptos" w:eastAsia="Aptos" w:hAnsi="Aptos" w:cs="Aptos"/>
              </w:rPr>
              <w:t>o prestador está navegando pelo site em busca de um serviço para realizar,</w:t>
            </w:r>
          </w:p>
          <w:p w14:paraId="598C62CE" w14:textId="77777777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 xml:space="preserve">QUANDO </w:t>
            </w:r>
            <w:r w:rsidRPr="1980DEF4">
              <w:rPr>
                <w:rFonts w:ascii="Aptos" w:eastAsia="Aptos" w:hAnsi="Aptos" w:cs="Aptos"/>
              </w:rPr>
              <w:t>ele acessar a página principal de prestador,</w:t>
            </w:r>
          </w:p>
          <w:p w14:paraId="42DE98EE" w14:textId="52F663B5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 xml:space="preserve">ENTÃO </w:t>
            </w:r>
            <w:r w:rsidRPr="1980DEF4">
              <w:rPr>
                <w:rFonts w:ascii="Aptos" w:eastAsia="Aptos" w:hAnsi="Aptos" w:cs="Aptos"/>
              </w:rPr>
              <w:t>o sistema exibirá todos os serviços disponíveis para ele, permitindo que visualize detalhes como descrição, localização e valor oferecido.</w:t>
            </w:r>
          </w:p>
        </w:tc>
      </w:tr>
      <w:tr w:rsidR="1980DEF4" w14:paraId="0D7B1733" w14:textId="77777777" w:rsidTr="1980DEF4">
        <w:trPr>
          <w:trHeight w:val="300"/>
        </w:trPr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C423185" w14:textId="351C4457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 xml:space="preserve">Critério de </w:t>
            </w:r>
            <w:r w:rsidRPr="1980DEF4">
              <w:rPr>
                <w:rFonts w:ascii="Aptos" w:eastAsia="Aptos" w:hAnsi="Aptos" w:cs="Aptos"/>
              </w:rPr>
              <w:t xml:space="preserve"> </w:t>
            </w:r>
          </w:p>
          <w:p w14:paraId="05332EB1" w14:textId="626D5583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>Aceite 2</w:t>
            </w:r>
            <w:r w:rsidRPr="1980DEF4">
              <w:rPr>
                <w:rFonts w:ascii="Aptos" w:eastAsia="Aptos" w:hAnsi="Aptos" w:cs="Aptos"/>
              </w:rPr>
              <w:t xml:space="preserve"> </w:t>
            </w:r>
          </w:p>
        </w:tc>
        <w:tc>
          <w:tcPr>
            <w:tcW w:w="72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D4544E4" w14:textId="7881FEE9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 xml:space="preserve">DADO QUE </w:t>
            </w:r>
            <w:r w:rsidRPr="1980DEF4">
              <w:rPr>
                <w:rFonts w:ascii="Aptos" w:eastAsia="Aptos" w:hAnsi="Aptos" w:cs="Aptos"/>
              </w:rPr>
              <w:t>o prestador está navegando pelo site em busca de um serviço para realizar,</w:t>
            </w:r>
            <w:r>
              <w:br/>
            </w:r>
            <w:r w:rsidRPr="1980DEF4">
              <w:rPr>
                <w:rFonts w:ascii="Aptos" w:eastAsia="Aptos" w:hAnsi="Aptos" w:cs="Aptos"/>
                <w:b/>
                <w:bCs/>
              </w:rPr>
              <w:t xml:space="preserve">QUANDO </w:t>
            </w:r>
            <w:r w:rsidRPr="1980DEF4">
              <w:rPr>
                <w:rFonts w:ascii="Aptos" w:eastAsia="Aptos" w:hAnsi="Aptos" w:cs="Aptos"/>
              </w:rPr>
              <w:t>ele acessar a página principal de prestador e não houver serviços disponíveis,</w:t>
            </w:r>
            <w:r>
              <w:br/>
            </w:r>
            <w:r w:rsidRPr="1980DEF4">
              <w:rPr>
                <w:rFonts w:ascii="Aptos" w:eastAsia="Aptos" w:hAnsi="Aptos" w:cs="Aptos"/>
                <w:b/>
                <w:bCs/>
              </w:rPr>
              <w:t xml:space="preserve">ENTÃO </w:t>
            </w:r>
            <w:r w:rsidRPr="1980DEF4">
              <w:rPr>
                <w:rFonts w:ascii="Aptos" w:eastAsia="Aptos" w:hAnsi="Aptos" w:cs="Aptos"/>
              </w:rPr>
              <w:t xml:space="preserve">o sistema exibirá uma mensagem informando: </w:t>
            </w:r>
            <w:r w:rsidRPr="1980DEF4">
              <w:rPr>
                <w:rFonts w:ascii="Aptos" w:eastAsia="Aptos" w:hAnsi="Aptos" w:cs="Aptos"/>
                <w:i/>
                <w:iCs/>
              </w:rPr>
              <w:t>"No momento, não há serviços disponíveis."</w:t>
            </w:r>
          </w:p>
        </w:tc>
      </w:tr>
      <w:tr w:rsidR="1980DEF4" w14:paraId="6FD739A8" w14:textId="77777777" w:rsidTr="1980DEF4">
        <w:trPr>
          <w:trHeight w:val="300"/>
        </w:trPr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9F22DD" w14:textId="68B9DEBC" w:rsidR="1980DEF4" w:rsidRDefault="1980DEF4" w:rsidP="1980DEF4">
            <w:pPr>
              <w:spacing w:line="276" w:lineRule="auto"/>
              <w:rPr>
                <w:rFonts w:ascii="Aptos" w:eastAsia="Aptos" w:hAnsi="Aptos" w:cs="Aptos"/>
                <w:b/>
                <w:bCs/>
              </w:rPr>
            </w:pPr>
            <w:r w:rsidRPr="1980DEF4">
              <w:rPr>
                <w:b/>
                <w:bCs/>
              </w:rPr>
              <w:t>Protótipo de baixa fidelidade</w:t>
            </w:r>
          </w:p>
        </w:tc>
        <w:tc>
          <w:tcPr>
            <w:tcW w:w="72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8BF01CA" w14:textId="26EDFD2E" w:rsidR="1980DEF4" w:rsidRDefault="1980DEF4" w:rsidP="1980DEF4">
            <w:pPr>
              <w:spacing w:line="276" w:lineRule="auto"/>
              <w:rPr>
                <w:rFonts w:ascii="Aptos" w:eastAsia="Aptos" w:hAnsi="Aptos" w:cs="Aptos"/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8175E4C" wp14:editId="0297A85A">
                  <wp:extent cx="4320540" cy="2486952"/>
                  <wp:effectExtent l="0" t="0" r="3810" b="8890"/>
                  <wp:docPr id="1397456060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0540" cy="24869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C88CE9" w14:textId="0D939531" w:rsidR="1980DEF4" w:rsidRDefault="1980DEF4" w:rsidP="1980DEF4">
      <w:pPr>
        <w:pStyle w:val="CorpodeTexto"/>
      </w:pPr>
    </w:p>
    <w:p w14:paraId="021C5AA7" w14:textId="7DAC2744" w:rsidR="00DB33A3" w:rsidRDefault="00DB33A3" w:rsidP="1980DEF4">
      <w:pPr>
        <w:pStyle w:val="CorpodeTexto"/>
      </w:pPr>
      <w:r>
        <w:br w:type="page"/>
      </w:r>
    </w:p>
    <w:p w14:paraId="506B4CFE" w14:textId="77777777" w:rsidR="1980DEF4" w:rsidRDefault="1980DEF4" w:rsidP="1980DEF4">
      <w:pPr>
        <w:pStyle w:val="CorpodeTexto"/>
      </w:pPr>
    </w:p>
    <w:tbl>
      <w:tblPr>
        <w:tblStyle w:val="TabelacomGrelha"/>
        <w:tblpPr w:leftFromText="141" w:rightFromText="141" w:vertAnchor="text" w:horzAnchor="margin" w:tblpY="620"/>
        <w:tblW w:w="8461" w:type="dxa"/>
        <w:tblLook w:val="04A0" w:firstRow="1" w:lastRow="0" w:firstColumn="1" w:lastColumn="0" w:noHBand="0" w:noVBand="1"/>
      </w:tblPr>
      <w:tblGrid>
        <w:gridCol w:w="1276"/>
        <w:gridCol w:w="7185"/>
      </w:tblGrid>
      <w:tr w:rsidR="009A7791" w14:paraId="07C0FAF4" w14:textId="77777777" w:rsidTr="1980DEF4">
        <w:trPr>
          <w:trHeight w:val="380"/>
        </w:trPr>
        <w:tc>
          <w:tcPr>
            <w:tcW w:w="8461" w:type="dxa"/>
            <w:gridSpan w:val="2"/>
            <w:vAlign w:val="center"/>
          </w:tcPr>
          <w:p w14:paraId="6226DB89" w14:textId="0C1AB168" w:rsidR="009A7791" w:rsidRDefault="009A7791" w:rsidP="009A7791">
            <w:pPr>
              <w:spacing w:before="60" w:after="60"/>
              <w:ind w:left="30" w:hanging="30"/>
            </w:pPr>
            <w:r w:rsidRPr="24CEA973">
              <w:rPr>
                <w:b/>
                <w:bCs/>
              </w:rPr>
              <w:t xml:space="preserve">HISTÓRIA DO USUÁRIO </w:t>
            </w:r>
            <w:r w:rsidR="005C10C5">
              <w:rPr>
                <w:b/>
                <w:bCs/>
              </w:rPr>
              <w:t>2.6</w:t>
            </w:r>
            <w:r w:rsidRPr="24CEA973">
              <w:rPr>
                <w:b/>
                <w:bCs/>
              </w:rPr>
              <w:t xml:space="preserve"> - PBI</w:t>
            </w:r>
            <w:r>
              <w:t>: Aceitar solicitação de serviço</w:t>
            </w:r>
          </w:p>
        </w:tc>
      </w:tr>
      <w:tr w:rsidR="009A7791" w14:paraId="29DB9AFB" w14:textId="77777777" w:rsidTr="1980DEF4">
        <w:trPr>
          <w:trHeight w:val="300"/>
        </w:trPr>
        <w:tc>
          <w:tcPr>
            <w:tcW w:w="8461" w:type="dxa"/>
            <w:gridSpan w:val="2"/>
          </w:tcPr>
          <w:p w14:paraId="11681080" w14:textId="764B9F1F" w:rsidR="009A7791" w:rsidRDefault="009A7791" w:rsidP="009A779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 xml:space="preserve">: </w:t>
            </w:r>
            <w:r w:rsidR="0A1061BE">
              <w:t>p</w:t>
            </w:r>
            <w:r>
              <w:t>restador</w:t>
            </w:r>
          </w:p>
          <w:p w14:paraId="604DB845" w14:textId="2EFD9592" w:rsidR="009A7791" w:rsidRDefault="009A7791" w:rsidP="009A7791">
            <w:pPr>
              <w:spacing w:before="60" w:after="60"/>
              <w:ind w:left="30" w:hanging="30"/>
              <w:rPr>
                <w:color w:val="00B0F0"/>
              </w:rPr>
            </w:pPr>
            <w:r w:rsidRPr="07106EEC">
              <w:rPr>
                <w:b/>
                <w:bCs/>
              </w:rPr>
              <w:t>POSSO</w:t>
            </w:r>
            <w:r>
              <w:t xml:space="preserve">: </w:t>
            </w:r>
            <w:r w:rsidR="7C045C0F">
              <w:t>a</w:t>
            </w:r>
            <w:r>
              <w:t>ceitar solicitação de serviço</w:t>
            </w:r>
          </w:p>
          <w:p w14:paraId="20A30AA2" w14:textId="23E20A22" w:rsidR="009A7791" w:rsidRDefault="009A7791" w:rsidP="009A779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ARA</w:t>
            </w:r>
            <w:r>
              <w:t xml:space="preserve">: </w:t>
            </w:r>
            <w:r w:rsidR="10D7881C" w:rsidRPr="07106EEC">
              <w:rPr>
                <w:rFonts w:ascii="Calibri" w:eastAsia="Calibri" w:hAnsi="Calibri" w:cs="Calibri"/>
              </w:rPr>
              <w:t>confirmar meu interesse e iniciar o atendimento ao solicitante.</w:t>
            </w:r>
          </w:p>
        </w:tc>
      </w:tr>
      <w:tr w:rsidR="009A7791" w14:paraId="317809AB" w14:textId="77777777" w:rsidTr="1980DEF4">
        <w:trPr>
          <w:trHeight w:val="300"/>
        </w:trPr>
        <w:tc>
          <w:tcPr>
            <w:tcW w:w="1276" w:type="dxa"/>
          </w:tcPr>
          <w:p w14:paraId="68D55683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 xml:space="preserve">Critério de </w:t>
            </w:r>
          </w:p>
          <w:p w14:paraId="5B64DCCB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>Aceite 1</w:t>
            </w:r>
          </w:p>
        </w:tc>
        <w:tc>
          <w:tcPr>
            <w:tcW w:w="7185" w:type="dxa"/>
          </w:tcPr>
          <w:p w14:paraId="28661A09" w14:textId="48DA228E" w:rsidR="009A7791" w:rsidRDefault="5C6FFEFB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prestador logado encontrou um serviço de interesse e abriu o anúncio do serviço que deseja realizar, </w:t>
            </w:r>
          </w:p>
          <w:p w14:paraId="648B1799" w14:textId="2553E219" w:rsidR="009A7791" w:rsidRDefault="5C6FFEFB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clicar em "Aceitar serviço", </w:t>
            </w:r>
          </w:p>
          <w:p w14:paraId="6260AA74" w14:textId="2C2C43F6" w:rsidR="009A7791" w:rsidRDefault="5EDBB798" w:rsidP="009A7791">
            <w:pPr>
              <w:spacing w:before="60" w:after="60"/>
              <w:ind w:left="168"/>
            </w:pPr>
            <w:r w:rsidRPr="1980DEF4">
              <w:rPr>
                <w:rFonts w:ascii="Calibri" w:eastAsia="Calibri" w:hAnsi="Calibri" w:cs="Calibri"/>
                <w:b/>
                <w:bCs/>
              </w:rPr>
              <w:t>ENTÃO</w:t>
            </w:r>
            <w:r w:rsidRPr="1980DEF4">
              <w:rPr>
                <w:rFonts w:ascii="Calibri" w:eastAsia="Calibri" w:hAnsi="Calibri" w:cs="Calibri"/>
              </w:rPr>
              <w:t xml:space="preserve"> o serviço ficará vinculado ao seu id</w:t>
            </w:r>
            <w:r w:rsidR="44288053" w:rsidRPr="1980DEF4">
              <w:rPr>
                <w:rFonts w:ascii="Calibri" w:eastAsia="Calibri" w:hAnsi="Calibri" w:cs="Calibri"/>
              </w:rPr>
              <w:t xml:space="preserve"> </w:t>
            </w:r>
            <w:r w:rsidRPr="1980DEF4">
              <w:rPr>
                <w:rFonts w:ascii="Calibri" w:eastAsia="Calibri" w:hAnsi="Calibri" w:cs="Calibri"/>
              </w:rPr>
              <w:t>e será marcado como "Aceito" para esse prestador.</w:t>
            </w:r>
          </w:p>
        </w:tc>
      </w:tr>
      <w:tr w:rsidR="009A7791" w14:paraId="76F2DDD9" w14:textId="77777777" w:rsidTr="1980DEF4">
        <w:trPr>
          <w:trHeight w:val="300"/>
        </w:trPr>
        <w:tc>
          <w:tcPr>
            <w:tcW w:w="1276" w:type="dxa"/>
          </w:tcPr>
          <w:p w14:paraId="6517C3AE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 xml:space="preserve">Critério de </w:t>
            </w:r>
          </w:p>
          <w:p w14:paraId="5BBACCE4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>Aceite 2</w:t>
            </w:r>
          </w:p>
        </w:tc>
        <w:tc>
          <w:tcPr>
            <w:tcW w:w="7185" w:type="dxa"/>
          </w:tcPr>
          <w:p w14:paraId="2C6F4FB6" w14:textId="0D8E5265" w:rsidR="009A7791" w:rsidRDefault="30D4846B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prestador logado encontrou um serviço de interesse e abriu o anúncio do serviço que deseja realizar, </w:t>
            </w:r>
          </w:p>
          <w:p w14:paraId="65F5B244" w14:textId="45BB5697" w:rsidR="009A7791" w:rsidRDefault="30D4846B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clicar em "Aceitar serviço" e o solicitante remover esse serviço, </w:t>
            </w:r>
          </w:p>
          <w:p w14:paraId="41E12FC8" w14:textId="6B8CB78C" w:rsidR="009A7791" w:rsidRDefault="30D4846B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uma mensagem será exibida informando que o serviço foi removido pelo solicitante.</w:t>
            </w:r>
          </w:p>
        </w:tc>
      </w:tr>
      <w:tr w:rsidR="001B3F12" w14:paraId="2A6F13D8" w14:textId="77777777" w:rsidTr="1980DEF4">
        <w:trPr>
          <w:trHeight w:val="300"/>
        </w:trPr>
        <w:tc>
          <w:tcPr>
            <w:tcW w:w="1276" w:type="dxa"/>
          </w:tcPr>
          <w:p w14:paraId="0E17D591" w14:textId="1ED9B01D" w:rsidR="001B3F12" w:rsidRPr="24CEA973" w:rsidRDefault="001B3F12" w:rsidP="001B3F12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185" w:type="dxa"/>
          </w:tcPr>
          <w:p w14:paraId="4368E6E7" w14:textId="179583B4" w:rsidR="001B3F12" w:rsidRPr="1896F855" w:rsidRDefault="003A325B" w:rsidP="001B3F12">
            <w:pPr>
              <w:spacing w:before="60" w:after="60"/>
              <w:ind w:left="168"/>
              <w:rPr>
                <w:b/>
                <w:bCs/>
              </w:rPr>
            </w:pPr>
            <w:r w:rsidRPr="003A325B">
              <w:rPr>
                <w:b/>
                <w:bCs/>
                <w:noProof/>
              </w:rPr>
              <w:drawing>
                <wp:inline distT="0" distB="0" distL="0" distR="0" wp14:anchorId="5DEA5433" wp14:editId="36EB3160">
                  <wp:extent cx="3261360" cy="3844020"/>
                  <wp:effectExtent l="0" t="0" r="0" b="4445"/>
                  <wp:docPr id="318176461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817646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3555" cy="38466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4E9FEE1" w14:textId="4CDDED98" w:rsidR="0B11DBA2" w:rsidRDefault="0B11DBA2" w:rsidP="1980DEF4"/>
    <w:p w14:paraId="7575F2A7" w14:textId="77777777" w:rsidR="005C10C5" w:rsidRDefault="005C10C5" w:rsidP="0C6CA746">
      <w:pPr>
        <w:pStyle w:val="CorpodeTexto"/>
      </w:pPr>
    </w:p>
    <w:p w14:paraId="30174AA0" w14:textId="21F06F61" w:rsidR="005C10C5" w:rsidRPr="00B26D61" w:rsidRDefault="005C10C5" w:rsidP="0C6CA746">
      <w:pPr>
        <w:pStyle w:val="CorpodeTexto"/>
      </w:pPr>
    </w:p>
    <w:tbl>
      <w:tblPr>
        <w:tblStyle w:val="TabelacomGrelha"/>
        <w:tblpPr w:leftFromText="141" w:rightFromText="141" w:vertAnchor="text" w:horzAnchor="margin" w:tblpY="620"/>
        <w:tblW w:w="8499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5C10C5" w14:paraId="14E74369" w14:textId="77777777" w:rsidTr="1980DEF4">
        <w:trPr>
          <w:trHeight w:val="380"/>
        </w:trPr>
        <w:tc>
          <w:tcPr>
            <w:tcW w:w="8499" w:type="dxa"/>
            <w:gridSpan w:val="2"/>
            <w:vAlign w:val="center"/>
          </w:tcPr>
          <w:p w14:paraId="08969BE5" w14:textId="2965DD83" w:rsidR="005C10C5" w:rsidRDefault="005C10C5" w:rsidP="000E0226">
            <w:pPr>
              <w:spacing w:before="60" w:after="60"/>
              <w:ind w:left="30" w:hanging="30"/>
            </w:pPr>
            <w:r w:rsidRPr="24CEA973">
              <w:rPr>
                <w:b/>
                <w:bCs/>
              </w:rPr>
              <w:lastRenderedPageBreak/>
              <w:t xml:space="preserve">HISTÓRIA DO USUÁRIO </w:t>
            </w:r>
            <w:r>
              <w:rPr>
                <w:b/>
                <w:bCs/>
              </w:rPr>
              <w:t>2.7</w:t>
            </w:r>
            <w:r w:rsidRPr="24CEA97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B26D61" w:rsidRPr="005C10C5">
              <w:t xml:space="preserve"> Enviar proposta de valor do serviço</w:t>
            </w:r>
          </w:p>
        </w:tc>
      </w:tr>
      <w:tr w:rsidR="005C10C5" w14:paraId="7862DB3A" w14:textId="77777777" w:rsidTr="1980DEF4">
        <w:trPr>
          <w:trHeight w:val="300"/>
        </w:trPr>
        <w:tc>
          <w:tcPr>
            <w:tcW w:w="8499" w:type="dxa"/>
            <w:gridSpan w:val="2"/>
          </w:tcPr>
          <w:p w14:paraId="144D28E5" w14:textId="39CA9322" w:rsidR="005C10C5" w:rsidRPr="005C10C5" w:rsidRDefault="005C10C5" w:rsidP="005C10C5">
            <w:pPr>
              <w:spacing w:before="60" w:after="60"/>
              <w:ind w:left="30" w:hanging="30"/>
              <w:rPr>
                <w:b/>
                <w:bCs/>
              </w:rPr>
            </w:pPr>
            <w:r w:rsidRPr="07106EEC">
              <w:rPr>
                <w:b/>
                <w:bCs/>
              </w:rPr>
              <w:t xml:space="preserve">COMO: </w:t>
            </w:r>
            <w:r w:rsidR="686BB489" w:rsidRPr="07106EEC">
              <w:rPr>
                <w:b/>
                <w:bCs/>
              </w:rPr>
              <w:t>p</w:t>
            </w:r>
            <w:r>
              <w:t>restador</w:t>
            </w:r>
          </w:p>
          <w:p w14:paraId="6F26A325" w14:textId="40111570" w:rsidR="005C10C5" w:rsidRPr="005C10C5" w:rsidRDefault="005C10C5" w:rsidP="005C10C5">
            <w:pPr>
              <w:spacing w:before="60" w:after="60"/>
              <w:ind w:left="30" w:hanging="30"/>
              <w:rPr>
                <w:b/>
                <w:bCs/>
              </w:rPr>
            </w:pPr>
            <w:r w:rsidRPr="07106EEC">
              <w:rPr>
                <w:b/>
                <w:bCs/>
              </w:rPr>
              <w:t xml:space="preserve">POSSO: </w:t>
            </w:r>
            <w:r w:rsidR="0D724E45" w:rsidRPr="07106EEC">
              <w:rPr>
                <w:b/>
                <w:bCs/>
              </w:rPr>
              <w:t>e</w:t>
            </w:r>
            <w:r>
              <w:t>nviar proposta de valor do serviço</w:t>
            </w:r>
          </w:p>
          <w:p w14:paraId="265079F1" w14:textId="676E487A" w:rsidR="005C10C5" w:rsidRPr="005C10C5" w:rsidRDefault="00B26D61" w:rsidP="00B26D61">
            <w:pPr>
              <w:spacing w:before="60" w:after="60"/>
              <w:ind w:left="30" w:hanging="30"/>
              <w:rPr>
                <w:b/>
                <w:bCs/>
              </w:rPr>
            </w:pPr>
            <w:r w:rsidRPr="00B26D61">
              <w:rPr>
                <w:b/>
                <w:bCs/>
              </w:rPr>
              <w:t xml:space="preserve">PARA </w:t>
            </w:r>
            <w:r w:rsidRPr="00B26D61">
              <w:t>sugerir um valor mais justo para a execução do trabalho.</w:t>
            </w:r>
          </w:p>
        </w:tc>
      </w:tr>
      <w:tr w:rsidR="005C10C5" w14:paraId="55194ABA" w14:textId="77777777" w:rsidTr="1980DEF4">
        <w:trPr>
          <w:trHeight w:val="570"/>
        </w:trPr>
        <w:tc>
          <w:tcPr>
            <w:tcW w:w="1276" w:type="dxa"/>
          </w:tcPr>
          <w:p w14:paraId="0381479F" w14:textId="77777777" w:rsidR="005C10C5" w:rsidRDefault="005C10C5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 xml:space="preserve">Critério de </w:t>
            </w:r>
          </w:p>
          <w:p w14:paraId="11A54281" w14:textId="77777777" w:rsidR="005C10C5" w:rsidRDefault="005C10C5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269D1224" w14:textId="3752BED4" w:rsidR="005C10C5" w:rsidRPr="00B26D61" w:rsidRDefault="6F64DD37" w:rsidP="07106EEC">
            <w:pPr>
              <w:spacing w:before="240" w:after="240"/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prestador logado na plataforma encontrou um serviço que deseja realizar, mas com um valor muito abaixo do esperado, </w:t>
            </w:r>
          </w:p>
          <w:p w14:paraId="2210BF98" w14:textId="6170ACB3" w:rsidR="005C10C5" w:rsidRPr="00B26D61" w:rsidRDefault="6F64DD37" w:rsidP="07106EEC">
            <w:pPr>
              <w:spacing w:before="240" w:after="240"/>
              <w:rPr>
                <w:rFonts w:ascii="Calibri" w:eastAsia="Calibri" w:hAnsi="Calibri" w:cs="Calibri"/>
              </w:rPr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clicar no botão "Enviar Proposta" e preencher um novo valor junto com uma justificativa no formulário de proposta</w:t>
            </w:r>
            <w:r w:rsidR="746CA6F2" w:rsidRPr="07106EEC">
              <w:rPr>
                <w:rFonts w:ascii="Calibri" w:eastAsia="Calibri" w:hAnsi="Calibri" w:cs="Calibri"/>
              </w:rPr>
              <w:t xml:space="preserve"> e confirmar</w:t>
            </w:r>
            <w:r w:rsidRPr="07106EEC">
              <w:rPr>
                <w:rFonts w:ascii="Calibri" w:eastAsia="Calibri" w:hAnsi="Calibri" w:cs="Calibri"/>
              </w:rPr>
              <w:t>,</w:t>
            </w:r>
          </w:p>
          <w:p w14:paraId="0BF51AFE" w14:textId="5E9B3907" w:rsidR="005C10C5" w:rsidRPr="00B26D61" w:rsidRDefault="6F64DD37" w:rsidP="07106EEC">
            <w:pPr>
              <w:spacing w:before="240" w:after="240"/>
            </w:pPr>
            <w:r w:rsidRPr="07106EEC">
              <w:rPr>
                <w:rFonts w:ascii="Calibri" w:eastAsia="Calibri" w:hAnsi="Calibri" w:cs="Calibri"/>
              </w:rPr>
              <w:t xml:space="preserve"> </w:t>
            </w: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a proposta será enviada para o solicitante.</w:t>
            </w:r>
          </w:p>
        </w:tc>
      </w:tr>
      <w:tr w:rsidR="005C10C5" w14:paraId="1674FFC5" w14:textId="77777777" w:rsidTr="1980DEF4">
        <w:trPr>
          <w:trHeight w:val="300"/>
        </w:trPr>
        <w:tc>
          <w:tcPr>
            <w:tcW w:w="1276" w:type="dxa"/>
          </w:tcPr>
          <w:p w14:paraId="4654B436" w14:textId="77777777" w:rsidR="005C10C5" w:rsidRDefault="005C10C5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 xml:space="preserve">Critério de </w:t>
            </w:r>
          </w:p>
          <w:p w14:paraId="3A925203" w14:textId="77777777" w:rsidR="005C10C5" w:rsidRDefault="005C10C5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5AF65F53" w14:textId="1635A41C" w:rsidR="005C10C5" w:rsidRPr="00B26D61" w:rsidRDefault="7118ECD2" w:rsidP="07106EEC">
            <w:pPr>
              <w:spacing w:before="60" w:after="60"/>
              <w:ind w:left="168"/>
              <w:rPr>
                <w:b/>
                <w:bCs/>
              </w:rPr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prestador logado na plataforma encontrou um serviço que deseja realizar, mas com um valor muito abaixo do esperado, </w:t>
            </w:r>
          </w:p>
          <w:p w14:paraId="5901B184" w14:textId="608B4EAB" w:rsidR="005C10C5" w:rsidRPr="00B26D61" w:rsidRDefault="7118ECD2" w:rsidP="07106EEC">
            <w:pPr>
              <w:spacing w:before="60" w:after="60"/>
              <w:ind w:left="168"/>
              <w:rPr>
                <w:rFonts w:ascii="Calibri" w:eastAsia="Calibri" w:hAnsi="Calibri" w:cs="Calibri"/>
              </w:rPr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clicar no botão "Enviar Proposta" e não preencher um novo valor junto com uma justificativa no formulário de proposta</w:t>
            </w:r>
            <w:r w:rsidR="527FA839" w:rsidRPr="07106EEC">
              <w:rPr>
                <w:rFonts w:ascii="Calibri" w:eastAsia="Calibri" w:hAnsi="Calibri" w:cs="Calibri"/>
              </w:rPr>
              <w:t xml:space="preserve"> e confirmar</w:t>
            </w:r>
            <w:r w:rsidRPr="07106EEC">
              <w:rPr>
                <w:rFonts w:ascii="Calibri" w:eastAsia="Calibri" w:hAnsi="Calibri" w:cs="Calibri"/>
              </w:rPr>
              <w:t xml:space="preserve">, </w:t>
            </w:r>
          </w:p>
          <w:p w14:paraId="1A610121" w14:textId="717FA014" w:rsidR="005C10C5" w:rsidRPr="00B26D61" w:rsidRDefault="7118ECD2" w:rsidP="07106EEC">
            <w:pPr>
              <w:spacing w:before="60" w:after="60"/>
              <w:ind w:left="168"/>
              <w:rPr>
                <w:b/>
                <w:bCs/>
              </w:rPr>
            </w:pP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</w:t>
            </w:r>
            <w:r w:rsidR="650BFDB0">
              <w:t>o sistema exibirá uma mensagem de erro informando que ambos os campos são obrigatórios.</w:t>
            </w:r>
          </w:p>
        </w:tc>
      </w:tr>
      <w:tr w:rsidR="005C10C5" w14:paraId="55BCF8A0" w14:textId="77777777" w:rsidTr="1980DEF4">
        <w:trPr>
          <w:trHeight w:val="300"/>
        </w:trPr>
        <w:tc>
          <w:tcPr>
            <w:tcW w:w="1276" w:type="dxa"/>
          </w:tcPr>
          <w:p w14:paraId="2184E58F" w14:textId="77777777" w:rsidR="005C10C5" w:rsidRPr="24CEA973" w:rsidRDefault="005C10C5" w:rsidP="000E0226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23" w:type="dxa"/>
          </w:tcPr>
          <w:p w14:paraId="0267733F" w14:textId="0B664F03" w:rsidR="005C10C5" w:rsidRPr="1896F855" w:rsidRDefault="005C10C5" w:rsidP="000E0226">
            <w:pPr>
              <w:spacing w:before="60" w:after="60"/>
              <w:ind w:left="168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6EF1E7CD" wp14:editId="33CA1496">
                  <wp:extent cx="2767352" cy="3519718"/>
                  <wp:effectExtent l="0" t="0" r="5715" b="0"/>
                  <wp:docPr id="45164290" name="Imagem 1" descr="Uma imagem com texto, captura de ecrã, Tipo de letra, ecrã&#10;&#10;Os conteúdos gerados por IA poderão estar incorreto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7352" cy="35197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8181846" w14:textId="4DBA39A1" w:rsidR="0C6CA746" w:rsidRDefault="0C6CA746" w:rsidP="0C6CA746">
      <w:pPr>
        <w:pStyle w:val="CorpodeTexto"/>
      </w:pPr>
    </w:p>
    <w:p w14:paraId="704FDA2E" w14:textId="38085C25" w:rsidR="7523BB7E" w:rsidRDefault="7523BB7E" w:rsidP="7523BB7E">
      <w:pPr>
        <w:pStyle w:val="CorpodeTexto"/>
      </w:pPr>
    </w:p>
    <w:p w14:paraId="3FAFDED6" w14:textId="63A44E14" w:rsidR="1980DEF4" w:rsidRDefault="1980DEF4" w:rsidP="1980DEF4">
      <w:pPr>
        <w:pStyle w:val="CorpodeTexto"/>
      </w:pPr>
    </w:p>
    <w:tbl>
      <w:tblPr>
        <w:tblpPr w:leftFromText="141" w:rightFromText="141" w:vertAnchor="text" w:horzAnchor="margin" w:tblpY="186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4A0" w:firstRow="1" w:lastRow="0" w:firstColumn="1" w:lastColumn="0" w:noHBand="0" w:noVBand="1"/>
      </w:tblPr>
      <w:tblGrid>
        <w:gridCol w:w="1275"/>
        <w:gridCol w:w="7209"/>
      </w:tblGrid>
      <w:tr w:rsidR="009A7791" w14:paraId="7C70D0F3" w14:textId="77777777" w:rsidTr="1980DEF4">
        <w:trPr>
          <w:trHeight w:val="300"/>
        </w:trPr>
        <w:tc>
          <w:tcPr>
            <w:tcW w:w="848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FE5C2DA" w14:textId="18CF15D7" w:rsidR="009A7791" w:rsidRDefault="009A7791" w:rsidP="009A7791">
            <w:pPr>
              <w:spacing w:line="276" w:lineRule="auto"/>
              <w:rPr>
                <w:rFonts w:ascii="Aptos" w:eastAsia="Aptos" w:hAnsi="Aptos" w:cs="Aptos"/>
                <w:sz w:val="24"/>
                <w:szCs w:val="24"/>
              </w:rPr>
            </w:pPr>
            <w:r w:rsidRPr="7E17BDF5">
              <w:rPr>
                <w:rFonts w:ascii="Aptos" w:eastAsia="Aptos" w:hAnsi="Aptos" w:cs="Aptos"/>
                <w:b/>
                <w:bCs/>
                <w:sz w:val="24"/>
                <w:szCs w:val="24"/>
              </w:rPr>
              <w:lastRenderedPageBreak/>
              <w:t xml:space="preserve">HISTÓRIA DO USUÁRIO </w:t>
            </w:r>
            <w:r w:rsidR="005C10C5">
              <w:rPr>
                <w:rFonts w:ascii="Aptos" w:eastAsia="Aptos" w:hAnsi="Aptos" w:cs="Aptos"/>
                <w:b/>
                <w:bCs/>
                <w:sz w:val="24"/>
                <w:szCs w:val="24"/>
              </w:rPr>
              <w:t>3.1</w:t>
            </w:r>
            <w:r w:rsidRPr="7E17BDF5">
              <w:rPr>
                <w:rFonts w:ascii="Aptos" w:eastAsia="Aptos" w:hAnsi="Aptos" w:cs="Aptos"/>
                <w:b/>
                <w:bCs/>
                <w:sz w:val="24"/>
                <w:szCs w:val="24"/>
              </w:rPr>
              <w:t xml:space="preserve"> - PBI</w:t>
            </w:r>
            <w:r w:rsidRPr="7E17BDF5">
              <w:rPr>
                <w:rFonts w:ascii="Aptos" w:eastAsia="Aptos" w:hAnsi="Aptos" w:cs="Aptos"/>
                <w:sz w:val="24"/>
                <w:szCs w:val="24"/>
              </w:rPr>
              <w:t xml:space="preserve">: </w:t>
            </w:r>
            <w:r w:rsidRPr="7F4379F7">
              <w:rPr>
                <w:rFonts w:ascii="Aptos" w:eastAsia="Aptos" w:hAnsi="Aptos" w:cs="Aptos"/>
                <w:sz w:val="24"/>
                <w:szCs w:val="24"/>
              </w:rPr>
              <w:t xml:space="preserve">Realizar </w:t>
            </w:r>
            <w:r w:rsidRPr="2E450ED1">
              <w:rPr>
                <w:rFonts w:ascii="Aptos" w:eastAsia="Aptos" w:hAnsi="Aptos" w:cs="Aptos"/>
                <w:sz w:val="24"/>
                <w:szCs w:val="24"/>
              </w:rPr>
              <w:t>login do administrador</w:t>
            </w:r>
          </w:p>
        </w:tc>
      </w:tr>
      <w:tr w:rsidR="009A7791" w14:paraId="6EB22A01" w14:textId="77777777" w:rsidTr="1980DEF4">
        <w:trPr>
          <w:trHeight w:val="300"/>
        </w:trPr>
        <w:tc>
          <w:tcPr>
            <w:tcW w:w="848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F0CFD7B" w14:textId="77777777" w:rsidR="009A7791" w:rsidRDefault="009A7791" w:rsidP="009A7791">
            <w:pPr>
              <w:spacing w:line="276" w:lineRule="auto"/>
            </w:pPr>
            <w:r w:rsidRPr="2E450ED1">
              <w:rPr>
                <w:rFonts w:ascii="Aptos" w:eastAsia="Aptos" w:hAnsi="Aptos" w:cs="Aptos"/>
                <w:b/>
                <w:bCs/>
                <w:sz w:val="24"/>
                <w:szCs w:val="24"/>
              </w:rPr>
              <w:t>COMO</w:t>
            </w:r>
            <w:r w:rsidRPr="2E450ED1">
              <w:rPr>
                <w:rFonts w:ascii="Aptos" w:eastAsia="Aptos" w:hAnsi="Aptos" w:cs="Aptos"/>
                <w:sz w:val="24"/>
                <w:szCs w:val="24"/>
              </w:rPr>
              <w:t>:  Administrador</w:t>
            </w:r>
          </w:p>
          <w:p w14:paraId="00650D43" w14:textId="5CFFCF71" w:rsidR="009A7791" w:rsidRDefault="009A7791" w:rsidP="009A7791">
            <w:pPr>
              <w:spacing w:line="276" w:lineRule="auto"/>
              <w:rPr>
                <w:rFonts w:ascii="Aptos" w:eastAsia="Aptos" w:hAnsi="Aptos" w:cs="Aptos"/>
              </w:rPr>
            </w:pPr>
            <w:r w:rsidRPr="07106EEC">
              <w:rPr>
                <w:rFonts w:ascii="Aptos" w:eastAsia="Aptos" w:hAnsi="Aptos" w:cs="Aptos"/>
                <w:b/>
                <w:bCs/>
                <w:sz w:val="24"/>
                <w:szCs w:val="24"/>
              </w:rPr>
              <w:t>POSSO</w:t>
            </w:r>
            <w:r w:rsidRPr="07106EEC">
              <w:rPr>
                <w:rFonts w:ascii="Aptos" w:eastAsia="Aptos" w:hAnsi="Aptos" w:cs="Aptos"/>
                <w:sz w:val="24"/>
                <w:szCs w:val="24"/>
              </w:rPr>
              <w:t xml:space="preserve">: Realizar login </w:t>
            </w:r>
            <w:r w:rsidR="03EF3703" w:rsidRPr="07106EEC">
              <w:rPr>
                <w:rFonts w:ascii="Aptos" w:eastAsia="Aptos" w:hAnsi="Aptos" w:cs="Aptos"/>
                <w:sz w:val="24"/>
                <w:szCs w:val="24"/>
              </w:rPr>
              <w:t>do</w:t>
            </w:r>
            <w:r w:rsidR="129C57F0" w:rsidRPr="07106EEC">
              <w:rPr>
                <w:rFonts w:ascii="Aptos" w:eastAsia="Aptos" w:hAnsi="Aptos" w:cs="Aptos"/>
                <w:sz w:val="24"/>
                <w:szCs w:val="24"/>
              </w:rPr>
              <w:t xml:space="preserve"> </w:t>
            </w:r>
            <w:r w:rsidRPr="07106EEC">
              <w:rPr>
                <w:rFonts w:ascii="Aptos" w:eastAsia="Aptos" w:hAnsi="Aptos" w:cs="Aptos"/>
                <w:sz w:val="24"/>
                <w:szCs w:val="24"/>
              </w:rPr>
              <w:t>administrador</w:t>
            </w:r>
          </w:p>
          <w:p w14:paraId="3FBA71F2" w14:textId="22957308" w:rsidR="009A7791" w:rsidRDefault="009A7791" w:rsidP="07106EEC">
            <w:pPr>
              <w:spacing w:line="276" w:lineRule="auto"/>
              <w:rPr>
                <w:rFonts w:ascii="Aptos" w:eastAsia="Aptos" w:hAnsi="Aptos" w:cs="Aptos"/>
                <w:sz w:val="24"/>
                <w:szCs w:val="24"/>
                <w:lang w:val="pt-PT"/>
              </w:rPr>
            </w:pPr>
            <w:r w:rsidRPr="07106EEC">
              <w:rPr>
                <w:rFonts w:ascii="Aptos" w:eastAsia="Aptos" w:hAnsi="Aptos" w:cs="Aptos"/>
                <w:b/>
                <w:bCs/>
                <w:sz w:val="24"/>
                <w:szCs w:val="24"/>
              </w:rPr>
              <w:t>PARA</w:t>
            </w:r>
            <w:r w:rsidRPr="07106EEC">
              <w:rPr>
                <w:rFonts w:ascii="Aptos" w:eastAsia="Aptos" w:hAnsi="Aptos" w:cs="Aptos"/>
                <w:sz w:val="24"/>
                <w:szCs w:val="24"/>
              </w:rPr>
              <w:t xml:space="preserve">:  </w:t>
            </w:r>
            <w:r w:rsidR="26F91B5B" w:rsidRPr="07106EEC">
              <w:rPr>
                <w:rFonts w:ascii="Aptos" w:eastAsia="Aptos" w:hAnsi="Aptos" w:cs="Aptos"/>
                <w:sz w:val="24"/>
                <w:szCs w:val="24"/>
              </w:rPr>
              <w:t>a</w:t>
            </w:r>
            <w:r w:rsidRPr="07106EEC">
              <w:rPr>
                <w:rFonts w:ascii="Aptos" w:eastAsia="Aptos" w:hAnsi="Aptos" w:cs="Aptos"/>
                <w:sz w:val="24"/>
                <w:szCs w:val="24"/>
              </w:rPr>
              <w:t xml:space="preserve">cessar </w:t>
            </w:r>
            <w:r w:rsidR="4742C8DC" w:rsidRPr="07106EEC">
              <w:rPr>
                <w:rFonts w:ascii="Aptos" w:eastAsia="Aptos" w:hAnsi="Aptos" w:cs="Aptos"/>
                <w:sz w:val="24"/>
                <w:szCs w:val="24"/>
              </w:rPr>
              <w:t>as funcionalidades do sistema</w:t>
            </w:r>
          </w:p>
        </w:tc>
      </w:tr>
      <w:tr w:rsidR="009A7791" w14:paraId="3E1DB196" w14:textId="77777777" w:rsidTr="1980DEF4">
        <w:trPr>
          <w:trHeight w:val="300"/>
        </w:trPr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024F77" w14:textId="77777777" w:rsidR="009A7791" w:rsidRDefault="009A7791" w:rsidP="009A7791">
            <w:pPr>
              <w:spacing w:line="276" w:lineRule="auto"/>
              <w:rPr>
                <w:rFonts w:ascii="Aptos" w:eastAsia="Aptos" w:hAnsi="Aptos" w:cs="Aptos"/>
                <w:sz w:val="20"/>
                <w:szCs w:val="20"/>
              </w:rPr>
            </w:pPr>
            <w:r w:rsidRPr="7E17BDF5">
              <w:rPr>
                <w:rFonts w:ascii="Aptos" w:eastAsia="Aptos" w:hAnsi="Aptos" w:cs="Aptos"/>
                <w:b/>
                <w:bCs/>
              </w:rPr>
              <w:t xml:space="preserve">Critério de </w:t>
            </w:r>
            <w:r w:rsidRPr="7E17BDF5">
              <w:rPr>
                <w:rFonts w:ascii="Aptos" w:eastAsia="Aptos" w:hAnsi="Aptos" w:cs="Aptos"/>
              </w:rPr>
              <w:t xml:space="preserve"> </w:t>
            </w:r>
          </w:p>
          <w:p w14:paraId="27AF5FAC" w14:textId="77777777" w:rsidR="009A7791" w:rsidRDefault="009A7791" w:rsidP="009A7791">
            <w:pPr>
              <w:spacing w:line="276" w:lineRule="auto"/>
              <w:rPr>
                <w:rFonts w:ascii="Aptos" w:eastAsia="Aptos" w:hAnsi="Aptos" w:cs="Aptos"/>
                <w:sz w:val="20"/>
                <w:szCs w:val="20"/>
              </w:rPr>
            </w:pPr>
            <w:r w:rsidRPr="7E17BDF5">
              <w:rPr>
                <w:rFonts w:ascii="Aptos" w:eastAsia="Aptos" w:hAnsi="Aptos" w:cs="Aptos"/>
                <w:b/>
                <w:bCs/>
              </w:rPr>
              <w:t>Aceite 1</w:t>
            </w:r>
            <w:r w:rsidRPr="7E17BDF5">
              <w:rPr>
                <w:rFonts w:ascii="Aptos" w:eastAsia="Aptos" w:hAnsi="Aptos" w:cs="Aptos"/>
              </w:rPr>
              <w:t xml:space="preserve"> </w:t>
            </w:r>
          </w:p>
        </w:tc>
        <w:tc>
          <w:tcPr>
            <w:tcW w:w="72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913A1F1" w14:textId="0E0C1F26" w:rsidR="009A7791" w:rsidRDefault="1B484B8F" w:rsidP="07106EEC">
            <w:pPr>
              <w:spacing w:before="60" w:after="60" w:line="276" w:lineRule="auto"/>
              <w:ind w:left="168"/>
              <w:rPr>
                <w:rFonts w:ascii="Calibri" w:eastAsia="Calibri" w:hAnsi="Calibri" w:cs="Calibri"/>
              </w:rPr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</w:t>
            </w:r>
            <w:r w:rsidR="3D51ABF3" w:rsidRPr="07106EEC">
              <w:rPr>
                <w:rFonts w:ascii="Calibri" w:eastAsia="Calibri" w:hAnsi="Calibri" w:cs="Calibri"/>
              </w:rPr>
              <w:t xml:space="preserve">administrador </w:t>
            </w:r>
            <w:r w:rsidRPr="07106EEC">
              <w:rPr>
                <w:rFonts w:ascii="Calibri" w:eastAsia="Calibri" w:hAnsi="Calibri" w:cs="Calibri"/>
              </w:rPr>
              <w:t xml:space="preserve">deseja acessar sua conta na plataforma, </w:t>
            </w:r>
          </w:p>
          <w:p w14:paraId="2D44BAAE" w14:textId="1C848E87" w:rsidR="009A7791" w:rsidRDefault="1B484B8F" w:rsidP="07106EEC">
            <w:pPr>
              <w:spacing w:before="60" w:after="60" w:line="276" w:lineRule="auto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preencher corretamente suas credenciais de e-mail e senha no formulário de login e clicar no botão "Entrar", </w:t>
            </w:r>
          </w:p>
          <w:p w14:paraId="64842F76" w14:textId="2F1E32BF" w:rsidR="009A7791" w:rsidRDefault="1B484B8F" w:rsidP="07106EEC">
            <w:pPr>
              <w:spacing w:before="60" w:after="60" w:line="276" w:lineRule="auto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o sistema deve autenticá-lo com sucesso e conceder acesso às funcionalidades disponíveis para </w:t>
            </w:r>
            <w:r w:rsidR="4926C140" w:rsidRPr="07106EEC">
              <w:rPr>
                <w:rFonts w:ascii="Calibri" w:eastAsia="Calibri" w:hAnsi="Calibri" w:cs="Calibri"/>
              </w:rPr>
              <w:t>administradores</w:t>
            </w:r>
            <w:r w:rsidRPr="07106EEC">
              <w:rPr>
                <w:rFonts w:ascii="Calibri" w:eastAsia="Calibri" w:hAnsi="Calibri" w:cs="Calibri"/>
              </w:rPr>
              <w:t>.</w:t>
            </w:r>
          </w:p>
        </w:tc>
      </w:tr>
      <w:tr w:rsidR="009A7791" w14:paraId="4FEE7A06" w14:textId="77777777" w:rsidTr="1980DEF4">
        <w:trPr>
          <w:trHeight w:val="300"/>
        </w:trPr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4329AAA" w14:textId="77777777" w:rsidR="009A7791" w:rsidRDefault="009A7791" w:rsidP="009A7791">
            <w:pPr>
              <w:spacing w:line="276" w:lineRule="auto"/>
              <w:rPr>
                <w:rFonts w:ascii="Aptos" w:eastAsia="Aptos" w:hAnsi="Aptos" w:cs="Aptos"/>
                <w:sz w:val="20"/>
                <w:szCs w:val="20"/>
              </w:rPr>
            </w:pPr>
            <w:r w:rsidRPr="7E17BDF5">
              <w:rPr>
                <w:rFonts w:ascii="Aptos" w:eastAsia="Aptos" w:hAnsi="Aptos" w:cs="Aptos"/>
                <w:b/>
                <w:bCs/>
              </w:rPr>
              <w:t xml:space="preserve">Critério de </w:t>
            </w:r>
            <w:r w:rsidRPr="7E17BDF5">
              <w:rPr>
                <w:rFonts w:ascii="Aptos" w:eastAsia="Aptos" w:hAnsi="Aptos" w:cs="Aptos"/>
              </w:rPr>
              <w:t xml:space="preserve"> </w:t>
            </w:r>
          </w:p>
          <w:p w14:paraId="7464370F" w14:textId="77777777" w:rsidR="009A7791" w:rsidRDefault="009A7791" w:rsidP="009A7791">
            <w:pPr>
              <w:spacing w:line="276" w:lineRule="auto"/>
              <w:rPr>
                <w:rFonts w:ascii="Aptos" w:eastAsia="Aptos" w:hAnsi="Aptos" w:cs="Aptos"/>
                <w:sz w:val="20"/>
                <w:szCs w:val="20"/>
              </w:rPr>
            </w:pPr>
            <w:r w:rsidRPr="7E17BDF5">
              <w:rPr>
                <w:rFonts w:ascii="Aptos" w:eastAsia="Aptos" w:hAnsi="Aptos" w:cs="Aptos"/>
                <w:b/>
                <w:bCs/>
              </w:rPr>
              <w:t>Aceite 2</w:t>
            </w:r>
            <w:r w:rsidRPr="7E17BDF5">
              <w:rPr>
                <w:rFonts w:ascii="Aptos" w:eastAsia="Aptos" w:hAnsi="Aptos" w:cs="Aptos"/>
              </w:rPr>
              <w:t xml:space="preserve"> </w:t>
            </w:r>
          </w:p>
        </w:tc>
        <w:tc>
          <w:tcPr>
            <w:tcW w:w="72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607016" w14:textId="1B9F63F7" w:rsidR="009A7791" w:rsidRDefault="622EBE88" w:rsidP="07106EEC">
            <w:pPr>
              <w:spacing w:before="60" w:after="60" w:line="276" w:lineRule="auto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administrador deseja acessar sua conta na plataforma, </w:t>
            </w: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preencher suas credenciais de e-mail e senha que não estão cadastradas no sistema no formulário de login e clicar no botão "Entrar", </w:t>
            </w: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o sistema deve exibir uma mensagem de erro informando que esse usuário não está cadastrado.</w:t>
            </w:r>
          </w:p>
          <w:p w14:paraId="7BC85840" w14:textId="6BC46B43" w:rsidR="009A7791" w:rsidRDefault="009A7791" w:rsidP="07106EEC">
            <w:pPr>
              <w:spacing w:line="276" w:lineRule="auto"/>
            </w:pPr>
          </w:p>
        </w:tc>
      </w:tr>
      <w:tr w:rsidR="001B3F12" w14:paraId="5FDE5FCE" w14:textId="77777777" w:rsidTr="1980DEF4">
        <w:trPr>
          <w:trHeight w:val="300"/>
        </w:trPr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2354741" w14:textId="44BA224B" w:rsidR="001B3F12" w:rsidRPr="7E17BDF5" w:rsidRDefault="001B3F12" w:rsidP="001B3F12">
            <w:pPr>
              <w:spacing w:line="276" w:lineRule="auto"/>
              <w:rPr>
                <w:rFonts w:ascii="Aptos" w:eastAsia="Aptos" w:hAnsi="Aptos" w:cs="Aptos"/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0FB32F3" w14:textId="433438C9" w:rsidR="001B3F12" w:rsidRPr="46975006" w:rsidRDefault="2A6C88B2" w:rsidP="001B3F12">
            <w:pPr>
              <w:spacing w:line="276" w:lineRule="auto"/>
              <w:rPr>
                <w:rFonts w:ascii="Aptos" w:eastAsia="Aptos" w:hAnsi="Aptos" w:cs="Aptos"/>
                <w:b/>
                <w:bCs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5733F40" wp14:editId="6A94FC84">
                  <wp:extent cx="3070595" cy="4146172"/>
                  <wp:effectExtent l="0" t="0" r="3810" b="9525"/>
                  <wp:docPr id="1872146784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70595" cy="41461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6A11F50" w14:textId="16F56BD5" w:rsidR="7E17BDF5" w:rsidRDefault="7E17BDF5" w:rsidP="1980DEF4"/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4A0" w:firstRow="1" w:lastRow="0" w:firstColumn="1" w:lastColumn="0" w:noHBand="0" w:noVBand="1"/>
      </w:tblPr>
      <w:tblGrid>
        <w:gridCol w:w="1218"/>
        <w:gridCol w:w="7266"/>
      </w:tblGrid>
      <w:tr w:rsidR="1980DEF4" w14:paraId="7A55ED0F" w14:textId="77777777" w:rsidTr="1980DEF4">
        <w:trPr>
          <w:trHeight w:val="300"/>
        </w:trPr>
        <w:tc>
          <w:tcPr>
            <w:tcW w:w="848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66F21AE" w14:textId="709947FF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  <w:sz w:val="24"/>
                <w:szCs w:val="24"/>
              </w:rPr>
              <w:t>HISTÓRIA DO USUÁRIO 3.2 - PBI</w:t>
            </w:r>
            <w:r w:rsidRPr="1980DEF4">
              <w:rPr>
                <w:rFonts w:ascii="Aptos" w:eastAsia="Aptos" w:hAnsi="Aptos" w:cs="Aptos"/>
                <w:sz w:val="24"/>
                <w:szCs w:val="24"/>
              </w:rPr>
              <w:t xml:space="preserve">: </w:t>
            </w:r>
            <w:r w:rsidRPr="1980DEF4">
              <w:rPr>
                <w:rFonts w:ascii="Aptos" w:eastAsia="Aptos" w:hAnsi="Aptos" w:cs="Aptos"/>
              </w:rPr>
              <w:t>Avaliar</w:t>
            </w:r>
            <w:r w:rsidRPr="1980DEF4">
              <w:rPr>
                <w:rFonts w:ascii="Aptos" w:eastAsia="Aptos" w:hAnsi="Aptos" w:cs="Aptos"/>
                <w:sz w:val="20"/>
                <w:szCs w:val="20"/>
              </w:rPr>
              <w:t xml:space="preserve"> </w:t>
            </w:r>
            <w:r w:rsidRPr="1980DEF4">
              <w:rPr>
                <w:rFonts w:ascii="Aptos" w:eastAsia="Aptos" w:hAnsi="Aptos" w:cs="Aptos"/>
              </w:rPr>
              <w:t>prestadores de serviço</w:t>
            </w:r>
          </w:p>
        </w:tc>
      </w:tr>
      <w:tr w:rsidR="1980DEF4" w14:paraId="12172D55" w14:textId="77777777" w:rsidTr="1980DEF4">
        <w:trPr>
          <w:trHeight w:val="300"/>
        </w:trPr>
        <w:tc>
          <w:tcPr>
            <w:tcW w:w="848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2F4AC4F" w14:textId="22C5D681" w:rsidR="1980DEF4" w:rsidRDefault="1980DEF4" w:rsidP="1980DEF4">
            <w:pPr>
              <w:spacing w:line="276" w:lineRule="auto"/>
            </w:pPr>
            <w:r w:rsidRPr="1980DEF4">
              <w:rPr>
                <w:rFonts w:ascii="Aptos" w:eastAsia="Aptos" w:hAnsi="Aptos" w:cs="Aptos"/>
                <w:b/>
                <w:bCs/>
                <w:sz w:val="24"/>
                <w:szCs w:val="24"/>
              </w:rPr>
              <w:t>COMO</w:t>
            </w:r>
            <w:r w:rsidRPr="1980DEF4">
              <w:rPr>
                <w:rFonts w:ascii="Aptos" w:eastAsia="Aptos" w:hAnsi="Aptos" w:cs="Aptos"/>
                <w:sz w:val="24"/>
                <w:szCs w:val="24"/>
              </w:rPr>
              <w:t>:  administrador</w:t>
            </w:r>
          </w:p>
          <w:p w14:paraId="2797F2CA" w14:textId="6CEADC39" w:rsidR="1980DEF4" w:rsidRDefault="1980DEF4" w:rsidP="1980DEF4">
            <w:pPr>
              <w:spacing w:line="276" w:lineRule="auto"/>
            </w:pPr>
            <w:r w:rsidRPr="1980DEF4">
              <w:rPr>
                <w:rFonts w:ascii="Aptos" w:eastAsia="Aptos" w:hAnsi="Aptos" w:cs="Aptos"/>
                <w:b/>
                <w:bCs/>
                <w:sz w:val="24"/>
                <w:szCs w:val="24"/>
              </w:rPr>
              <w:t>POSSO</w:t>
            </w:r>
            <w:r w:rsidRPr="1980DEF4">
              <w:rPr>
                <w:rFonts w:ascii="Aptos" w:eastAsia="Aptos" w:hAnsi="Aptos" w:cs="Aptos"/>
                <w:sz w:val="24"/>
                <w:szCs w:val="24"/>
              </w:rPr>
              <w:t>: a</w:t>
            </w:r>
            <w:r w:rsidRPr="1980DEF4">
              <w:rPr>
                <w:rFonts w:ascii="Aptos" w:eastAsia="Aptos" w:hAnsi="Aptos" w:cs="Aptos"/>
              </w:rPr>
              <w:t xml:space="preserve">valiar </w:t>
            </w:r>
            <w:r w:rsidRPr="1980DEF4">
              <w:rPr>
                <w:rFonts w:ascii="Aptos" w:eastAsia="Aptos" w:hAnsi="Aptos" w:cs="Aptos"/>
                <w:sz w:val="24"/>
                <w:szCs w:val="24"/>
              </w:rPr>
              <w:t>prestadores de serviço</w:t>
            </w:r>
          </w:p>
          <w:p w14:paraId="5E4BA77B" w14:textId="3CA9A374" w:rsidR="1980DEF4" w:rsidRDefault="1980DEF4" w:rsidP="1980DEF4">
            <w:pPr>
              <w:spacing w:line="276" w:lineRule="auto"/>
              <w:rPr>
                <w:rFonts w:ascii="Aptos" w:eastAsia="Aptos" w:hAnsi="Aptos" w:cs="Aptos"/>
                <w:lang w:val="pt-PT"/>
              </w:rPr>
            </w:pPr>
            <w:r w:rsidRPr="1980DEF4">
              <w:rPr>
                <w:rFonts w:ascii="Aptos" w:eastAsia="Aptos" w:hAnsi="Aptos" w:cs="Aptos"/>
                <w:b/>
                <w:bCs/>
                <w:sz w:val="24"/>
                <w:szCs w:val="24"/>
              </w:rPr>
              <w:t>PARA</w:t>
            </w:r>
            <w:r w:rsidRPr="1980DEF4">
              <w:rPr>
                <w:rFonts w:ascii="Aptos" w:eastAsia="Aptos" w:hAnsi="Aptos" w:cs="Aptos"/>
                <w:sz w:val="24"/>
                <w:szCs w:val="24"/>
              </w:rPr>
              <w:t>: garantir a qualidade e confiabilidade dos profissionais na plataforma.</w:t>
            </w:r>
          </w:p>
        </w:tc>
      </w:tr>
      <w:tr w:rsidR="1980DEF4" w14:paraId="582B8A60" w14:textId="77777777" w:rsidTr="1980DEF4">
        <w:trPr>
          <w:trHeight w:val="300"/>
        </w:trPr>
        <w:tc>
          <w:tcPr>
            <w:tcW w:w="12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F2D7C67" w14:textId="77777777" w:rsidR="1980DEF4" w:rsidRDefault="1980DEF4" w:rsidP="1980DEF4">
            <w:pPr>
              <w:spacing w:line="276" w:lineRule="auto"/>
              <w:rPr>
                <w:rFonts w:ascii="Aptos" w:eastAsia="Aptos" w:hAnsi="Aptos" w:cs="Aptos"/>
                <w:sz w:val="20"/>
                <w:szCs w:val="20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 xml:space="preserve">Critério de </w:t>
            </w:r>
            <w:r w:rsidRPr="1980DEF4">
              <w:rPr>
                <w:rFonts w:ascii="Aptos" w:eastAsia="Aptos" w:hAnsi="Aptos" w:cs="Aptos"/>
              </w:rPr>
              <w:t xml:space="preserve"> </w:t>
            </w:r>
          </w:p>
          <w:p w14:paraId="27FB1B27" w14:textId="77777777" w:rsidR="1980DEF4" w:rsidRDefault="1980DEF4" w:rsidP="1980DEF4">
            <w:pPr>
              <w:spacing w:line="276" w:lineRule="auto"/>
              <w:rPr>
                <w:rFonts w:ascii="Aptos" w:eastAsia="Aptos" w:hAnsi="Aptos" w:cs="Aptos"/>
                <w:sz w:val="20"/>
                <w:szCs w:val="20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>Aceite 1</w:t>
            </w:r>
            <w:r w:rsidRPr="1980DEF4">
              <w:rPr>
                <w:rFonts w:ascii="Aptos" w:eastAsia="Aptos" w:hAnsi="Aptos" w:cs="Aptos"/>
              </w:rPr>
              <w:t xml:space="preserve"> </w:t>
            </w:r>
          </w:p>
        </w:tc>
        <w:tc>
          <w:tcPr>
            <w:tcW w:w="7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950E666" w14:textId="46C90A75" w:rsidR="1980DEF4" w:rsidRDefault="1980DEF4" w:rsidP="1980DEF4">
            <w:pPr>
              <w:spacing w:line="276" w:lineRule="auto"/>
              <w:rPr>
                <w:rFonts w:ascii="Aptos" w:eastAsia="Aptos" w:hAnsi="Aptos" w:cs="Aptos"/>
                <w:sz w:val="24"/>
                <w:szCs w:val="24"/>
              </w:rPr>
            </w:pPr>
            <w:r w:rsidRPr="1980DEF4">
              <w:rPr>
                <w:rStyle w:val="Forte"/>
              </w:rPr>
              <w:t>DADO QUE</w:t>
            </w:r>
            <w:r>
              <w:t xml:space="preserve"> há prestadores aguardando avaliação de cadastro,</w:t>
            </w:r>
            <w:r>
              <w:br/>
            </w:r>
            <w:r w:rsidRPr="1980DEF4">
              <w:rPr>
                <w:rStyle w:val="Forte"/>
              </w:rPr>
              <w:t>QUANDO</w:t>
            </w:r>
            <w:r>
              <w:t xml:space="preserve"> o administrador acessa o painel de avaliação de prestadores, revisa os documentos e informações enviadas pelo prestador e valida seu cadastro,</w:t>
            </w:r>
            <w:r>
              <w:br/>
            </w:r>
            <w:r w:rsidRPr="1980DEF4">
              <w:rPr>
                <w:rStyle w:val="Forte"/>
              </w:rPr>
              <w:t>ENTÃO</w:t>
            </w:r>
            <w:r>
              <w:t xml:space="preserve"> os prestadores que estavam aguardando avaliação e atendem aos requisitos de cadastro são cadastrados no sistema.</w:t>
            </w:r>
          </w:p>
        </w:tc>
      </w:tr>
      <w:tr w:rsidR="1980DEF4" w14:paraId="2E454735" w14:textId="77777777" w:rsidTr="1980DEF4">
        <w:trPr>
          <w:trHeight w:val="300"/>
        </w:trPr>
        <w:tc>
          <w:tcPr>
            <w:tcW w:w="12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9DFCA44" w14:textId="77777777" w:rsidR="1980DEF4" w:rsidRDefault="1980DEF4" w:rsidP="1980DEF4">
            <w:pPr>
              <w:spacing w:line="276" w:lineRule="auto"/>
              <w:rPr>
                <w:rFonts w:ascii="Aptos" w:eastAsia="Aptos" w:hAnsi="Aptos" w:cs="Aptos"/>
                <w:sz w:val="20"/>
                <w:szCs w:val="20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 xml:space="preserve">Critério de </w:t>
            </w:r>
            <w:r w:rsidRPr="1980DEF4">
              <w:rPr>
                <w:rFonts w:ascii="Aptos" w:eastAsia="Aptos" w:hAnsi="Aptos" w:cs="Aptos"/>
              </w:rPr>
              <w:t xml:space="preserve"> </w:t>
            </w:r>
          </w:p>
          <w:p w14:paraId="3DE735F1" w14:textId="77777777" w:rsidR="1980DEF4" w:rsidRDefault="1980DEF4" w:rsidP="1980DEF4">
            <w:pPr>
              <w:spacing w:line="276" w:lineRule="auto"/>
              <w:rPr>
                <w:rFonts w:ascii="Aptos" w:eastAsia="Aptos" w:hAnsi="Aptos" w:cs="Aptos"/>
                <w:sz w:val="20"/>
                <w:szCs w:val="20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>Aceite 2</w:t>
            </w:r>
            <w:r w:rsidRPr="1980DEF4">
              <w:rPr>
                <w:rFonts w:ascii="Aptos" w:eastAsia="Aptos" w:hAnsi="Aptos" w:cs="Aptos"/>
              </w:rPr>
              <w:t xml:space="preserve"> </w:t>
            </w:r>
          </w:p>
        </w:tc>
        <w:tc>
          <w:tcPr>
            <w:tcW w:w="72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2737C27" w14:textId="08666395" w:rsidR="1980DEF4" w:rsidRDefault="1980DEF4" w:rsidP="1980DEF4">
            <w:pPr>
              <w:spacing w:line="276" w:lineRule="auto"/>
            </w:pPr>
            <w:r w:rsidRPr="1980DEF4">
              <w:rPr>
                <w:rFonts w:ascii="Aptos" w:eastAsia="Aptos" w:hAnsi="Aptos" w:cs="Aptos"/>
                <w:b/>
                <w:bCs/>
              </w:rPr>
              <w:t xml:space="preserve">DADO QUE </w:t>
            </w:r>
            <w:r w:rsidRPr="1980DEF4">
              <w:rPr>
                <w:rFonts w:ascii="Aptos" w:eastAsia="Aptos" w:hAnsi="Aptos" w:cs="Aptos"/>
              </w:rPr>
              <w:t>não há nenhum prestador aguardando avaliação de cadastro,</w:t>
            </w:r>
            <w:r>
              <w:br/>
            </w:r>
            <w:r w:rsidRPr="1980DEF4">
              <w:rPr>
                <w:rFonts w:ascii="Aptos" w:eastAsia="Aptos" w:hAnsi="Aptos" w:cs="Aptos"/>
                <w:b/>
                <w:bCs/>
              </w:rPr>
              <w:t xml:space="preserve">QUANDO </w:t>
            </w:r>
            <w:r w:rsidRPr="1980DEF4">
              <w:rPr>
                <w:rFonts w:ascii="Aptos" w:eastAsia="Aptos" w:hAnsi="Aptos" w:cs="Aptos"/>
              </w:rPr>
              <w:t>o administrador acessa o painel de avaliação de prestadores,</w:t>
            </w:r>
            <w:r>
              <w:br/>
            </w:r>
            <w:r w:rsidRPr="1980DEF4">
              <w:rPr>
                <w:rFonts w:ascii="Aptos" w:eastAsia="Aptos" w:hAnsi="Aptos" w:cs="Aptos"/>
                <w:b/>
                <w:bCs/>
              </w:rPr>
              <w:t xml:space="preserve">ENTÃO </w:t>
            </w:r>
            <w:r w:rsidRPr="1980DEF4">
              <w:rPr>
                <w:rFonts w:ascii="Aptos" w:eastAsia="Aptos" w:hAnsi="Aptos" w:cs="Aptos"/>
              </w:rPr>
              <w:t>uma mensagem informando que não há prestadores aguardando avaliação é exibida.</w:t>
            </w:r>
          </w:p>
        </w:tc>
      </w:tr>
      <w:tr w:rsidR="1980DEF4" w14:paraId="6054DBE8" w14:textId="77777777" w:rsidTr="1980DEF4">
        <w:trPr>
          <w:trHeight w:val="300"/>
        </w:trPr>
        <w:tc>
          <w:tcPr>
            <w:tcW w:w="12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0FF5DEE" w14:textId="4FE6E64C" w:rsidR="1980DEF4" w:rsidRDefault="1980DEF4" w:rsidP="1980DEF4">
            <w:pPr>
              <w:spacing w:line="276" w:lineRule="auto"/>
              <w:rPr>
                <w:rFonts w:ascii="Aptos" w:eastAsia="Aptos" w:hAnsi="Aptos" w:cs="Aptos"/>
                <w:b/>
                <w:bCs/>
              </w:rPr>
            </w:pPr>
            <w:r w:rsidRPr="1980DEF4">
              <w:rPr>
                <w:b/>
                <w:bCs/>
              </w:rPr>
              <w:t>Protótipo de baixa fidelidade</w:t>
            </w:r>
          </w:p>
        </w:tc>
        <w:tc>
          <w:tcPr>
            <w:tcW w:w="72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F1CC869" w14:textId="3E4732B8" w:rsidR="1980DEF4" w:rsidRDefault="1980DEF4" w:rsidP="1980DEF4">
            <w:pPr>
              <w:spacing w:line="276" w:lineRule="auto"/>
              <w:rPr>
                <w:rFonts w:ascii="Aptos" w:eastAsia="Aptos" w:hAnsi="Aptos" w:cs="Aptos"/>
                <w:b/>
                <w:bCs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04D7F9A" wp14:editId="50DE6739">
                  <wp:extent cx="4244798" cy="3092204"/>
                  <wp:effectExtent l="0" t="0" r="4445" b="0"/>
                  <wp:docPr id="2086738239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44798" cy="30922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3BE72A7" w14:textId="7490CCDE" w:rsidR="7E17BDF5" w:rsidRDefault="7E17BDF5"/>
    <w:p w14:paraId="1017B121" w14:textId="0EB56325" w:rsidR="5F46BB53" w:rsidRDefault="5F46BB53" w:rsidP="5F46BB53">
      <w:pPr>
        <w:pStyle w:val="CorpodeTexto"/>
      </w:pPr>
    </w:p>
    <w:p w14:paraId="000FD7CC" w14:textId="7578659B" w:rsidR="7E17BDF5" w:rsidRDefault="7E17BDF5" w:rsidP="7E17BDF5">
      <w:pPr>
        <w:pStyle w:val="CorpodeTexto"/>
      </w:pPr>
    </w:p>
    <w:p w14:paraId="464C1A34" w14:textId="5110E6B9" w:rsidR="00F76475" w:rsidRDefault="00F76475" w:rsidP="00C44832">
      <w:pPr>
        <w:pStyle w:val="Legenda"/>
        <w:spacing w:before="120"/>
        <w:rPr>
          <w:noProof/>
        </w:rPr>
      </w:pPr>
      <w:bookmarkStart w:id="14" w:name="_Toc96268061"/>
      <w:bookmarkStart w:id="15" w:name="_Toc158902417"/>
      <w:bookmarkEnd w:id="13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 - User Stories e Critérios de Aceite</w:t>
      </w:r>
      <w:r>
        <w:rPr>
          <w:noProof/>
        </w:rPr>
        <w:t>. Fonte: AGUIAR, F. 2018.</w:t>
      </w:r>
      <w:bookmarkEnd w:id="14"/>
      <w:bookmarkEnd w:id="15"/>
    </w:p>
    <w:p w14:paraId="1FBEE39E" w14:textId="1FE11957" w:rsidR="7FB94507" w:rsidRDefault="7FB94507" w:rsidP="7FB94507">
      <w:pPr>
        <w:pStyle w:val="CorpodeTexto"/>
        <w:rPr>
          <w:noProof/>
        </w:rPr>
      </w:pPr>
    </w:p>
    <w:p w14:paraId="10B46963" w14:textId="20F22B02" w:rsidR="00FA629D" w:rsidRDefault="00FA629D" w:rsidP="00FA629D">
      <w:pPr>
        <w:pStyle w:val="Ttulo1"/>
      </w:pPr>
      <w:bookmarkStart w:id="16" w:name="_Toc158902409"/>
      <w:r>
        <w:lastRenderedPageBreak/>
        <w:t xml:space="preserve">ARTEFATO 6: </w:t>
      </w:r>
      <w:r w:rsidR="00723C3B">
        <w:t>Modelo Relacional</w:t>
      </w:r>
      <w:bookmarkEnd w:id="16"/>
    </w:p>
    <w:p w14:paraId="743BA78B" w14:textId="77777777" w:rsidR="00FA629D" w:rsidRDefault="00FA629D" w:rsidP="00FA629D"/>
    <w:p w14:paraId="2F97829F" w14:textId="439F9EA2" w:rsidR="00FA629D" w:rsidRPr="00C15418" w:rsidRDefault="00723C3B" w:rsidP="00FA629D">
      <w:pPr>
        <w:ind w:left="360"/>
        <w:rPr>
          <w:color w:val="00B0F0"/>
        </w:rPr>
      </w:pPr>
      <w:r>
        <w:rPr>
          <w:color w:val="00B0F0"/>
        </w:rPr>
        <w:t>Um Modelo Relacional</w:t>
      </w:r>
      <w:r w:rsidR="00FA629D"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4E6045C1" w:rsidR="00197E9C" w:rsidRPr="00723C3B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  <w:r w:rsidR="00723C3B">
        <w:rPr>
          <w:color w:val="00B0F0"/>
        </w:rPr>
        <w:t xml:space="preserve"> </w:t>
      </w:r>
      <w:r w:rsidR="00723C3B">
        <w:rPr>
          <w:b/>
          <w:bCs/>
          <w:color w:val="00B0F0"/>
        </w:rPr>
        <w:t xml:space="preserve">Importante: </w:t>
      </w:r>
      <w:r w:rsidR="00723C3B">
        <w:rPr>
          <w:color w:val="00B0F0"/>
        </w:rPr>
        <w:t>o modelo dele indicar quais atributos são PK, FK, que devem proporcionar a integridade relacional, os tipos de dados da tabela (entidade) e demais restrições (NULL, NOT NULL, UNIQUE, ...)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elha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>
        <w:trPr>
          <w:trHeight w:val="375"/>
        </w:trPr>
        <w:tc>
          <w:tcPr>
            <w:tcW w:w="8494" w:type="dxa"/>
            <w:vAlign w:val="center"/>
          </w:tcPr>
          <w:p w14:paraId="60F8F0DF" w14:textId="7D6A0B93" w:rsidR="0089163D" w:rsidRDefault="0089163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Pr="0089163D">
              <w:t xml:space="preserve"> </w:t>
            </w:r>
          </w:p>
        </w:tc>
      </w:tr>
      <w:tr w:rsidR="0089163D" w14:paraId="26C203D3" w14:textId="77777777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44CD6C04">
                  <wp:extent cx="3242701" cy="3966796"/>
                  <wp:effectExtent l="19050" t="19050" r="15240" b="15240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268927" cy="3998879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>
            <w:pPr>
              <w:jc w:val="center"/>
              <w:rPr>
                <w:b/>
                <w:bCs/>
              </w:rPr>
            </w:pPr>
          </w:p>
        </w:tc>
      </w:tr>
    </w:tbl>
    <w:p w14:paraId="01E481D0" w14:textId="1703744B" w:rsidR="00FA629D" w:rsidRDefault="00FA629D" w:rsidP="0089163D">
      <w:pPr>
        <w:pStyle w:val="Legenda"/>
        <w:spacing w:before="120"/>
      </w:pPr>
      <w:bookmarkStart w:id="17" w:name="_Toc96267031"/>
      <w:bookmarkStart w:id="18" w:name="_Toc158902418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7"/>
      <w:bookmarkEnd w:id="18"/>
    </w:p>
    <w:p w14:paraId="6FE7110E" w14:textId="4BAFE524" w:rsidR="00BD3FFE" w:rsidRPr="00BD3FFE" w:rsidRDefault="00BD3FFE" w:rsidP="00BD3FFE">
      <w:pPr>
        <w:pStyle w:val="CorpodeTexto"/>
      </w:pPr>
      <w:r>
        <w:t>BANCO DE DADO ChamuZé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BD3FFE" w:rsidRPr="00473038" w14:paraId="581BC119" w14:textId="77777777" w:rsidTr="1980DEF4">
        <w:tc>
          <w:tcPr>
            <w:tcW w:w="8494" w:type="dxa"/>
          </w:tcPr>
          <w:p w14:paraId="301CB36A" w14:textId="7E9CE349" w:rsidR="00BD3FFE" w:rsidRPr="00473038" w:rsidRDefault="00BD3FFE">
            <w:pPr>
              <w:rPr>
                <w:u w:val="single"/>
              </w:rPr>
            </w:pPr>
            <w:r w:rsidRPr="00473038">
              <w:rPr>
                <w:u w:val="single"/>
              </w:rPr>
              <w:t>Modelo Conceitual</w:t>
            </w:r>
          </w:p>
        </w:tc>
      </w:tr>
      <w:tr w:rsidR="00BD3FFE" w:rsidRPr="00A83D32" w14:paraId="31D1B882" w14:textId="77777777" w:rsidTr="1980DEF4">
        <w:tc>
          <w:tcPr>
            <w:tcW w:w="8494" w:type="dxa"/>
          </w:tcPr>
          <w:p w14:paraId="13B887FE" w14:textId="77777777" w:rsidR="00BD3FFE" w:rsidRPr="00A83D32" w:rsidRDefault="00BD3FFE">
            <w:pPr>
              <w:rPr>
                <w:u w:val="single"/>
              </w:rPr>
            </w:pPr>
          </w:p>
          <w:p w14:paraId="2ACF2971" w14:textId="598E7E14" w:rsidR="00A83D32" w:rsidRPr="00A83D32" w:rsidRDefault="14B6260F">
            <w:r>
              <w:rPr>
                <w:noProof/>
              </w:rPr>
              <w:lastRenderedPageBreak/>
              <w:drawing>
                <wp:inline distT="0" distB="0" distL="0" distR="0" wp14:anchorId="5431B852" wp14:editId="57B69223">
                  <wp:extent cx="5248276" cy="5200650"/>
                  <wp:effectExtent l="0" t="0" r="0" b="0"/>
                  <wp:docPr id="1768603608" name="Imagem 17686036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48276" cy="5200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39507F" w14:textId="54925ED0" w:rsidR="00997367" w:rsidRPr="00A83D32" w:rsidRDefault="00997367">
            <w:pPr>
              <w:rPr>
                <w:u w:val="single"/>
              </w:rPr>
            </w:pPr>
          </w:p>
        </w:tc>
      </w:tr>
      <w:tr w:rsidR="00BD3FFE" w14:paraId="1DE3E122" w14:textId="77777777" w:rsidTr="1980DEF4">
        <w:tc>
          <w:tcPr>
            <w:tcW w:w="8494" w:type="dxa"/>
          </w:tcPr>
          <w:p w14:paraId="79DFE868" w14:textId="0A468C84" w:rsidR="00BD3FFE" w:rsidRDefault="00BD3FFE">
            <w:r>
              <w:t>Modelo Lógico</w:t>
            </w:r>
          </w:p>
        </w:tc>
      </w:tr>
      <w:tr w:rsidR="00BD3FFE" w:rsidRPr="00140928" w14:paraId="308D03EE" w14:textId="77777777" w:rsidTr="1980DEF4">
        <w:tc>
          <w:tcPr>
            <w:tcW w:w="8494" w:type="dxa"/>
          </w:tcPr>
          <w:p w14:paraId="2B352303" w14:textId="62159170" w:rsidR="00BD3FFE" w:rsidRPr="00140928" w:rsidRDefault="5D8D9DF3">
            <w:r>
              <w:rPr>
                <w:noProof/>
              </w:rPr>
              <w:lastRenderedPageBreak/>
              <w:drawing>
                <wp:inline distT="0" distB="0" distL="0" distR="0" wp14:anchorId="04A1E2F8" wp14:editId="459CF53C">
                  <wp:extent cx="4124325" cy="5248276"/>
                  <wp:effectExtent l="0" t="0" r="0" b="0"/>
                  <wp:docPr id="1742860513" name="Imagem 17428605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24325" cy="52482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D3FFE" w14:paraId="592A3F3F" w14:textId="77777777" w:rsidTr="1980DEF4">
        <w:tc>
          <w:tcPr>
            <w:tcW w:w="8494" w:type="dxa"/>
          </w:tcPr>
          <w:p w14:paraId="250558BE" w14:textId="0399A045" w:rsidR="00BD3FFE" w:rsidRDefault="00BD3FFE">
            <w:r>
              <w:t>Modelo Físico</w:t>
            </w:r>
          </w:p>
        </w:tc>
      </w:tr>
      <w:tr w:rsidR="00BD3FFE" w14:paraId="2F6FCA7D" w14:textId="77777777" w:rsidTr="1980DEF4">
        <w:tc>
          <w:tcPr>
            <w:tcW w:w="8494" w:type="dxa"/>
          </w:tcPr>
          <w:p w14:paraId="6839957F" w14:textId="77777777" w:rsidR="00997367" w:rsidRDefault="00997367" w:rsidP="00997367"/>
          <w:p w14:paraId="7FF93B75" w14:textId="77777777" w:rsidR="00076FB8" w:rsidRDefault="00076FB8" w:rsidP="00076FB8">
            <w:r>
              <w:t>/*Criação do banco*/</w:t>
            </w:r>
          </w:p>
          <w:p w14:paraId="176AF59C" w14:textId="77777777" w:rsidR="00076FB8" w:rsidRDefault="00076FB8" w:rsidP="00076FB8">
            <w:r>
              <w:t xml:space="preserve">CREATE DATABASE chamuze </w:t>
            </w:r>
          </w:p>
          <w:p w14:paraId="7D5D301E" w14:textId="77777777" w:rsidR="00076FB8" w:rsidRDefault="00076FB8" w:rsidP="00076FB8">
            <w:r>
              <w:t xml:space="preserve">CHARACTER SET utf8mb4 </w:t>
            </w:r>
          </w:p>
          <w:p w14:paraId="7B0BF5EA" w14:textId="77777777" w:rsidR="00076FB8" w:rsidRDefault="00076FB8" w:rsidP="00076FB8">
            <w:r>
              <w:t>COLLATE utf8mb4_unicode_ci;</w:t>
            </w:r>
          </w:p>
          <w:p w14:paraId="14E61E80" w14:textId="77777777" w:rsidR="00076FB8" w:rsidRDefault="00076FB8" w:rsidP="00076FB8"/>
          <w:p w14:paraId="5B2CDE27" w14:textId="77777777" w:rsidR="00076FB8" w:rsidRDefault="00076FB8" w:rsidP="00076FB8">
            <w:r>
              <w:t>/*Usando o banco de dados*/</w:t>
            </w:r>
          </w:p>
          <w:p w14:paraId="63536D36" w14:textId="77777777" w:rsidR="00076FB8" w:rsidRDefault="00076FB8" w:rsidP="00076FB8">
            <w:r>
              <w:t>USE chamuze;</w:t>
            </w:r>
          </w:p>
          <w:p w14:paraId="129191CD" w14:textId="77777777" w:rsidR="00076FB8" w:rsidRDefault="00076FB8" w:rsidP="00076FB8"/>
          <w:p w14:paraId="75932F80" w14:textId="77777777" w:rsidR="00076FB8" w:rsidRDefault="00076FB8" w:rsidP="00076FB8">
            <w:r>
              <w:t>/*Criação da tabela usuario - Generalização - */</w:t>
            </w:r>
          </w:p>
          <w:p w14:paraId="2A922D06" w14:textId="77777777" w:rsidR="00076FB8" w:rsidRDefault="00076FB8" w:rsidP="00076FB8">
            <w:r>
              <w:t>CREATE TABLE usuario (</w:t>
            </w:r>
          </w:p>
          <w:p w14:paraId="44D60BD5" w14:textId="77777777" w:rsidR="00076FB8" w:rsidRDefault="00076FB8" w:rsidP="00076FB8">
            <w:r>
              <w:tab/>
              <w:t>id_usuario INTEGER NOT NULL PRIMARY KEY AUTO_INCREMENT,</w:t>
            </w:r>
          </w:p>
          <w:p w14:paraId="6290BD3F" w14:textId="77777777" w:rsidR="00076FB8" w:rsidRDefault="00076FB8" w:rsidP="00076FB8">
            <w:r>
              <w:tab/>
              <w:t>nome VARCHAR(100) NOT NULL,</w:t>
            </w:r>
          </w:p>
          <w:p w14:paraId="65B9160A" w14:textId="77777777" w:rsidR="00076FB8" w:rsidRDefault="00076FB8" w:rsidP="00076FB8">
            <w:r>
              <w:t xml:space="preserve">    sobrenome VARCHAR(150) NOT NULL,</w:t>
            </w:r>
          </w:p>
          <w:p w14:paraId="088F7D04" w14:textId="77777777" w:rsidR="00076FB8" w:rsidRDefault="00076FB8" w:rsidP="00076FB8">
            <w:r>
              <w:tab/>
              <w:t>email VARCHAR(150) NOT NULL,</w:t>
            </w:r>
          </w:p>
          <w:p w14:paraId="03BBADD7" w14:textId="77777777" w:rsidR="00076FB8" w:rsidRDefault="00076FB8" w:rsidP="00076FB8">
            <w:r>
              <w:tab/>
              <w:t>senha VARCHAR(255) NOT NULL,</w:t>
            </w:r>
          </w:p>
          <w:p w14:paraId="5208CB19" w14:textId="77777777" w:rsidR="00076FB8" w:rsidRDefault="00076FB8" w:rsidP="00076FB8">
            <w:r>
              <w:t xml:space="preserve">    cpf VARCHAR(11) NOT NULL,</w:t>
            </w:r>
          </w:p>
          <w:p w14:paraId="36646E8D" w14:textId="77777777" w:rsidR="00076FB8" w:rsidRDefault="00076FB8" w:rsidP="00076FB8">
            <w:r>
              <w:lastRenderedPageBreak/>
              <w:t xml:space="preserve">    telefone VARCHAR(30) NOT NULL,</w:t>
            </w:r>
          </w:p>
          <w:p w14:paraId="45F1E35A" w14:textId="77777777" w:rsidR="00076FB8" w:rsidRDefault="00076FB8" w:rsidP="00076FB8">
            <w:r>
              <w:t xml:space="preserve">    nacionalidade VARCHAR(50) NOT NULL,</w:t>
            </w:r>
          </w:p>
          <w:p w14:paraId="6BABBC26" w14:textId="77777777" w:rsidR="00076FB8" w:rsidRDefault="00076FB8" w:rsidP="00076FB8">
            <w:r>
              <w:t xml:space="preserve">    data_nascimento DATE NOT NULL,</w:t>
            </w:r>
          </w:p>
          <w:p w14:paraId="365DF072" w14:textId="77777777" w:rsidR="00076FB8" w:rsidRDefault="00076FB8" w:rsidP="00076FB8">
            <w:r>
              <w:tab/>
              <w:t>nota_reputacao DECIMAL(3,2) NOT NULL,</w:t>
            </w:r>
          </w:p>
          <w:p w14:paraId="4CDE1BF5" w14:textId="77777777" w:rsidR="00076FB8" w:rsidRDefault="00076FB8" w:rsidP="00076FB8">
            <w:r>
              <w:t xml:space="preserve">    genero ENUM('F','M','O') NOT NULL,</w:t>
            </w:r>
          </w:p>
          <w:p w14:paraId="7FE357F9" w14:textId="77777777" w:rsidR="00076FB8" w:rsidRDefault="00076FB8" w:rsidP="00076FB8">
            <w:r>
              <w:tab/>
              <w:t>tipo_perfil ENUM('administrador','prestador','solicitante')NOT NULL</w:t>
            </w:r>
          </w:p>
          <w:p w14:paraId="4FB2E0B8" w14:textId="77777777" w:rsidR="00076FB8" w:rsidRDefault="00076FB8" w:rsidP="00076FB8">
            <w:r>
              <w:t>) ENGINE=InnoDB DEFAULT CHARSET=utf8mb4 COLLATE=utf8mb4_unicode_ci;</w:t>
            </w:r>
          </w:p>
          <w:p w14:paraId="1C63D706" w14:textId="77777777" w:rsidR="00076FB8" w:rsidRDefault="00076FB8" w:rsidP="00076FB8"/>
          <w:p w14:paraId="3D3CD566" w14:textId="77777777" w:rsidR="00076FB8" w:rsidRDefault="00076FB8" w:rsidP="00076FB8">
            <w:r>
              <w:t>/*Criação da tabela prestador - Especialização - */</w:t>
            </w:r>
          </w:p>
          <w:p w14:paraId="61D38A30" w14:textId="77777777" w:rsidR="00076FB8" w:rsidRDefault="00076FB8" w:rsidP="00076FB8">
            <w:r>
              <w:t>CREATE TABLE prestador (</w:t>
            </w:r>
          </w:p>
          <w:p w14:paraId="0B692F01" w14:textId="77777777" w:rsidR="00076FB8" w:rsidRDefault="00076FB8" w:rsidP="00076FB8">
            <w:r>
              <w:tab/>
              <w:t>id_prestador INTEGER NOT NULL PRIMARY KEY,</w:t>
            </w:r>
          </w:p>
          <w:p w14:paraId="5D3CEB7D" w14:textId="77777777" w:rsidR="00076FB8" w:rsidRDefault="00076FB8" w:rsidP="00076FB8">
            <w:r>
              <w:tab/>
              <w:t>FOREIGN KEY (id_prestador) REFERENCES usuario(id_usuario),</w:t>
            </w:r>
          </w:p>
          <w:p w14:paraId="0523081C" w14:textId="77777777" w:rsidR="00076FB8" w:rsidRDefault="00076FB8" w:rsidP="00076FB8">
            <w:r>
              <w:tab/>
              <w:t>cnpj VARCHAR(14) NOT NULL,</w:t>
            </w:r>
          </w:p>
          <w:p w14:paraId="2BFACAA7" w14:textId="77777777" w:rsidR="00076FB8" w:rsidRDefault="00076FB8" w:rsidP="00076FB8">
            <w:r>
              <w:tab/>
              <w:t>img_rg VARCHAR(255) NOT NULL,</w:t>
            </w:r>
          </w:p>
          <w:p w14:paraId="4F3D3026" w14:textId="77777777" w:rsidR="00076FB8" w:rsidRDefault="00076FB8" w:rsidP="00076FB8">
            <w:r>
              <w:tab/>
              <w:t>chave_pix VARCHAR(255) NOT NULL,</w:t>
            </w:r>
          </w:p>
          <w:p w14:paraId="796D0694" w14:textId="77777777" w:rsidR="00076FB8" w:rsidRDefault="00076FB8" w:rsidP="00076FB8">
            <w:r>
              <w:tab/>
              <w:t>status_avaliacao ENUM('aprovado','reprovado') NOT NULL</w:t>
            </w:r>
          </w:p>
          <w:p w14:paraId="66A267BB" w14:textId="77777777" w:rsidR="00076FB8" w:rsidRDefault="00076FB8" w:rsidP="00076FB8">
            <w:r>
              <w:t>) ENGINE=InnoDB DEFAULT CHARSET=utf8mb4 COLLATE=utf8mb4_unicode_ci;</w:t>
            </w:r>
          </w:p>
          <w:p w14:paraId="7F725675" w14:textId="77777777" w:rsidR="00076FB8" w:rsidRDefault="00076FB8" w:rsidP="00076FB8"/>
          <w:p w14:paraId="606BCB6D" w14:textId="77777777" w:rsidR="00076FB8" w:rsidRDefault="00076FB8" w:rsidP="00076FB8">
            <w:r>
              <w:t>/*Criação da tabela solicitante - Especialização - */</w:t>
            </w:r>
          </w:p>
          <w:p w14:paraId="2267F76E" w14:textId="77777777" w:rsidR="00076FB8" w:rsidRDefault="00076FB8" w:rsidP="00076FB8">
            <w:r>
              <w:t>CREATE TABLE solicitante (</w:t>
            </w:r>
          </w:p>
          <w:p w14:paraId="098C00D8" w14:textId="77777777" w:rsidR="00076FB8" w:rsidRDefault="00076FB8" w:rsidP="00076FB8">
            <w:r>
              <w:tab/>
              <w:t>id_solicitante INTEGER NOT NULL PRIMARY KEY,</w:t>
            </w:r>
          </w:p>
          <w:p w14:paraId="5B0915B1" w14:textId="77777777" w:rsidR="00076FB8" w:rsidRDefault="00076FB8" w:rsidP="00076FB8">
            <w:r>
              <w:tab/>
              <w:t>FOREIGN KEY (id_solicitante) REFERENCES usuario(id_usuario)</w:t>
            </w:r>
          </w:p>
          <w:p w14:paraId="0691FC20" w14:textId="77777777" w:rsidR="00076FB8" w:rsidRDefault="00076FB8" w:rsidP="00076FB8">
            <w:r>
              <w:t>) ENGINE=InnoDB DEFAULT CHARSET=utf8mb4 COLLATE=utf8mb4_unicode_ci;</w:t>
            </w:r>
          </w:p>
          <w:p w14:paraId="2981FC6B" w14:textId="77777777" w:rsidR="00076FB8" w:rsidRDefault="00076FB8" w:rsidP="00076FB8"/>
          <w:p w14:paraId="7ABD4F76" w14:textId="77777777" w:rsidR="00076FB8" w:rsidRDefault="00076FB8" w:rsidP="00076FB8">
            <w:r>
              <w:t>/*Criação da tabela endereco */</w:t>
            </w:r>
          </w:p>
          <w:p w14:paraId="4B9E63B8" w14:textId="77777777" w:rsidR="00076FB8" w:rsidRDefault="00076FB8" w:rsidP="00076FB8">
            <w:r>
              <w:t>CREATE TABLE endereco (</w:t>
            </w:r>
          </w:p>
          <w:p w14:paraId="16645B72" w14:textId="77777777" w:rsidR="00076FB8" w:rsidRDefault="00076FB8" w:rsidP="00076FB8">
            <w:r>
              <w:tab/>
              <w:t>id_endereco INTEGER NOT NULL PRIMARY KEY AUTO_INCREMENT,</w:t>
            </w:r>
          </w:p>
          <w:p w14:paraId="2314D079" w14:textId="77777777" w:rsidR="00076FB8" w:rsidRDefault="00076FB8" w:rsidP="00076FB8">
            <w:r>
              <w:t xml:space="preserve">    estado VARCHAR(100) NOT NULL,</w:t>
            </w:r>
          </w:p>
          <w:p w14:paraId="708E844D" w14:textId="77777777" w:rsidR="00076FB8" w:rsidRDefault="00076FB8" w:rsidP="00076FB8">
            <w:r>
              <w:t xml:space="preserve">    cidade VARCHAR(100) NOT NULL,</w:t>
            </w:r>
          </w:p>
          <w:p w14:paraId="26766FB7" w14:textId="77777777" w:rsidR="00076FB8" w:rsidRDefault="00076FB8" w:rsidP="00076FB8">
            <w:r>
              <w:t xml:space="preserve">    bairro VARCHAR(150) NOT NULL,</w:t>
            </w:r>
          </w:p>
          <w:p w14:paraId="28A88F22" w14:textId="77777777" w:rsidR="00076FB8" w:rsidRDefault="00076FB8" w:rsidP="00076FB8">
            <w:r>
              <w:t xml:space="preserve">    logradouro VARCHAR(150) NOT NULL,</w:t>
            </w:r>
          </w:p>
          <w:p w14:paraId="6587C20C" w14:textId="77777777" w:rsidR="00076FB8" w:rsidRDefault="00076FB8" w:rsidP="00076FB8">
            <w:r>
              <w:t xml:space="preserve">    numero_casa INTEGER NOT NULL,</w:t>
            </w:r>
          </w:p>
          <w:p w14:paraId="242C3721" w14:textId="77777777" w:rsidR="00076FB8" w:rsidRDefault="00076FB8" w:rsidP="00076FB8">
            <w:r>
              <w:t xml:space="preserve">    cep VARCHAR(50) NOT NULL,</w:t>
            </w:r>
          </w:p>
          <w:p w14:paraId="4F4BAEA0" w14:textId="77777777" w:rsidR="00076FB8" w:rsidRDefault="00076FB8" w:rsidP="00076FB8">
            <w:r>
              <w:t xml:space="preserve">    id_usuario INTEGER,</w:t>
            </w:r>
          </w:p>
          <w:p w14:paraId="25770E76" w14:textId="77777777" w:rsidR="00076FB8" w:rsidRDefault="00076FB8" w:rsidP="00076FB8">
            <w:r>
              <w:t xml:space="preserve">    FOREIGN KEY (id_usuario) REFERENCES usuario(id_usuario)</w:t>
            </w:r>
          </w:p>
          <w:p w14:paraId="637292A4" w14:textId="77777777" w:rsidR="00076FB8" w:rsidRDefault="00076FB8" w:rsidP="00076FB8">
            <w:r>
              <w:t>)ENGINE=InnoDB DEFAULT CHARSET=utf8mb4 COLLATE=utf8mb4_unicode_ci;</w:t>
            </w:r>
          </w:p>
          <w:p w14:paraId="3D708C3F" w14:textId="77777777" w:rsidR="00076FB8" w:rsidRDefault="00076FB8" w:rsidP="00076FB8"/>
          <w:p w14:paraId="21C13198" w14:textId="77777777" w:rsidR="00076FB8" w:rsidRDefault="00076FB8" w:rsidP="00076FB8">
            <w:r>
              <w:t>/*Criação da tabela pagamento */</w:t>
            </w:r>
          </w:p>
          <w:p w14:paraId="0B984C7E" w14:textId="77777777" w:rsidR="00076FB8" w:rsidRDefault="00076FB8" w:rsidP="00076FB8">
            <w:r>
              <w:t>CREATE TABLE pagamento (</w:t>
            </w:r>
          </w:p>
          <w:p w14:paraId="6CBB410F" w14:textId="77777777" w:rsidR="00076FB8" w:rsidRDefault="00076FB8" w:rsidP="00076FB8">
            <w:r>
              <w:tab/>
              <w:t>id_pagamento INTEGER NOT NULL PRIMARY KEY AUTO_INCREMENT,</w:t>
            </w:r>
          </w:p>
          <w:p w14:paraId="66BBBAA2" w14:textId="77777777" w:rsidR="00076FB8" w:rsidRDefault="00076FB8" w:rsidP="00076FB8">
            <w:r>
              <w:t xml:space="preserve">    data_pagamento DATE NOT NULL,</w:t>
            </w:r>
          </w:p>
          <w:p w14:paraId="4AF3BF21" w14:textId="77777777" w:rsidR="00076FB8" w:rsidRDefault="00076FB8" w:rsidP="00076FB8">
            <w:r>
              <w:t xml:space="preserve">    status_pagamento ENUM('pago','pendente') NOT NULL,</w:t>
            </w:r>
          </w:p>
          <w:p w14:paraId="03F82C82" w14:textId="77777777" w:rsidR="00076FB8" w:rsidRDefault="00076FB8" w:rsidP="00076FB8">
            <w:r>
              <w:t xml:space="preserve">    valor_pagamento DECIMAL(10,2) NOT NULL,</w:t>
            </w:r>
          </w:p>
          <w:p w14:paraId="62D030B2" w14:textId="77777777" w:rsidR="00076FB8" w:rsidRDefault="00076FB8" w:rsidP="00076FB8">
            <w:r>
              <w:t xml:space="preserve">    id_solicitante INTEGER,</w:t>
            </w:r>
          </w:p>
          <w:p w14:paraId="67E902B7" w14:textId="77777777" w:rsidR="00076FB8" w:rsidRDefault="00076FB8" w:rsidP="00076FB8">
            <w:r>
              <w:t xml:space="preserve">    id_prestador INTEGER,</w:t>
            </w:r>
          </w:p>
          <w:p w14:paraId="711A0F74" w14:textId="77777777" w:rsidR="00076FB8" w:rsidRDefault="00076FB8" w:rsidP="00076FB8">
            <w:r>
              <w:t xml:space="preserve">    FOREIGN KEY (id_solicitante) REFERENCES solicitante(id_solicitante),</w:t>
            </w:r>
          </w:p>
          <w:p w14:paraId="0FCFC157" w14:textId="77777777" w:rsidR="00076FB8" w:rsidRDefault="00076FB8" w:rsidP="00076FB8">
            <w:r>
              <w:t xml:space="preserve">    FOREIGN KEY (id_prestador) REFERENCES prestador(id_prestador)</w:t>
            </w:r>
          </w:p>
          <w:p w14:paraId="3038E52C" w14:textId="77777777" w:rsidR="00076FB8" w:rsidRDefault="00076FB8" w:rsidP="00076FB8">
            <w:r>
              <w:t>)ENGINE=InnoDB DEFAULT CHARSET=utf8mb4 COLLATE=utf8mb4_unicode_ci;</w:t>
            </w:r>
          </w:p>
          <w:p w14:paraId="11BC962A" w14:textId="77777777" w:rsidR="00076FB8" w:rsidRDefault="00076FB8" w:rsidP="00076FB8"/>
          <w:p w14:paraId="0AD9802F" w14:textId="77777777" w:rsidR="00076FB8" w:rsidRDefault="00076FB8" w:rsidP="00076FB8">
            <w:r>
              <w:lastRenderedPageBreak/>
              <w:t>/*Criação da tabela servico */</w:t>
            </w:r>
          </w:p>
          <w:p w14:paraId="55174405" w14:textId="77777777" w:rsidR="00076FB8" w:rsidRDefault="00076FB8" w:rsidP="00076FB8">
            <w:r>
              <w:t>CREATE TABLE servico (</w:t>
            </w:r>
          </w:p>
          <w:p w14:paraId="78994F73" w14:textId="77777777" w:rsidR="00076FB8" w:rsidRDefault="00076FB8" w:rsidP="00076FB8">
            <w:r>
              <w:t xml:space="preserve">    id_servico INTEGER NOT NULL PRIMARY KEY AUTO_INCREMENT,</w:t>
            </w:r>
          </w:p>
          <w:p w14:paraId="2C89F49A" w14:textId="77777777" w:rsidR="00076FB8" w:rsidRDefault="00076FB8" w:rsidP="00076FB8">
            <w:r>
              <w:t xml:space="preserve">    descricao TEXT NOT NULL,</w:t>
            </w:r>
          </w:p>
          <w:p w14:paraId="43797B4E" w14:textId="77777777" w:rsidR="00076FB8" w:rsidRDefault="00076FB8" w:rsidP="00076FB8">
            <w:r>
              <w:t xml:space="preserve">    titulo VARCHAR(255) NOT NULL,</w:t>
            </w:r>
          </w:p>
          <w:p w14:paraId="267C447E" w14:textId="77777777" w:rsidR="00076FB8" w:rsidRDefault="00076FB8" w:rsidP="00076FB8">
            <w:r>
              <w:t xml:space="preserve">    img_servico VARCHAR(255) NOT NULL,</w:t>
            </w:r>
          </w:p>
          <w:p w14:paraId="085C517F" w14:textId="77777777" w:rsidR="00076FB8" w:rsidRDefault="00076FB8" w:rsidP="00076FB8">
            <w:r>
              <w:t xml:space="preserve">    categoria VARCHAR(255) NOT NULL,</w:t>
            </w:r>
          </w:p>
          <w:p w14:paraId="58AF1FB2" w14:textId="77777777" w:rsidR="00076FB8" w:rsidRDefault="00076FB8" w:rsidP="00076FB8">
            <w:r>
              <w:t xml:space="preserve">    status_servico ENUM('aceito','disponivel') NOT NULL,</w:t>
            </w:r>
          </w:p>
          <w:p w14:paraId="515FD019" w14:textId="77777777" w:rsidR="00076FB8" w:rsidRDefault="00076FB8" w:rsidP="00076FB8">
            <w:r>
              <w:t xml:space="preserve">    local_servico VARCHAR(100) NOT NULL,</w:t>
            </w:r>
          </w:p>
          <w:p w14:paraId="63BF2027" w14:textId="77777777" w:rsidR="00076FB8" w:rsidRDefault="00076FB8" w:rsidP="00076FB8">
            <w:r>
              <w:t xml:space="preserve">    preco DECIMAL(10,2) NOT NULL,</w:t>
            </w:r>
          </w:p>
          <w:p w14:paraId="3641668A" w14:textId="77777777" w:rsidR="00076FB8" w:rsidRDefault="00076FB8" w:rsidP="00076FB8">
            <w:r>
              <w:t xml:space="preserve">    id_solicitante INTEGER,</w:t>
            </w:r>
          </w:p>
          <w:p w14:paraId="060784F8" w14:textId="77777777" w:rsidR="00076FB8" w:rsidRDefault="00076FB8" w:rsidP="00076FB8">
            <w:r>
              <w:t xml:space="preserve">    id_prestador INTEGER,</w:t>
            </w:r>
          </w:p>
          <w:p w14:paraId="6984C07C" w14:textId="77777777" w:rsidR="00076FB8" w:rsidRDefault="00076FB8" w:rsidP="00076FB8">
            <w:r>
              <w:t xml:space="preserve">    FOREIGN KEY (id_solicitante) REFERENCES solicitante(id_solicitante),</w:t>
            </w:r>
          </w:p>
          <w:p w14:paraId="24D93D33" w14:textId="77777777" w:rsidR="00076FB8" w:rsidRDefault="00076FB8" w:rsidP="00076FB8">
            <w:r>
              <w:t xml:space="preserve">    FOREIGN KEY (id_prestador) REFERENCES prestador(id_prestador)</w:t>
            </w:r>
          </w:p>
          <w:p w14:paraId="3D0D9370" w14:textId="77777777" w:rsidR="00076FB8" w:rsidRDefault="00076FB8" w:rsidP="00076FB8">
            <w:r>
              <w:t>)ENGINE=InnoDB DEFAULT CHARSET=utf8mb4 COLLATE=utf8mb4_unicode_ci;</w:t>
            </w:r>
          </w:p>
          <w:p w14:paraId="4CDDF538" w14:textId="77777777" w:rsidR="00076FB8" w:rsidRDefault="00076FB8" w:rsidP="00076FB8"/>
          <w:p w14:paraId="7A1554C2" w14:textId="77777777" w:rsidR="00076FB8" w:rsidRDefault="00076FB8" w:rsidP="00076FB8">
            <w:r>
              <w:t>/*Criação da tabela proposta */</w:t>
            </w:r>
          </w:p>
          <w:p w14:paraId="1F619A81" w14:textId="77777777" w:rsidR="00076FB8" w:rsidRDefault="00076FB8" w:rsidP="00076FB8">
            <w:r>
              <w:t>CREATE TABLE proposta (</w:t>
            </w:r>
          </w:p>
          <w:p w14:paraId="7E70FC6F" w14:textId="77777777" w:rsidR="00076FB8" w:rsidRDefault="00076FB8" w:rsidP="00076FB8">
            <w:r>
              <w:tab/>
              <w:t>id_proposta INTEGER NOT NULL PRIMARY KEY AUTO_INCREMENT,</w:t>
            </w:r>
          </w:p>
          <w:p w14:paraId="4F9129A8" w14:textId="77777777" w:rsidR="00076FB8" w:rsidRDefault="00076FB8" w:rsidP="00076FB8">
            <w:r>
              <w:tab/>
              <w:t>id_servico INTEGER NOT NULL,</w:t>
            </w:r>
          </w:p>
          <w:p w14:paraId="0EF7EB46" w14:textId="77777777" w:rsidR="00076FB8" w:rsidRDefault="00076FB8" w:rsidP="00076FB8">
            <w:r>
              <w:tab/>
              <w:t>id_prestador INTEGER,</w:t>
            </w:r>
          </w:p>
          <w:p w14:paraId="58099CB8" w14:textId="77777777" w:rsidR="00076FB8" w:rsidRDefault="00076FB8" w:rsidP="00076FB8">
            <w:r>
              <w:tab/>
              <w:t>id_solicitante INTEGER,</w:t>
            </w:r>
          </w:p>
          <w:p w14:paraId="03CE12D8" w14:textId="77777777" w:rsidR="00076FB8" w:rsidRDefault="00076FB8" w:rsidP="00076FB8">
            <w:r>
              <w:tab/>
              <w:t>valor_proposta DECIMAL(10,2) NOT NULL,</w:t>
            </w:r>
          </w:p>
          <w:p w14:paraId="13B58D56" w14:textId="77777777" w:rsidR="00076FB8" w:rsidRDefault="00076FB8" w:rsidP="00076FB8">
            <w:r>
              <w:t xml:space="preserve">    justificativa TEXT NOT NULL,</w:t>
            </w:r>
          </w:p>
          <w:p w14:paraId="36FBDDCE" w14:textId="77777777" w:rsidR="00076FB8" w:rsidRDefault="00076FB8" w:rsidP="00076FB8">
            <w:r>
              <w:t xml:space="preserve">    FOREIGN KEY (id_servico) REFERENCES servico(id_servico),</w:t>
            </w:r>
          </w:p>
          <w:p w14:paraId="7778FF33" w14:textId="77777777" w:rsidR="00076FB8" w:rsidRDefault="00076FB8" w:rsidP="00076FB8">
            <w:r>
              <w:t xml:space="preserve">    FOREIGN KEY (id_solicitante) REFERENCES solicitante(id_solicitante),</w:t>
            </w:r>
          </w:p>
          <w:p w14:paraId="77E33FC9" w14:textId="77777777" w:rsidR="00076FB8" w:rsidRDefault="00076FB8" w:rsidP="00076FB8">
            <w:r>
              <w:t xml:space="preserve">    FOREIGN KEY (id_prestador) REFERENCES prestador(id_prestador)</w:t>
            </w:r>
          </w:p>
          <w:p w14:paraId="04292020" w14:textId="6412F063" w:rsidR="00997367" w:rsidRDefault="00076FB8" w:rsidP="00076FB8">
            <w:r>
              <w:t>);</w:t>
            </w:r>
          </w:p>
          <w:p w14:paraId="788F6056" w14:textId="04F3BD46" w:rsidR="00BD3FFE" w:rsidRDefault="00BD3FFE"/>
        </w:tc>
      </w:tr>
    </w:tbl>
    <w:p w14:paraId="10E37C64" w14:textId="77777777" w:rsidR="00A83D32" w:rsidRDefault="00A83D32"/>
    <w:p w14:paraId="4B5688BF" w14:textId="77777777" w:rsidR="00A83D32" w:rsidRDefault="00A83D32"/>
    <w:p w14:paraId="22EE1151" w14:textId="77777777" w:rsidR="00A83D32" w:rsidRDefault="00A83D32"/>
    <w:p w14:paraId="4A5E2AE2" w14:textId="1E55ADCA" w:rsidR="00A83D32" w:rsidRPr="00A83D32" w:rsidRDefault="00A83D32" w:rsidP="00A83D32">
      <w:pPr>
        <w:ind w:left="720"/>
        <w:rPr>
          <w:sz w:val="36"/>
          <w:szCs w:val="36"/>
        </w:rPr>
      </w:pPr>
      <w:r w:rsidRPr="00A83D32">
        <w:rPr>
          <w:sz w:val="36"/>
          <w:szCs w:val="36"/>
        </w:rPr>
        <w:t>Link do Trello:</w:t>
      </w:r>
      <w:r w:rsidRPr="00A83D32">
        <w:rPr>
          <w:b/>
          <w:bCs/>
          <w:sz w:val="36"/>
          <w:szCs w:val="36"/>
        </w:rPr>
        <w:t> Ferramenta de gestão do projeto</w:t>
      </w:r>
    </w:p>
    <w:p w14:paraId="02D316B0" w14:textId="77777777" w:rsidR="00A83D32" w:rsidRDefault="00A83D32"/>
    <w:p w14:paraId="0DB0350E" w14:textId="1ABB561E" w:rsidR="00A83D32" w:rsidRPr="00A83D32" w:rsidRDefault="00A83D32">
      <w:pPr>
        <w:rPr>
          <w:sz w:val="32"/>
          <w:szCs w:val="32"/>
        </w:rPr>
      </w:pPr>
      <w:hyperlink r:id="rId30" w:history="1">
        <w:r w:rsidRPr="00360BD5">
          <w:rPr>
            <w:rStyle w:val="Hiperligao"/>
            <w:sz w:val="32"/>
            <w:szCs w:val="32"/>
          </w:rPr>
          <w:t>https</w:t>
        </w:r>
        <w:r w:rsidRPr="00360BD5">
          <w:rPr>
            <w:rStyle w:val="Hiperligao"/>
            <w:sz w:val="32"/>
            <w:szCs w:val="32"/>
          </w:rPr>
          <w:t>:</w:t>
        </w:r>
        <w:r w:rsidRPr="00360BD5">
          <w:rPr>
            <w:rStyle w:val="Hiperligao"/>
            <w:sz w:val="32"/>
            <w:szCs w:val="32"/>
          </w:rPr>
          <w:t>//trello.com/invite/b/6666dd1f0639ad69abf11155/ATTIf7018d22a67dddd883f4a1581f0342e19ACED912/chamuze</w:t>
        </w:r>
      </w:hyperlink>
    </w:p>
    <w:p w14:paraId="04591293" w14:textId="77777777" w:rsidR="00A83D32" w:rsidRDefault="00A83D32"/>
    <w:p w14:paraId="36C412E1" w14:textId="77777777" w:rsidR="00A83D32" w:rsidRPr="00360BD5" w:rsidRDefault="00A83D32">
      <w:pPr>
        <w:rPr>
          <w:u w:val="single"/>
        </w:rPr>
      </w:pPr>
    </w:p>
    <w:p w14:paraId="7A9E5E34" w14:textId="77777777" w:rsidR="00FA629D" w:rsidRDefault="00FA629D"/>
    <w:p w14:paraId="6C90E08F" w14:textId="50FF5289" w:rsidR="00FA629D" w:rsidRDefault="00FA629D" w:rsidP="00FA629D">
      <w:pPr>
        <w:pStyle w:val="Ttulo1"/>
      </w:pPr>
      <w:bookmarkStart w:id="19" w:name="_Toc158902410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9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elha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7BD9BC27" w:rsidR="00197E9C" w:rsidRDefault="00197E9C" w:rsidP="007E636E">
      <w:pPr>
        <w:pStyle w:val="Legenda"/>
        <w:spacing w:before="120"/>
      </w:pPr>
      <w:bookmarkStart w:id="20" w:name="_Toc96277162"/>
      <w:bookmarkStart w:id="21" w:name="_Toc158902419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7</w:t>
      </w:r>
      <w:r>
        <w:fldChar w:fldCharType="end"/>
      </w:r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0"/>
      <w:bookmarkEnd w:id="21"/>
    </w:p>
    <w:p w14:paraId="4F753F37" w14:textId="77777777" w:rsidR="0090282B" w:rsidRPr="0090282B" w:rsidRDefault="0090282B" w:rsidP="0090282B">
      <w:pPr>
        <w:pStyle w:val="CorpodeTexto"/>
      </w:pPr>
    </w:p>
    <w:p w14:paraId="05754B9D" w14:textId="602A068C" w:rsidR="0090282B" w:rsidRDefault="0090282B" w:rsidP="0090282B">
      <w:pPr>
        <w:pStyle w:val="Ttulo1"/>
      </w:pPr>
      <w:bookmarkStart w:id="22" w:name="_Toc158902411"/>
      <w:r>
        <w:lastRenderedPageBreak/>
        <w:t xml:space="preserve">ARTEFATO 8: </w:t>
      </w:r>
      <w:r w:rsidR="00A11E09">
        <w:t>Diagrama de Atividades</w:t>
      </w:r>
      <w:bookmarkEnd w:id="22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elha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3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>
            <w:pPr>
              <w:jc w:val="center"/>
              <w:rPr>
                <w:b/>
                <w:bCs/>
              </w:rPr>
            </w:pPr>
          </w:p>
        </w:tc>
      </w:tr>
    </w:tbl>
    <w:p w14:paraId="4249D00F" w14:textId="21429E99" w:rsidR="00C253D8" w:rsidRDefault="00C253D8" w:rsidP="00C253D8">
      <w:pPr>
        <w:pStyle w:val="Legenda"/>
        <w:spacing w:before="120"/>
      </w:pPr>
      <w:bookmarkStart w:id="23" w:name="_Toc158902420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3602CF">
        <w:rPr>
          <w:noProof/>
        </w:rPr>
        <w:t>8</w:t>
      </w:r>
      <w:r>
        <w:fldChar w:fldCharType="end"/>
      </w:r>
      <w:r>
        <w:t xml:space="preserve"> – Exemplo: Diagrama </w:t>
      </w:r>
      <w:r w:rsidR="003602CF">
        <w:t>de Atividades</w:t>
      </w:r>
      <w:r>
        <w:t>.</w:t>
      </w:r>
      <w:bookmarkEnd w:id="23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4" w:name="_Toc158902412"/>
      <w:r>
        <w:lastRenderedPageBreak/>
        <w:t>REFERÊNCIA BIBLIOGRÁFICAS</w:t>
      </w:r>
      <w:bookmarkEnd w:id="24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r w:rsidRPr="00492EB3">
        <w:rPr>
          <w:b/>
          <w:bCs/>
        </w:rPr>
        <w:t>Product backlog building: concepção de um product backlog efetivo</w:t>
      </w:r>
      <w:r>
        <w:t xml:space="preserve">. 2018. Disponível em: </w:t>
      </w:r>
      <w:hyperlink r:id="rId34" w:history="1">
        <w:r w:rsidR="00492EB3" w:rsidRPr="003E52B9">
          <w:rPr>
            <w:rStyle w:val="Hiperligao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r w:rsidRPr="00726D7E">
        <w:rPr>
          <w:b/>
          <w:bCs/>
        </w:rPr>
        <w:t>PBB_Canvas Template</w:t>
      </w:r>
      <w:r>
        <w:t xml:space="preserve">. </w:t>
      </w:r>
      <w:r w:rsidR="00726D7E">
        <w:t xml:space="preserve">2018. </w:t>
      </w:r>
      <w:r>
        <w:t xml:space="preserve">Disponível em: </w:t>
      </w:r>
      <w:hyperlink r:id="rId35" w:history="1">
        <w:r w:rsidRPr="00B54B9E">
          <w:rPr>
            <w:rStyle w:val="Hiperligao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36" w:history="1">
        <w:r w:rsidR="0088697F" w:rsidRPr="003E52B9">
          <w:rPr>
            <w:rStyle w:val="Hiperligao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A7470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A45E96" w14:textId="77777777" w:rsidR="00E841A2" w:rsidRDefault="00E841A2" w:rsidP="004E16B3">
      <w:pPr>
        <w:spacing w:after="0" w:line="240" w:lineRule="auto"/>
      </w:pPr>
      <w:r>
        <w:separator/>
      </w:r>
    </w:p>
  </w:endnote>
  <w:endnote w:type="continuationSeparator" w:id="0">
    <w:p w14:paraId="2AE6E291" w14:textId="77777777" w:rsidR="00E841A2" w:rsidRDefault="00E841A2" w:rsidP="004E16B3">
      <w:pPr>
        <w:spacing w:after="0" w:line="240" w:lineRule="auto"/>
      </w:pPr>
      <w:r>
        <w:continuationSeparator/>
      </w:r>
    </w:p>
  </w:endnote>
  <w:endnote w:type="continuationNotice" w:id="1">
    <w:p w14:paraId="566BA1EF" w14:textId="77777777" w:rsidR="00E841A2" w:rsidRDefault="00E841A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3B9D0A91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960ED8" w:rsidRPr="001C3091">
      <w:rPr>
        <w:color w:val="00B0F0"/>
      </w:rPr>
      <w:t>Nome do Produto de Software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F4B360" w14:textId="77777777" w:rsidR="00E841A2" w:rsidRDefault="00E841A2" w:rsidP="004E16B3">
      <w:pPr>
        <w:spacing w:after="0" w:line="240" w:lineRule="auto"/>
      </w:pPr>
      <w:r>
        <w:separator/>
      </w:r>
    </w:p>
  </w:footnote>
  <w:footnote w:type="continuationSeparator" w:id="0">
    <w:p w14:paraId="23DB5C15" w14:textId="77777777" w:rsidR="00E841A2" w:rsidRDefault="00E841A2" w:rsidP="004E16B3">
      <w:pPr>
        <w:spacing w:after="0" w:line="240" w:lineRule="auto"/>
      </w:pPr>
      <w:r>
        <w:continuationSeparator/>
      </w:r>
    </w:p>
  </w:footnote>
  <w:footnote w:type="continuationNotice" w:id="1">
    <w:p w14:paraId="0A0A3925" w14:textId="77777777" w:rsidR="00E841A2" w:rsidRDefault="00E841A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611012932" name="Imagem 611012932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313024"/>
    <w:multiLevelType w:val="hybridMultilevel"/>
    <w:tmpl w:val="41E68B0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8B4D63"/>
    <w:multiLevelType w:val="hybridMultilevel"/>
    <w:tmpl w:val="29F4E8A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52024E80"/>
    <w:multiLevelType w:val="multilevel"/>
    <w:tmpl w:val="7004A7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58B0FB9"/>
    <w:multiLevelType w:val="multilevel"/>
    <w:tmpl w:val="D0E09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9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2433135">
    <w:abstractNumId w:val="17"/>
  </w:num>
  <w:num w:numId="2" w16cid:durableId="1848980644">
    <w:abstractNumId w:val="5"/>
  </w:num>
  <w:num w:numId="3" w16cid:durableId="1719864150">
    <w:abstractNumId w:val="20"/>
  </w:num>
  <w:num w:numId="4" w16cid:durableId="983513030">
    <w:abstractNumId w:val="16"/>
  </w:num>
  <w:num w:numId="5" w16cid:durableId="769203836">
    <w:abstractNumId w:val="11"/>
  </w:num>
  <w:num w:numId="6" w16cid:durableId="2115901407">
    <w:abstractNumId w:val="15"/>
  </w:num>
  <w:num w:numId="7" w16cid:durableId="2096127762">
    <w:abstractNumId w:val="3"/>
  </w:num>
  <w:num w:numId="8" w16cid:durableId="96410520">
    <w:abstractNumId w:val="0"/>
  </w:num>
  <w:num w:numId="9" w16cid:durableId="1227566076">
    <w:abstractNumId w:val="2"/>
  </w:num>
  <w:num w:numId="10" w16cid:durableId="743721881">
    <w:abstractNumId w:val="7"/>
  </w:num>
  <w:num w:numId="11" w16cid:durableId="1951545900">
    <w:abstractNumId w:val="15"/>
    <w:lvlOverride w:ilvl="0">
      <w:startOverride w:val="1"/>
    </w:lvlOverride>
  </w:num>
  <w:num w:numId="12" w16cid:durableId="203441916">
    <w:abstractNumId w:val="18"/>
  </w:num>
  <w:num w:numId="13" w16cid:durableId="1845584423">
    <w:abstractNumId w:val="6"/>
  </w:num>
  <w:num w:numId="14" w16cid:durableId="426659385">
    <w:abstractNumId w:val="10"/>
  </w:num>
  <w:num w:numId="15" w16cid:durableId="472253081">
    <w:abstractNumId w:val="12"/>
  </w:num>
  <w:num w:numId="16" w16cid:durableId="675692854">
    <w:abstractNumId w:val="19"/>
  </w:num>
  <w:num w:numId="17" w16cid:durableId="1742681638">
    <w:abstractNumId w:val="4"/>
  </w:num>
  <w:num w:numId="18" w16cid:durableId="1200431498">
    <w:abstractNumId w:val="1"/>
  </w:num>
  <w:num w:numId="19" w16cid:durableId="568688146">
    <w:abstractNumId w:val="9"/>
  </w:num>
  <w:num w:numId="20" w16cid:durableId="724065798">
    <w:abstractNumId w:val="14"/>
  </w:num>
  <w:num w:numId="21" w16cid:durableId="1263293730">
    <w:abstractNumId w:val="8"/>
  </w:num>
  <w:num w:numId="22" w16cid:durableId="1384980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097B"/>
    <w:rsid w:val="000014FE"/>
    <w:rsid w:val="00001BBE"/>
    <w:rsid w:val="00002275"/>
    <w:rsid w:val="00002775"/>
    <w:rsid w:val="000027C1"/>
    <w:rsid w:val="00002834"/>
    <w:rsid w:val="00002DE0"/>
    <w:rsid w:val="0000307B"/>
    <w:rsid w:val="0000338B"/>
    <w:rsid w:val="00003C06"/>
    <w:rsid w:val="00004196"/>
    <w:rsid w:val="00004707"/>
    <w:rsid w:val="000049B5"/>
    <w:rsid w:val="00004D7A"/>
    <w:rsid w:val="000052B7"/>
    <w:rsid w:val="00005993"/>
    <w:rsid w:val="00006D68"/>
    <w:rsid w:val="00006FA9"/>
    <w:rsid w:val="00007048"/>
    <w:rsid w:val="00010ACB"/>
    <w:rsid w:val="00011D6C"/>
    <w:rsid w:val="00013EB9"/>
    <w:rsid w:val="00014A4D"/>
    <w:rsid w:val="0001665C"/>
    <w:rsid w:val="00016EF8"/>
    <w:rsid w:val="00017559"/>
    <w:rsid w:val="00017EC1"/>
    <w:rsid w:val="000200AD"/>
    <w:rsid w:val="00020A0C"/>
    <w:rsid w:val="000212D0"/>
    <w:rsid w:val="00022766"/>
    <w:rsid w:val="00022A68"/>
    <w:rsid w:val="000249C8"/>
    <w:rsid w:val="00024CED"/>
    <w:rsid w:val="00024D58"/>
    <w:rsid w:val="00025774"/>
    <w:rsid w:val="000261DC"/>
    <w:rsid w:val="00026971"/>
    <w:rsid w:val="000270A2"/>
    <w:rsid w:val="0002723C"/>
    <w:rsid w:val="00027807"/>
    <w:rsid w:val="00031ACA"/>
    <w:rsid w:val="0003305D"/>
    <w:rsid w:val="000349CB"/>
    <w:rsid w:val="00035FDD"/>
    <w:rsid w:val="00036A53"/>
    <w:rsid w:val="00036BA0"/>
    <w:rsid w:val="00040B61"/>
    <w:rsid w:val="00041914"/>
    <w:rsid w:val="00042E8A"/>
    <w:rsid w:val="00043087"/>
    <w:rsid w:val="00043D40"/>
    <w:rsid w:val="000441A4"/>
    <w:rsid w:val="0004491A"/>
    <w:rsid w:val="00045A3A"/>
    <w:rsid w:val="00050264"/>
    <w:rsid w:val="00055426"/>
    <w:rsid w:val="00055D11"/>
    <w:rsid w:val="00055DA7"/>
    <w:rsid w:val="00056014"/>
    <w:rsid w:val="0005750B"/>
    <w:rsid w:val="00060F82"/>
    <w:rsid w:val="00061D5A"/>
    <w:rsid w:val="00062313"/>
    <w:rsid w:val="000625ED"/>
    <w:rsid w:val="000627F5"/>
    <w:rsid w:val="000628C4"/>
    <w:rsid w:val="000655AD"/>
    <w:rsid w:val="00065949"/>
    <w:rsid w:val="00065BC5"/>
    <w:rsid w:val="00066977"/>
    <w:rsid w:val="00066B23"/>
    <w:rsid w:val="00066C14"/>
    <w:rsid w:val="000677B2"/>
    <w:rsid w:val="00070A42"/>
    <w:rsid w:val="00071663"/>
    <w:rsid w:val="00074A11"/>
    <w:rsid w:val="000752F9"/>
    <w:rsid w:val="00075420"/>
    <w:rsid w:val="000765C5"/>
    <w:rsid w:val="00076E84"/>
    <w:rsid w:val="00076FB8"/>
    <w:rsid w:val="000801C3"/>
    <w:rsid w:val="00080C6D"/>
    <w:rsid w:val="0008112E"/>
    <w:rsid w:val="00081325"/>
    <w:rsid w:val="00081BEC"/>
    <w:rsid w:val="0008260C"/>
    <w:rsid w:val="00083F2E"/>
    <w:rsid w:val="00084795"/>
    <w:rsid w:val="00086081"/>
    <w:rsid w:val="000870C1"/>
    <w:rsid w:val="00087D8E"/>
    <w:rsid w:val="00090993"/>
    <w:rsid w:val="00090DE4"/>
    <w:rsid w:val="00090EE3"/>
    <w:rsid w:val="00090F1A"/>
    <w:rsid w:val="000918F7"/>
    <w:rsid w:val="00091AC7"/>
    <w:rsid w:val="00091E2A"/>
    <w:rsid w:val="0009220F"/>
    <w:rsid w:val="00092BC8"/>
    <w:rsid w:val="000933CB"/>
    <w:rsid w:val="000942E7"/>
    <w:rsid w:val="0009463C"/>
    <w:rsid w:val="000953C1"/>
    <w:rsid w:val="000960BD"/>
    <w:rsid w:val="00096947"/>
    <w:rsid w:val="000977EF"/>
    <w:rsid w:val="000A02DF"/>
    <w:rsid w:val="000A14C6"/>
    <w:rsid w:val="000A29DC"/>
    <w:rsid w:val="000A4924"/>
    <w:rsid w:val="000A544D"/>
    <w:rsid w:val="000A58B1"/>
    <w:rsid w:val="000A5B0E"/>
    <w:rsid w:val="000A5BB5"/>
    <w:rsid w:val="000A5BC7"/>
    <w:rsid w:val="000A5C41"/>
    <w:rsid w:val="000A5E71"/>
    <w:rsid w:val="000A5FE8"/>
    <w:rsid w:val="000A7600"/>
    <w:rsid w:val="000A7B09"/>
    <w:rsid w:val="000B15AF"/>
    <w:rsid w:val="000B1A22"/>
    <w:rsid w:val="000B45BC"/>
    <w:rsid w:val="000B5BDD"/>
    <w:rsid w:val="000B6818"/>
    <w:rsid w:val="000B688D"/>
    <w:rsid w:val="000C05E4"/>
    <w:rsid w:val="000C0784"/>
    <w:rsid w:val="000C0DE9"/>
    <w:rsid w:val="000C0F34"/>
    <w:rsid w:val="000C10A6"/>
    <w:rsid w:val="000C10D1"/>
    <w:rsid w:val="000C1CCD"/>
    <w:rsid w:val="000C1DF2"/>
    <w:rsid w:val="000C3E22"/>
    <w:rsid w:val="000C51A3"/>
    <w:rsid w:val="000C6390"/>
    <w:rsid w:val="000C7263"/>
    <w:rsid w:val="000C738E"/>
    <w:rsid w:val="000C75F3"/>
    <w:rsid w:val="000D042B"/>
    <w:rsid w:val="000D05B5"/>
    <w:rsid w:val="000D0C5D"/>
    <w:rsid w:val="000D17C0"/>
    <w:rsid w:val="000D221B"/>
    <w:rsid w:val="000D44A6"/>
    <w:rsid w:val="000D48AF"/>
    <w:rsid w:val="000D4A1B"/>
    <w:rsid w:val="000D7BF4"/>
    <w:rsid w:val="000E0804"/>
    <w:rsid w:val="000E092A"/>
    <w:rsid w:val="000E0FC9"/>
    <w:rsid w:val="000E11C8"/>
    <w:rsid w:val="000E1BD9"/>
    <w:rsid w:val="000E2976"/>
    <w:rsid w:val="000E2BE6"/>
    <w:rsid w:val="000E4410"/>
    <w:rsid w:val="000E48B7"/>
    <w:rsid w:val="000E63B6"/>
    <w:rsid w:val="000E7907"/>
    <w:rsid w:val="000F0C72"/>
    <w:rsid w:val="000F2E05"/>
    <w:rsid w:val="000F64E6"/>
    <w:rsid w:val="000F6AD6"/>
    <w:rsid w:val="000F73AA"/>
    <w:rsid w:val="00100FBF"/>
    <w:rsid w:val="00101418"/>
    <w:rsid w:val="001015FF"/>
    <w:rsid w:val="00102509"/>
    <w:rsid w:val="001027D6"/>
    <w:rsid w:val="00102834"/>
    <w:rsid w:val="0010537A"/>
    <w:rsid w:val="001058A6"/>
    <w:rsid w:val="001061D4"/>
    <w:rsid w:val="0010663D"/>
    <w:rsid w:val="001067D1"/>
    <w:rsid w:val="001071F9"/>
    <w:rsid w:val="00107557"/>
    <w:rsid w:val="00107754"/>
    <w:rsid w:val="00110858"/>
    <w:rsid w:val="00111FA0"/>
    <w:rsid w:val="00112C5F"/>
    <w:rsid w:val="00116CD1"/>
    <w:rsid w:val="0011768D"/>
    <w:rsid w:val="00117DAE"/>
    <w:rsid w:val="001206AA"/>
    <w:rsid w:val="00120ABC"/>
    <w:rsid w:val="00121AF9"/>
    <w:rsid w:val="001227A1"/>
    <w:rsid w:val="00123363"/>
    <w:rsid w:val="0012339E"/>
    <w:rsid w:val="00123D8D"/>
    <w:rsid w:val="00125A3A"/>
    <w:rsid w:val="00127128"/>
    <w:rsid w:val="00130C93"/>
    <w:rsid w:val="001328A3"/>
    <w:rsid w:val="0013371C"/>
    <w:rsid w:val="001342B7"/>
    <w:rsid w:val="0013477D"/>
    <w:rsid w:val="00135CF8"/>
    <w:rsid w:val="00135DEC"/>
    <w:rsid w:val="001367FD"/>
    <w:rsid w:val="00137BE1"/>
    <w:rsid w:val="00140928"/>
    <w:rsid w:val="00141E2A"/>
    <w:rsid w:val="00142468"/>
    <w:rsid w:val="00142C1B"/>
    <w:rsid w:val="00143472"/>
    <w:rsid w:val="001444C2"/>
    <w:rsid w:val="00144A2A"/>
    <w:rsid w:val="00145C97"/>
    <w:rsid w:val="0014677A"/>
    <w:rsid w:val="00151760"/>
    <w:rsid w:val="00151D6F"/>
    <w:rsid w:val="00152AA4"/>
    <w:rsid w:val="00153879"/>
    <w:rsid w:val="00154419"/>
    <w:rsid w:val="00155694"/>
    <w:rsid w:val="00155BD8"/>
    <w:rsid w:val="00156458"/>
    <w:rsid w:val="00157224"/>
    <w:rsid w:val="00157893"/>
    <w:rsid w:val="001615B7"/>
    <w:rsid w:val="0016172C"/>
    <w:rsid w:val="00161C2E"/>
    <w:rsid w:val="00161FB1"/>
    <w:rsid w:val="0016231B"/>
    <w:rsid w:val="00162D1F"/>
    <w:rsid w:val="00162EC1"/>
    <w:rsid w:val="00164D1E"/>
    <w:rsid w:val="00164EF0"/>
    <w:rsid w:val="00165237"/>
    <w:rsid w:val="0016541A"/>
    <w:rsid w:val="00165C71"/>
    <w:rsid w:val="0016615B"/>
    <w:rsid w:val="0016634C"/>
    <w:rsid w:val="00166D95"/>
    <w:rsid w:val="00167524"/>
    <w:rsid w:val="0017048B"/>
    <w:rsid w:val="0017076B"/>
    <w:rsid w:val="0017123A"/>
    <w:rsid w:val="001712DB"/>
    <w:rsid w:val="00171790"/>
    <w:rsid w:val="00171802"/>
    <w:rsid w:val="001721EC"/>
    <w:rsid w:val="00172B7F"/>
    <w:rsid w:val="0017339C"/>
    <w:rsid w:val="00174E0A"/>
    <w:rsid w:val="0017503B"/>
    <w:rsid w:val="001761A4"/>
    <w:rsid w:val="0017737F"/>
    <w:rsid w:val="00180530"/>
    <w:rsid w:val="00180801"/>
    <w:rsid w:val="00181035"/>
    <w:rsid w:val="0018125B"/>
    <w:rsid w:val="0018211B"/>
    <w:rsid w:val="0018255C"/>
    <w:rsid w:val="00182585"/>
    <w:rsid w:val="00182CA0"/>
    <w:rsid w:val="00183463"/>
    <w:rsid w:val="001834A3"/>
    <w:rsid w:val="00184D1C"/>
    <w:rsid w:val="00184F8E"/>
    <w:rsid w:val="00186028"/>
    <w:rsid w:val="0018603B"/>
    <w:rsid w:val="001864F0"/>
    <w:rsid w:val="00186EB4"/>
    <w:rsid w:val="001874C9"/>
    <w:rsid w:val="001878B9"/>
    <w:rsid w:val="00187D26"/>
    <w:rsid w:val="00187F06"/>
    <w:rsid w:val="0019022A"/>
    <w:rsid w:val="0019028F"/>
    <w:rsid w:val="00190733"/>
    <w:rsid w:val="001912F6"/>
    <w:rsid w:val="00191E34"/>
    <w:rsid w:val="00193017"/>
    <w:rsid w:val="00193193"/>
    <w:rsid w:val="00194783"/>
    <w:rsid w:val="00194DAF"/>
    <w:rsid w:val="00195164"/>
    <w:rsid w:val="00195673"/>
    <w:rsid w:val="00196B20"/>
    <w:rsid w:val="00197E9C"/>
    <w:rsid w:val="001A0F55"/>
    <w:rsid w:val="001A1B40"/>
    <w:rsid w:val="001A22B1"/>
    <w:rsid w:val="001A278D"/>
    <w:rsid w:val="001A27ED"/>
    <w:rsid w:val="001A6433"/>
    <w:rsid w:val="001A701D"/>
    <w:rsid w:val="001A73B4"/>
    <w:rsid w:val="001B02D5"/>
    <w:rsid w:val="001B0A31"/>
    <w:rsid w:val="001B0A7D"/>
    <w:rsid w:val="001B0E97"/>
    <w:rsid w:val="001B11B2"/>
    <w:rsid w:val="001B15AD"/>
    <w:rsid w:val="001B1C05"/>
    <w:rsid w:val="001B1F6B"/>
    <w:rsid w:val="001B27EF"/>
    <w:rsid w:val="001B2FB9"/>
    <w:rsid w:val="001B3F12"/>
    <w:rsid w:val="001B4083"/>
    <w:rsid w:val="001B423C"/>
    <w:rsid w:val="001B44F5"/>
    <w:rsid w:val="001B5260"/>
    <w:rsid w:val="001B58BB"/>
    <w:rsid w:val="001B7250"/>
    <w:rsid w:val="001B753C"/>
    <w:rsid w:val="001C01D5"/>
    <w:rsid w:val="001C08CE"/>
    <w:rsid w:val="001C14FB"/>
    <w:rsid w:val="001C15FF"/>
    <w:rsid w:val="001C1A49"/>
    <w:rsid w:val="001C1BF8"/>
    <w:rsid w:val="001C21BD"/>
    <w:rsid w:val="001C3091"/>
    <w:rsid w:val="001C336B"/>
    <w:rsid w:val="001C3401"/>
    <w:rsid w:val="001C38F3"/>
    <w:rsid w:val="001C3B42"/>
    <w:rsid w:val="001C40BB"/>
    <w:rsid w:val="001C4927"/>
    <w:rsid w:val="001C4EFC"/>
    <w:rsid w:val="001C58E0"/>
    <w:rsid w:val="001C5E09"/>
    <w:rsid w:val="001C670F"/>
    <w:rsid w:val="001C6E6D"/>
    <w:rsid w:val="001D0D11"/>
    <w:rsid w:val="001D1FBA"/>
    <w:rsid w:val="001D259D"/>
    <w:rsid w:val="001D2F2F"/>
    <w:rsid w:val="001D4010"/>
    <w:rsid w:val="001D5D73"/>
    <w:rsid w:val="001D741C"/>
    <w:rsid w:val="001D74AF"/>
    <w:rsid w:val="001E07A8"/>
    <w:rsid w:val="001E09C7"/>
    <w:rsid w:val="001E1171"/>
    <w:rsid w:val="001E1B92"/>
    <w:rsid w:val="001E1BE5"/>
    <w:rsid w:val="001E27FB"/>
    <w:rsid w:val="001E28F4"/>
    <w:rsid w:val="001E40B6"/>
    <w:rsid w:val="001E4180"/>
    <w:rsid w:val="001E44B1"/>
    <w:rsid w:val="001E4B05"/>
    <w:rsid w:val="001E4B47"/>
    <w:rsid w:val="001E5194"/>
    <w:rsid w:val="001E5310"/>
    <w:rsid w:val="001E57F8"/>
    <w:rsid w:val="001E68E9"/>
    <w:rsid w:val="001ECFD2"/>
    <w:rsid w:val="001F06A6"/>
    <w:rsid w:val="001F076F"/>
    <w:rsid w:val="001F0B3F"/>
    <w:rsid w:val="001F1308"/>
    <w:rsid w:val="001F2900"/>
    <w:rsid w:val="001F3FEC"/>
    <w:rsid w:val="001F40EA"/>
    <w:rsid w:val="001F4B02"/>
    <w:rsid w:val="001F4D1E"/>
    <w:rsid w:val="001F5208"/>
    <w:rsid w:val="001F5FB9"/>
    <w:rsid w:val="001F60E5"/>
    <w:rsid w:val="001F6D2E"/>
    <w:rsid w:val="001F7A85"/>
    <w:rsid w:val="00200326"/>
    <w:rsid w:val="00200862"/>
    <w:rsid w:val="00200A6C"/>
    <w:rsid w:val="00202430"/>
    <w:rsid w:val="00203B72"/>
    <w:rsid w:val="002074CE"/>
    <w:rsid w:val="0020774A"/>
    <w:rsid w:val="00207B9B"/>
    <w:rsid w:val="00210475"/>
    <w:rsid w:val="002107DD"/>
    <w:rsid w:val="00210B29"/>
    <w:rsid w:val="00212EBA"/>
    <w:rsid w:val="002134C5"/>
    <w:rsid w:val="002137F1"/>
    <w:rsid w:val="002141F0"/>
    <w:rsid w:val="00214C82"/>
    <w:rsid w:val="002162DB"/>
    <w:rsid w:val="002164FB"/>
    <w:rsid w:val="0021748F"/>
    <w:rsid w:val="00220372"/>
    <w:rsid w:val="00220637"/>
    <w:rsid w:val="00220A6B"/>
    <w:rsid w:val="00221DC5"/>
    <w:rsid w:val="0022317E"/>
    <w:rsid w:val="0022342A"/>
    <w:rsid w:val="0022376D"/>
    <w:rsid w:val="0022388C"/>
    <w:rsid w:val="00223B81"/>
    <w:rsid w:val="0022407A"/>
    <w:rsid w:val="002246DD"/>
    <w:rsid w:val="00225951"/>
    <w:rsid w:val="00225DD7"/>
    <w:rsid w:val="0023001E"/>
    <w:rsid w:val="002305C2"/>
    <w:rsid w:val="00232BFD"/>
    <w:rsid w:val="0023363C"/>
    <w:rsid w:val="00233BC5"/>
    <w:rsid w:val="00233CD7"/>
    <w:rsid w:val="00234AAF"/>
    <w:rsid w:val="0023636E"/>
    <w:rsid w:val="00236891"/>
    <w:rsid w:val="00236B3D"/>
    <w:rsid w:val="00236E4C"/>
    <w:rsid w:val="00237D71"/>
    <w:rsid w:val="00237E39"/>
    <w:rsid w:val="00240236"/>
    <w:rsid w:val="00241990"/>
    <w:rsid w:val="00243980"/>
    <w:rsid w:val="0024411A"/>
    <w:rsid w:val="00244271"/>
    <w:rsid w:val="00244D41"/>
    <w:rsid w:val="0024555B"/>
    <w:rsid w:val="0024557D"/>
    <w:rsid w:val="00245C35"/>
    <w:rsid w:val="00245CFF"/>
    <w:rsid w:val="00246E84"/>
    <w:rsid w:val="00247302"/>
    <w:rsid w:val="00250A04"/>
    <w:rsid w:val="002525F0"/>
    <w:rsid w:val="0025263F"/>
    <w:rsid w:val="00252AA6"/>
    <w:rsid w:val="00252EAD"/>
    <w:rsid w:val="0025334F"/>
    <w:rsid w:val="0025392D"/>
    <w:rsid w:val="0025396A"/>
    <w:rsid w:val="00254CA0"/>
    <w:rsid w:val="00255253"/>
    <w:rsid w:val="0025744B"/>
    <w:rsid w:val="00260C5B"/>
    <w:rsid w:val="00261B6E"/>
    <w:rsid w:val="002628E5"/>
    <w:rsid w:val="00263730"/>
    <w:rsid w:val="00263A69"/>
    <w:rsid w:val="00263E87"/>
    <w:rsid w:val="002643A1"/>
    <w:rsid w:val="00264802"/>
    <w:rsid w:val="00264FE7"/>
    <w:rsid w:val="002655C9"/>
    <w:rsid w:val="0026660C"/>
    <w:rsid w:val="0026682F"/>
    <w:rsid w:val="00266D8F"/>
    <w:rsid w:val="002672CC"/>
    <w:rsid w:val="002677D1"/>
    <w:rsid w:val="002679BE"/>
    <w:rsid w:val="002705DC"/>
    <w:rsid w:val="00271684"/>
    <w:rsid w:val="0027184D"/>
    <w:rsid w:val="00272609"/>
    <w:rsid w:val="00272D73"/>
    <w:rsid w:val="0027331F"/>
    <w:rsid w:val="00273FDB"/>
    <w:rsid w:val="0027595C"/>
    <w:rsid w:val="00276524"/>
    <w:rsid w:val="00276545"/>
    <w:rsid w:val="0027733B"/>
    <w:rsid w:val="00282E1B"/>
    <w:rsid w:val="00283B60"/>
    <w:rsid w:val="00283EC8"/>
    <w:rsid w:val="0028464F"/>
    <w:rsid w:val="002848DE"/>
    <w:rsid w:val="00284FFC"/>
    <w:rsid w:val="0028549E"/>
    <w:rsid w:val="00285A6C"/>
    <w:rsid w:val="00285F4D"/>
    <w:rsid w:val="002863C6"/>
    <w:rsid w:val="00286866"/>
    <w:rsid w:val="0028725B"/>
    <w:rsid w:val="00287595"/>
    <w:rsid w:val="00287869"/>
    <w:rsid w:val="00287EE7"/>
    <w:rsid w:val="0029031F"/>
    <w:rsid w:val="00290640"/>
    <w:rsid w:val="0029156A"/>
    <w:rsid w:val="00291820"/>
    <w:rsid w:val="00294032"/>
    <w:rsid w:val="00294444"/>
    <w:rsid w:val="002947C2"/>
    <w:rsid w:val="002954E4"/>
    <w:rsid w:val="002959E9"/>
    <w:rsid w:val="0029738A"/>
    <w:rsid w:val="0029770E"/>
    <w:rsid w:val="00297B8C"/>
    <w:rsid w:val="002A0B14"/>
    <w:rsid w:val="002A1842"/>
    <w:rsid w:val="002A2D41"/>
    <w:rsid w:val="002A3566"/>
    <w:rsid w:val="002A3A85"/>
    <w:rsid w:val="002A3E42"/>
    <w:rsid w:val="002A5AA9"/>
    <w:rsid w:val="002A65A7"/>
    <w:rsid w:val="002B04FD"/>
    <w:rsid w:val="002B07DA"/>
    <w:rsid w:val="002B2AE4"/>
    <w:rsid w:val="002B3638"/>
    <w:rsid w:val="002B49C5"/>
    <w:rsid w:val="002B518C"/>
    <w:rsid w:val="002B5591"/>
    <w:rsid w:val="002B7F8F"/>
    <w:rsid w:val="002B8549"/>
    <w:rsid w:val="002C0177"/>
    <w:rsid w:val="002C0E29"/>
    <w:rsid w:val="002C1310"/>
    <w:rsid w:val="002C1869"/>
    <w:rsid w:val="002C19DF"/>
    <w:rsid w:val="002C1A8A"/>
    <w:rsid w:val="002C3F1D"/>
    <w:rsid w:val="002C405E"/>
    <w:rsid w:val="002C463B"/>
    <w:rsid w:val="002C4D09"/>
    <w:rsid w:val="002C5AC6"/>
    <w:rsid w:val="002C5FAB"/>
    <w:rsid w:val="002C6414"/>
    <w:rsid w:val="002C641F"/>
    <w:rsid w:val="002C645B"/>
    <w:rsid w:val="002C760D"/>
    <w:rsid w:val="002C7C5C"/>
    <w:rsid w:val="002C7D26"/>
    <w:rsid w:val="002D1187"/>
    <w:rsid w:val="002D136A"/>
    <w:rsid w:val="002D3178"/>
    <w:rsid w:val="002D3E5B"/>
    <w:rsid w:val="002D44A1"/>
    <w:rsid w:val="002D4ACF"/>
    <w:rsid w:val="002D5192"/>
    <w:rsid w:val="002D5CFB"/>
    <w:rsid w:val="002D61AB"/>
    <w:rsid w:val="002D6CA4"/>
    <w:rsid w:val="002D737B"/>
    <w:rsid w:val="002E0795"/>
    <w:rsid w:val="002E16F7"/>
    <w:rsid w:val="002E1C85"/>
    <w:rsid w:val="002E1F2D"/>
    <w:rsid w:val="002E2B9B"/>
    <w:rsid w:val="002E2FB0"/>
    <w:rsid w:val="002E3259"/>
    <w:rsid w:val="002E49BE"/>
    <w:rsid w:val="002E4CDB"/>
    <w:rsid w:val="002F13AA"/>
    <w:rsid w:val="002F235B"/>
    <w:rsid w:val="002F3B3B"/>
    <w:rsid w:val="002F457D"/>
    <w:rsid w:val="002F5301"/>
    <w:rsid w:val="002F5CB4"/>
    <w:rsid w:val="002F7487"/>
    <w:rsid w:val="003008DF"/>
    <w:rsid w:val="00300DB5"/>
    <w:rsid w:val="003013B1"/>
    <w:rsid w:val="003028B6"/>
    <w:rsid w:val="00303289"/>
    <w:rsid w:val="00303C8A"/>
    <w:rsid w:val="00303EAD"/>
    <w:rsid w:val="00304608"/>
    <w:rsid w:val="003054F9"/>
    <w:rsid w:val="00305828"/>
    <w:rsid w:val="003073D5"/>
    <w:rsid w:val="0030769D"/>
    <w:rsid w:val="003102D0"/>
    <w:rsid w:val="003122C4"/>
    <w:rsid w:val="00312345"/>
    <w:rsid w:val="00312F75"/>
    <w:rsid w:val="00313325"/>
    <w:rsid w:val="00313563"/>
    <w:rsid w:val="0031382B"/>
    <w:rsid w:val="0031411D"/>
    <w:rsid w:val="003141DE"/>
    <w:rsid w:val="003142DB"/>
    <w:rsid w:val="00316E38"/>
    <w:rsid w:val="00317CBE"/>
    <w:rsid w:val="00321923"/>
    <w:rsid w:val="00321AA5"/>
    <w:rsid w:val="003231E5"/>
    <w:rsid w:val="0032451D"/>
    <w:rsid w:val="00326D52"/>
    <w:rsid w:val="00326F73"/>
    <w:rsid w:val="003278FE"/>
    <w:rsid w:val="00327960"/>
    <w:rsid w:val="00330693"/>
    <w:rsid w:val="003312C2"/>
    <w:rsid w:val="003315A6"/>
    <w:rsid w:val="003317F3"/>
    <w:rsid w:val="003323EE"/>
    <w:rsid w:val="0033272B"/>
    <w:rsid w:val="003343DB"/>
    <w:rsid w:val="003346F0"/>
    <w:rsid w:val="0033608C"/>
    <w:rsid w:val="00336731"/>
    <w:rsid w:val="003371BC"/>
    <w:rsid w:val="00337982"/>
    <w:rsid w:val="003400FB"/>
    <w:rsid w:val="00340A76"/>
    <w:rsid w:val="003415F9"/>
    <w:rsid w:val="00343151"/>
    <w:rsid w:val="00343A2A"/>
    <w:rsid w:val="0034451F"/>
    <w:rsid w:val="00345D6C"/>
    <w:rsid w:val="0034669D"/>
    <w:rsid w:val="0034691F"/>
    <w:rsid w:val="00346F20"/>
    <w:rsid w:val="00347A99"/>
    <w:rsid w:val="0035092B"/>
    <w:rsid w:val="00351B0A"/>
    <w:rsid w:val="00353046"/>
    <w:rsid w:val="0035345F"/>
    <w:rsid w:val="0035434A"/>
    <w:rsid w:val="003547C7"/>
    <w:rsid w:val="003547E6"/>
    <w:rsid w:val="00354925"/>
    <w:rsid w:val="00355337"/>
    <w:rsid w:val="003559C6"/>
    <w:rsid w:val="0035788C"/>
    <w:rsid w:val="0036017D"/>
    <w:rsid w:val="003602CF"/>
    <w:rsid w:val="0036031B"/>
    <w:rsid w:val="0036070D"/>
    <w:rsid w:val="00360BD5"/>
    <w:rsid w:val="00360CBB"/>
    <w:rsid w:val="00361BDD"/>
    <w:rsid w:val="0036282E"/>
    <w:rsid w:val="00362AAB"/>
    <w:rsid w:val="0036400F"/>
    <w:rsid w:val="003725BF"/>
    <w:rsid w:val="00372F10"/>
    <w:rsid w:val="0037444E"/>
    <w:rsid w:val="003748A0"/>
    <w:rsid w:val="00374B6F"/>
    <w:rsid w:val="00375102"/>
    <w:rsid w:val="0037571B"/>
    <w:rsid w:val="0037587A"/>
    <w:rsid w:val="00375F1E"/>
    <w:rsid w:val="0037648C"/>
    <w:rsid w:val="00376635"/>
    <w:rsid w:val="00376E25"/>
    <w:rsid w:val="00376F46"/>
    <w:rsid w:val="00377E25"/>
    <w:rsid w:val="00382F3F"/>
    <w:rsid w:val="00383F6D"/>
    <w:rsid w:val="003846E2"/>
    <w:rsid w:val="003857E3"/>
    <w:rsid w:val="00385B62"/>
    <w:rsid w:val="00385FBB"/>
    <w:rsid w:val="0038655E"/>
    <w:rsid w:val="003865A6"/>
    <w:rsid w:val="00387975"/>
    <w:rsid w:val="003901A0"/>
    <w:rsid w:val="00391401"/>
    <w:rsid w:val="00391BE2"/>
    <w:rsid w:val="00392775"/>
    <w:rsid w:val="00394D18"/>
    <w:rsid w:val="003956A4"/>
    <w:rsid w:val="00395860"/>
    <w:rsid w:val="00396418"/>
    <w:rsid w:val="00396A7D"/>
    <w:rsid w:val="003975C7"/>
    <w:rsid w:val="003A0A5C"/>
    <w:rsid w:val="003A0B0B"/>
    <w:rsid w:val="003A0B20"/>
    <w:rsid w:val="003A1618"/>
    <w:rsid w:val="003A1B6A"/>
    <w:rsid w:val="003A23D2"/>
    <w:rsid w:val="003A325B"/>
    <w:rsid w:val="003A4DD3"/>
    <w:rsid w:val="003A542D"/>
    <w:rsid w:val="003A66BB"/>
    <w:rsid w:val="003A74D7"/>
    <w:rsid w:val="003B0B1D"/>
    <w:rsid w:val="003B1F8B"/>
    <w:rsid w:val="003B230E"/>
    <w:rsid w:val="003B3A64"/>
    <w:rsid w:val="003B3E2B"/>
    <w:rsid w:val="003B4E10"/>
    <w:rsid w:val="003B5BE3"/>
    <w:rsid w:val="003B6343"/>
    <w:rsid w:val="003B6E5B"/>
    <w:rsid w:val="003B6ECA"/>
    <w:rsid w:val="003B77C3"/>
    <w:rsid w:val="003B7E54"/>
    <w:rsid w:val="003C085A"/>
    <w:rsid w:val="003C2179"/>
    <w:rsid w:val="003C2907"/>
    <w:rsid w:val="003C2997"/>
    <w:rsid w:val="003C29DB"/>
    <w:rsid w:val="003C343C"/>
    <w:rsid w:val="003C35DB"/>
    <w:rsid w:val="003C3828"/>
    <w:rsid w:val="003C3A09"/>
    <w:rsid w:val="003C44C2"/>
    <w:rsid w:val="003C6C0A"/>
    <w:rsid w:val="003D1564"/>
    <w:rsid w:val="003D271C"/>
    <w:rsid w:val="003D44B1"/>
    <w:rsid w:val="003D5A6D"/>
    <w:rsid w:val="003D64D7"/>
    <w:rsid w:val="003D68BD"/>
    <w:rsid w:val="003D6A7B"/>
    <w:rsid w:val="003D76DF"/>
    <w:rsid w:val="003E0616"/>
    <w:rsid w:val="003E1998"/>
    <w:rsid w:val="003E1A6E"/>
    <w:rsid w:val="003E2200"/>
    <w:rsid w:val="003E344A"/>
    <w:rsid w:val="003E3D66"/>
    <w:rsid w:val="003E3EB2"/>
    <w:rsid w:val="003E3ED9"/>
    <w:rsid w:val="003E3FF0"/>
    <w:rsid w:val="003E4BB2"/>
    <w:rsid w:val="003E4EF6"/>
    <w:rsid w:val="003E5235"/>
    <w:rsid w:val="003E6B4C"/>
    <w:rsid w:val="003E7A32"/>
    <w:rsid w:val="003F12BE"/>
    <w:rsid w:val="003F176B"/>
    <w:rsid w:val="003F1F86"/>
    <w:rsid w:val="003F3067"/>
    <w:rsid w:val="003F5FDF"/>
    <w:rsid w:val="003F68BD"/>
    <w:rsid w:val="003F712A"/>
    <w:rsid w:val="003F77B5"/>
    <w:rsid w:val="003F7F9A"/>
    <w:rsid w:val="0040086B"/>
    <w:rsid w:val="00400A52"/>
    <w:rsid w:val="004019EF"/>
    <w:rsid w:val="00403002"/>
    <w:rsid w:val="0040397D"/>
    <w:rsid w:val="00403B52"/>
    <w:rsid w:val="004045DD"/>
    <w:rsid w:val="00405B5A"/>
    <w:rsid w:val="00405DD8"/>
    <w:rsid w:val="004062AA"/>
    <w:rsid w:val="00407094"/>
    <w:rsid w:val="0041015B"/>
    <w:rsid w:val="00410D2E"/>
    <w:rsid w:val="00411F76"/>
    <w:rsid w:val="00412A03"/>
    <w:rsid w:val="004136EC"/>
    <w:rsid w:val="004143F3"/>
    <w:rsid w:val="00415005"/>
    <w:rsid w:val="00415E15"/>
    <w:rsid w:val="00415EDD"/>
    <w:rsid w:val="00415F7F"/>
    <w:rsid w:val="00416310"/>
    <w:rsid w:val="004201EC"/>
    <w:rsid w:val="004202DF"/>
    <w:rsid w:val="00420EFB"/>
    <w:rsid w:val="00421EE2"/>
    <w:rsid w:val="00422A66"/>
    <w:rsid w:val="004238BD"/>
    <w:rsid w:val="00424AE9"/>
    <w:rsid w:val="00425C12"/>
    <w:rsid w:val="00426637"/>
    <w:rsid w:val="00426806"/>
    <w:rsid w:val="00426E7E"/>
    <w:rsid w:val="0043068E"/>
    <w:rsid w:val="004307EF"/>
    <w:rsid w:val="0043084F"/>
    <w:rsid w:val="004311FE"/>
    <w:rsid w:val="0043209F"/>
    <w:rsid w:val="0043338C"/>
    <w:rsid w:val="00433DB1"/>
    <w:rsid w:val="0043409E"/>
    <w:rsid w:val="00434F06"/>
    <w:rsid w:val="0043535F"/>
    <w:rsid w:val="00437643"/>
    <w:rsid w:val="00437BF7"/>
    <w:rsid w:val="00437E91"/>
    <w:rsid w:val="00442232"/>
    <w:rsid w:val="00442CF7"/>
    <w:rsid w:val="00443935"/>
    <w:rsid w:val="00444378"/>
    <w:rsid w:val="00444474"/>
    <w:rsid w:val="0044499C"/>
    <w:rsid w:val="00444DB3"/>
    <w:rsid w:val="004451E9"/>
    <w:rsid w:val="00445916"/>
    <w:rsid w:val="00445D47"/>
    <w:rsid w:val="00445E50"/>
    <w:rsid w:val="0044624F"/>
    <w:rsid w:val="00446BB2"/>
    <w:rsid w:val="00447018"/>
    <w:rsid w:val="0044724D"/>
    <w:rsid w:val="004472E3"/>
    <w:rsid w:val="00450B7F"/>
    <w:rsid w:val="00453E3C"/>
    <w:rsid w:val="00454886"/>
    <w:rsid w:val="00454DA2"/>
    <w:rsid w:val="00455A57"/>
    <w:rsid w:val="00456306"/>
    <w:rsid w:val="00456A5D"/>
    <w:rsid w:val="00456F7F"/>
    <w:rsid w:val="00457968"/>
    <w:rsid w:val="004615C9"/>
    <w:rsid w:val="00461B56"/>
    <w:rsid w:val="004623E1"/>
    <w:rsid w:val="0046252F"/>
    <w:rsid w:val="00462E8E"/>
    <w:rsid w:val="00463049"/>
    <w:rsid w:val="00463178"/>
    <w:rsid w:val="004636EE"/>
    <w:rsid w:val="00463C01"/>
    <w:rsid w:val="00465DFD"/>
    <w:rsid w:val="00465E48"/>
    <w:rsid w:val="004660E6"/>
    <w:rsid w:val="00466963"/>
    <w:rsid w:val="00466A5B"/>
    <w:rsid w:val="00466EE8"/>
    <w:rsid w:val="00466EEA"/>
    <w:rsid w:val="00467AC9"/>
    <w:rsid w:val="00470E73"/>
    <w:rsid w:val="00472784"/>
    <w:rsid w:val="00473038"/>
    <w:rsid w:val="00475177"/>
    <w:rsid w:val="00481A2A"/>
    <w:rsid w:val="00481C76"/>
    <w:rsid w:val="00482DC5"/>
    <w:rsid w:val="0048394A"/>
    <w:rsid w:val="0048487C"/>
    <w:rsid w:val="004848F3"/>
    <w:rsid w:val="004855B2"/>
    <w:rsid w:val="00485BA7"/>
    <w:rsid w:val="00485BF0"/>
    <w:rsid w:val="00486E01"/>
    <w:rsid w:val="00487234"/>
    <w:rsid w:val="00487345"/>
    <w:rsid w:val="00487BA0"/>
    <w:rsid w:val="00487E73"/>
    <w:rsid w:val="00490377"/>
    <w:rsid w:val="004906DC"/>
    <w:rsid w:val="00490703"/>
    <w:rsid w:val="004915C2"/>
    <w:rsid w:val="00492EB3"/>
    <w:rsid w:val="0049555F"/>
    <w:rsid w:val="004955B1"/>
    <w:rsid w:val="00496A91"/>
    <w:rsid w:val="00496D63"/>
    <w:rsid w:val="00496F54"/>
    <w:rsid w:val="004A0EAA"/>
    <w:rsid w:val="004A1380"/>
    <w:rsid w:val="004A20DA"/>
    <w:rsid w:val="004A3198"/>
    <w:rsid w:val="004A34C3"/>
    <w:rsid w:val="004A38A6"/>
    <w:rsid w:val="004A3972"/>
    <w:rsid w:val="004A5025"/>
    <w:rsid w:val="004A552C"/>
    <w:rsid w:val="004A747D"/>
    <w:rsid w:val="004A7D4C"/>
    <w:rsid w:val="004B0010"/>
    <w:rsid w:val="004B0DE3"/>
    <w:rsid w:val="004B0DFD"/>
    <w:rsid w:val="004B0FAF"/>
    <w:rsid w:val="004B1946"/>
    <w:rsid w:val="004B2208"/>
    <w:rsid w:val="004B2412"/>
    <w:rsid w:val="004B246F"/>
    <w:rsid w:val="004B292F"/>
    <w:rsid w:val="004B2AD9"/>
    <w:rsid w:val="004B2DA6"/>
    <w:rsid w:val="004B2FE6"/>
    <w:rsid w:val="004B4322"/>
    <w:rsid w:val="004B4444"/>
    <w:rsid w:val="004B510A"/>
    <w:rsid w:val="004B62E1"/>
    <w:rsid w:val="004B6768"/>
    <w:rsid w:val="004B6935"/>
    <w:rsid w:val="004B7BC4"/>
    <w:rsid w:val="004B7BC5"/>
    <w:rsid w:val="004C06C4"/>
    <w:rsid w:val="004C06DC"/>
    <w:rsid w:val="004C0E04"/>
    <w:rsid w:val="004C109C"/>
    <w:rsid w:val="004C3601"/>
    <w:rsid w:val="004C4508"/>
    <w:rsid w:val="004C4E16"/>
    <w:rsid w:val="004C51A2"/>
    <w:rsid w:val="004C6615"/>
    <w:rsid w:val="004C661D"/>
    <w:rsid w:val="004C6685"/>
    <w:rsid w:val="004C678C"/>
    <w:rsid w:val="004C6C5C"/>
    <w:rsid w:val="004C7304"/>
    <w:rsid w:val="004D0237"/>
    <w:rsid w:val="004D17D7"/>
    <w:rsid w:val="004D225C"/>
    <w:rsid w:val="004D369D"/>
    <w:rsid w:val="004D36A0"/>
    <w:rsid w:val="004D3BBA"/>
    <w:rsid w:val="004D4A1A"/>
    <w:rsid w:val="004D7397"/>
    <w:rsid w:val="004E0501"/>
    <w:rsid w:val="004E0F49"/>
    <w:rsid w:val="004E15DC"/>
    <w:rsid w:val="004E16B3"/>
    <w:rsid w:val="004E2553"/>
    <w:rsid w:val="004E2855"/>
    <w:rsid w:val="004E4DAC"/>
    <w:rsid w:val="004E51DA"/>
    <w:rsid w:val="004E6DDA"/>
    <w:rsid w:val="004F0339"/>
    <w:rsid w:val="004F07DF"/>
    <w:rsid w:val="004F2738"/>
    <w:rsid w:val="004F4FA4"/>
    <w:rsid w:val="004F6498"/>
    <w:rsid w:val="004F6E42"/>
    <w:rsid w:val="004F742C"/>
    <w:rsid w:val="004F7749"/>
    <w:rsid w:val="005000C9"/>
    <w:rsid w:val="00500C7E"/>
    <w:rsid w:val="00501E4B"/>
    <w:rsid w:val="00502BEB"/>
    <w:rsid w:val="00503D33"/>
    <w:rsid w:val="0050620D"/>
    <w:rsid w:val="005107BF"/>
    <w:rsid w:val="00510FAE"/>
    <w:rsid w:val="00511479"/>
    <w:rsid w:val="00511DD7"/>
    <w:rsid w:val="00512F3C"/>
    <w:rsid w:val="005133E7"/>
    <w:rsid w:val="0051370C"/>
    <w:rsid w:val="005137E3"/>
    <w:rsid w:val="0051517D"/>
    <w:rsid w:val="00515228"/>
    <w:rsid w:val="00515341"/>
    <w:rsid w:val="00516D0D"/>
    <w:rsid w:val="00516DFE"/>
    <w:rsid w:val="00521471"/>
    <w:rsid w:val="005214BB"/>
    <w:rsid w:val="00521611"/>
    <w:rsid w:val="00521E1E"/>
    <w:rsid w:val="005220F6"/>
    <w:rsid w:val="00522330"/>
    <w:rsid w:val="0052334C"/>
    <w:rsid w:val="005244FE"/>
    <w:rsid w:val="005248CF"/>
    <w:rsid w:val="00524CE6"/>
    <w:rsid w:val="00524FA4"/>
    <w:rsid w:val="00525E3C"/>
    <w:rsid w:val="005260D0"/>
    <w:rsid w:val="00527DA4"/>
    <w:rsid w:val="00527E51"/>
    <w:rsid w:val="00530368"/>
    <w:rsid w:val="00530795"/>
    <w:rsid w:val="00530E24"/>
    <w:rsid w:val="00531014"/>
    <w:rsid w:val="00531912"/>
    <w:rsid w:val="00532A6F"/>
    <w:rsid w:val="00533432"/>
    <w:rsid w:val="005348A2"/>
    <w:rsid w:val="005349F2"/>
    <w:rsid w:val="00534E7D"/>
    <w:rsid w:val="005355E1"/>
    <w:rsid w:val="00535A03"/>
    <w:rsid w:val="00536693"/>
    <w:rsid w:val="00537464"/>
    <w:rsid w:val="00541C93"/>
    <w:rsid w:val="00541DC8"/>
    <w:rsid w:val="00541F3A"/>
    <w:rsid w:val="00542186"/>
    <w:rsid w:val="00542E4E"/>
    <w:rsid w:val="00542FBD"/>
    <w:rsid w:val="0054421C"/>
    <w:rsid w:val="005450E3"/>
    <w:rsid w:val="00545747"/>
    <w:rsid w:val="00545E5E"/>
    <w:rsid w:val="00545FE9"/>
    <w:rsid w:val="0054612B"/>
    <w:rsid w:val="005461D9"/>
    <w:rsid w:val="00546B17"/>
    <w:rsid w:val="005513D1"/>
    <w:rsid w:val="005514DA"/>
    <w:rsid w:val="005528FE"/>
    <w:rsid w:val="00553993"/>
    <w:rsid w:val="00553A08"/>
    <w:rsid w:val="0055591D"/>
    <w:rsid w:val="00556414"/>
    <w:rsid w:val="00556FD4"/>
    <w:rsid w:val="0055752A"/>
    <w:rsid w:val="00560C20"/>
    <w:rsid w:val="00560FB4"/>
    <w:rsid w:val="00561CCF"/>
    <w:rsid w:val="0056208D"/>
    <w:rsid w:val="00562D27"/>
    <w:rsid w:val="00564708"/>
    <w:rsid w:val="005663B3"/>
    <w:rsid w:val="0056690F"/>
    <w:rsid w:val="00567309"/>
    <w:rsid w:val="00570D44"/>
    <w:rsid w:val="00571AEB"/>
    <w:rsid w:val="00571EC0"/>
    <w:rsid w:val="005752B3"/>
    <w:rsid w:val="00575BB4"/>
    <w:rsid w:val="005766F4"/>
    <w:rsid w:val="00576751"/>
    <w:rsid w:val="00576A2A"/>
    <w:rsid w:val="00576E82"/>
    <w:rsid w:val="0057722B"/>
    <w:rsid w:val="005774D8"/>
    <w:rsid w:val="0057AE95"/>
    <w:rsid w:val="005802D6"/>
    <w:rsid w:val="0058163D"/>
    <w:rsid w:val="00581803"/>
    <w:rsid w:val="005824E8"/>
    <w:rsid w:val="005828DD"/>
    <w:rsid w:val="005849BA"/>
    <w:rsid w:val="005850C2"/>
    <w:rsid w:val="0058523A"/>
    <w:rsid w:val="005856C2"/>
    <w:rsid w:val="00586F11"/>
    <w:rsid w:val="00587A70"/>
    <w:rsid w:val="00587CAD"/>
    <w:rsid w:val="00587EFB"/>
    <w:rsid w:val="00589555"/>
    <w:rsid w:val="00591521"/>
    <w:rsid w:val="00591C2A"/>
    <w:rsid w:val="00591CC7"/>
    <w:rsid w:val="005921E7"/>
    <w:rsid w:val="0059308A"/>
    <w:rsid w:val="00593547"/>
    <w:rsid w:val="00593A36"/>
    <w:rsid w:val="0059418F"/>
    <w:rsid w:val="005949D3"/>
    <w:rsid w:val="00594B2B"/>
    <w:rsid w:val="00594D0A"/>
    <w:rsid w:val="00596705"/>
    <w:rsid w:val="0059731A"/>
    <w:rsid w:val="005A05C9"/>
    <w:rsid w:val="005A06EB"/>
    <w:rsid w:val="005A0836"/>
    <w:rsid w:val="005A0BE0"/>
    <w:rsid w:val="005A0CDA"/>
    <w:rsid w:val="005A16CF"/>
    <w:rsid w:val="005A17CD"/>
    <w:rsid w:val="005A1A89"/>
    <w:rsid w:val="005A33D6"/>
    <w:rsid w:val="005A4BC9"/>
    <w:rsid w:val="005A4D60"/>
    <w:rsid w:val="005A4F9D"/>
    <w:rsid w:val="005A6055"/>
    <w:rsid w:val="005A6394"/>
    <w:rsid w:val="005A64E6"/>
    <w:rsid w:val="005A7309"/>
    <w:rsid w:val="005A7C4B"/>
    <w:rsid w:val="005A7D4D"/>
    <w:rsid w:val="005A7F81"/>
    <w:rsid w:val="005B0420"/>
    <w:rsid w:val="005B067F"/>
    <w:rsid w:val="005B0E95"/>
    <w:rsid w:val="005B1C90"/>
    <w:rsid w:val="005B22A9"/>
    <w:rsid w:val="005B2BF4"/>
    <w:rsid w:val="005B2D2E"/>
    <w:rsid w:val="005B34D1"/>
    <w:rsid w:val="005B39A4"/>
    <w:rsid w:val="005B3C1C"/>
    <w:rsid w:val="005B3D74"/>
    <w:rsid w:val="005B462B"/>
    <w:rsid w:val="005B4934"/>
    <w:rsid w:val="005B6901"/>
    <w:rsid w:val="005B6B0D"/>
    <w:rsid w:val="005B6E82"/>
    <w:rsid w:val="005B749E"/>
    <w:rsid w:val="005B7533"/>
    <w:rsid w:val="005B7B15"/>
    <w:rsid w:val="005B7EAE"/>
    <w:rsid w:val="005C0066"/>
    <w:rsid w:val="005C10C5"/>
    <w:rsid w:val="005C1BBB"/>
    <w:rsid w:val="005C1FE5"/>
    <w:rsid w:val="005C2486"/>
    <w:rsid w:val="005C2852"/>
    <w:rsid w:val="005C2B97"/>
    <w:rsid w:val="005C2EE7"/>
    <w:rsid w:val="005C3094"/>
    <w:rsid w:val="005C32E3"/>
    <w:rsid w:val="005C35AE"/>
    <w:rsid w:val="005C3E1C"/>
    <w:rsid w:val="005C4F8F"/>
    <w:rsid w:val="005C6104"/>
    <w:rsid w:val="005C780B"/>
    <w:rsid w:val="005D0203"/>
    <w:rsid w:val="005D03CF"/>
    <w:rsid w:val="005D123E"/>
    <w:rsid w:val="005D144C"/>
    <w:rsid w:val="005D1A23"/>
    <w:rsid w:val="005D23BA"/>
    <w:rsid w:val="005D2AD4"/>
    <w:rsid w:val="005D329A"/>
    <w:rsid w:val="005D34B0"/>
    <w:rsid w:val="005D3F14"/>
    <w:rsid w:val="005D71B4"/>
    <w:rsid w:val="005D7374"/>
    <w:rsid w:val="005D7532"/>
    <w:rsid w:val="005D7D71"/>
    <w:rsid w:val="005E00A2"/>
    <w:rsid w:val="005E11AB"/>
    <w:rsid w:val="005E124E"/>
    <w:rsid w:val="005E1854"/>
    <w:rsid w:val="005E1956"/>
    <w:rsid w:val="005E1B64"/>
    <w:rsid w:val="005E225F"/>
    <w:rsid w:val="005E3F2D"/>
    <w:rsid w:val="005E4201"/>
    <w:rsid w:val="005E65F2"/>
    <w:rsid w:val="005E69D7"/>
    <w:rsid w:val="005E740F"/>
    <w:rsid w:val="005E7CCE"/>
    <w:rsid w:val="005E7D46"/>
    <w:rsid w:val="005F0447"/>
    <w:rsid w:val="005F0B3B"/>
    <w:rsid w:val="005F0F48"/>
    <w:rsid w:val="005F1E2D"/>
    <w:rsid w:val="005F2E99"/>
    <w:rsid w:val="005F4FD1"/>
    <w:rsid w:val="005F5914"/>
    <w:rsid w:val="005F6153"/>
    <w:rsid w:val="005F653B"/>
    <w:rsid w:val="005F7279"/>
    <w:rsid w:val="005F76B9"/>
    <w:rsid w:val="006001A0"/>
    <w:rsid w:val="00600EED"/>
    <w:rsid w:val="006013EB"/>
    <w:rsid w:val="006019C0"/>
    <w:rsid w:val="00602CE2"/>
    <w:rsid w:val="00603746"/>
    <w:rsid w:val="006037B4"/>
    <w:rsid w:val="006037FB"/>
    <w:rsid w:val="006039F6"/>
    <w:rsid w:val="006043D6"/>
    <w:rsid w:val="00604495"/>
    <w:rsid w:val="006062BE"/>
    <w:rsid w:val="0060650C"/>
    <w:rsid w:val="006074FB"/>
    <w:rsid w:val="00607620"/>
    <w:rsid w:val="00607F35"/>
    <w:rsid w:val="0061072D"/>
    <w:rsid w:val="00610E0A"/>
    <w:rsid w:val="00611898"/>
    <w:rsid w:val="0061195B"/>
    <w:rsid w:val="0061281C"/>
    <w:rsid w:val="00613627"/>
    <w:rsid w:val="006149DC"/>
    <w:rsid w:val="00614BEB"/>
    <w:rsid w:val="0061551E"/>
    <w:rsid w:val="00616D6B"/>
    <w:rsid w:val="00617507"/>
    <w:rsid w:val="006204D5"/>
    <w:rsid w:val="00621472"/>
    <w:rsid w:val="006216C3"/>
    <w:rsid w:val="00623705"/>
    <w:rsid w:val="0062487F"/>
    <w:rsid w:val="00624CA5"/>
    <w:rsid w:val="0062565D"/>
    <w:rsid w:val="006258AF"/>
    <w:rsid w:val="00626002"/>
    <w:rsid w:val="00626A2C"/>
    <w:rsid w:val="00630A89"/>
    <w:rsid w:val="00631329"/>
    <w:rsid w:val="006321AB"/>
    <w:rsid w:val="00634521"/>
    <w:rsid w:val="00635739"/>
    <w:rsid w:val="006357B7"/>
    <w:rsid w:val="00635879"/>
    <w:rsid w:val="0063604D"/>
    <w:rsid w:val="00637186"/>
    <w:rsid w:val="00640261"/>
    <w:rsid w:val="00641D45"/>
    <w:rsid w:val="0064232E"/>
    <w:rsid w:val="00642EBE"/>
    <w:rsid w:val="006447E5"/>
    <w:rsid w:val="00646948"/>
    <w:rsid w:val="00647BC6"/>
    <w:rsid w:val="00650523"/>
    <w:rsid w:val="00650D01"/>
    <w:rsid w:val="006510ED"/>
    <w:rsid w:val="006516A8"/>
    <w:rsid w:val="00651B99"/>
    <w:rsid w:val="00652592"/>
    <w:rsid w:val="006525DB"/>
    <w:rsid w:val="006525F7"/>
    <w:rsid w:val="0065261B"/>
    <w:rsid w:val="00654739"/>
    <w:rsid w:val="00654ACA"/>
    <w:rsid w:val="00654FAD"/>
    <w:rsid w:val="006552CB"/>
    <w:rsid w:val="006557F9"/>
    <w:rsid w:val="00657FDF"/>
    <w:rsid w:val="006610BC"/>
    <w:rsid w:val="006615D6"/>
    <w:rsid w:val="006624DB"/>
    <w:rsid w:val="00662C0C"/>
    <w:rsid w:val="00662EB9"/>
    <w:rsid w:val="00663761"/>
    <w:rsid w:val="00664F57"/>
    <w:rsid w:val="00665AF9"/>
    <w:rsid w:val="00666402"/>
    <w:rsid w:val="00666421"/>
    <w:rsid w:val="006674C9"/>
    <w:rsid w:val="00667B32"/>
    <w:rsid w:val="00667C41"/>
    <w:rsid w:val="00667CFB"/>
    <w:rsid w:val="00667F07"/>
    <w:rsid w:val="00667F23"/>
    <w:rsid w:val="0067036C"/>
    <w:rsid w:val="00670626"/>
    <w:rsid w:val="00671A2E"/>
    <w:rsid w:val="0067265A"/>
    <w:rsid w:val="00672E7D"/>
    <w:rsid w:val="0067463C"/>
    <w:rsid w:val="006752D8"/>
    <w:rsid w:val="00675AAC"/>
    <w:rsid w:val="00675D0C"/>
    <w:rsid w:val="00676FB8"/>
    <w:rsid w:val="00677520"/>
    <w:rsid w:val="00680379"/>
    <w:rsid w:val="006815EF"/>
    <w:rsid w:val="00682114"/>
    <w:rsid w:val="00682D96"/>
    <w:rsid w:val="00682F27"/>
    <w:rsid w:val="00683B8F"/>
    <w:rsid w:val="00683DE1"/>
    <w:rsid w:val="00684AFF"/>
    <w:rsid w:val="006854F1"/>
    <w:rsid w:val="00685704"/>
    <w:rsid w:val="006871A2"/>
    <w:rsid w:val="00687A16"/>
    <w:rsid w:val="00687D3A"/>
    <w:rsid w:val="00690BE4"/>
    <w:rsid w:val="006912C7"/>
    <w:rsid w:val="00691327"/>
    <w:rsid w:val="00691DED"/>
    <w:rsid w:val="00692EEF"/>
    <w:rsid w:val="00692F9E"/>
    <w:rsid w:val="0069320C"/>
    <w:rsid w:val="00693A91"/>
    <w:rsid w:val="00694691"/>
    <w:rsid w:val="00694A26"/>
    <w:rsid w:val="00694EB1"/>
    <w:rsid w:val="0069581C"/>
    <w:rsid w:val="00697E21"/>
    <w:rsid w:val="006A0684"/>
    <w:rsid w:val="006A0B0D"/>
    <w:rsid w:val="006A0B5D"/>
    <w:rsid w:val="006A0F9B"/>
    <w:rsid w:val="006A1441"/>
    <w:rsid w:val="006A1A18"/>
    <w:rsid w:val="006A2E82"/>
    <w:rsid w:val="006A3101"/>
    <w:rsid w:val="006A3183"/>
    <w:rsid w:val="006A3ED8"/>
    <w:rsid w:val="006A4FD5"/>
    <w:rsid w:val="006A639A"/>
    <w:rsid w:val="006A7818"/>
    <w:rsid w:val="006A7D58"/>
    <w:rsid w:val="006B1191"/>
    <w:rsid w:val="006B3105"/>
    <w:rsid w:val="006B4195"/>
    <w:rsid w:val="006B51ED"/>
    <w:rsid w:val="006B5BB7"/>
    <w:rsid w:val="006B658D"/>
    <w:rsid w:val="006B6744"/>
    <w:rsid w:val="006B6D81"/>
    <w:rsid w:val="006C0EA4"/>
    <w:rsid w:val="006C3810"/>
    <w:rsid w:val="006C45B3"/>
    <w:rsid w:val="006C51D1"/>
    <w:rsid w:val="006C6003"/>
    <w:rsid w:val="006C6368"/>
    <w:rsid w:val="006C65CC"/>
    <w:rsid w:val="006C6B39"/>
    <w:rsid w:val="006C6C41"/>
    <w:rsid w:val="006C6D28"/>
    <w:rsid w:val="006C6ED3"/>
    <w:rsid w:val="006C7020"/>
    <w:rsid w:val="006C7D5C"/>
    <w:rsid w:val="006D05FD"/>
    <w:rsid w:val="006D1BCD"/>
    <w:rsid w:val="006D4358"/>
    <w:rsid w:val="006D4463"/>
    <w:rsid w:val="006D48AE"/>
    <w:rsid w:val="006D56C8"/>
    <w:rsid w:val="006D6A46"/>
    <w:rsid w:val="006E01A0"/>
    <w:rsid w:val="006E04E7"/>
    <w:rsid w:val="006E143C"/>
    <w:rsid w:val="006E1730"/>
    <w:rsid w:val="006E1A88"/>
    <w:rsid w:val="006E1EE3"/>
    <w:rsid w:val="006E20DA"/>
    <w:rsid w:val="006E23DA"/>
    <w:rsid w:val="006E350B"/>
    <w:rsid w:val="006E4B81"/>
    <w:rsid w:val="006E4DCF"/>
    <w:rsid w:val="006E52CB"/>
    <w:rsid w:val="006E54DF"/>
    <w:rsid w:val="006E55C8"/>
    <w:rsid w:val="006E6587"/>
    <w:rsid w:val="006E6E79"/>
    <w:rsid w:val="006E7A17"/>
    <w:rsid w:val="006E7BC3"/>
    <w:rsid w:val="006F2201"/>
    <w:rsid w:val="006F24B8"/>
    <w:rsid w:val="006F2C83"/>
    <w:rsid w:val="006F3B17"/>
    <w:rsid w:val="006F420B"/>
    <w:rsid w:val="006F4EA7"/>
    <w:rsid w:val="006F5ACF"/>
    <w:rsid w:val="006F5E6A"/>
    <w:rsid w:val="006F6957"/>
    <w:rsid w:val="00700808"/>
    <w:rsid w:val="007023EB"/>
    <w:rsid w:val="007026BB"/>
    <w:rsid w:val="00702BFA"/>
    <w:rsid w:val="00703EA5"/>
    <w:rsid w:val="007044AC"/>
    <w:rsid w:val="00705503"/>
    <w:rsid w:val="00706D39"/>
    <w:rsid w:val="00707077"/>
    <w:rsid w:val="007078B6"/>
    <w:rsid w:val="0070792F"/>
    <w:rsid w:val="00707EFF"/>
    <w:rsid w:val="00707FF7"/>
    <w:rsid w:val="00710F3C"/>
    <w:rsid w:val="00711E4F"/>
    <w:rsid w:val="00712853"/>
    <w:rsid w:val="00713EDB"/>
    <w:rsid w:val="0071400C"/>
    <w:rsid w:val="00714DB9"/>
    <w:rsid w:val="0071578B"/>
    <w:rsid w:val="00716179"/>
    <w:rsid w:val="007179D5"/>
    <w:rsid w:val="00717AA5"/>
    <w:rsid w:val="007204CB"/>
    <w:rsid w:val="0072060E"/>
    <w:rsid w:val="007212A3"/>
    <w:rsid w:val="007219DC"/>
    <w:rsid w:val="00723C3B"/>
    <w:rsid w:val="00723F52"/>
    <w:rsid w:val="00725289"/>
    <w:rsid w:val="007253B8"/>
    <w:rsid w:val="00725BED"/>
    <w:rsid w:val="007262FD"/>
    <w:rsid w:val="0072663F"/>
    <w:rsid w:val="00726D7E"/>
    <w:rsid w:val="007306FA"/>
    <w:rsid w:val="00731093"/>
    <w:rsid w:val="007315B4"/>
    <w:rsid w:val="00731B4B"/>
    <w:rsid w:val="0073280A"/>
    <w:rsid w:val="0073382F"/>
    <w:rsid w:val="00734792"/>
    <w:rsid w:val="0073573E"/>
    <w:rsid w:val="00735773"/>
    <w:rsid w:val="00735DE1"/>
    <w:rsid w:val="00735E97"/>
    <w:rsid w:val="00735EEA"/>
    <w:rsid w:val="00737052"/>
    <w:rsid w:val="00737374"/>
    <w:rsid w:val="00741217"/>
    <w:rsid w:val="00741DE6"/>
    <w:rsid w:val="00742762"/>
    <w:rsid w:val="007427A8"/>
    <w:rsid w:val="0074320C"/>
    <w:rsid w:val="00743511"/>
    <w:rsid w:val="00743951"/>
    <w:rsid w:val="0074400F"/>
    <w:rsid w:val="0074575A"/>
    <w:rsid w:val="00745F96"/>
    <w:rsid w:val="00747F67"/>
    <w:rsid w:val="007502DB"/>
    <w:rsid w:val="00750636"/>
    <w:rsid w:val="00750728"/>
    <w:rsid w:val="00750B77"/>
    <w:rsid w:val="007511E0"/>
    <w:rsid w:val="00751925"/>
    <w:rsid w:val="00753237"/>
    <w:rsid w:val="007535AF"/>
    <w:rsid w:val="00753C17"/>
    <w:rsid w:val="00755C15"/>
    <w:rsid w:val="00757F76"/>
    <w:rsid w:val="007605C6"/>
    <w:rsid w:val="00761294"/>
    <w:rsid w:val="007618F0"/>
    <w:rsid w:val="007629F9"/>
    <w:rsid w:val="007636AC"/>
    <w:rsid w:val="0076440E"/>
    <w:rsid w:val="00764621"/>
    <w:rsid w:val="007659F3"/>
    <w:rsid w:val="00765F2C"/>
    <w:rsid w:val="00766039"/>
    <w:rsid w:val="007661E6"/>
    <w:rsid w:val="00767944"/>
    <w:rsid w:val="00767E3B"/>
    <w:rsid w:val="007708D1"/>
    <w:rsid w:val="00771D31"/>
    <w:rsid w:val="00771DBC"/>
    <w:rsid w:val="007726BF"/>
    <w:rsid w:val="0077277A"/>
    <w:rsid w:val="00772CEC"/>
    <w:rsid w:val="00773125"/>
    <w:rsid w:val="007754CF"/>
    <w:rsid w:val="00777CA8"/>
    <w:rsid w:val="00780475"/>
    <w:rsid w:val="00780933"/>
    <w:rsid w:val="0078151F"/>
    <w:rsid w:val="007816C1"/>
    <w:rsid w:val="00783624"/>
    <w:rsid w:val="00783D44"/>
    <w:rsid w:val="00783D62"/>
    <w:rsid w:val="00784496"/>
    <w:rsid w:val="007846B2"/>
    <w:rsid w:val="00784959"/>
    <w:rsid w:val="007849BC"/>
    <w:rsid w:val="0078529B"/>
    <w:rsid w:val="00790361"/>
    <w:rsid w:val="007904FA"/>
    <w:rsid w:val="0079078E"/>
    <w:rsid w:val="00790852"/>
    <w:rsid w:val="007908FF"/>
    <w:rsid w:val="007919BF"/>
    <w:rsid w:val="00791E67"/>
    <w:rsid w:val="0079201F"/>
    <w:rsid w:val="00792F06"/>
    <w:rsid w:val="00793116"/>
    <w:rsid w:val="007937CA"/>
    <w:rsid w:val="00793A5E"/>
    <w:rsid w:val="00794207"/>
    <w:rsid w:val="007949BF"/>
    <w:rsid w:val="00794F4B"/>
    <w:rsid w:val="00795EB1"/>
    <w:rsid w:val="0079610B"/>
    <w:rsid w:val="00796810"/>
    <w:rsid w:val="007A17A4"/>
    <w:rsid w:val="007A191D"/>
    <w:rsid w:val="007A1A5C"/>
    <w:rsid w:val="007A2A3C"/>
    <w:rsid w:val="007A3913"/>
    <w:rsid w:val="007A3E0B"/>
    <w:rsid w:val="007A424F"/>
    <w:rsid w:val="007A477E"/>
    <w:rsid w:val="007A480D"/>
    <w:rsid w:val="007A4B7C"/>
    <w:rsid w:val="007A4C26"/>
    <w:rsid w:val="007A4F60"/>
    <w:rsid w:val="007A50DE"/>
    <w:rsid w:val="007A56F4"/>
    <w:rsid w:val="007A76EF"/>
    <w:rsid w:val="007A774E"/>
    <w:rsid w:val="007A7A0B"/>
    <w:rsid w:val="007B0991"/>
    <w:rsid w:val="007B1A80"/>
    <w:rsid w:val="007B2012"/>
    <w:rsid w:val="007B356B"/>
    <w:rsid w:val="007B3CED"/>
    <w:rsid w:val="007B467B"/>
    <w:rsid w:val="007B5B80"/>
    <w:rsid w:val="007B6465"/>
    <w:rsid w:val="007B6AC8"/>
    <w:rsid w:val="007B75AB"/>
    <w:rsid w:val="007B7643"/>
    <w:rsid w:val="007C08A1"/>
    <w:rsid w:val="007C1520"/>
    <w:rsid w:val="007C17E8"/>
    <w:rsid w:val="007C23C1"/>
    <w:rsid w:val="007C2471"/>
    <w:rsid w:val="007C2D9F"/>
    <w:rsid w:val="007C3290"/>
    <w:rsid w:val="007C384E"/>
    <w:rsid w:val="007C3AC4"/>
    <w:rsid w:val="007C4471"/>
    <w:rsid w:val="007C45B3"/>
    <w:rsid w:val="007C541E"/>
    <w:rsid w:val="007C5FD0"/>
    <w:rsid w:val="007C680C"/>
    <w:rsid w:val="007C68B5"/>
    <w:rsid w:val="007C6D55"/>
    <w:rsid w:val="007C6E03"/>
    <w:rsid w:val="007C7044"/>
    <w:rsid w:val="007C7696"/>
    <w:rsid w:val="007C7E52"/>
    <w:rsid w:val="007D097F"/>
    <w:rsid w:val="007D144B"/>
    <w:rsid w:val="007D2D8D"/>
    <w:rsid w:val="007D30AA"/>
    <w:rsid w:val="007D3ADE"/>
    <w:rsid w:val="007D3CBB"/>
    <w:rsid w:val="007D40D6"/>
    <w:rsid w:val="007D5880"/>
    <w:rsid w:val="007E115F"/>
    <w:rsid w:val="007E2392"/>
    <w:rsid w:val="007E2751"/>
    <w:rsid w:val="007E2C5A"/>
    <w:rsid w:val="007E44B7"/>
    <w:rsid w:val="007E4611"/>
    <w:rsid w:val="007E4672"/>
    <w:rsid w:val="007E48E8"/>
    <w:rsid w:val="007E56F1"/>
    <w:rsid w:val="007E636E"/>
    <w:rsid w:val="007E72A9"/>
    <w:rsid w:val="007E763A"/>
    <w:rsid w:val="007E78A4"/>
    <w:rsid w:val="007E7F1D"/>
    <w:rsid w:val="007F0B43"/>
    <w:rsid w:val="007F1134"/>
    <w:rsid w:val="007F2733"/>
    <w:rsid w:val="007F397C"/>
    <w:rsid w:val="007F3C2B"/>
    <w:rsid w:val="007F4C25"/>
    <w:rsid w:val="007F4CC6"/>
    <w:rsid w:val="007F629B"/>
    <w:rsid w:val="007F7097"/>
    <w:rsid w:val="007F77A0"/>
    <w:rsid w:val="007F7984"/>
    <w:rsid w:val="00800C02"/>
    <w:rsid w:val="00800E85"/>
    <w:rsid w:val="00800E93"/>
    <w:rsid w:val="00802B10"/>
    <w:rsid w:val="00803D7E"/>
    <w:rsid w:val="0080531D"/>
    <w:rsid w:val="00805333"/>
    <w:rsid w:val="0080585A"/>
    <w:rsid w:val="008060E3"/>
    <w:rsid w:val="008073F3"/>
    <w:rsid w:val="00807F97"/>
    <w:rsid w:val="0081045A"/>
    <w:rsid w:val="0081107A"/>
    <w:rsid w:val="0081157A"/>
    <w:rsid w:val="00811C4C"/>
    <w:rsid w:val="00811E97"/>
    <w:rsid w:val="008125C1"/>
    <w:rsid w:val="008129B3"/>
    <w:rsid w:val="008132ED"/>
    <w:rsid w:val="008134C0"/>
    <w:rsid w:val="00816110"/>
    <w:rsid w:val="0081666C"/>
    <w:rsid w:val="00817F8D"/>
    <w:rsid w:val="008210C5"/>
    <w:rsid w:val="00822075"/>
    <w:rsid w:val="008230C3"/>
    <w:rsid w:val="00823B85"/>
    <w:rsid w:val="008242EC"/>
    <w:rsid w:val="00824574"/>
    <w:rsid w:val="00824E8F"/>
    <w:rsid w:val="00825829"/>
    <w:rsid w:val="00825D5D"/>
    <w:rsid w:val="00826F01"/>
    <w:rsid w:val="00827F49"/>
    <w:rsid w:val="008318E1"/>
    <w:rsid w:val="00832200"/>
    <w:rsid w:val="008328F8"/>
    <w:rsid w:val="00833BA7"/>
    <w:rsid w:val="00833CA1"/>
    <w:rsid w:val="008341CC"/>
    <w:rsid w:val="0083506E"/>
    <w:rsid w:val="0083528A"/>
    <w:rsid w:val="0083662C"/>
    <w:rsid w:val="00836EA0"/>
    <w:rsid w:val="0084074F"/>
    <w:rsid w:val="00840CC7"/>
    <w:rsid w:val="00840F1B"/>
    <w:rsid w:val="00841C67"/>
    <w:rsid w:val="00841FE1"/>
    <w:rsid w:val="008429E0"/>
    <w:rsid w:val="00843286"/>
    <w:rsid w:val="00843D91"/>
    <w:rsid w:val="00843DC6"/>
    <w:rsid w:val="00844136"/>
    <w:rsid w:val="00845E6F"/>
    <w:rsid w:val="008466F2"/>
    <w:rsid w:val="00846E8F"/>
    <w:rsid w:val="00850587"/>
    <w:rsid w:val="008515EC"/>
    <w:rsid w:val="00851691"/>
    <w:rsid w:val="00851BA8"/>
    <w:rsid w:val="00852828"/>
    <w:rsid w:val="0085324B"/>
    <w:rsid w:val="00853D59"/>
    <w:rsid w:val="00855018"/>
    <w:rsid w:val="00855B4D"/>
    <w:rsid w:val="00856087"/>
    <w:rsid w:val="008575AC"/>
    <w:rsid w:val="00857C09"/>
    <w:rsid w:val="00857C5A"/>
    <w:rsid w:val="0086076C"/>
    <w:rsid w:val="008608C5"/>
    <w:rsid w:val="008608F9"/>
    <w:rsid w:val="00860E27"/>
    <w:rsid w:val="00860EEA"/>
    <w:rsid w:val="008613B4"/>
    <w:rsid w:val="008618EE"/>
    <w:rsid w:val="00861977"/>
    <w:rsid w:val="00862836"/>
    <w:rsid w:val="00862BC7"/>
    <w:rsid w:val="00864BF1"/>
    <w:rsid w:val="00864C04"/>
    <w:rsid w:val="008672AB"/>
    <w:rsid w:val="0086739F"/>
    <w:rsid w:val="008676FD"/>
    <w:rsid w:val="00867B31"/>
    <w:rsid w:val="00867C4D"/>
    <w:rsid w:val="00867F50"/>
    <w:rsid w:val="008704B7"/>
    <w:rsid w:val="0087103F"/>
    <w:rsid w:val="00872B78"/>
    <w:rsid w:val="00872DD5"/>
    <w:rsid w:val="00873AC2"/>
    <w:rsid w:val="008749A8"/>
    <w:rsid w:val="00874B20"/>
    <w:rsid w:val="00875D15"/>
    <w:rsid w:val="0087697B"/>
    <w:rsid w:val="00877317"/>
    <w:rsid w:val="00877818"/>
    <w:rsid w:val="00877EEC"/>
    <w:rsid w:val="00881543"/>
    <w:rsid w:val="00881654"/>
    <w:rsid w:val="00883669"/>
    <w:rsid w:val="0088403D"/>
    <w:rsid w:val="00884411"/>
    <w:rsid w:val="00884A23"/>
    <w:rsid w:val="00884E14"/>
    <w:rsid w:val="00884E85"/>
    <w:rsid w:val="008857B1"/>
    <w:rsid w:val="00885E0C"/>
    <w:rsid w:val="0088693D"/>
    <w:rsid w:val="0088697F"/>
    <w:rsid w:val="00886B7D"/>
    <w:rsid w:val="00887A0B"/>
    <w:rsid w:val="00887AA4"/>
    <w:rsid w:val="00887BFB"/>
    <w:rsid w:val="008902E0"/>
    <w:rsid w:val="00890649"/>
    <w:rsid w:val="00890C33"/>
    <w:rsid w:val="00891588"/>
    <w:rsid w:val="0089163D"/>
    <w:rsid w:val="0089195E"/>
    <w:rsid w:val="008924F6"/>
    <w:rsid w:val="00892B1D"/>
    <w:rsid w:val="00893027"/>
    <w:rsid w:val="00893196"/>
    <w:rsid w:val="00893484"/>
    <w:rsid w:val="00893775"/>
    <w:rsid w:val="00893930"/>
    <w:rsid w:val="00893D32"/>
    <w:rsid w:val="00893F22"/>
    <w:rsid w:val="00894730"/>
    <w:rsid w:val="0089499E"/>
    <w:rsid w:val="00894F5A"/>
    <w:rsid w:val="00895EDB"/>
    <w:rsid w:val="00897058"/>
    <w:rsid w:val="008978E1"/>
    <w:rsid w:val="008A0F1D"/>
    <w:rsid w:val="008A1E54"/>
    <w:rsid w:val="008A43F6"/>
    <w:rsid w:val="008A4931"/>
    <w:rsid w:val="008A56F9"/>
    <w:rsid w:val="008A6297"/>
    <w:rsid w:val="008A6559"/>
    <w:rsid w:val="008A7141"/>
    <w:rsid w:val="008A72A4"/>
    <w:rsid w:val="008B092A"/>
    <w:rsid w:val="008B0F62"/>
    <w:rsid w:val="008B103A"/>
    <w:rsid w:val="008B1102"/>
    <w:rsid w:val="008B46F6"/>
    <w:rsid w:val="008B4E93"/>
    <w:rsid w:val="008B4F89"/>
    <w:rsid w:val="008C1DC8"/>
    <w:rsid w:val="008C282E"/>
    <w:rsid w:val="008C4218"/>
    <w:rsid w:val="008C48B8"/>
    <w:rsid w:val="008C4A60"/>
    <w:rsid w:val="008C583A"/>
    <w:rsid w:val="008C5A7D"/>
    <w:rsid w:val="008C6815"/>
    <w:rsid w:val="008C6902"/>
    <w:rsid w:val="008C6A94"/>
    <w:rsid w:val="008C6F31"/>
    <w:rsid w:val="008C7C41"/>
    <w:rsid w:val="008D0161"/>
    <w:rsid w:val="008D0517"/>
    <w:rsid w:val="008D05B4"/>
    <w:rsid w:val="008D06A4"/>
    <w:rsid w:val="008D0957"/>
    <w:rsid w:val="008D0F28"/>
    <w:rsid w:val="008D1658"/>
    <w:rsid w:val="008D3933"/>
    <w:rsid w:val="008D3E09"/>
    <w:rsid w:val="008D4B85"/>
    <w:rsid w:val="008D5411"/>
    <w:rsid w:val="008D5723"/>
    <w:rsid w:val="008D61E7"/>
    <w:rsid w:val="008D782E"/>
    <w:rsid w:val="008E1E26"/>
    <w:rsid w:val="008E1F64"/>
    <w:rsid w:val="008E26D4"/>
    <w:rsid w:val="008E2C4E"/>
    <w:rsid w:val="008E3970"/>
    <w:rsid w:val="008E4CA9"/>
    <w:rsid w:val="008E4F26"/>
    <w:rsid w:val="008E5A0C"/>
    <w:rsid w:val="008E5CCB"/>
    <w:rsid w:val="008E691C"/>
    <w:rsid w:val="008E6E0C"/>
    <w:rsid w:val="008F004C"/>
    <w:rsid w:val="008F220F"/>
    <w:rsid w:val="008F2949"/>
    <w:rsid w:val="008F341C"/>
    <w:rsid w:val="008F4BFB"/>
    <w:rsid w:val="008F5256"/>
    <w:rsid w:val="008F5FA9"/>
    <w:rsid w:val="008F6D95"/>
    <w:rsid w:val="008F7379"/>
    <w:rsid w:val="00900D9F"/>
    <w:rsid w:val="009014C8"/>
    <w:rsid w:val="009018D6"/>
    <w:rsid w:val="00902113"/>
    <w:rsid w:val="0090282B"/>
    <w:rsid w:val="00903739"/>
    <w:rsid w:val="009042BB"/>
    <w:rsid w:val="009042D5"/>
    <w:rsid w:val="009049D8"/>
    <w:rsid w:val="00904C16"/>
    <w:rsid w:val="00904FAA"/>
    <w:rsid w:val="009051A7"/>
    <w:rsid w:val="00905BF5"/>
    <w:rsid w:val="00906362"/>
    <w:rsid w:val="0090694C"/>
    <w:rsid w:val="00906D41"/>
    <w:rsid w:val="009076A9"/>
    <w:rsid w:val="0090772A"/>
    <w:rsid w:val="0091017B"/>
    <w:rsid w:val="009101CA"/>
    <w:rsid w:val="009105CA"/>
    <w:rsid w:val="0091084F"/>
    <w:rsid w:val="00912166"/>
    <w:rsid w:val="009129B5"/>
    <w:rsid w:val="00912B33"/>
    <w:rsid w:val="00912CAA"/>
    <w:rsid w:val="00913274"/>
    <w:rsid w:val="00913491"/>
    <w:rsid w:val="00913553"/>
    <w:rsid w:val="00914549"/>
    <w:rsid w:val="00914B1C"/>
    <w:rsid w:val="00914B94"/>
    <w:rsid w:val="00914D55"/>
    <w:rsid w:val="0091610E"/>
    <w:rsid w:val="00916129"/>
    <w:rsid w:val="009164CF"/>
    <w:rsid w:val="00917218"/>
    <w:rsid w:val="00917C5E"/>
    <w:rsid w:val="00917D86"/>
    <w:rsid w:val="00920BCB"/>
    <w:rsid w:val="009210AA"/>
    <w:rsid w:val="009216C8"/>
    <w:rsid w:val="00921EEE"/>
    <w:rsid w:val="00923ADA"/>
    <w:rsid w:val="00923C01"/>
    <w:rsid w:val="00925186"/>
    <w:rsid w:val="0092637E"/>
    <w:rsid w:val="009274F2"/>
    <w:rsid w:val="00927B7A"/>
    <w:rsid w:val="0093030F"/>
    <w:rsid w:val="00930367"/>
    <w:rsid w:val="009305D5"/>
    <w:rsid w:val="009307AF"/>
    <w:rsid w:val="00930DF3"/>
    <w:rsid w:val="00930EC7"/>
    <w:rsid w:val="0093178F"/>
    <w:rsid w:val="00931B42"/>
    <w:rsid w:val="00931F64"/>
    <w:rsid w:val="00934AC7"/>
    <w:rsid w:val="00935457"/>
    <w:rsid w:val="0093608A"/>
    <w:rsid w:val="009372BB"/>
    <w:rsid w:val="00937C59"/>
    <w:rsid w:val="009400A8"/>
    <w:rsid w:val="0094014C"/>
    <w:rsid w:val="00940F67"/>
    <w:rsid w:val="00943F44"/>
    <w:rsid w:val="00944B0F"/>
    <w:rsid w:val="0094526C"/>
    <w:rsid w:val="009463FF"/>
    <w:rsid w:val="00947088"/>
    <w:rsid w:val="009479D6"/>
    <w:rsid w:val="0095095F"/>
    <w:rsid w:val="009515A8"/>
    <w:rsid w:val="00951A45"/>
    <w:rsid w:val="00951B3B"/>
    <w:rsid w:val="00952169"/>
    <w:rsid w:val="00953D92"/>
    <w:rsid w:val="00954312"/>
    <w:rsid w:val="00956363"/>
    <w:rsid w:val="009568B0"/>
    <w:rsid w:val="0096068F"/>
    <w:rsid w:val="00960BE7"/>
    <w:rsid w:val="00960ED8"/>
    <w:rsid w:val="009621D0"/>
    <w:rsid w:val="00962200"/>
    <w:rsid w:val="0096261E"/>
    <w:rsid w:val="00962C28"/>
    <w:rsid w:val="00962DB0"/>
    <w:rsid w:val="009633F3"/>
    <w:rsid w:val="00964D98"/>
    <w:rsid w:val="00964E4D"/>
    <w:rsid w:val="00966963"/>
    <w:rsid w:val="00966F64"/>
    <w:rsid w:val="009673B3"/>
    <w:rsid w:val="0097067E"/>
    <w:rsid w:val="00971172"/>
    <w:rsid w:val="00971A8E"/>
    <w:rsid w:val="0097216E"/>
    <w:rsid w:val="009722F7"/>
    <w:rsid w:val="009727FC"/>
    <w:rsid w:val="00972CB3"/>
    <w:rsid w:val="00973FCB"/>
    <w:rsid w:val="00974D5E"/>
    <w:rsid w:val="00975627"/>
    <w:rsid w:val="0097627C"/>
    <w:rsid w:val="009765C5"/>
    <w:rsid w:val="0097685E"/>
    <w:rsid w:val="009775C8"/>
    <w:rsid w:val="00977D1F"/>
    <w:rsid w:val="00980AF1"/>
    <w:rsid w:val="00981C87"/>
    <w:rsid w:val="0098216F"/>
    <w:rsid w:val="0098324A"/>
    <w:rsid w:val="0098377D"/>
    <w:rsid w:val="0098426D"/>
    <w:rsid w:val="00984D00"/>
    <w:rsid w:val="00984E28"/>
    <w:rsid w:val="0098583B"/>
    <w:rsid w:val="00985CC1"/>
    <w:rsid w:val="009863F1"/>
    <w:rsid w:val="00986FEB"/>
    <w:rsid w:val="0098700E"/>
    <w:rsid w:val="00987242"/>
    <w:rsid w:val="009872D4"/>
    <w:rsid w:val="00987824"/>
    <w:rsid w:val="00991C7A"/>
    <w:rsid w:val="0099286D"/>
    <w:rsid w:val="00992E8B"/>
    <w:rsid w:val="00993C7A"/>
    <w:rsid w:val="00994AC7"/>
    <w:rsid w:val="00995C8F"/>
    <w:rsid w:val="00995FC0"/>
    <w:rsid w:val="00996BAF"/>
    <w:rsid w:val="00997367"/>
    <w:rsid w:val="00997662"/>
    <w:rsid w:val="009978AC"/>
    <w:rsid w:val="00997A89"/>
    <w:rsid w:val="00997A97"/>
    <w:rsid w:val="009A016A"/>
    <w:rsid w:val="009A0881"/>
    <w:rsid w:val="009A1B83"/>
    <w:rsid w:val="009A1D27"/>
    <w:rsid w:val="009A2075"/>
    <w:rsid w:val="009A2577"/>
    <w:rsid w:val="009A365C"/>
    <w:rsid w:val="009A3ED1"/>
    <w:rsid w:val="009A4221"/>
    <w:rsid w:val="009A45D2"/>
    <w:rsid w:val="009A4E24"/>
    <w:rsid w:val="009A5465"/>
    <w:rsid w:val="009A6327"/>
    <w:rsid w:val="009A66E9"/>
    <w:rsid w:val="009A6AA1"/>
    <w:rsid w:val="009A768C"/>
    <w:rsid w:val="009A7791"/>
    <w:rsid w:val="009B017C"/>
    <w:rsid w:val="009B2D38"/>
    <w:rsid w:val="009B345A"/>
    <w:rsid w:val="009B397D"/>
    <w:rsid w:val="009B5676"/>
    <w:rsid w:val="009B79F3"/>
    <w:rsid w:val="009BCD13"/>
    <w:rsid w:val="009C02EF"/>
    <w:rsid w:val="009C0337"/>
    <w:rsid w:val="009C1729"/>
    <w:rsid w:val="009C1C12"/>
    <w:rsid w:val="009C2DAD"/>
    <w:rsid w:val="009C36D2"/>
    <w:rsid w:val="009C3DAD"/>
    <w:rsid w:val="009C3FF2"/>
    <w:rsid w:val="009C4042"/>
    <w:rsid w:val="009C65CB"/>
    <w:rsid w:val="009D0DFC"/>
    <w:rsid w:val="009D1881"/>
    <w:rsid w:val="009D1B4A"/>
    <w:rsid w:val="009D2161"/>
    <w:rsid w:val="009D2688"/>
    <w:rsid w:val="009D3B3D"/>
    <w:rsid w:val="009D756D"/>
    <w:rsid w:val="009D7FD7"/>
    <w:rsid w:val="009E0BBC"/>
    <w:rsid w:val="009E3040"/>
    <w:rsid w:val="009E50DB"/>
    <w:rsid w:val="009E6C61"/>
    <w:rsid w:val="009E7A3F"/>
    <w:rsid w:val="009F0AF1"/>
    <w:rsid w:val="009F2217"/>
    <w:rsid w:val="009F2226"/>
    <w:rsid w:val="009F2798"/>
    <w:rsid w:val="009F2AB8"/>
    <w:rsid w:val="009F2CA7"/>
    <w:rsid w:val="009F2E7E"/>
    <w:rsid w:val="009F306A"/>
    <w:rsid w:val="009F4DD9"/>
    <w:rsid w:val="009F5CD9"/>
    <w:rsid w:val="009F5D6A"/>
    <w:rsid w:val="009F67A6"/>
    <w:rsid w:val="009F76A9"/>
    <w:rsid w:val="00A0003F"/>
    <w:rsid w:val="00A01E15"/>
    <w:rsid w:val="00A02202"/>
    <w:rsid w:val="00A024F7"/>
    <w:rsid w:val="00A02500"/>
    <w:rsid w:val="00A0269C"/>
    <w:rsid w:val="00A03777"/>
    <w:rsid w:val="00A03D35"/>
    <w:rsid w:val="00A04DDD"/>
    <w:rsid w:val="00A050C2"/>
    <w:rsid w:val="00A05DE2"/>
    <w:rsid w:val="00A065E0"/>
    <w:rsid w:val="00A07075"/>
    <w:rsid w:val="00A07304"/>
    <w:rsid w:val="00A07CCE"/>
    <w:rsid w:val="00A105FB"/>
    <w:rsid w:val="00A10B2C"/>
    <w:rsid w:val="00A10EDC"/>
    <w:rsid w:val="00A11E09"/>
    <w:rsid w:val="00A131F8"/>
    <w:rsid w:val="00A13A21"/>
    <w:rsid w:val="00A14CD4"/>
    <w:rsid w:val="00A16DFF"/>
    <w:rsid w:val="00A174B7"/>
    <w:rsid w:val="00A21A02"/>
    <w:rsid w:val="00A22EE4"/>
    <w:rsid w:val="00A24D62"/>
    <w:rsid w:val="00A25333"/>
    <w:rsid w:val="00A26885"/>
    <w:rsid w:val="00A26CC5"/>
    <w:rsid w:val="00A27786"/>
    <w:rsid w:val="00A27B11"/>
    <w:rsid w:val="00A27F74"/>
    <w:rsid w:val="00A3036A"/>
    <w:rsid w:val="00A31911"/>
    <w:rsid w:val="00A31953"/>
    <w:rsid w:val="00A326F2"/>
    <w:rsid w:val="00A329D8"/>
    <w:rsid w:val="00A32BF9"/>
    <w:rsid w:val="00A32F27"/>
    <w:rsid w:val="00A33786"/>
    <w:rsid w:val="00A34BF3"/>
    <w:rsid w:val="00A34C4A"/>
    <w:rsid w:val="00A35EC2"/>
    <w:rsid w:val="00A361D2"/>
    <w:rsid w:val="00A37045"/>
    <w:rsid w:val="00A3709D"/>
    <w:rsid w:val="00A3787D"/>
    <w:rsid w:val="00A40D91"/>
    <w:rsid w:val="00A44184"/>
    <w:rsid w:val="00A44EB6"/>
    <w:rsid w:val="00A45330"/>
    <w:rsid w:val="00A45A5A"/>
    <w:rsid w:val="00A45ED0"/>
    <w:rsid w:val="00A460C8"/>
    <w:rsid w:val="00A46379"/>
    <w:rsid w:val="00A468DF"/>
    <w:rsid w:val="00A469F2"/>
    <w:rsid w:val="00A47437"/>
    <w:rsid w:val="00A478CB"/>
    <w:rsid w:val="00A50883"/>
    <w:rsid w:val="00A510AE"/>
    <w:rsid w:val="00A54132"/>
    <w:rsid w:val="00A55216"/>
    <w:rsid w:val="00A55419"/>
    <w:rsid w:val="00A57026"/>
    <w:rsid w:val="00A575DE"/>
    <w:rsid w:val="00A57A10"/>
    <w:rsid w:val="00A57C76"/>
    <w:rsid w:val="00A6022C"/>
    <w:rsid w:val="00A6022E"/>
    <w:rsid w:val="00A61B27"/>
    <w:rsid w:val="00A61C86"/>
    <w:rsid w:val="00A6220D"/>
    <w:rsid w:val="00A6286E"/>
    <w:rsid w:val="00A647E5"/>
    <w:rsid w:val="00A64A1A"/>
    <w:rsid w:val="00A653ED"/>
    <w:rsid w:val="00A656F5"/>
    <w:rsid w:val="00A66568"/>
    <w:rsid w:val="00A67660"/>
    <w:rsid w:val="00A70E61"/>
    <w:rsid w:val="00A71408"/>
    <w:rsid w:val="00A716A2"/>
    <w:rsid w:val="00A71D85"/>
    <w:rsid w:val="00A73474"/>
    <w:rsid w:val="00A74700"/>
    <w:rsid w:val="00A7514C"/>
    <w:rsid w:val="00A76CF2"/>
    <w:rsid w:val="00A8002A"/>
    <w:rsid w:val="00A80679"/>
    <w:rsid w:val="00A807E2"/>
    <w:rsid w:val="00A813E9"/>
    <w:rsid w:val="00A81E89"/>
    <w:rsid w:val="00A829AC"/>
    <w:rsid w:val="00A82FF0"/>
    <w:rsid w:val="00A83D32"/>
    <w:rsid w:val="00A84DC2"/>
    <w:rsid w:val="00A8693E"/>
    <w:rsid w:val="00A86C9D"/>
    <w:rsid w:val="00A9029A"/>
    <w:rsid w:val="00A904D6"/>
    <w:rsid w:val="00A90D5C"/>
    <w:rsid w:val="00A91311"/>
    <w:rsid w:val="00A916C0"/>
    <w:rsid w:val="00A918D2"/>
    <w:rsid w:val="00A91BD1"/>
    <w:rsid w:val="00A921A1"/>
    <w:rsid w:val="00A923F0"/>
    <w:rsid w:val="00A93B2E"/>
    <w:rsid w:val="00A93F4D"/>
    <w:rsid w:val="00A968A4"/>
    <w:rsid w:val="00A97179"/>
    <w:rsid w:val="00A971C5"/>
    <w:rsid w:val="00A97517"/>
    <w:rsid w:val="00A97E2A"/>
    <w:rsid w:val="00AA108E"/>
    <w:rsid w:val="00AA19E2"/>
    <w:rsid w:val="00AA260C"/>
    <w:rsid w:val="00AA2899"/>
    <w:rsid w:val="00AA2CB8"/>
    <w:rsid w:val="00AA3193"/>
    <w:rsid w:val="00AA3A1B"/>
    <w:rsid w:val="00AA4B58"/>
    <w:rsid w:val="00AA50CB"/>
    <w:rsid w:val="00AA643B"/>
    <w:rsid w:val="00AA6462"/>
    <w:rsid w:val="00AA67B7"/>
    <w:rsid w:val="00AA6A6A"/>
    <w:rsid w:val="00AA7B45"/>
    <w:rsid w:val="00AA7FCF"/>
    <w:rsid w:val="00AB0E74"/>
    <w:rsid w:val="00AB0E95"/>
    <w:rsid w:val="00AB1B66"/>
    <w:rsid w:val="00AB27D3"/>
    <w:rsid w:val="00AB3D91"/>
    <w:rsid w:val="00AB476E"/>
    <w:rsid w:val="00AB4DCB"/>
    <w:rsid w:val="00AB6C85"/>
    <w:rsid w:val="00AB6D48"/>
    <w:rsid w:val="00AB7D48"/>
    <w:rsid w:val="00AC33D5"/>
    <w:rsid w:val="00AC350F"/>
    <w:rsid w:val="00AC3614"/>
    <w:rsid w:val="00AC5724"/>
    <w:rsid w:val="00AC5CB2"/>
    <w:rsid w:val="00AC6B03"/>
    <w:rsid w:val="00AC7436"/>
    <w:rsid w:val="00AC7A30"/>
    <w:rsid w:val="00AD2917"/>
    <w:rsid w:val="00AD34E6"/>
    <w:rsid w:val="00AD4347"/>
    <w:rsid w:val="00AD45B1"/>
    <w:rsid w:val="00AD47D5"/>
    <w:rsid w:val="00AD4E6D"/>
    <w:rsid w:val="00AD563D"/>
    <w:rsid w:val="00AD5F94"/>
    <w:rsid w:val="00AD6E66"/>
    <w:rsid w:val="00AE0325"/>
    <w:rsid w:val="00AE1E85"/>
    <w:rsid w:val="00AE343C"/>
    <w:rsid w:val="00AE36E1"/>
    <w:rsid w:val="00AE43D6"/>
    <w:rsid w:val="00AE5143"/>
    <w:rsid w:val="00AE526A"/>
    <w:rsid w:val="00AE59E5"/>
    <w:rsid w:val="00AE6803"/>
    <w:rsid w:val="00AE71E6"/>
    <w:rsid w:val="00AE7CAA"/>
    <w:rsid w:val="00AF0444"/>
    <w:rsid w:val="00AF12BC"/>
    <w:rsid w:val="00AF1BF4"/>
    <w:rsid w:val="00AF1C47"/>
    <w:rsid w:val="00AF2245"/>
    <w:rsid w:val="00AF3D09"/>
    <w:rsid w:val="00AF3FF0"/>
    <w:rsid w:val="00AF4835"/>
    <w:rsid w:val="00AF4D29"/>
    <w:rsid w:val="00AF7200"/>
    <w:rsid w:val="00B0045A"/>
    <w:rsid w:val="00B004C0"/>
    <w:rsid w:val="00B0089F"/>
    <w:rsid w:val="00B01884"/>
    <w:rsid w:val="00B02B20"/>
    <w:rsid w:val="00B02D52"/>
    <w:rsid w:val="00B03C03"/>
    <w:rsid w:val="00B04AF2"/>
    <w:rsid w:val="00B0500D"/>
    <w:rsid w:val="00B05535"/>
    <w:rsid w:val="00B0590A"/>
    <w:rsid w:val="00B0676D"/>
    <w:rsid w:val="00B06A5C"/>
    <w:rsid w:val="00B07FF2"/>
    <w:rsid w:val="00B103E3"/>
    <w:rsid w:val="00B10700"/>
    <w:rsid w:val="00B10935"/>
    <w:rsid w:val="00B10B56"/>
    <w:rsid w:val="00B10D6D"/>
    <w:rsid w:val="00B110E8"/>
    <w:rsid w:val="00B1219C"/>
    <w:rsid w:val="00B12550"/>
    <w:rsid w:val="00B14524"/>
    <w:rsid w:val="00B14E90"/>
    <w:rsid w:val="00B150E9"/>
    <w:rsid w:val="00B15166"/>
    <w:rsid w:val="00B1597A"/>
    <w:rsid w:val="00B162B7"/>
    <w:rsid w:val="00B16726"/>
    <w:rsid w:val="00B16D63"/>
    <w:rsid w:val="00B17398"/>
    <w:rsid w:val="00B1782A"/>
    <w:rsid w:val="00B20561"/>
    <w:rsid w:val="00B2057D"/>
    <w:rsid w:val="00B20A8D"/>
    <w:rsid w:val="00B21143"/>
    <w:rsid w:val="00B211EC"/>
    <w:rsid w:val="00B23328"/>
    <w:rsid w:val="00B24190"/>
    <w:rsid w:val="00B24293"/>
    <w:rsid w:val="00B249DC"/>
    <w:rsid w:val="00B24F2E"/>
    <w:rsid w:val="00B2535D"/>
    <w:rsid w:val="00B257D8"/>
    <w:rsid w:val="00B25F03"/>
    <w:rsid w:val="00B26D61"/>
    <w:rsid w:val="00B27C73"/>
    <w:rsid w:val="00B27F5A"/>
    <w:rsid w:val="00B30466"/>
    <w:rsid w:val="00B31044"/>
    <w:rsid w:val="00B3106C"/>
    <w:rsid w:val="00B31179"/>
    <w:rsid w:val="00B3131A"/>
    <w:rsid w:val="00B316E9"/>
    <w:rsid w:val="00B3197A"/>
    <w:rsid w:val="00B319F7"/>
    <w:rsid w:val="00B32771"/>
    <w:rsid w:val="00B333BD"/>
    <w:rsid w:val="00B3374E"/>
    <w:rsid w:val="00B347D7"/>
    <w:rsid w:val="00B348D0"/>
    <w:rsid w:val="00B35B9A"/>
    <w:rsid w:val="00B363F5"/>
    <w:rsid w:val="00B37602"/>
    <w:rsid w:val="00B37A24"/>
    <w:rsid w:val="00B4012B"/>
    <w:rsid w:val="00B41C0D"/>
    <w:rsid w:val="00B42905"/>
    <w:rsid w:val="00B436A6"/>
    <w:rsid w:val="00B440B1"/>
    <w:rsid w:val="00B445FB"/>
    <w:rsid w:val="00B47785"/>
    <w:rsid w:val="00B47976"/>
    <w:rsid w:val="00B50FE4"/>
    <w:rsid w:val="00B513BC"/>
    <w:rsid w:val="00B513F0"/>
    <w:rsid w:val="00B5147E"/>
    <w:rsid w:val="00B51A90"/>
    <w:rsid w:val="00B520E3"/>
    <w:rsid w:val="00B5230A"/>
    <w:rsid w:val="00B52B6C"/>
    <w:rsid w:val="00B570E2"/>
    <w:rsid w:val="00B57692"/>
    <w:rsid w:val="00B60A48"/>
    <w:rsid w:val="00B60BE5"/>
    <w:rsid w:val="00B60C90"/>
    <w:rsid w:val="00B61B67"/>
    <w:rsid w:val="00B61F69"/>
    <w:rsid w:val="00B653F2"/>
    <w:rsid w:val="00B65B55"/>
    <w:rsid w:val="00B66126"/>
    <w:rsid w:val="00B66E42"/>
    <w:rsid w:val="00B6778E"/>
    <w:rsid w:val="00B6780A"/>
    <w:rsid w:val="00B70EB5"/>
    <w:rsid w:val="00B71C10"/>
    <w:rsid w:val="00B72287"/>
    <w:rsid w:val="00B7300A"/>
    <w:rsid w:val="00B74528"/>
    <w:rsid w:val="00B75B01"/>
    <w:rsid w:val="00B7638E"/>
    <w:rsid w:val="00B76EDC"/>
    <w:rsid w:val="00B7781A"/>
    <w:rsid w:val="00B77B03"/>
    <w:rsid w:val="00B77F28"/>
    <w:rsid w:val="00B818BE"/>
    <w:rsid w:val="00B8193C"/>
    <w:rsid w:val="00B81D3A"/>
    <w:rsid w:val="00B82A70"/>
    <w:rsid w:val="00B82F0C"/>
    <w:rsid w:val="00B832A0"/>
    <w:rsid w:val="00B834A4"/>
    <w:rsid w:val="00B834FB"/>
    <w:rsid w:val="00B83755"/>
    <w:rsid w:val="00B849AF"/>
    <w:rsid w:val="00B849B2"/>
    <w:rsid w:val="00B84AAE"/>
    <w:rsid w:val="00B85D83"/>
    <w:rsid w:val="00B86B6A"/>
    <w:rsid w:val="00B8767E"/>
    <w:rsid w:val="00B87788"/>
    <w:rsid w:val="00B87BA0"/>
    <w:rsid w:val="00B87C16"/>
    <w:rsid w:val="00B90470"/>
    <w:rsid w:val="00B905D2"/>
    <w:rsid w:val="00B92724"/>
    <w:rsid w:val="00B92AA0"/>
    <w:rsid w:val="00B954B0"/>
    <w:rsid w:val="00B95A6B"/>
    <w:rsid w:val="00B97AF9"/>
    <w:rsid w:val="00BA3B44"/>
    <w:rsid w:val="00BA3DD3"/>
    <w:rsid w:val="00BA4106"/>
    <w:rsid w:val="00BA41D8"/>
    <w:rsid w:val="00BA525D"/>
    <w:rsid w:val="00BA5922"/>
    <w:rsid w:val="00BA63BF"/>
    <w:rsid w:val="00BA6480"/>
    <w:rsid w:val="00BA66D3"/>
    <w:rsid w:val="00BA68D3"/>
    <w:rsid w:val="00BA6F6B"/>
    <w:rsid w:val="00BA7022"/>
    <w:rsid w:val="00BB0639"/>
    <w:rsid w:val="00BB0E44"/>
    <w:rsid w:val="00BB11AA"/>
    <w:rsid w:val="00BB2324"/>
    <w:rsid w:val="00BB23E0"/>
    <w:rsid w:val="00BB29F8"/>
    <w:rsid w:val="00BB33A5"/>
    <w:rsid w:val="00BB3DD1"/>
    <w:rsid w:val="00BB4035"/>
    <w:rsid w:val="00BB4098"/>
    <w:rsid w:val="00BB4301"/>
    <w:rsid w:val="00BB5082"/>
    <w:rsid w:val="00BC04FE"/>
    <w:rsid w:val="00BC0E40"/>
    <w:rsid w:val="00BC1E17"/>
    <w:rsid w:val="00BC2C5C"/>
    <w:rsid w:val="00BC3895"/>
    <w:rsid w:val="00BC3CA7"/>
    <w:rsid w:val="00BC3F46"/>
    <w:rsid w:val="00BC5415"/>
    <w:rsid w:val="00BC55AE"/>
    <w:rsid w:val="00BC7732"/>
    <w:rsid w:val="00BC78BE"/>
    <w:rsid w:val="00BC7AA9"/>
    <w:rsid w:val="00BD19C0"/>
    <w:rsid w:val="00BD1EDA"/>
    <w:rsid w:val="00BD311E"/>
    <w:rsid w:val="00BD3B98"/>
    <w:rsid w:val="00BD3FFE"/>
    <w:rsid w:val="00BD4432"/>
    <w:rsid w:val="00BD46C9"/>
    <w:rsid w:val="00BD4980"/>
    <w:rsid w:val="00BD49BF"/>
    <w:rsid w:val="00BD4FAA"/>
    <w:rsid w:val="00BD5388"/>
    <w:rsid w:val="00BD708A"/>
    <w:rsid w:val="00BD7197"/>
    <w:rsid w:val="00BD7B77"/>
    <w:rsid w:val="00BE0DD2"/>
    <w:rsid w:val="00BE1787"/>
    <w:rsid w:val="00BE1DD5"/>
    <w:rsid w:val="00BE270B"/>
    <w:rsid w:val="00BE27C1"/>
    <w:rsid w:val="00BE3715"/>
    <w:rsid w:val="00BE3BBB"/>
    <w:rsid w:val="00BE478C"/>
    <w:rsid w:val="00BF0589"/>
    <w:rsid w:val="00BF1185"/>
    <w:rsid w:val="00BF1F9B"/>
    <w:rsid w:val="00BF3A32"/>
    <w:rsid w:val="00BF3C8A"/>
    <w:rsid w:val="00BF421E"/>
    <w:rsid w:val="00BF4B20"/>
    <w:rsid w:val="00BF52FE"/>
    <w:rsid w:val="00BF68B4"/>
    <w:rsid w:val="00BF6954"/>
    <w:rsid w:val="00BF6E4E"/>
    <w:rsid w:val="00C002F1"/>
    <w:rsid w:val="00C0115D"/>
    <w:rsid w:val="00C0262D"/>
    <w:rsid w:val="00C02C43"/>
    <w:rsid w:val="00C0384E"/>
    <w:rsid w:val="00C03969"/>
    <w:rsid w:val="00C04566"/>
    <w:rsid w:val="00C0579C"/>
    <w:rsid w:val="00C06C90"/>
    <w:rsid w:val="00C06F67"/>
    <w:rsid w:val="00C070A8"/>
    <w:rsid w:val="00C079CA"/>
    <w:rsid w:val="00C104C4"/>
    <w:rsid w:val="00C10B07"/>
    <w:rsid w:val="00C1103B"/>
    <w:rsid w:val="00C11933"/>
    <w:rsid w:val="00C13372"/>
    <w:rsid w:val="00C1339D"/>
    <w:rsid w:val="00C14324"/>
    <w:rsid w:val="00C15418"/>
    <w:rsid w:val="00C15739"/>
    <w:rsid w:val="00C15BBE"/>
    <w:rsid w:val="00C15EC7"/>
    <w:rsid w:val="00C1604A"/>
    <w:rsid w:val="00C160B9"/>
    <w:rsid w:val="00C16D8C"/>
    <w:rsid w:val="00C17DC4"/>
    <w:rsid w:val="00C2068F"/>
    <w:rsid w:val="00C22245"/>
    <w:rsid w:val="00C2258A"/>
    <w:rsid w:val="00C23028"/>
    <w:rsid w:val="00C23568"/>
    <w:rsid w:val="00C239CB"/>
    <w:rsid w:val="00C23ABB"/>
    <w:rsid w:val="00C23F39"/>
    <w:rsid w:val="00C24B67"/>
    <w:rsid w:val="00C24FF7"/>
    <w:rsid w:val="00C253D8"/>
    <w:rsid w:val="00C255BD"/>
    <w:rsid w:val="00C25643"/>
    <w:rsid w:val="00C25667"/>
    <w:rsid w:val="00C25C29"/>
    <w:rsid w:val="00C266FD"/>
    <w:rsid w:val="00C27F1E"/>
    <w:rsid w:val="00C30ABC"/>
    <w:rsid w:val="00C311AE"/>
    <w:rsid w:val="00C33B2B"/>
    <w:rsid w:val="00C34347"/>
    <w:rsid w:val="00C343D9"/>
    <w:rsid w:val="00C3459F"/>
    <w:rsid w:val="00C34D40"/>
    <w:rsid w:val="00C35A6F"/>
    <w:rsid w:val="00C36017"/>
    <w:rsid w:val="00C366F8"/>
    <w:rsid w:val="00C367AB"/>
    <w:rsid w:val="00C36C26"/>
    <w:rsid w:val="00C37CC4"/>
    <w:rsid w:val="00C406E5"/>
    <w:rsid w:val="00C40C2D"/>
    <w:rsid w:val="00C42C7C"/>
    <w:rsid w:val="00C4339E"/>
    <w:rsid w:val="00C43920"/>
    <w:rsid w:val="00C44832"/>
    <w:rsid w:val="00C44888"/>
    <w:rsid w:val="00C44BF2"/>
    <w:rsid w:val="00C45C49"/>
    <w:rsid w:val="00C46064"/>
    <w:rsid w:val="00C46824"/>
    <w:rsid w:val="00C46D32"/>
    <w:rsid w:val="00C47D01"/>
    <w:rsid w:val="00C50036"/>
    <w:rsid w:val="00C50703"/>
    <w:rsid w:val="00C50DF4"/>
    <w:rsid w:val="00C516D0"/>
    <w:rsid w:val="00C51AF6"/>
    <w:rsid w:val="00C52D0A"/>
    <w:rsid w:val="00C5360F"/>
    <w:rsid w:val="00C53C9D"/>
    <w:rsid w:val="00C54568"/>
    <w:rsid w:val="00C553D2"/>
    <w:rsid w:val="00C562F8"/>
    <w:rsid w:val="00C5692F"/>
    <w:rsid w:val="00C56D39"/>
    <w:rsid w:val="00C57037"/>
    <w:rsid w:val="00C579A0"/>
    <w:rsid w:val="00C60512"/>
    <w:rsid w:val="00C60629"/>
    <w:rsid w:val="00C614C5"/>
    <w:rsid w:val="00C62A96"/>
    <w:rsid w:val="00C62B2D"/>
    <w:rsid w:val="00C62F51"/>
    <w:rsid w:val="00C62FB0"/>
    <w:rsid w:val="00C633DB"/>
    <w:rsid w:val="00C63E9E"/>
    <w:rsid w:val="00C6509C"/>
    <w:rsid w:val="00C660E4"/>
    <w:rsid w:val="00C668CF"/>
    <w:rsid w:val="00C66976"/>
    <w:rsid w:val="00C67637"/>
    <w:rsid w:val="00C67663"/>
    <w:rsid w:val="00C67AD7"/>
    <w:rsid w:val="00C67AD9"/>
    <w:rsid w:val="00C70518"/>
    <w:rsid w:val="00C70B3A"/>
    <w:rsid w:val="00C70FB4"/>
    <w:rsid w:val="00C711A0"/>
    <w:rsid w:val="00C7133F"/>
    <w:rsid w:val="00C71A50"/>
    <w:rsid w:val="00C748E8"/>
    <w:rsid w:val="00C74AF2"/>
    <w:rsid w:val="00C76EAF"/>
    <w:rsid w:val="00C76EDB"/>
    <w:rsid w:val="00C76FF2"/>
    <w:rsid w:val="00C81C53"/>
    <w:rsid w:val="00C82D59"/>
    <w:rsid w:val="00C8414C"/>
    <w:rsid w:val="00C84A37"/>
    <w:rsid w:val="00C850A3"/>
    <w:rsid w:val="00C85183"/>
    <w:rsid w:val="00C85D20"/>
    <w:rsid w:val="00C86D82"/>
    <w:rsid w:val="00C86FDA"/>
    <w:rsid w:val="00C87A1B"/>
    <w:rsid w:val="00C906A4"/>
    <w:rsid w:val="00C90FBF"/>
    <w:rsid w:val="00C91278"/>
    <w:rsid w:val="00C93865"/>
    <w:rsid w:val="00C93E38"/>
    <w:rsid w:val="00C9449D"/>
    <w:rsid w:val="00C94B55"/>
    <w:rsid w:val="00C94B57"/>
    <w:rsid w:val="00C95496"/>
    <w:rsid w:val="00C965FC"/>
    <w:rsid w:val="00C9793E"/>
    <w:rsid w:val="00CA02AE"/>
    <w:rsid w:val="00CA0629"/>
    <w:rsid w:val="00CA1B05"/>
    <w:rsid w:val="00CA2D97"/>
    <w:rsid w:val="00CA54A5"/>
    <w:rsid w:val="00CA655F"/>
    <w:rsid w:val="00CA6CC7"/>
    <w:rsid w:val="00CA7359"/>
    <w:rsid w:val="00CB01C6"/>
    <w:rsid w:val="00CB07B5"/>
    <w:rsid w:val="00CB19E7"/>
    <w:rsid w:val="00CB3205"/>
    <w:rsid w:val="00CB32D8"/>
    <w:rsid w:val="00CB348E"/>
    <w:rsid w:val="00CB427C"/>
    <w:rsid w:val="00CB4D3C"/>
    <w:rsid w:val="00CB564E"/>
    <w:rsid w:val="00CB5CD1"/>
    <w:rsid w:val="00CB5D8A"/>
    <w:rsid w:val="00CC0CDA"/>
    <w:rsid w:val="00CC0E09"/>
    <w:rsid w:val="00CC0E88"/>
    <w:rsid w:val="00CC1147"/>
    <w:rsid w:val="00CC1524"/>
    <w:rsid w:val="00CC330A"/>
    <w:rsid w:val="00CC35EE"/>
    <w:rsid w:val="00CC44B9"/>
    <w:rsid w:val="00CC4D00"/>
    <w:rsid w:val="00CC5DB1"/>
    <w:rsid w:val="00CC69C6"/>
    <w:rsid w:val="00CC70B0"/>
    <w:rsid w:val="00CC7772"/>
    <w:rsid w:val="00CC77EB"/>
    <w:rsid w:val="00CD0329"/>
    <w:rsid w:val="00CD121A"/>
    <w:rsid w:val="00CD21B5"/>
    <w:rsid w:val="00CD23D4"/>
    <w:rsid w:val="00CD23E5"/>
    <w:rsid w:val="00CD27FA"/>
    <w:rsid w:val="00CD2A3F"/>
    <w:rsid w:val="00CD422F"/>
    <w:rsid w:val="00CD4623"/>
    <w:rsid w:val="00CD477A"/>
    <w:rsid w:val="00CD5106"/>
    <w:rsid w:val="00CD5AF7"/>
    <w:rsid w:val="00CD6287"/>
    <w:rsid w:val="00CD6A47"/>
    <w:rsid w:val="00CE012B"/>
    <w:rsid w:val="00CE0A57"/>
    <w:rsid w:val="00CE1C72"/>
    <w:rsid w:val="00CE356B"/>
    <w:rsid w:val="00CE3856"/>
    <w:rsid w:val="00CE3C0E"/>
    <w:rsid w:val="00CE4395"/>
    <w:rsid w:val="00CE4637"/>
    <w:rsid w:val="00CE4974"/>
    <w:rsid w:val="00CE4C5E"/>
    <w:rsid w:val="00CE4E35"/>
    <w:rsid w:val="00CE5202"/>
    <w:rsid w:val="00CE7AA7"/>
    <w:rsid w:val="00CF0906"/>
    <w:rsid w:val="00CF0B60"/>
    <w:rsid w:val="00CF1F66"/>
    <w:rsid w:val="00CF2B2B"/>
    <w:rsid w:val="00CF36EC"/>
    <w:rsid w:val="00CF5690"/>
    <w:rsid w:val="00CF5B22"/>
    <w:rsid w:val="00CF6A88"/>
    <w:rsid w:val="00CF742B"/>
    <w:rsid w:val="00CF74A1"/>
    <w:rsid w:val="00CF7A87"/>
    <w:rsid w:val="00D01E11"/>
    <w:rsid w:val="00D01EC0"/>
    <w:rsid w:val="00D029FC"/>
    <w:rsid w:val="00D04202"/>
    <w:rsid w:val="00D04440"/>
    <w:rsid w:val="00D04883"/>
    <w:rsid w:val="00D05588"/>
    <w:rsid w:val="00D059F2"/>
    <w:rsid w:val="00D06D6E"/>
    <w:rsid w:val="00D10A76"/>
    <w:rsid w:val="00D10B69"/>
    <w:rsid w:val="00D10EE5"/>
    <w:rsid w:val="00D1148E"/>
    <w:rsid w:val="00D11755"/>
    <w:rsid w:val="00D12D18"/>
    <w:rsid w:val="00D12DCA"/>
    <w:rsid w:val="00D135E2"/>
    <w:rsid w:val="00D13748"/>
    <w:rsid w:val="00D14D64"/>
    <w:rsid w:val="00D14DF9"/>
    <w:rsid w:val="00D153BF"/>
    <w:rsid w:val="00D154DC"/>
    <w:rsid w:val="00D16F98"/>
    <w:rsid w:val="00D17261"/>
    <w:rsid w:val="00D17422"/>
    <w:rsid w:val="00D210DC"/>
    <w:rsid w:val="00D223D7"/>
    <w:rsid w:val="00D22447"/>
    <w:rsid w:val="00D228CB"/>
    <w:rsid w:val="00D23A4A"/>
    <w:rsid w:val="00D252CD"/>
    <w:rsid w:val="00D2731D"/>
    <w:rsid w:val="00D274E5"/>
    <w:rsid w:val="00D27945"/>
    <w:rsid w:val="00D27E3A"/>
    <w:rsid w:val="00D31C0B"/>
    <w:rsid w:val="00D32FA4"/>
    <w:rsid w:val="00D36B64"/>
    <w:rsid w:val="00D40635"/>
    <w:rsid w:val="00D40DB0"/>
    <w:rsid w:val="00D41AAE"/>
    <w:rsid w:val="00D41C3B"/>
    <w:rsid w:val="00D5073D"/>
    <w:rsid w:val="00D51D38"/>
    <w:rsid w:val="00D528CE"/>
    <w:rsid w:val="00D52F88"/>
    <w:rsid w:val="00D53644"/>
    <w:rsid w:val="00D54351"/>
    <w:rsid w:val="00D5443D"/>
    <w:rsid w:val="00D5459A"/>
    <w:rsid w:val="00D54FA3"/>
    <w:rsid w:val="00D55ACE"/>
    <w:rsid w:val="00D55FF6"/>
    <w:rsid w:val="00D5732A"/>
    <w:rsid w:val="00D57B93"/>
    <w:rsid w:val="00D6145D"/>
    <w:rsid w:val="00D61B28"/>
    <w:rsid w:val="00D623F5"/>
    <w:rsid w:val="00D62A64"/>
    <w:rsid w:val="00D63629"/>
    <w:rsid w:val="00D65789"/>
    <w:rsid w:val="00D6579B"/>
    <w:rsid w:val="00D65D54"/>
    <w:rsid w:val="00D666C0"/>
    <w:rsid w:val="00D67CF8"/>
    <w:rsid w:val="00D7004A"/>
    <w:rsid w:val="00D70175"/>
    <w:rsid w:val="00D71982"/>
    <w:rsid w:val="00D719A7"/>
    <w:rsid w:val="00D72420"/>
    <w:rsid w:val="00D73919"/>
    <w:rsid w:val="00D7565D"/>
    <w:rsid w:val="00D75AA8"/>
    <w:rsid w:val="00D75FBF"/>
    <w:rsid w:val="00D7674D"/>
    <w:rsid w:val="00D777D5"/>
    <w:rsid w:val="00D77DAE"/>
    <w:rsid w:val="00D808A4"/>
    <w:rsid w:val="00D80D0C"/>
    <w:rsid w:val="00D81CF4"/>
    <w:rsid w:val="00D81E0A"/>
    <w:rsid w:val="00D822DB"/>
    <w:rsid w:val="00D82623"/>
    <w:rsid w:val="00D82B00"/>
    <w:rsid w:val="00D83391"/>
    <w:rsid w:val="00D869E9"/>
    <w:rsid w:val="00D8773A"/>
    <w:rsid w:val="00D87B53"/>
    <w:rsid w:val="00D90399"/>
    <w:rsid w:val="00D9186D"/>
    <w:rsid w:val="00D92180"/>
    <w:rsid w:val="00D933DE"/>
    <w:rsid w:val="00D9383C"/>
    <w:rsid w:val="00D94284"/>
    <w:rsid w:val="00D95F14"/>
    <w:rsid w:val="00D9699A"/>
    <w:rsid w:val="00D96AB0"/>
    <w:rsid w:val="00D976EF"/>
    <w:rsid w:val="00D979D3"/>
    <w:rsid w:val="00DA22A4"/>
    <w:rsid w:val="00DA2D95"/>
    <w:rsid w:val="00DA3039"/>
    <w:rsid w:val="00DA4403"/>
    <w:rsid w:val="00DA5809"/>
    <w:rsid w:val="00DA7483"/>
    <w:rsid w:val="00DB05C9"/>
    <w:rsid w:val="00DB1B0E"/>
    <w:rsid w:val="00DB33A3"/>
    <w:rsid w:val="00DB4186"/>
    <w:rsid w:val="00DB42ED"/>
    <w:rsid w:val="00DB44B8"/>
    <w:rsid w:val="00DB45FA"/>
    <w:rsid w:val="00DB5EAA"/>
    <w:rsid w:val="00DB6D21"/>
    <w:rsid w:val="00DB6F90"/>
    <w:rsid w:val="00DB793E"/>
    <w:rsid w:val="00DB7DF2"/>
    <w:rsid w:val="00DB7E7A"/>
    <w:rsid w:val="00DC10F2"/>
    <w:rsid w:val="00DC1F1E"/>
    <w:rsid w:val="00DC2179"/>
    <w:rsid w:val="00DC314F"/>
    <w:rsid w:val="00DC3259"/>
    <w:rsid w:val="00DC45CA"/>
    <w:rsid w:val="00DC519E"/>
    <w:rsid w:val="00DC6DE5"/>
    <w:rsid w:val="00DC7314"/>
    <w:rsid w:val="00DC7A32"/>
    <w:rsid w:val="00DC7BFE"/>
    <w:rsid w:val="00DC7CD1"/>
    <w:rsid w:val="00DD0D4F"/>
    <w:rsid w:val="00DD13EB"/>
    <w:rsid w:val="00DD16D6"/>
    <w:rsid w:val="00DD192D"/>
    <w:rsid w:val="00DD2AA4"/>
    <w:rsid w:val="00DD2CE9"/>
    <w:rsid w:val="00DD3986"/>
    <w:rsid w:val="00DD7E28"/>
    <w:rsid w:val="00DD7E72"/>
    <w:rsid w:val="00DE0282"/>
    <w:rsid w:val="00DE120B"/>
    <w:rsid w:val="00DE248B"/>
    <w:rsid w:val="00DE3BA6"/>
    <w:rsid w:val="00DE4C5D"/>
    <w:rsid w:val="00DE5BE9"/>
    <w:rsid w:val="00DE5C3E"/>
    <w:rsid w:val="00DE5F1A"/>
    <w:rsid w:val="00DE67CD"/>
    <w:rsid w:val="00DE694C"/>
    <w:rsid w:val="00DE6DA2"/>
    <w:rsid w:val="00DE7752"/>
    <w:rsid w:val="00DE7AF8"/>
    <w:rsid w:val="00DF0449"/>
    <w:rsid w:val="00DF066E"/>
    <w:rsid w:val="00DF1F22"/>
    <w:rsid w:val="00DF3665"/>
    <w:rsid w:val="00DF3848"/>
    <w:rsid w:val="00DF41E6"/>
    <w:rsid w:val="00DF43EA"/>
    <w:rsid w:val="00DF4AEC"/>
    <w:rsid w:val="00DF4FD7"/>
    <w:rsid w:val="00DF62B6"/>
    <w:rsid w:val="00DF63C4"/>
    <w:rsid w:val="00DF77D7"/>
    <w:rsid w:val="00DF7AFF"/>
    <w:rsid w:val="00E000EB"/>
    <w:rsid w:val="00E00451"/>
    <w:rsid w:val="00E00BA4"/>
    <w:rsid w:val="00E0222A"/>
    <w:rsid w:val="00E04A02"/>
    <w:rsid w:val="00E05DA1"/>
    <w:rsid w:val="00E076B3"/>
    <w:rsid w:val="00E07F3E"/>
    <w:rsid w:val="00E116C1"/>
    <w:rsid w:val="00E128D9"/>
    <w:rsid w:val="00E13AA5"/>
    <w:rsid w:val="00E16840"/>
    <w:rsid w:val="00E16978"/>
    <w:rsid w:val="00E17420"/>
    <w:rsid w:val="00E17545"/>
    <w:rsid w:val="00E20444"/>
    <w:rsid w:val="00E209A6"/>
    <w:rsid w:val="00E21267"/>
    <w:rsid w:val="00E21D8F"/>
    <w:rsid w:val="00E221F4"/>
    <w:rsid w:val="00E22BD3"/>
    <w:rsid w:val="00E22C3F"/>
    <w:rsid w:val="00E23295"/>
    <w:rsid w:val="00E25BFC"/>
    <w:rsid w:val="00E25FEA"/>
    <w:rsid w:val="00E27159"/>
    <w:rsid w:val="00E27613"/>
    <w:rsid w:val="00E27B34"/>
    <w:rsid w:val="00E27BFA"/>
    <w:rsid w:val="00E310E3"/>
    <w:rsid w:val="00E31DA4"/>
    <w:rsid w:val="00E3365D"/>
    <w:rsid w:val="00E33A37"/>
    <w:rsid w:val="00E33BC1"/>
    <w:rsid w:val="00E33F35"/>
    <w:rsid w:val="00E33FBF"/>
    <w:rsid w:val="00E34328"/>
    <w:rsid w:val="00E35CAA"/>
    <w:rsid w:val="00E36288"/>
    <w:rsid w:val="00E36A96"/>
    <w:rsid w:val="00E36E72"/>
    <w:rsid w:val="00E3714C"/>
    <w:rsid w:val="00E37F68"/>
    <w:rsid w:val="00E40CB8"/>
    <w:rsid w:val="00E411FF"/>
    <w:rsid w:val="00E4126C"/>
    <w:rsid w:val="00E42FCE"/>
    <w:rsid w:val="00E43560"/>
    <w:rsid w:val="00E43D19"/>
    <w:rsid w:val="00E44217"/>
    <w:rsid w:val="00E442E7"/>
    <w:rsid w:val="00E44C0E"/>
    <w:rsid w:val="00E44CEF"/>
    <w:rsid w:val="00E459EB"/>
    <w:rsid w:val="00E460F3"/>
    <w:rsid w:val="00E47060"/>
    <w:rsid w:val="00E47778"/>
    <w:rsid w:val="00E47ADB"/>
    <w:rsid w:val="00E510D5"/>
    <w:rsid w:val="00E51774"/>
    <w:rsid w:val="00E528B2"/>
    <w:rsid w:val="00E53C13"/>
    <w:rsid w:val="00E53D36"/>
    <w:rsid w:val="00E53E7C"/>
    <w:rsid w:val="00E54402"/>
    <w:rsid w:val="00E55124"/>
    <w:rsid w:val="00E55F6F"/>
    <w:rsid w:val="00E5650A"/>
    <w:rsid w:val="00E5664C"/>
    <w:rsid w:val="00E5745A"/>
    <w:rsid w:val="00E57D51"/>
    <w:rsid w:val="00E607FA"/>
    <w:rsid w:val="00E61834"/>
    <w:rsid w:val="00E628A2"/>
    <w:rsid w:val="00E64ACC"/>
    <w:rsid w:val="00E65275"/>
    <w:rsid w:val="00E653F9"/>
    <w:rsid w:val="00E6586C"/>
    <w:rsid w:val="00E6625E"/>
    <w:rsid w:val="00E6738D"/>
    <w:rsid w:val="00E673B2"/>
    <w:rsid w:val="00E70B1B"/>
    <w:rsid w:val="00E70FCD"/>
    <w:rsid w:val="00E711DA"/>
    <w:rsid w:val="00E71982"/>
    <w:rsid w:val="00E71C9B"/>
    <w:rsid w:val="00E7262E"/>
    <w:rsid w:val="00E73172"/>
    <w:rsid w:val="00E75BD6"/>
    <w:rsid w:val="00E7654F"/>
    <w:rsid w:val="00E76E6F"/>
    <w:rsid w:val="00E77455"/>
    <w:rsid w:val="00E801B5"/>
    <w:rsid w:val="00E80705"/>
    <w:rsid w:val="00E828D8"/>
    <w:rsid w:val="00E83D8A"/>
    <w:rsid w:val="00E841A2"/>
    <w:rsid w:val="00E8555F"/>
    <w:rsid w:val="00E86532"/>
    <w:rsid w:val="00E87898"/>
    <w:rsid w:val="00E9174F"/>
    <w:rsid w:val="00E93684"/>
    <w:rsid w:val="00E936A9"/>
    <w:rsid w:val="00E937B3"/>
    <w:rsid w:val="00E93DF0"/>
    <w:rsid w:val="00E9470B"/>
    <w:rsid w:val="00E94A7E"/>
    <w:rsid w:val="00E95FB8"/>
    <w:rsid w:val="00E961EB"/>
    <w:rsid w:val="00E96DAD"/>
    <w:rsid w:val="00E972D7"/>
    <w:rsid w:val="00E97C76"/>
    <w:rsid w:val="00EA0077"/>
    <w:rsid w:val="00EA0C41"/>
    <w:rsid w:val="00EA0C72"/>
    <w:rsid w:val="00EA0F2C"/>
    <w:rsid w:val="00EA37C0"/>
    <w:rsid w:val="00EA3F99"/>
    <w:rsid w:val="00EA51AC"/>
    <w:rsid w:val="00EA5AB4"/>
    <w:rsid w:val="00EA6E72"/>
    <w:rsid w:val="00EA765B"/>
    <w:rsid w:val="00EB0284"/>
    <w:rsid w:val="00EB07F9"/>
    <w:rsid w:val="00EB0A4C"/>
    <w:rsid w:val="00EB37FF"/>
    <w:rsid w:val="00EB4332"/>
    <w:rsid w:val="00EB467A"/>
    <w:rsid w:val="00EB4C9B"/>
    <w:rsid w:val="00EB5476"/>
    <w:rsid w:val="00EB5960"/>
    <w:rsid w:val="00EB5DBB"/>
    <w:rsid w:val="00EB6BEB"/>
    <w:rsid w:val="00EB7377"/>
    <w:rsid w:val="00EC068F"/>
    <w:rsid w:val="00EC15A8"/>
    <w:rsid w:val="00EC177D"/>
    <w:rsid w:val="00EC1C56"/>
    <w:rsid w:val="00EC238B"/>
    <w:rsid w:val="00EC34A0"/>
    <w:rsid w:val="00EC4010"/>
    <w:rsid w:val="00EC4D73"/>
    <w:rsid w:val="00EC4DA7"/>
    <w:rsid w:val="00EC519E"/>
    <w:rsid w:val="00EC6583"/>
    <w:rsid w:val="00EC66DE"/>
    <w:rsid w:val="00EC6921"/>
    <w:rsid w:val="00EC6DF0"/>
    <w:rsid w:val="00ED02BB"/>
    <w:rsid w:val="00ED055C"/>
    <w:rsid w:val="00ED08C5"/>
    <w:rsid w:val="00ED09A1"/>
    <w:rsid w:val="00ED1145"/>
    <w:rsid w:val="00ED114A"/>
    <w:rsid w:val="00ED126E"/>
    <w:rsid w:val="00ED142E"/>
    <w:rsid w:val="00ED1CD0"/>
    <w:rsid w:val="00ED1CDB"/>
    <w:rsid w:val="00ED1F4F"/>
    <w:rsid w:val="00ED22E7"/>
    <w:rsid w:val="00ED37B5"/>
    <w:rsid w:val="00ED4849"/>
    <w:rsid w:val="00ED5ACB"/>
    <w:rsid w:val="00ED5F62"/>
    <w:rsid w:val="00EE09CA"/>
    <w:rsid w:val="00EE1C79"/>
    <w:rsid w:val="00EE1D51"/>
    <w:rsid w:val="00EE2028"/>
    <w:rsid w:val="00EE2370"/>
    <w:rsid w:val="00EE40F9"/>
    <w:rsid w:val="00EE488F"/>
    <w:rsid w:val="00EE4BA5"/>
    <w:rsid w:val="00EE5241"/>
    <w:rsid w:val="00EE5D48"/>
    <w:rsid w:val="00EE60EE"/>
    <w:rsid w:val="00EE6BFE"/>
    <w:rsid w:val="00EE7D2A"/>
    <w:rsid w:val="00EF07E8"/>
    <w:rsid w:val="00EF0F36"/>
    <w:rsid w:val="00EF0F37"/>
    <w:rsid w:val="00EF275E"/>
    <w:rsid w:val="00EF2D3C"/>
    <w:rsid w:val="00EF2DFB"/>
    <w:rsid w:val="00EF3CE5"/>
    <w:rsid w:val="00EF4EB1"/>
    <w:rsid w:val="00EF4F4F"/>
    <w:rsid w:val="00EF54F1"/>
    <w:rsid w:val="00EF5F34"/>
    <w:rsid w:val="00EF71F8"/>
    <w:rsid w:val="00EF7E65"/>
    <w:rsid w:val="00F00551"/>
    <w:rsid w:val="00F00924"/>
    <w:rsid w:val="00F00B26"/>
    <w:rsid w:val="00F01482"/>
    <w:rsid w:val="00F02ECF"/>
    <w:rsid w:val="00F05900"/>
    <w:rsid w:val="00F05FB7"/>
    <w:rsid w:val="00F0607A"/>
    <w:rsid w:val="00F06BB0"/>
    <w:rsid w:val="00F103B4"/>
    <w:rsid w:val="00F10DAA"/>
    <w:rsid w:val="00F113A7"/>
    <w:rsid w:val="00F12D6D"/>
    <w:rsid w:val="00F13A6B"/>
    <w:rsid w:val="00F14163"/>
    <w:rsid w:val="00F142CA"/>
    <w:rsid w:val="00F145DC"/>
    <w:rsid w:val="00F14877"/>
    <w:rsid w:val="00F1540B"/>
    <w:rsid w:val="00F15698"/>
    <w:rsid w:val="00F156C0"/>
    <w:rsid w:val="00F16603"/>
    <w:rsid w:val="00F16657"/>
    <w:rsid w:val="00F16BDA"/>
    <w:rsid w:val="00F16F41"/>
    <w:rsid w:val="00F17391"/>
    <w:rsid w:val="00F17411"/>
    <w:rsid w:val="00F17451"/>
    <w:rsid w:val="00F2026F"/>
    <w:rsid w:val="00F20AC6"/>
    <w:rsid w:val="00F21FE2"/>
    <w:rsid w:val="00F2338B"/>
    <w:rsid w:val="00F244C7"/>
    <w:rsid w:val="00F24950"/>
    <w:rsid w:val="00F25345"/>
    <w:rsid w:val="00F2539D"/>
    <w:rsid w:val="00F26222"/>
    <w:rsid w:val="00F26D0D"/>
    <w:rsid w:val="00F26D69"/>
    <w:rsid w:val="00F27095"/>
    <w:rsid w:val="00F27492"/>
    <w:rsid w:val="00F27F95"/>
    <w:rsid w:val="00F307E1"/>
    <w:rsid w:val="00F30EA8"/>
    <w:rsid w:val="00F319D2"/>
    <w:rsid w:val="00F31A48"/>
    <w:rsid w:val="00F33469"/>
    <w:rsid w:val="00F335CD"/>
    <w:rsid w:val="00F33ACA"/>
    <w:rsid w:val="00F33AF6"/>
    <w:rsid w:val="00F33C00"/>
    <w:rsid w:val="00F3458E"/>
    <w:rsid w:val="00F35FFB"/>
    <w:rsid w:val="00F363DE"/>
    <w:rsid w:val="00F37AF2"/>
    <w:rsid w:val="00F37CF9"/>
    <w:rsid w:val="00F37F5D"/>
    <w:rsid w:val="00F40CF4"/>
    <w:rsid w:val="00F4106F"/>
    <w:rsid w:val="00F4201B"/>
    <w:rsid w:val="00F42B38"/>
    <w:rsid w:val="00F433F8"/>
    <w:rsid w:val="00F434F1"/>
    <w:rsid w:val="00F44162"/>
    <w:rsid w:val="00F45801"/>
    <w:rsid w:val="00F46416"/>
    <w:rsid w:val="00F467B3"/>
    <w:rsid w:val="00F46984"/>
    <w:rsid w:val="00F47820"/>
    <w:rsid w:val="00F47944"/>
    <w:rsid w:val="00F47A62"/>
    <w:rsid w:val="00F501F7"/>
    <w:rsid w:val="00F50778"/>
    <w:rsid w:val="00F51789"/>
    <w:rsid w:val="00F52609"/>
    <w:rsid w:val="00F5367A"/>
    <w:rsid w:val="00F537A4"/>
    <w:rsid w:val="00F53CD0"/>
    <w:rsid w:val="00F53F65"/>
    <w:rsid w:val="00F54A2C"/>
    <w:rsid w:val="00F54BD9"/>
    <w:rsid w:val="00F563FA"/>
    <w:rsid w:val="00F57317"/>
    <w:rsid w:val="00F57FB7"/>
    <w:rsid w:val="00F601C7"/>
    <w:rsid w:val="00F60278"/>
    <w:rsid w:val="00F608DB"/>
    <w:rsid w:val="00F60D6A"/>
    <w:rsid w:val="00F61169"/>
    <w:rsid w:val="00F61449"/>
    <w:rsid w:val="00F61E89"/>
    <w:rsid w:val="00F62A6F"/>
    <w:rsid w:val="00F62E01"/>
    <w:rsid w:val="00F6364E"/>
    <w:rsid w:val="00F64050"/>
    <w:rsid w:val="00F643F7"/>
    <w:rsid w:val="00F6497E"/>
    <w:rsid w:val="00F6552E"/>
    <w:rsid w:val="00F656C5"/>
    <w:rsid w:val="00F669E4"/>
    <w:rsid w:val="00F67F6A"/>
    <w:rsid w:val="00F70B1A"/>
    <w:rsid w:val="00F711FE"/>
    <w:rsid w:val="00F71405"/>
    <w:rsid w:val="00F71B3A"/>
    <w:rsid w:val="00F71BD3"/>
    <w:rsid w:val="00F7469A"/>
    <w:rsid w:val="00F74D1A"/>
    <w:rsid w:val="00F75333"/>
    <w:rsid w:val="00F756F2"/>
    <w:rsid w:val="00F759A0"/>
    <w:rsid w:val="00F75FDC"/>
    <w:rsid w:val="00F761CD"/>
    <w:rsid w:val="00F76475"/>
    <w:rsid w:val="00F76ABA"/>
    <w:rsid w:val="00F773F1"/>
    <w:rsid w:val="00F77A18"/>
    <w:rsid w:val="00F823F2"/>
    <w:rsid w:val="00F826AC"/>
    <w:rsid w:val="00F82995"/>
    <w:rsid w:val="00F83E99"/>
    <w:rsid w:val="00F8495C"/>
    <w:rsid w:val="00F84CCD"/>
    <w:rsid w:val="00F84D9D"/>
    <w:rsid w:val="00F84EAC"/>
    <w:rsid w:val="00F84F7C"/>
    <w:rsid w:val="00F85067"/>
    <w:rsid w:val="00F864B2"/>
    <w:rsid w:val="00F876D3"/>
    <w:rsid w:val="00F879B2"/>
    <w:rsid w:val="00F90408"/>
    <w:rsid w:val="00F90AB0"/>
    <w:rsid w:val="00F90C1F"/>
    <w:rsid w:val="00F90D92"/>
    <w:rsid w:val="00F91EE6"/>
    <w:rsid w:val="00F9301B"/>
    <w:rsid w:val="00F95112"/>
    <w:rsid w:val="00F9549C"/>
    <w:rsid w:val="00F955F6"/>
    <w:rsid w:val="00F975A5"/>
    <w:rsid w:val="00F97B3F"/>
    <w:rsid w:val="00FA0131"/>
    <w:rsid w:val="00FA06DC"/>
    <w:rsid w:val="00FA0A43"/>
    <w:rsid w:val="00FA1DFF"/>
    <w:rsid w:val="00FA3489"/>
    <w:rsid w:val="00FA3D7E"/>
    <w:rsid w:val="00FA4039"/>
    <w:rsid w:val="00FA47C6"/>
    <w:rsid w:val="00FA4B5D"/>
    <w:rsid w:val="00FA5226"/>
    <w:rsid w:val="00FA569D"/>
    <w:rsid w:val="00FA5999"/>
    <w:rsid w:val="00FA5F37"/>
    <w:rsid w:val="00FA629D"/>
    <w:rsid w:val="00FA63D7"/>
    <w:rsid w:val="00FA69C8"/>
    <w:rsid w:val="00FA6E89"/>
    <w:rsid w:val="00FB0684"/>
    <w:rsid w:val="00FB075F"/>
    <w:rsid w:val="00FB0AFF"/>
    <w:rsid w:val="00FB0F62"/>
    <w:rsid w:val="00FB1FDC"/>
    <w:rsid w:val="00FB22DD"/>
    <w:rsid w:val="00FB2B58"/>
    <w:rsid w:val="00FB2D07"/>
    <w:rsid w:val="00FB30E4"/>
    <w:rsid w:val="00FB3B07"/>
    <w:rsid w:val="00FB3E77"/>
    <w:rsid w:val="00FB4BED"/>
    <w:rsid w:val="00FB5BD7"/>
    <w:rsid w:val="00FB5C53"/>
    <w:rsid w:val="00FB5D2B"/>
    <w:rsid w:val="00FB635B"/>
    <w:rsid w:val="00FC070F"/>
    <w:rsid w:val="00FC15E5"/>
    <w:rsid w:val="00FC18AD"/>
    <w:rsid w:val="00FC1DEC"/>
    <w:rsid w:val="00FC1F0B"/>
    <w:rsid w:val="00FC1F56"/>
    <w:rsid w:val="00FC2590"/>
    <w:rsid w:val="00FC299D"/>
    <w:rsid w:val="00FC2C8F"/>
    <w:rsid w:val="00FC33C8"/>
    <w:rsid w:val="00FC35DC"/>
    <w:rsid w:val="00FC4553"/>
    <w:rsid w:val="00FC460D"/>
    <w:rsid w:val="00FC5669"/>
    <w:rsid w:val="00FC5B7F"/>
    <w:rsid w:val="00FC65BF"/>
    <w:rsid w:val="00FC7425"/>
    <w:rsid w:val="00FC78B4"/>
    <w:rsid w:val="00FC7A76"/>
    <w:rsid w:val="00FC7C96"/>
    <w:rsid w:val="00FD0A3A"/>
    <w:rsid w:val="00FD0B44"/>
    <w:rsid w:val="00FD0F11"/>
    <w:rsid w:val="00FD281E"/>
    <w:rsid w:val="00FD37DD"/>
    <w:rsid w:val="00FD3EC4"/>
    <w:rsid w:val="00FD4E60"/>
    <w:rsid w:val="00FD5151"/>
    <w:rsid w:val="00FD5BB8"/>
    <w:rsid w:val="00FD6158"/>
    <w:rsid w:val="00FD7A61"/>
    <w:rsid w:val="00FE0B6E"/>
    <w:rsid w:val="00FE189D"/>
    <w:rsid w:val="00FE3373"/>
    <w:rsid w:val="00FE3BE6"/>
    <w:rsid w:val="00FE5184"/>
    <w:rsid w:val="00FE51CB"/>
    <w:rsid w:val="00FE553D"/>
    <w:rsid w:val="00FE55F7"/>
    <w:rsid w:val="00FE7F32"/>
    <w:rsid w:val="00FF0AAC"/>
    <w:rsid w:val="00FF1074"/>
    <w:rsid w:val="00FF10E7"/>
    <w:rsid w:val="00FF2BA0"/>
    <w:rsid w:val="00FF4379"/>
    <w:rsid w:val="00FF4648"/>
    <w:rsid w:val="00FF50C6"/>
    <w:rsid w:val="00FF60EB"/>
    <w:rsid w:val="01058A9E"/>
    <w:rsid w:val="0110FD87"/>
    <w:rsid w:val="01136A1C"/>
    <w:rsid w:val="0122E387"/>
    <w:rsid w:val="019893EE"/>
    <w:rsid w:val="01D15064"/>
    <w:rsid w:val="01DE3408"/>
    <w:rsid w:val="0206569F"/>
    <w:rsid w:val="02130A73"/>
    <w:rsid w:val="02137043"/>
    <w:rsid w:val="021A04EF"/>
    <w:rsid w:val="02814288"/>
    <w:rsid w:val="0296C5E9"/>
    <w:rsid w:val="02E421B2"/>
    <w:rsid w:val="0307D50D"/>
    <w:rsid w:val="030CF33E"/>
    <w:rsid w:val="03119A7E"/>
    <w:rsid w:val="0321C3E0"/>
    <w:rsid w:val="03285DFF"/>
    <w:rsid w:val="0339A9C6"/>
    <w:rsid w:val="03794554"/>
    <w:rsid w:val="038357A5"/>
    <w:rsid w:val="03AB0056"/>
    <w:rsid w:val="03CD454E"/>
    <w:rsid w:val="03E7D08F"/>
    <w:rsid w:val="03EF3703"/>
    <w:rsid w:val="03F1756B"/>
    <w:rsid w:val="042265B1"/>
    <w:rsid w:val="04384285"/>
    <w:rsid w:val="044079EC"/>
    <w:rsid w:val="0454DDBB"/>
    <w:rsid w:val="046AB8CB"/>
    <w:rsid w:val="048376C6"/>
    <w:rsid w:val="04B83273"/>
    <w:rsid w:val="04C64FF2"/>
    <w:rsid w:val="04C8468D"/>
    <w:rsid w:val="0501E4FD"/>
    <w:rsid w:val="050A1551"/>
    <w:rsid w:val="05161754"/>
    <w:rsid w:val="051771B8"/>
    <w:rsid w:val="0520C36B"/>
    <w:rsid w:val="052CCB4A"/>
    <w:rsid w:val="053D4509"/>
    <w:rsid w:val="0552BBF0"/>
    <w:rsid w:val="0565462D"/>
    <w:rsid w:val="0572ACAF"/>
    <w:rsid w:val="058070E2"/>
    <w:rsid w:val="0581D675"/>
    <w:rsid w:val="05E2CF0D"/>
    <w:rsid w:val="061941DD"/>
    <w:rsid w:val="061BFF34"/>
    <w:rsid w:val="064024DF"/>
    <w:rsid w:val="065E668A"/>
    <w:rsid w:val="06600224"/>
    <w:rsid w:val="067058B9"/>
    <w:rsid w:val="0677BDDD"/>
    <w:rsid w:val="06BD7F5F"/>
    <w:rsid w:val="06F7C0A4"/>
    <w:rsid w:val="07006C1C"/>
    <w:rsid w:val="07048927"/>
    <w:rsid w:val="07106EEC"/>
    <w:rsid w:val="072A0B84"/>
    <w:rsid w:val="073FF5EB"/>
    <w:rsid w:val="0754045D"/>
    <w:rsid w:val="075DA98C"/>
    <w:rsid w:val="07816EA1"/>
    <w:rsid w:val="0791FF96"/>
    <w:rsid w:val="07AD00A4"/>
    <w:rsid w:val="07DEB711"/>
    <w:rsid w:val="08449576"/>
    <w:rsid w:val="0855CDD5"/>
    <w:rsid w:val="08719246"/>
    <w:rsid w:val="087469BF"/>
    <w:rsid w:val="088F4CA3"/>
    <w:rsid w:val="08AABAF1"/>
    <w:rsid w:val="08EDC494"/>
    <w:rsid w:val="08F32195"/>
    <w:rsid w:val="08FA3A44"/>
    <w:rsid w:val="092220F3"/>
    <w:rsid w:val="09535BB4"/>
    <w:rsid w:val="095384FE"/>
    <w:rsid w:val="097503D6"/>
    <w:rsid w:val="09B3F9C8"/>
    <w:rsid w:val="09C01871"/>
    <w:rsid w:val="09E28A0F"/>
    <w:rsid w:val="09FE1EC4"/>
    <w:rsid w:val="0A0FE47D"/>
    <w:rsid w:val="0A1061BE"/>
    <w:rsid w:val="0A40D75C"/>
    <w:rsid w:val="0A451B0E"/>
    <w:rsid w:val="0A6F52CB"/>
    <w:rsid w:val="0A7E2AB2"/>
    <w:rsid w:val="0A8073E1"/>
    <w:rsid w:val="0A920B51"/>
    <w:rsid w:val="0AA1AA53"/>
    <w:rsid w:val="0ACF8DFB"/>
    <w:rsid w:val="0ADC2253"/>
    <w:rsid w:val="0ADE79AC"/>
    <w:rsid w:val="0B041C09"/>
    <w:rsid w:val="0B0B1B3E"/>
    <w:rsid w:val="0B11DBA2"/>
    <w:rsid w:val="0B246050"/>
    <w:rsid w:val="0B3DC176"/>
    <w:rsid w:val="0B5B56CE"/>
    <w:rsid w:val="0B5C14B3"/>
    <w:rsid w:val="0B831398"/>
    <w:rsid w:val="0BA8E3F4"/>
    <w:rsid w:val="0BBB12C1"/>
    <w:rsid w:val="0BBBC02E"/>
    <w:rsid w:val="0BD5C67C"/>
    <w:rsid w:val="0BEC091B"/>
    <w:rsid w:val="0BF5F2A8"/>
    <w:rsid w:val="0C20DF22"/>
    <w:rsid w:val="0C2DE867"/>
    <w:rsid w:val="0C3BB96B"/>
    <w:rsid w:val="0C6CA746"/>
    <w:rsid w:val="0C6D7A83"/>
    <w:rsid w:val="0C87C140"/>
    <w:rsid w:val="0C88131D"/>
    <w:rsid w:val="0C91D321"/>
    <w:rsid w:val="0CAD2165"/>
    <w:rsid w:val="0CBE248F"/>
    <w:rsid w:val="0CC00412"/>
    <w:rsid w:val="0CC138B7"/>
    <w:rsid w:val="0CD01238"/>
    <w:rsid w:val="0CE88DED"/>
    <w:rsid w:val="0CFF28C2"/>
    <w:rsid w:val="0D11DB5C"/>
    <w:rsid w:val="0D4017F4"/>
    <w:rsid w:val="0D598B42"/>
    <w:rsid w:val="0D724E45"/>
    <w:rsid w:val="0D7360C9"/>
    <w:rsid w:val="0D74F118"/>
    <w:rsid w:val="0D89562E"/>
    <w:rsid w:val="0D8AD624"/>
    <w:rsid w:val="0DECAD6A"/>
    <w:rsid w:val="0E23A6D7"/>
    <w:rsid w:val="0E35A613"/>
    <w:rsid w:val="0E43D7C1"/>
    <w:rsid w:val="0E5B419F"/>
    <w:rsid w:val="0E6BFD14"/>
    <w:rsid w:val="0EA61928"/>
    <w:rsid w:val="0EB154EF"/>
    <w:rsid w:val="0ED322AE"/>
    <w:rsid w:val="0EDB27C1"/>
    <w:rsid w:val="0EF38761"/>
    <w:rsid w:val="0EF4E1D5"/>
    <w:rsid w:val="0F04CA75"/>
    <w:rsid w:val="0F117DC5"/>
    <w:rsid w:val="0F2DA3EE"/>
    <w:rsid w:val="0F3A8CAC"/>
    <w:rsid w:val="0F8A56AF"/>
    <w:rsid w:val="0F924288"/>
    <w:rsid w:val="0F991F4B"/>
    <w:rsid w:val="0FAAAAC0"/>
    <w:rsid w:val="0FBF89CD"/>
    <w:rsid w:val="0FCAE86E"/>
    <w:rsid w:val="0FCE61C6"/>
    <w:rsid w:val="0FD2ADF7"/>
    <w:rsid w:val="0FD4B836"/>
    <w:rsid w:val="0FF32BBF"/>
    <w:rsid w:val="0FF38D11"/>
    <w:rsid w:val="0FF3D212"/>
    <w:rsid w:val="100DB3D9"/>
    <w:rsid w:val="105D2119"/>
    <w:rsid w:val="105FDED5"/>
    <w:rsid w:val="10891422"/>
    <w:rsid w:val="108F4449"/>
    <w:rsid w:val="1098424F"/>
    <w:rsid w:val="10D7881C"/>
    <w:rsid w:val="110FC2B7"/>
    <w:rsid w:val="1111EFD2"/>
    <w:rsid w:val="112C1BC6"/>
    <w:rsid w:val="113119A4"/>
    <w:rsid w:val="11381612"/>
    <w:rsid w:val="115695D5"/>
    <w:rsid w:val="117A05F4"/>
    <w:rsid w:val="120FF274"/>
    <w:rsid w:val="122369EC"/>
    <w:rsid w:val="123EB905"/>
    <w:rsid w:val="12576E2F"/>
    <w:rsid w:val="127D5161"/>
    <w:rsid w:val="1295F1D2"/>
    <w:rsid w:val="129C57F0"/>
    <w:rsid w:val="12D52726"/>
    <w:rsid w:val="12DE8B05"/>
    <w:rsid w:val="12EEE55A"/>
    <w:rsid w:val="1333D3D5"/>
    <w:rsid w:val="134301E0"/>
    <w:rsid w:val="1349A229"/>
    <w:rsid w:val="13587B86"/>
    <w:rsid w:val="136BCD0B"/>
    <w:rsid w:val="138E4850"/>
    <w:rsid w:val="13CB907E"/>
    <w:rsid w:val="1408626B"/>
    <w:rsid w:val="143D3113"/>
    <w:rsid w:val="149D637F"/>
    <w:rsid w:val="14B100B2"/>
    <w:rsid w:val="14B6260F"/>
    <w:rsid w:val="14CB05CB"/>
    <w:rsid w:val="14DA2EBB"/>
    <w:rsid w:val="14EB94A6"/>
    <w:rsid w:val="15572046"/>
    <w:rsid w:val="15582A2C"/>
    <w:rsid w:val="1572A941"/>
    <w:rsid w:val="1594FE0E"/>
    <w:rsid w:val="15A0515E"/>
    <w:rsid w:val="15A8F39D"/>
    <w:rsid w:val="162021CE"/>
    <w:rsid w:val="166B37CC"/>
    <w:rsid w:val="16800EA1"/>
    <w:rsid w:val="16BB1368"/>
    <w:rsid w:val="16E49871"/>
    <w:rsid w:val="1704F58E"/>
    <w:rsid w:val="1717B733"/>
    <w:rsid w:val="17434712"/>
    <w:rsid w:val="17524F49"/>
    <w:rsid w:val="175B9CCD"/>
    <w:rsid w:val="1774C286"/>
    <w:rsid w:val="179265DC"/>
    <w:rsid w:val="17B2BA5B"/>
    <w:rsid w:val="17CDA432"/>
    <w:rsid w:val="17D9E259"/>
    <w:rsid w:val="17E1AD2E"/>
    <w:rsid w:val="17EA39F6"/>
    <w:rsid w:val="18647EE5"/>
    <w:rsid w:val="187661F6"/>
    <w:rsid w:val="187FFE41"/>
    <w:rsid w:val="1896F855"/>
    <w:rsid w:val="189EBF5F"/>
    <w:rsid w:val="18F4791C"/>
    <w:rsid w:val="18FFA2DB"/>
    <w:rsid w:val="1939B221"/>
    <w:rsid w:val="1951B403"/>
    <w:rsid w:val="196AD0C6"/>
    <w:rsid w:val="1980DEF4"/>
    <w:rsid w:val="199FEA23"/>
    <w:rsid w:val="19A37B28"/>
    <w:rsid w:val="19C3551E"/>
    <w:rsid w:val="19C36995"/>
    <w:rsid w:val="1A2B424C"/>
    <w:rsid w:val="1A401BDC"/>
    <w:rsid w:val="1A727F6C"/>
    <w:rsid w:val="1A738B42"/>
    <w:rsid w:val="1A7BA068"/>
    <w:rsid w:val="1A88B699"/>
    <w:rsid w:val="1AB1377D"/>
    <w:rsid w:val="1AF8EBB8"/>
    <w:rsid w:val="1B460719"/>
    <w:rsid w:val="1B484B8F"/>
    <w:rsid w:val="1BA00570"/>
    <w:rsid w:val="1BC778F3"/>
    <w:rsid w:val="1BED4A65"/>
    <w:rsid w:val="1BF2E68F"/>
    <w:rsid w:val="1BF92424"/>
    <w:rsid w:val="1C013A3E"/>
    <w:rsid w:val="1C18A475"/>
    <w:rsid w:val="1C2D10A7"/>
    <w:rsid w:val="1C41A2B2"/>
    <w:rsid w:val="1C478DBC"/>
    <w:rsid w:val="1C6E6C35"/>
    <w:rsid w:val="1CA4466D"/>
    <w:rsid w:val="1CC2B44E"/>
    <w:rsid w:val="1CC6931A"/>
    <w:rsid w:val="1CFB0EEA"/>
    <w:rsid w:val="1D188A2C"/>
    <w:rsid w:val="1D20A2C6"/>
    <w:rsid w:val="1D210470"/>
    <w:rsid w:val="1D27F568"/>
    <w:rsid w:val="1D4E2B24"/>
    <w:rsid w:val="1D74B849"/>
    <w:rsid w:val="1E20B34B"/>
    <w:rsid w:val="1E31F20A"/>
    <w:rsid w:val="1E3C43B9"/>
    <w:rsid w:val="1E526C69"/>
    <w:rsid w:val="1E587203"/>
    <w:rsid w:val="1E58F896"/>
    <w:rsid w:val="1E673F83"/>
    <w:rsid w:val="1E7FF90D"/>
    <w:rsid w:val="1E86845D"/>
    <w:rsid w:val="1E96F6FD"/>
    <w:rsid w:val="1EAAA0E2"/>
    <w:rsid w:val="1EBC8AF4"/>
    <w:rsid w:val="1F524339"/>
    <w:rsid w:val="1F68D40F"/>
    <w:rsid w:val="1F77B862"/>
    <w:rsid w:val="1F8BB206"/>
    <w:rsid w:val="1F99187B"/>
    <w:rsid w:val="200F3542"/>
    <w:rsid w:val="20385461"/>
    <w:rsid w:val="205FC03F"/>
    <w:rsid w:val="20666F1D"/>
    <w:rsid w:val="20858902"/>
    <w:rsid w:val="20A4F354"/>
    <w:rsid w:val="20EED3E3"/>
    <w:rsid w:val="20F082E1"/>
    <w:rsid w:val="210DC3FF"/>
    <w:rsid w:val="212CB22E"/>
    <w:rsid w:val="216447C3"/>
    <w:rsid w:val="21B632B7"/>
    <w:rsid w:val="21BD98FC"/>
    <w:rsid w:val="21D77380"/>
    <w:rsid w:val="21D9118C"/>
    <w:rsid w:val="21E4840A"/>
    <w:rsid w:val="21E7D457"/>
    <w:rsid w:val="21E961D7"/>
    <w:rsid w:val="21F2FE64"/>
    <w:rsid w:val="223C4D32"/>
    <w:rsid w:val="223C50D1"/>
    <w:rsid w:val="2259C328"/>
    <w:rsid w:val="2268921F"/>
    <w:rsid w:val="22A5B9CD"/>
    <w:rsid w:val="22C4D2BF"/>
    <w:rsid w:val="22F3ADEB"/>
    <w:rsid w:val="23090749"/>
    <w:rsid w:val="234AA2EF"/>
    <w:rsid w:val="23C3942F"/>
    <w:rsid w:val="23C7E073"/>
    <w:rsid w:val="23DF5B4B"/>
    <w:rsid w:val="23F55B03"/>
    <w:rsid w:val="2404BD01"/>
    <w:rsid w:val="24205897"/>
    <w:rsid w:val="244883CF"/>
    <w:rsid w:val="24B150D1"/>
    <w:rsid w:val="24BED066"/>
    <w:rsid w:val="24CE6C72"/>
    <w:rsid w:val="24CEA973"/>
    <w:rsid w:val="24F7272E"/>
    <w:rsid w:val="2528CC50"/>
    <w:rsid w:val="2555B612"/>
    <w:rsid w:val="255AC3A7"/>
    <w:rsid w:val="255EA8AB"/>
    <w:rsid w:val="25697443"/>
    <w:rsid w:val="25A0C170"/>
    <w:rsid w:val="25C0D53A"/>
    <w:rsid w:val="25CD00FF"/>
    <w:rsid w:val="25F190B2"/>
    <w:rsid w:val="2635ED9A"/>
    <w:rsid w:val="269610F1"/>
    <w:rsid w:val="26A00B42"/>
    <w:rsid w:val="26A27815"/>
    <w:rsid w:val="26BB8EA7"/>
    <w:rsid w:val="26C438AC"/>
    <w:rsid w:val="26C47056"/>
    <w:rsid w:val="26F91B5B"/>
    <w:rsid w:val="270055A4"/>
    <w:rsid w:val="271FA227"/>
    <w:rsid w:val="27260CD0"/>
    <w:rsid w:val="2728A741"/>
    <w:rsid w:val="273D063D"/>
    <w:rsid w:val="27ABDE3F"/>
    <w:rsid w:val="27CA1AA7"/>
    <w:rsid w:val="282CE1C4"/>
    <w:rsid w:val="2848650C"/>
    <w:rsid w:val="284B5241"/>
    <w:rsid w:val="285BC2EE"/>
    <w:rsid w:val="287ACB1A"/>
    <w:rsid w:val="28F73C47"/>
    <w:rsid w:val="28FFB1EE"/>
    <w:rsid w:val="29130658"/>
    <w:rsid w:val="291FB6B7"/>
    <w:rsid w:val="2923BDBA"/>
    <w:rsid w:val="29508117"/>
    <w:rsid w:val="298EDC9C"/>
    <w:rsid w:val="29AB16E4"/>
    <w:rsid w:val="29E0F7C5"/>
    <w:rsid w:val="29E1DE85"/>
    <w:rsid w:val="29EBC4D9"/>
    <w:rsid w:val="29FFB278"/>
    <w:rsid w:val="29FFDE20"/>
    <w:rsid w:val="2A329767"/>
    <w:rsid w:val="2A43F1EF"/>
    <w:rsid w:val="2A6C88B2"/>
    <w:rsid w:val="2AEECC73"/>
    <w:rsid w:val="2AFA2072"/>
    <w:rsid w:val="2B138818"/>
    <w:rsid w:val="2B2A10D5"/>
    <w:rsid w:val="2B322C86"/>
    <w:rsid w:val="2B5DA396"/>
    <w:rsid w:val="2B63DFDC"/>
    <w:rsid w:val="2B70838B"/>
    <w:rsid w:val="2B7ECAB2"/>
    <w:rsid w:val="2BC751D6"/>
    <w:rsid w:val="2BDCD968"/>
    <w:rsid w:val="2BE4820D"/>
    <w:rsid w:val="2BE79204"/>
    <w:rsid w:val="2C430ACA"/>
    <w:rsid w:val="2C54D819"/>
    <w:rsid w:val="2C54E0AF"/>
    <w:rsid w:val="2C76BA46"/>
    <w:rsid w:val="2C7F457B"/>
    <w:rsid w:val="2C9FE2EA"/>
    <w:rsid w:val="2CA1A35D"/>
    <w:rsid w:val="2CB92D96"/>
    <w:rsid w:val="2CF3F98A"/>
    <w:rsid w:val="2CFC6657"/>
    <w:rsid w:val="2D019492"/>
    <w:rsid w:val="2D30E95A"/>
    <w:rsid w:val="2D3C6463"/>
    <w:rsid w:val="2D8E2D40"/>
    <w:rsid w:val="2D93E983"/>
    <w:rsid w:val="2DAF4BE0"/>
    <w:rsid w:val="2DB7D40F"/>
    <w:rsid w:val="2DCE9E0B"/>
    <w:rsid w:val="2DE0E759"/>
    <w:rsid w:val="2E180EDD"/>
    <w:rsid w:val="2E1F2BD6"/>
    <w:rsid w:val="2E231E46"/>
    <w:rsid w:val="2E426FBD"/>
    <w:rsid w:val="2E450ED1"/>
    <w:rsid w:val="2E5606FC"/>
    <w:rsid w:val="2E8E3FD1"/>
    <w:rsid w:val="2E9840DD"/>
    <w:rsid w:val="2EABC509"/>
    <w:rsid w:val="2F1186B7"/>
    <w:rsid w:val="2F19DCD7"/>
    <w:rsid w:val="2F2EA552"/>
    <w:rsid w:val="2F30F3A4"/>
    <w:rsid w:val="2F3559A0"/>
    <w:rsid w:val="2F36B7AF"/>
    <w:rsid w:val="2F6CDF87"/>
    <w:rsid w:val="2F6E97C6"/>
    <w:rsid w:val="2F7BA11D"/>
    <w:rsid w:val="2FC1E305"/>
    <w:rsid w:val="2FF848C7"/>
    <w:rsid w:val="307BD70E"/>
    <w:rsid w:val="309CF384"/>
    <w:rsid w:val="30D4846B"/>
    <w:rsid w:val="30E4F326"/>
    <w:rsid w:val="3114891F"/>
    <w:rsid w:val="31A44FC4"/>
    <w:rsid w:val="31A780AD"/>
    <w:rsid w:val="31AAB9B5"/>
    <w:rsid w:val="31BB009D"/>
    <w:rsid w:val="31C0A342"/>
    <w:rsid w:val="31E4A3FB"/>
    <w:rsid w:val="31E84B15"/>
    <w:rsid w:val="3202EA25"/>
    <w:rsid w:val="322AEC3A"/>
    <w:rsid w:val="323FE088"/>
    <w:rsid w:val="327973E4"/>
    <w:rsid w:val="328134F4"/>
    <w:rsid w:val="3296F319"/>
    <w:rsid w:val="32986243"/>
    <w:rsid w:val="329CE522"/>
    <w:rsid w:val="32F03AAA"/>
    <w:rsid w:val="32F4881E"/>
    <w:rsid w:val="331B4C5D"/>
    <w:rsid w:val="332917F9"/>
    <w:rsid w:val="333AE611"/>
    <w:rsid w:val="33515570"/>
    <w:rsid w:val="3358AF83"/>
    <w:rsid w:val="3362E8F4"/>
    <w:rsid w:val="33852640"/>
    <w:rsid w:val="339B76A2"/>
    <w:rsid w:val="33B87449"/>
    <w:rsid w:val="33BF1F39"/>
    <w:rsid w:val="33ED5E48"/>
    <w:rsid w:val="343A6AC4"/>
    <w:rsid w:val="344397E9"/>
    <w:rsid w:val="344DF74E"/>
    <w:rsid w:val="346C3557"/>
    <w:rsid w:val="3470BD44"/>
    <w:rsid w:val="348B0FEC"/>
    <w:rsid w:val="34934FDE"/>
    <w:rsid w:val="34E018CE"/>
    <w:rsid w:val="34F9AC6B"/>
    <w:rsid w:val="3502A4EB"/>
    <w:rsid w:val="350B474E"/>
    <w:rsid w:val="350E2424"/>
    <w:rsid w:val="351DDCB9"/>
    <w:rsid w:val="35378C4A"/>
    <w:rsid w:val="35B5CCEB"/>
    <w:rsid w:val="35CA1C93"/>
    <w:rsid w:val="35D4D9E9"/>
    <w:rsid w:val="35F3095E"/>
    <w:rsid w:val="35FE9F6D"/>
    <w:rsid w:val="3629143E"/>
    <w:rsid w:val="3657CA09"/>
    <w:rsid w:val="3673C2F8"/>
    <w:rsid w:val="36872DF0"/>
    <w:rsid w:val="376E1D3D"/>
    <w:rsid w:val="378590E1"/>
    <w:rsid w:val="37988406"/>
    <w:rsid w:val="37B2C3DA"/>
    <w:rsid w:val="380715B0"/>
    <w:rsid w:val="380A3939"/>
    <w:rsid w:val="38145624"/>
    <w:rsid w:val="3830EF62"/>
    <w:rsid w:val="384D3D73"/>
    <w:rsid w:val="385BFC31"/>
    <w:rsid w:val="3864D828"/>
    <w:rsid w:val="387774AD"/>
    <w:rsid w:val="38AAFDD5"/>
    <w:rsid w:val="38B97F14"/>
    <w:rsid w:val="38D08450"/>
    <w:rsid w:val="38D12FA7"/>
    <w:rsid w:val="391B0236"/>
    <w:rsid w:val="3934AA51"/>
    <w:rsid w:val="3978A943"/>
    <w:rsid w:val="3999A7DA"/>
    <w:rsid w:val="39BDE0E4"/>
    <w:rsid w:val="39C118EC"/>
    <w:rsid w:val="39CA50FF"/>
    <w:rsid w:val="39D176DE"/>
    <w:rsid w:val="39EC855A"/>
    <w:rsid w:val="39F59A43"/>
    <w:rsid w:val="3A01C00D"/>
    <w:rsid w:val="3A12B50E"/>
    <w:rsid w:val="3A223ADD"/>
    <w:rsid w:val="3A264911"/>
    <w:rsid w:val="3A37F7F8"/>
    <w:rsid w:val="3ACEC785"/>
    <w:rsid w:val="3ADDAC9E"/>
    <w:rsid w:val="3AE1F804"/>
    <w:rsid w:val="3B476E4B"/>
    <w:rsid w:val="3B4BD6B7"/>
    <w:rsid w:val="3B4E866F"/>
    <w:rsid w:val="3B64616A"/>
    <w:rsid w:val="3B6B6DD9"/>
    <w:rsid w:val="3B94597E"/>
    <w:rsid w:val="3BF0A91B"/>
    <w:rsid w:val="3C0D7C0A"/>
    <w:rsid w:val="3C13CC41"/>
    <w:rsid w:val="3C29BEE2"/>
    <w:rsid w:val="3C59FD01"/>
    <w:rsid w:val="3C641748"/>
    <w:rsid w:val="3C9A7B82"/>
    <w:rsid w:val="3CEFD8A6"/>
    <w:rsid w:val="3D2ABD51"/>
    <w:rsid w:val="3D2D5526"/>
    <w:rsid w:val="3D2DCA29"/>
    <w:rsid w:val="3D3A8FCB"/>
    <w:rsid w:val="3D51ABF3"/>
    <w:rsid w:val="3D5226AF"/>
    <w:rsid w:val="3D752633"/>
    <w:rsid w:val="3DAB652B"/>
    <w:rsid w:val="3DE617D3"/>
    <w:rsid w:val="3DFFFC75"/>
    <w:rsid w:val="3E32BF35"/>
    <w:rsid w:val="3E557270"/>
    <w:rsid w:val="3E77FA49"/>
    <w:rsid w:val="3E984C2E"/>
    <w:rsid w:val="3EA0082F"/>
    <w:rsid w:val="3EC6BC27"/>
    <w:rsid w:val="3ED78728"/>
    <w:rsid w:val="3EE62AC6"/>
    <w:rsid w:val="3EFAADC9"/>
    <w:rsid w:val="3F0FC767"/>
    <w:rsid w:val="3F5CC479"/>
    <w:rsid w:val="3F801EE0"/>
    <w:rsid w:val="3FB4E7E1"/>
    <w:rsid w:val="3FD6BEC0"/>
    <w:rsid w:val="40181AD1"/>
    <w:rsid w:val="40667A55"/>
    <w:rsid w:val="409F9584"/>
    <w:rsid w:val="40F7B74E"/>
    <w:rsid w:val="410029D5"/>
    <w:rsid w:val="41015D38"/>
    <w:rsid w:val="4101A568"/>
    <w:rsid w:val="41127448"/>
    <w:rsid w:val="41634C2F"/>
    <w:rsid w:val="416C5EAD"/>
    <w:rsid w:val="4175EA60"/>
    <w:rsid w:val="417C7BF8"/>
    <w:rsid w:val="4189E2B7"/>
    <w:rsid w:val="419A9C23"/>
    <w:rsid w:val="41BB8A4F"/>
    <w:rsid w:val="41F85425"/>
    <w:rsid w:val="42108499"/>
    <w:rsid w:val="423F54AB"/>
    <w:rsid w:val="424E6372"/>
    <w:rsid w:val="427A7465"/>
    <w:rsid w:val="4298F3E5"/>
    <w:rsid w:val="42AFBCE6"/>
    <w:rsid w:val="42BD6B65"/>
    <w:rsid w:val="42BFB842"/>
    <w:rsid w:val="42C69288"/>
    <w:rsid w:val="42FF096A"/>
    <w:rsid w:val="431266FC"/>
    <w:rsid w:val="4327687A"/>
    <w:rsid w:val="432FC35D"/>
    <w:rsid w:val="43757DD1"/>
    <w:rsid w:val="437A567E"/>
    <w:rsid w:val="438A6521"/>
    <w:rsid w:val="43986DD6"/>
    <w:rsid w:val="439D074C"/>
    <w:rsid w:val="43B42B3F"/>
    <w:rsid w:val="43B49D52"/>
    <w:rsid w:val="43B6AE28"/>
    <w:rsid w:val="43C711FF"/>
    <w:rsid w:val="43E6A04B"/>
    <w:rsid w:val="43F49851"/>
    <w:rsid w:val="4401196C"/>
    <w:rsid w:val="440FC568"/>
    <w:rsid w:val="440FD559"/>
    <w:rsid w:val="44288053"/>
    <w:rsid w:val="4434AB73"/>
    <w:rsid w:val="4486E59C"/>
    <w:rsid w:val="44AC8978"/>
    <w:rsid w:val="44B98FBC"/>
    <w:rsid w:val="44C31F64"/>
    <w:rsid w:val="44E61AF7"/>
    <w:rsid w:val="44EC1652"/>
    <w:rsid w:val="451356F9"/>
    <w:rsid w:val="45159E4C"/>
    <w:rsid w:val="45358B77"/>
    <w:rsid w:val="4536BEA6"/>
    <w:rsid w:val="45449610"/>
    <w:rsid w:val="454FB0BC"/>
    <w:rsid w:val="455690FB"/>
    <w:rsid w:val="458EEACC"/>
    <w:rsid w:val="459EBA29"/>
    <w:rsid w:val="45A10E87"/>
    <w:rsid w:val="45D6146A"/>
    <w:rsid w:val="45E319E3"/>
    <w:rsid w:val="45FAF0AE"/>
    <w:rsid w:val="4615AE72"/>
    <w:rsid w:val="4637BDD6"/>
    <w:rsid w:val="464375D9"/>
    <w:rsid w:val="4656A5BA"/>
    <w:rsid w:val="468B9802"/>
    <w:rsid w:val="46975006"/>
    <w:rsid w:val="46A4AA49"/>
    <w:rsid w:val="46A77FF0"/>
    <w:rsid w:val="46B4DCDC"/>
    <w:rsid w:val="46FD4FA4"/>
    <w:rsid w:val="4742C8DC"/>
    <w:rsid w:val="47536518"/>
    <w:rsid w:val="4775F227"/>
    <w:rsid w:val="477C0854"/>
    <w:rsid w:val="47814D84"/>
    <w:rsid w:val="47A9BA36"/>
    <w:rsid w:val="47F767F2"/>
    <w:rsid w:val="480FD197"/>
    <w:rsid w:val="4838D91E"/>
    <w:rsid w:val="4842B5A4"/>
    <w:rsid w:val="4844AE15"/>
    <w:rsid w:val="485F0780"/>
    <w:rsid w:val="488686AF"/>
    <w:rsid w:val="48BD6DFD"/>
    <w:rsid w:val="48D669E8"/>
    <w:rsid w:val="48EB4FC6"/>
    <w:rsid w:val="48F5A418"/>
    <w:rsid w:val="48F8BE5A"/>
    <w:rsid w:val="4916FFE1"/>
    <w:rsid w:val="4921AD9B"/>
    <w:rsid w:val="4926C140"/>
    <w:rsid w:val="4947797B"/>
    <w:rsid w:val="4971858E"/>
    <w:rsid w:val="4973E894"/>
    <w:rsid w:val="49A94728"/>
    <w:rsid w:val="49E91EFB"/>
    <w:rsid w:val="49FF2468"/>
    <w:rsid w:val="4A6F2A8E"/>
    <w:rsid w:val="4AA21E83"/>
    <w:rsid w:val="4AF63352"/>
    <w:rsid w:val="4AFF8C78"/>
    <w:rsid w:val="4B0BAF24"/>
    <w:rsid w:val="4B26BA4B"/>
    <w:rsid w:val="4B404476"/>
    <w:rsid w:val="4B6F085D"/>
    <w:rsid w:val="4B72256E"/>
    <w:rsid w:val="4B767F89"/>
    <w:rsid w:val="4B883C98"/>
    <w:rsid w:val="4BC9CFF0"/>
    <w:rsid w:val="4BE5A1BE"/>
    <w:rsid w:val="4C29A276"/>
    <w:rsid w:val="4C393616"/>
    <w:rsid w:val="4C66D6AA"/>
    <w:rsid w:val="4C73B6C9"/>
    <w:rsid w:val="4C7AF687"/>
    <w:rsid w:val="4C8072DD"/>
    <w:rsid w:val="4D0F86AF"/>
    <w:rsid w:val="4D2971F3"/>
    <w:rsid w:val="4D3AAA49"/>
    <w:rsid w:val="4D689E9F"/>
    <w:rsid w:val="4D85E56F"/>
    <w:rsid w:val="4D955126"/>
    <w:rsid w:val="4DB716ED"/>
    <w:rsid w:val="4DC43DE2"/>
    <w:rsid w:val="4DD2A19C"/>
    <w:rsid w:val="4E5A33EC"/>
    <w:rsid w:val="4E606C76"/>
    <w:rsid w:val="4E962F17"/>
    <w:rsid w:val="4E97DBE7"/>
    <w:rsid w:val="4EA24225"/>
    <w:rsid w:val="4EBB4F89"/>
    <w:rsid w:val="4EC03ED3"/>
    <w:rsid w:val="4EC58283"/>
    <w:rsid w:val="4EFDBE63"/>
    <w:rsid w:val="4F074CE4"/>
    <w:rsid w:val="4F792A9F"/>
    <w:rsid w:val="4F9534D2"/>
    <w:rsid w:val="4FCF5C22"/>
    <w:rsid w:val="500664AE"/>
    <w:rsid w:val="5010BEF9"/>
    <w:rsid w:val="501BAED3"/>
    <w:rsid w:val="5083E228"/>
    <w:rsid w:val="50996B0E"/>
    <w:rsid w:val="509F9F23"/>
    <w:rsid w:val="50BDC4CE"/>
    <w:rsid w:val="5112788D"/>
    <w:rsid w:val="511C4BF9"/>
    <w:rsid w:val="5122B6A4"/>
    <w:rsid w:val="514517E3"/>
    <w:rsid w:val="5171E7C2"/>
    <w:rsid w:val="51DA7BBC"/>
    <w:rsid w:val="52030086"/>
    <w:rsid w:val="521388FC"/>
    <w:rsid w:val="526A1035"/>
    <w:rsid w:val="527FA839"/>
    <w:rsid w:val="527FF9F6"/>
    <w:rsid w:val="52DFC111"/>
    <w:rsid w:val="530BD52B"/>
    <w:rsid w:val="532CBB05"/>
    <w:rsid w:val="53386875"/>
    <w:rsid w:val="5363ECD3"/>
    <w:rsid w:val="540FB2F1"/>
    <w:rsid w:val="5415AE6D"/>
    <w:rsid w:val="5468A131"/>
    <w:rsid w:val="546A7FD7"/>
    <w:rsid w:val="5487052A"/>
    <w:rsid w:val="548C09B6"/>
    <w:rsid w:val="548EF7E1"/>
    <w:rsid w:val="54BB11B8"/>
    <w:rsid w:val="54CCFF8E"/>
    <w:rsid w:val="54D0AC90"/>
    <w:rsid w:val="54D52939"/>
    <w:rsid w:val="54DA147E"/>
    <w:rsid w:val="5528F88F"/>
    <w:rsid w:val="552EAFF0"/>
    <w:rsid w:val="5532B098"/>
    <w:rsid w:val="553862EC"/>
    <w:rsid w:val="5559E642"/>
    <w:rsid w:val="55793EA4"/>
    <w:rsid w:val="5590B0EA"/>
    <w:rsid w:val="559C2C31"/>
    <w:rsid w:val="559DE947"/>
    <w:rsid w:val="55EC43F5"/>
    <w:rsid w:val="56263AFB"/>
    <w:rsid w:val="5646C91B"/>
    <w:rsid w:val="5648827C"/>
    <w:rsid w:val="564A91D2"/>
    <w:rsid w:val="56506C0D"/>
    <w:rsid w:val="56632638"/>
    <w:rsid w:val="568395F1"/>
    <w:rsid w:val="5691E2D8"/>
    <w:rsid w:val="56D21101"/>
    <w:rsid w:val="56D745F4"/>
    <w:rsid w:val="56EE2B19"/>
    <w:rsid w:val="573888AD"/>
    <w:rsid w:val="5742671F"/>
    <w:rsid w:val="576AA109"/>
    <w:rsid w:val="57AADF97"/>
    <w:rsid w:val="57BD49FE"/>
    <w:rsid w:val="57D7C769"/>
    <w:rsid w:val="5831A1D3"/>
    <w:rsid w:val="583E8831"/>
    <w:rsid w:val="585937BC"/>
    <w:rsid w:val="58852770"/>
    <w:rsid w:val="58CFED67"/>
    <w:rsid w:val="58ED9F93"/>
    <w:rsid w:val="5901E378"/>
    <w:rsid w:val="59082913"/>
    <w:rsid w:val="59149614"/>
    <w:rsid w:val="59193949"/>
    <w:rsid w:val="596CEC76"/>
    <w:rsid w:val="5995A9A2"/>
    <w:rsid w:val="59960E52"/>
    <w:rsid w:val="59D2C16C"/>
    <w:rsid w:val="59D62B02"/>
    <w:rsid w:val="59DD6954"/>
    <w:rsid w:val="59DF2030"/>
    <w:rsid w:val="5A022F6F"/>
    <w:rsid w:val="5A0BE14F"/>
    <w:rsid w:val="5A68FAB1"/>
    <w:rsid w:val="5A6915E9"/>
    <w:rsid w:val="5A7484C3"/>
    <w:rsid w:val="5AA375C4"/>
    <w:rsid w:val="5B7D1997"/>
    <w:rsid w:val="5B7E1169"/>
    <w:rsid w:val="5B8C5308"/>
    <w:rsid w:val="5B9AF86C"/>
    <w:rsid w:val="5B9C6E3F"/>
    <w:rsid w:val="5BB1D312"/>
    <w:rsid w:val="5BD21DA2"/>
    <w:rsid w:val="5C20C2A5"/>
    <w:rsid w:val="5C5EB75B"/>
    <w:rsid w:val="5C6FFEFB"/>
    <w:rsid w:val="5C9AE8EE"/>
    <w:rsid w:val="5C9C8126"/>
    <w:rsid w:val="5CAC09E6"/>
    <w:rsid w:val="5CAFC41E"/>
    <w:rsid w:val="5CCA79F6"/>
    <w:rsid w:val="5CCD1522"/>
    <w:rsid w:val="5D03C8F1"/>
    <w:rsid w:val="5D5D5C5F"/>
    <w:rsid w:val="5D6813F2"/>
    <w:rsid w:val="5D6D6E99"/>
    <w:rsid w:val="5D6E7F02"/>
    <w:rsid w:val="5D7CBAC0"/>
    <w:rsid w:val="5D8D9DF3"/>
    <w:rsid w:val="5DB36CD3"/>
    <w:rsid w:val="5DBDE073"/>
    <w:rsid w:val="5E128522"/>
    <w:rsid w:val="5E325547"/>
    <w:rsid w:val="5E3628A2"/>
    <w:rsid w:val="5E5943A0"/>
    <w:rsid w:val="5E6E800A"/>
    <w:rsid w:val="5E7320C6"/>
    <w:rsid w:val="5E76201A"/>
    <w:rsid w:val="5EC42226"/>
    <w:rsid w:val="5ECDBBD3"/>
    <w:rsid w:val="5EDBB798"/>
    <w:rsid w:val="5EFD848E"/>
    <w:rsid w:val="5F02F157"/>
    <w:rsid w:val="5F24A773"/>
    <w:rsid w:val="5F2B6712"/>
    <w:rsid w:val="5F37889B"/>
    <w:rsid w:val="5F421178"/>
    <w:rsid w:val="5F46BB53"/>
    <w:rsid w:val="5FDC976E"/>
    <w:rsid w:val="5FE72091"/>
    <w:rsid w:val="5FF89CEF"/>
    <w:rsid w:val="6004A014"/>
    <w:rsid w:val="60230D5A"/>
    <w:rsid w:val="6028A79B"/>
    <w:rsid w:val="602AD25E"/>
    <w:rsid w:val="606212D2"/>
    <w:rsid w:val="60639939"/>
    <w:rsid w:val="60B3C407"/>
    <w:rsid w:val="60F5A554"/>
    <w:rsid w:val="6105BA63"/>
    <w:rsid w:val="61233680"/>
    <w:rsid w:val="6125CF22"/>
    <w:rsid w:val="61595053"/>
    <w:rsid w:val="617CF947"/>
    <w:rsid w:val="617E3495"/>
    <w:rsid w:val="6186DFFB"/>
    <w:rsid w:val="61C0F917"/>
    <w:rsid w:val="61C12527"/>
    <w:rsid w:val="61D33546"/>
    <w:rsid w:val="61F7DD71"/>
    <w:rsid w:val="62066A1D"/>
    <w:rsid w:val="6213D926"/>
    <w:rsid w:val="622EBE88"/>
    <w:rsid w:val="62697B24"/>
    <w:rsid w:val="626F3DCA"/>
    <w:rsid w:val="62AAAEE6"/>
    <w:rsid w:val="62C851BC"/>
    <w:rsid w:val="62D07815"/>
    <w:rsid w:val="62F08C82"/>
    <w:rsid w:val="62F9F0B0"/>
    <w:rsid w:val="6301F376"/>
    <w:rsid w:val="632EE23F"/>
    <w:rsid w:val="634B20C2"/>
    <w:rsid w:val="636E21CE"/>
    <w:rsid w:val="638B6E1B"/>
    <w:rsid w:val="63AE5250"/>
    <w:rsid w:val="63EBD41A"/>
    <w:rsid w:val="63F6B148"/>
    <w:rsid w:val="6420A103"/>
    <w:rsid w:val="644510AF"/>
    <w:rsid w:val="6456668F"/>
    <w:rsid w:val="646528E8"/>
    <w:rsid w:val="64713C96"/>
    <w:rsid w:val="6480B6F1"/>
    <w:rsid w:val="648BA197"/>
    <w:rsid w:val="649959A6"/>
    <w:rsid w:val="64A7604C"/>
    <w:rsid w:val="64CFB327"/>
    <w:rsid w:val="64D1EB01"/>
    <w:rsid w:val="64DC0E71"/>
    <w:rsid w:val="64EFAE2F"/>
    <w:rsid w:val="64EFBDB1"/>
    <w:rsid w:val="64FF1E33"/>
    <w:rsid w:val="650BFDB0"/>
    <w:rsid w:val="65435786"/>
    <w:rsid w:val="654EBD8E"/>
    <w:rsid w:val="657061D6"/>
    <w:rsid w:val="65867DC2"/>
    <w:rsid w:val="65BF0CF5"/>
    <w:rsid w:val="65D62816"/>
    <w:rsid w:val="65DBBA3F"/>
    <w:rsid w:val="65F0B08F"/>
    <w:rsid w:val="65FCF1D6"/>
    <w:rsid w:val="66087A06"/>
    <w:rsid w:val="6620C926"/>
    <w:rsid w:val="662B3FC9"/>
    <w:rsid w:val="6679C089"/>
    <w:rsid w:val="66EF4405"/>
    <w:rsid w:val="6706DBA9"/>
    <w:rsid w:val="670D503B"/>
    <w:rsid w:val="6751B7E9"/>
    <w:rsid w:val="6798ED08"/>
    <w:rsid w:val="67B037C2"/>
    <w:rsid w:val="67C837AC"/>
    <w:rsid w:val="67D10730"/>
    <w:rsid w:val="68318F7A"/>
    <w:rsid w:val="6831F6DC"/>
    <w:rsid w:val="684D9839"/>
    <w:rsid w:val="686BB489"/>
    <w:rsid w:val="68819059"/>
    <w:rsid w:val="689F19FB"/>
    <w:rsid w:val="68BAEE28"/>
    <w:rsid w:val="68D1BE38"/>
    <w:rsid w:val="693B44BD"/>
    <w:rsid w:val="69462588"/>
    <w:rsid w:val="695F24DC"/>
    <w:rsid w:val="698D335B"/>
    <w:rsid w:val="69A1E1DE"/>
    <w:rsid w:val="69AD8484"/>
    <w:rsid w:val="69AE1DFC"/>
    <w:rsid w:val="6A0AA17E"/>
    <w:rsid w:val="6A222D59"/>
    <w:rsid w:val="6ABB6C06"/>
    <w:rsid w:val="6AE3B953"/>
    <w:rsid w:val="6AE6DAD7"/>
    <w:rsid w:val="6B661B11"/>
    <w:rsid w:val="6B6B5ACC"/>
    <w:rsid w:val="6B6C24B4"/>
    <w:rsid w:val="6BA0A7E7"/>
    <w:rsid w:val="6BBF8A91"/>
    <w:rsid w:val="6BE58C14"/>
    <w:rsid w:val="6BF08190"/>
    <w:rsid w:val="6C20182B"/>
    <w:rsid w:val="6C27C03A"/>
    <w:rsid w:val="6C48C49E"/>
    <w:rsid w:val="6C693070"/>
    <w:rsid w:val="6CCD77F4"/>
    <w:rsid w:val="6CDA7676"/>
    <w:rsid w:val="6CDD65A9"/>
    <w:rsid w:val="6CDE3E2D"/>
    <w:rsid w:val="6CDF0E93"/>
    <w:rsid w:val="6D318914"/>
    <w:rsid w:val="6D6D0177"/>
    <w:rsid w:val="6D70E443"/>
    <w:rsid w:val="6D85421B"/>
    <w:rsid w:val="6D8B9282"/>
    <w:rsid w:val="6D8EF8C9"/>
    <w:rsid w:val="6DA1A2C4"/>
    <w:rsid w:val="6DDA1C8E"/>
    <w:rsid w:val="6DEA6538"/>
    <w:rsid w:val="6DF1C056"/>
    <w:rsid w:val="6E215A43"/>
    <w:rsid w:val="6E3087F7"/>
    <w:rsid w:val="6E3E27FB"/>
    <w:rsid w:val="6E449503"/>
    <w:rsid w:val="6E52AE72"/>
    <w:rsid w:val="6E60799F"/>
    <w:rsid w:val="6E797E26"/>
    <w:rsid w:val="6E93D5B8"/>
    <w:rsid w:val="6EADEC0C"/>
    <w:rsid w:val="6EBF1072"/>
    <w:rsid w:val="6EBFC44A"/>
    <w:rsid w:val="6EC4875D"/>
    <w:rsid w:val="6EF41DEF"/>
    <w:rsid w:val="6F072E2B"/>
    <w:rsid w:val="6F430A56"/>
    <w:rsid w:val="6F64DD37"/>
    <w:rsid w:val="6F7101BF"/>
    <w:rsid w:val="6F73A425"/>
    <w:rsid w:val="6F7AC9AC"/>
    <w:rsid w:val="6F81E4C4"/>
    <w:rsid w:val="6F9D9167"/>
    <w:rsid w:val="6FB6E3EB"/>
    <w:rsid w:val="6FB7F8D1"/>
    <w:rsid w:val="7037E0E6"/>
    <w:rsid w:val="706B05EC"/>
    <w:rsid w:val="70E85A08"/>
    <w:rsid w:val="710A2AA2"/>
    <w:rsid w:val="71184D49"/>
    <w:rsid w:val="7118ECD2"/>
    <w:rsid w:val="7121BF0E"/>
    <w:rsid w:val="71228E26"/>
    <w:rsid w:val="715FA0AC"/>
    <w:rsid w:val="716EA6DC"/>
    <w:rsid w:val="717437D1"/>
    <w:rsid w:val="71BA257A"/>
    <w:rsid w:val="71D5C625"/>
    <w:rsid w:val="71D602D7"/>
    <w:rsid w:val="71E3FC44"/>
    <w:rsid w:val="71E987C6"/>
    <w:rsid w:val="71F43766"/>
    <w:rsid w:val="72197B34"/>
    <w:rsid w:val="7233242A"/>
    <w:rsid w:val="723DCCB4"/>
    <w:rsid w:val="7241DE10"/>
    <w:rsid w:val="727AC56E"/>
    <w:rsid w:val="72A28526"/>
    <w:rsid w:val="72B335B3"/>
    <w:rsid w:val="72BADC87"/>
    <w:rsid w:val="72EC53EA"/>
    <w:rsid w:val="72EEC496"/>
    <w:rsid w:val="72F1B9D8"/>
    <w:rsid w:val="72F4B1B9"/>
    <w:rsid w:val="72F8F7C8"/>
    <w:rsid w:val="730968CA"/>
    <w:rsid w:val="731D81B8"/>
    <w:rsid w:val="73255B7D"/>
    <w:rsid w:val="732D3DD3"/>
    <w:rsid w:val="7332E1DC"/>
    <w:rsid w:val="7333978C"/>
    <w:rsid w:val="735113E8"/>
    <w:rsid w:val="73594742"/>
    <w:rsid w:val="7361E56A"/>
    <w:rsid w:val="73845390"/>
    <w:rsid w:val="739E0120"/>
    <w:rsid w:val="73CB295F"/>
    <w:rsid w:val="73D6AC04"/>
    <w:rsid w:val="73DE913F"/>
    <w:rsid w:val="742A71FF"/>
    <w:rsid w:val="746CA6F2"/>
    <w:rsid w:val="750B719E"/>
    <w:rsid w:val="7510E3E2"/>
    <w:rsid w:val="7512AD79"/>
    <w:rsid w:val="751D299F"/>
    <w:rsid w:val="7523BB7E"/>
    <w:rsid w:val="75321AA5"/>
    <w:rsid w:val="75447A0E"/>
    <w:rsid w:val="755A6E34"/>
    <w:rsid w:val="758CA600"/>
    <w:rsid w:val="759F2167"/>
    <w:rsid w:val="75D0BF21"/>
    <w:rsid w:val="75D4FB32"/>
    <w:rsid w:val="75DB8D9F"/>
    <w:rsid w:val="75E9175E"/>
    <w:rsid w:val="762505E8"/>
    <w:rsid w:val="7626A98F"/>
    <w:rsid w:val="768DCEAC"/>
    <w:rsid w:val="76BD908E"/>
    <w:rsid w:val="76E77B31"/>
    <w:rsid w:val="76E8EE96"/>
    <w:rsid w:val="77060566"/>
    <w:rsid w:val="770B6B49"/>
    <w:rsid w:val="77300033"/>
    <w:rsid w:val="7780CC9A"/>
    <w:rsid w:val="77C667EF"/>
    <w:rsid w:val="780AF19C"/>
    <w:rsid w:val="782DCC2B"/>
    <w:rsid w:val="7872DF39"/>
    <w:rsid w:val="78A4DA6C"/>
    <w:rsid w:val="78A8F57C"/>
    <w:rsid w:val="78CDC06A"/>
    <w:rsid w:val="78CFC02F"/>
    <w:rsid w:val="78D73834"/>
    <w:rsid w:val="78FAD271"/>
    <w:rsid w:val="790447AA"/>
    <w:rsid w:val="7911C58F"/>
    <w:rsid w:val="7925EF28"/>
    <w:rsid w:val="792F39A3"/>
    <w:rsid w:val="792F4501"/>
    <w:rsid w:val="79354324"/>
    <w:rsid w:val="79875528"/>
    <w:rsid w:val="79910666"/>
    <w:rsid w:val="79D9441D"/>
    <w:rsid w:val="79DF7FD1"/>
    <w:rsid w:val="79FA2E11"/>
    <w:rsid w:val="7A0896A5"/>
    <w:rsid w:val="7A65B17C"/>
    <w:rsid w:val="7A899821"/>
    <w:rsid w:val="7AE3D6B7"/>
    <w:rsid w:val="7B261078"/>
    <w:rsid w:val="7B4D713B"/>
    <w:rsid w:val="7B63785B"/>
    <w:rsid w:val="7B9C944B"/>
    <w:rsid w:val="7BB25BAD"/>
    <w:rsid w:val="7BC3634E"/>
    <w:rsid w:val="7BC5BB00"/>
    <w:rsid w:val="7BFEF4AF"/>
    <w:rsid w:val="7C045C0F"/>
    <w:rsid w:val="7C1335B4"/>
    <w:rsid w:val="7C278F89"/>
    <w:rsid w:val="7C6E6A9B"/>
    <w:rsid w:val="7CB79153"/>
    <w:rsid w:val="7CC6E95E"/>
    <w:rsid w:val="7CCC1471"/>
    <w:rsid w:val="7CCC276B"/>
    <w:rsid w:val="7CCE5F6D"/>
    <w:rsid w:val="7CEBFA25"/>
    <w:rsid w:val="7D1D50DA"/>
    <w:rsid w:val="7D2535C8"/>
    <w:rsid w:val="7D42A994"/>
    <w:rsid w:val="7D52E28C"/>
    <w:rsid w:val="7DAE8D58"/>
    <w:rsid w:val="7DF8ACDC"/>
    <w:rsid w:val="7E17BDF5"/>
    <w:rsid w:val="7E4C4515"/>
    <w:rsid w:val="7E8C396C"/>
    <w:rsid w:val="7EB70A2C"/>
    <w:rsid w:val="7F18C18C"/>
    <w:rsid w:val="7F31F6E5"/>
    <w:rsid w:val="7F4379F7"/>
    <w:rsid w:val="7F8A20FE"/>
    <w:rsid w:val="7F9526E0"/>
    <w:rsid w:val="7FADFF84"/>
    <w:rsid w:val="7FB94507"/>
    <w:rsid w:val="7FC29A08"/>
    <w:rsid w:val="7FCAA063"/>
    <w:rsid w:val="7FE944B1"/>
    <w:rsid w:val="7FEA0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0060077E-C265-423D-B0E1-27680F56F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te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arte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arte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elha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arte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4E16B3"/>
  </w:style>
  <w:style w:type="paragraph" w:styleId="Rodap">
    <w:name w:val="footer"/>
    <w:basedOn w:val="Normal"/>
    <w:link w:val="RodapCarte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01665C"/>
    <w:rPr>
      <w:b/>
      <w:bCs/>
      <w:caps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arte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iperligao">
    <w:name w:val="Hyperlink"/>
    <w:basedOn w:val="Tipodeletrapredefinidodopargrafo"/>
    <w:uiPriority w:val="99"/>
    <w:unhideWhenUsed/>
    <w:rsid w:val="0088697F"/>
    <w:rPr>
      <w:color w:val="0563C1" w:themeColor="hyperlink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arte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Tipodeletrapredefinidodopargrafo"/>
    <w:uiPriority w:val="99"/>
    <w:semiHidden/>
    <w:unhideWhenUsed/>
    <w:rsid w:val="00E209A6"/>
    <w:rPr>
      <w:vertAlign w:val="superscript"/>
    </w:rPr>
  </w:style>
  <w:style w:type="paragraph" w:styleId="Cabealhodondice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ndice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ndice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ndice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Tipodeletrapredefinidodopargrafo"/>
    <w:uiPriority w:val="20"/>
    <w:qFormat/>
    <w:rsid w:val="006A3101"/>
    <w:rPr>
      <w:i/>
      <w:iCs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F76475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F76475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F76475"/>
    <w:rPr>
      <w:b/>
      <w:bCs/>
      <w:sz w:val="20"/>
      <w:szCs w:val="20"/>
    </w:rPr>
  </w:style>
  <w:style w:type="character" w:styleId="Forte">
    <w:name w:val="Strong"/>
    <w:basedOn w:val="Tipodeletrapredefinidodopargrafo"/>
    <w:uiPriority w:val="22"/>
    <w:qFormat/>
    <w:rsid w:val="00BC1E1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91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060750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2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0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5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8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4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715600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70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9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84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9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0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7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1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9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3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7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1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4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6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2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3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5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5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9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8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6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microsoft.com/office/2020/10/relationships/intelligence" Target="intelligence2.xml"/><Relationship Id="rId21" Type="http://schemas.openxmlformats.org/officeDocument/2006/relationships/image" Target="media/image10.png"/><Relationship Id="rId34" Type="http://schemas.openxmlformats.org/officeDocument/2006/relationships/hyperlink" Target="https://speakerdeck.com/fabiogr/product-backlog-building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microsoft.com/office/2007/relationships/hdphoto" Target="media/hdphoto1.wdp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13.png"/><Relationship Id="rId32" Type="http://schemas.openxmlformats.org/officeDocument/2006/relationships/image" Target="media/image20.png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hyperlink" Target="https://scrumguides.org/docs/scrumguide/v2020/2020-Scrum-Guide-Portuguese-European.pdf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image" Target="media/image1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hyperlink" Target="https://trello.com/invite/b/6666dd1f0639ad69abf11155/ATTIf7018d22a67dddd883f4a1581f0342e19ACED912/chamuze" TargetMode="External"/><Relationship Id="rId35" Type="http://schemas.openxmlformats.org/officeDocument/2006/relationships/hyperlink" Target="http://www.productbacklogbuilding.com/canvas/PBB_Canvas.pdf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5</Pages>
  <Words>4100</Words>
  <Characters>22146</Characters>
  <Application>Microsoft Office Word</Application>
  <DocSecurity>0</DocSecurity>
  <Lines>184</Lines>
  <Paragraphs>5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26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Juliana Aparecida Vecchi</cp:lastModifiedBy>
  <cp:revision>3</cp:revision>
  <dcterms:created xsi:type="dcterms:W3CDTF">2025-04-05T15:14:00Z</dcterms:created>
  <dcterms:modified xsi:type="dcterms:W3CDTF">2025-04-05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